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83FCA" w14:textId="77777777" w:rsidR="00A13E0E" w:rsidRDefault="00000000">
      <w:pPr>
        <w:spacing w:before="32"/>
        <w:ind w:firstLine="480"/>
        <w:jc w:val="center"/>
      </w:pPr>
      <w:r>
        <w:rPr>
          <w:rFonts w:hint="eastAsia"/>
          <w:noProof/>
        </w:rPr>
        <w:drawing>
          <wp:inline distT="0" distB="0" distL="0" distR="0" wp14:anchorId="639E0543" wp14:editId="403CDA32">
            <wp:extent cx="5204460" cy="97536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04460" cy="975360"/>
                    </a:xfrm>
                    <a:prstGeom prst="rect">
                      <a:avLst/>
                    </a:prstGeom>
                    <a:noFill/>
                    <a:ln>
                      <a:noFill/>
                    </a:ln>
                  </pic:spPr>
                </pic:pic>
              </a:graphicData>
            </a:graphic>
          </wp:inline>
        </w:drawing>
      </w:r>
    </w:p>
    <w:p w14:paraId="47640D16" w14:textId="77777777" w:rsidR="00A13E0E" w:rsidRDefault="00A13E0E">
      <w:pPr>
        <w:spacing w:before="32"/>
        <w:ind w:firstLine="422"/>
        <w:jc w:val="center"/>
        <w:rPr>
          <w:b/>
          <w:bCs/>
          <w:sz w:val="21"/>
          <w:szCs w:val="21"/>
        </w:rPr>
      </w:pPr>
    </w:p>
    <w:p w14:paraId="6456E3A0" w14:textId="77777777" w:rsidR="00A13E0E" w:rsidRDefault="002A5A71" w:rsidP="002A5A71">
      <w:pPr>
        <w:spacing w:before="32"/>
        <w:ind w:firstLine="1044"/>
        <w:jc w:val="center"/>
      </w:pPr>
      <w:r w:rsidRPr="002A5A71">
        <w:rPr>
          <w:rFonts w:hint="eastAsia"/>
          <w:b/>
          <w:bCs/>
          <w:sz w:val="52"/>
          <w:szCs w:val="52"/>
        </w:rPr>
        <w:t>课</w:t>
      </w:r>
      <w:r w:rsidRPr="002A5A71">
        <w:rPr>
          <w:rFonts w:hint="eastAsia"/>
          <w:b/>
          <w:bCs/>
          <w:sz w:val="52"/>
          <w:szCs w:val="52"/>
        </w:rPr>
        <w:t xml:space="preserve"> </w:t>
      </w:r>
      <w:r w:rsidRPr="002A5A71">
        <w:rPr>
          <w:rFonts w:hint="eastAsia"/>
          <w:b/>
          <w:bCs/>
          <w:sz w:val="52"/>
          <w:szCs w:val="52"/>
        </w:rPr>
        <w:t>程</w:t>
      </w:r>
      <w:r w:rsidRPr="002A5A71">
        <w:rPr>
          <w:rFonts w:hint="eastAsia"/>
          <w:b/>
          <w:bCs/>
          <w:sz w:val="52"/>
          <w:szCs w:val="52"/>
        </w:rPr>
        <w:t xml:space="preserve"> </w:t>
      </w:r>
      <w:r w:rsidRPr="002A5A71">
        <w:rPr>
          <w:rFonts w:hint="eastAsia"/>
          <w:b/>
          <w:bCs/>
          <w:sz w:val="52"/>
          <w:szCs w:val="52"/>
        </w:rPr>
        <w:t>设</w:t>
      </w:r>
      <w:r w:rsidRPr="002A5A71">
        <w:rPr>
          <w:rFonts w:hint="eastAsia"/>
          <w:b/>
          <w:bCs/>
          <w:sz w:val="52"/>
          <w:szCs w:val="52"/>
        </w:rPr>
        <w:t xml:space="preserve"> </w:t>
      </w:r>
      <w:r w:rsidRPr="002A5A71">
        <w:rPr>
          <w:rFonts w:hint="eastAsia"/>
          <w:b/>
          <w:bCs/>
          <w:sz w:val="52"/>
          <w:szCs w:val="52"/>
        </w:rPr>
        <w:t>计</w:t>
      </w:r>
    </w:p>
    <w:p w14:paraId="74675AC5" w14:textId="77777777" w:rsidR="00A13E0E" w:rsidRDefault="00000000">
      <w:pPr>
        <w:spacing w:before="32"/>
        <w:ind w:firstLine="820"/>
        <w:jc w:val="center"/>
      </w:pPr>
      <w:r>
        <w:rPr>
          <w:rFonts w:ascii="Segoe UI" w:eastAsia="微软雅黑" w:hAnsi="Segoe UI" w:cs="Segoe UI"/>
          <w:b/>
          <w:bCs/>
          <w:noProof/>
          <w:color w:val="FFFFFF"/>
          <w:kern w:val="36"/>
          <w:sz w:val="41"/>
          <w:szCs w:val="41"/>
        </w:rPr>
        <w:drawing>
          <wp:inline distT="0" distB="0" distL="0" distR="0" wp14:anchorId="798B777E" wp14:editId="767419FA">
            <wp:extent cx="1539240" cy="1539240"/>
            <wp:effectExtent l="0" t="0" r="0" b="0"/>
            <wp:docPr id="2" name="图片 2" descr="logo">
              <a:hlinkClick xmlns:a="http://schemas.openxmlformats.org/drawingml/2006/main" r:id="rId10" tooltip="高校毕业设计（论文）网络平台"/>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539240" cy="1539240"/>
                    </a:xfrm>
                    <a:prstGeom prst="rect">
                      <a:avLst/>
                    </a:prstGeom>
                    <a:noFill/>
                    <a:ln>
                      <a:noFill/>
                    </a:ln>
                  </pic:spPr>
                </pic:pic>
              </a:graphicData>
            </a:graphic>
          </wp:inline>
        </w:drawing>
      </w:r>
    </w:p>
    <w:p w14:paraId="3C123C1D" w14:textId="77777777" w:rsidR="00A13E0E" w:rsidRDefault="00A13E0E">
      <w:pPr>
        <w:spacing w:before="32"/>
        <w:ind w:firstLine="480"/>
      </w:pPr>
    </w:p>
    <w:p w14:paraId="22990AD0" w14:textId="77777777" w:rsidR="0030538E" w:rsidRDefault="00000000" w:rsidP="0030538E">
      <w:pPr>
        <w:pStyle w:val="afd"/>
        <w:spacing w:before="32"/>
        <w:rPr>
          <w:rFonts w:ascii="宋体" w:hAnsi="宋体"/>
          <w:b w:val="0"/>
          <w:sz w:val="36"/>
          <w:szCs w:val="32"/>
        </w:rPr>
      </w:pPr>
      <w:r>
        <w:rPr>
          <w:rFonts w:ascii="宋体" w:hAnsi="宋体" w:hint="eastAsia"/>
          <w:b w:val="0"/>
          <w:sz w:val="36"/>
          <w:szCs w:val="32"/>
        </w:rPr>
        <w:t>题目</w:t>
      </w:r>
      <w:r w:rsidR="00DC4677">
        <w:rPr>
          <w:rFonts w:ascii="宋体" w:hAnsi="宋体" w:hint="eastAsia"/>
          <w:b w:val="0"/>
          <w:sz w:val="36"/>
          <w:szCs w:val="32"/>
        </w:rPr>
        <w:t>：</w:t>
      </w:r>
      <w:r w:rsidR="0030538E" w:rsidRPr="0030538E">
        <w:rPr>
          <w:rFonts w:ascii="宋体" w:hAnsi="宋体" w:hint="eastAsia"/>
          <w:b w:val="0"/>
          <w:sz w:val="36"/>
          <w:szCs w:val="32"/>
        </w:rPr>
        <w:t>综合三种不同分类算法的个人信用评估模型</w:t>
      </w:r>
    </w:p>
    <w:p w14:paraId="6440A514" w14:textId="77777777" w:rsidR="0030538E" w:rsidRPr="0030538E" w:rsidRDefault="0030538E" w:rsidP="0030538E">
      <w:pPr>
        <w:pStyle w:val="afd"/>
        <w:spacing w:before="32"/>
      </w:pPr>
      <w:r w:rsidRPr="0030538E">
        <w:rPr>
          <w:rFonts w:ascii="宋体" w:hAnsi="宋体" w:hint="eastAsia"/>
          <w:b w:val="0"/>
          <w:sz w:val="36"/>
          <w:szCs w:val="32"/>
        </w:rPr>
        <w:t>比较研究</w:t>
      </w:r>
    </w:p>
    <w:p w14:paraId="1F09D01A" w14:textId="77777777" w:rsidR="00A13E0E" w:rsidRPr="0030538E" w:rsidRDefault="002A5A71" w:rsidP="002A5A71">
      <w:pPr>
        <w:tabs>
          <w:tab w:val="left" w:pos="3060"/>
        </w:tabs>
        <w:spacing w:before="32" w:line="700" w:lineRule="exact"/>
        <w:ind w:firstLineChars="595" w:firstLine="1911"/>
        <w:rPr>
          <w:rFonts w:ascii="宋体" w:hAnsi="宋体"/>
          <w:b/>
          <w:bCs/>
          <w:sz w:val="32"/>
          <w:szCs w:val="32"/>
        </w:rPr>
      </w:pPr>
      <w:r w:rsidRPr="0030538E">
        <w:rPr>
          <w:rFonts w:ascii="宋体" w:hAnsi="宋体" w:hint="eastAsia"/>
          <w:b/>
          <w:bCs/>
          <w:sz w:val="32"/>
          <w:szCs w:val="32"/>
        </w:rPr>
        <w:t>课程名称：探索性数据（课程设计）</w:t>
      </w:r>
    </w:p>
    <w:p w14:paraId="56813522" w14:textId="77777777" w:rsidR="00A13E0E" w:rsidRPr="0030538E" w:rsidRDefault="00000000">
      <w:pPr>
        <w:tabs>
          <w:tab w:val="left" w:pos="3060"/>
        </w:tabs>
        <w:spacing w:before="32" w:line="700" w:lineRule="exact"/>
        <w:ind w:firstLineChars="595" w:firstLine="1911"/>
        <w:rPr>
          <w:rFonts w:ascii="宋体" w:hAnsi="宋体"/>
          <w:b/>
          <w:bCs/>
          <w:sz w:val="32"/>
          <w:szCs w:val="32"/>
        </w:rPr>
      </w:pPr>
      <w:r w:rsidRPr="0030538E">
        <w:rPr>
          <w:rFonts w:ascii="宋体" w:hAnsi="宋体"/>
          <w:b/>
          <w:bCs/>
          <w:sz w:val="32"/>
          <w:szCs w:val="32"/>
        </w:rPr>
        <w:t>学</w:t>
      </w:r>
      <w:r w:rsidRPr="0030538E">
        <w:rPr>
          <w:rFonts w:ascii="宋体" w:hAnsi="宋体" w:hint="eastAsia"/>
          <w:b/>
          <w:bCs/>
          <w:sz w:val="32"/>
          <w:szCs w:val="32"/>
        </w:rPr>
        <w:t xml:space="preserve">    </w:t>
      </w:r>
      <w:r w:rsidRPr="0030538E">
        <w:rPr>
          <w:rFonts w:ascii="宋体" w:hAnsi="宋体"/>
          <w:b/>
          <w:bCs/>
          <w:sz w:val="32"/>
          <w:szCs w:val="32"/>
        </w:rPr>
        <w:t>院</w:t>
      </w:r>
      <w:r w:rsidRPr="0030538E">
        <w:rPr>
          <w:rFonts w:ascii="宋体" w:hAnsi="宋体" w:hint="eastAsia"/>
          <w:b/>
          <w:bCs/>
          <w:sz w:val="32"/>
          <w:szCs w:val="32"/>
        </w:rPr>
        <w:t>：统计与数学学院</w:t>
      </w:r>
    </w:p>
    <w:p w14:paraId="35E04254" w14:textId="77777777" w:rsidR="00A13E0E" w:rsidRPr="0030538E" w:rsidRDefault="00000000">
      <w:pPr>
        <w:spacing w:before="32" w:line="700" w:lineRule="exact"/>
        <w:ind w:firstLineChars="595" w:firstLine="1911"/>
        <w:rPr>
          <w:rFonts w:ascii="宋体" w:hAnsi="宋体"/>
          <w:b/>
          <w:bCs/>
          <w:sz w:val="32"/>
          <w:szCs w:val="32"/>
        </w:rPr>
      </w:pPr>
      <w:r w:rsidRPr="0030538E">
        <w:rPr>
          <w:rFonts w:ascii="宋体" w:hAnsi="宋体"/>
          <w:b/>
          <w:bCs/>
          <w:sz w:val="32"/>
          <w:szCs w:val="32"/>
        </w:rPr>
        <w:t>专    业</w:t>
      </w:r>
      <w:r w:rsidRPr="0030538E">
        <w:rPr>
          <w:rFonts w:ascii="宋体" w:hAnsi="宋体" w:hint="eastAsia"/>
          <w:b/>
          <w:bCs/>
          <w:sz w:val="32"/>
          <w:szCs w:val="32"/>
        </w:rPr>
        <w:t>：应用统计</w:t>
      </w:r>
    </w:p>
    <w:p w14:paraId="775D5659" w14:textId="77777777" w:rsidR="002A5A71" w:rsidRPr="0030538E" w:rsidRDefault="002A5A71">
      <w:pPr>
        <w:spacing w:before="32" w:line="700" w:lineRule="exact"/>
        <w:ind w:firstLineChars="595" w:firstLine="1911"/>
        <w:rPr>
          <w:rFonts w:ascii="宋体" w:hAnsi="宋体"/>
          <w:b/>
          <w:bCs/>
          <w:sz w:val="32"/>
          <w:szCs w:val="32"/>
        </w:rPr>
      </w:pPr>
      <w:r w:rsidRPr="0030538E">
        <w:rPr>
          <w:rFonts w:ascii="宋体" w:hAnsi="宋体" w:hint="eastAsia"/>
          <w:b/>
          <w:bCs/>
          <w:sz w:val="32"/>
          <w:szCs w:val="32"/>
        </w:rPr>
        <w:t>班</w:t>
      </w:r>
      <w:r w:rsidRPr="0030538E">
        <w:rPr>
          <w:rFonts w:ascii="宋体" w:hAnsi="宋体"/>
          <w:b/>
          <w:bCs/>
          <w:sz w:val="32"/>
          <w:szCs w:val="32"/>
        </w:rPr>
        <w:tab/>
        <w:t xml:space="preserve">  </w:t>
      </w:r>
      <w:r w:rsidRPr="0030538E">
        <w:rPr>
          <w:rFonts w:ascii="宋体" w:hAnsi="宋体" w:hint="eastAsia"/>
          <w:b/>
          <w:bCs/>
          <w:sz w:val="32"/>
          <w:szCs w:val="32"/>
        </w:rPr>
        <w:t>级：应用统计二班</w:t>
      </w:r>
    </w:p>
    <w:p w14:paraId="52C67942" w14:textId="77777777" w:rsidR="00A13E0E" w:rsidRPr="0030538E" w:rsidRDefault="00000000">
      <w:pPr>
        <w:spacing w:before="32" w:line="700" w:lineRule="exact"/>
        <w:ind w:firstLineChars="595" w:firstLine="1911"/>
        <w:rPr>
          <w:rFonts w:ascii="宋体" w:hAnsi="宋体"/>
          <w:b/>
          <w:bCs/>
          <w:sz w:val="32"/>
          <w:szCs w:val="32"/>
        </w:rPr>
      </w:pPr>
      <w:r w:rsidRPr="0030538E">
        <w:rPr>
          <w:rFonts w:ascii="宋体" w:hAnsi="宋体"/>
          <w:b/>
          <w:bCs/>
          <w:sz w:val="32"/>
          <w:szCs w:val="32"/>
        </w:rPr>
        <w:t xml:space="preserve">学 </w:t>
      </w:r>
      <w:r w:rsidRPr="0030538E">
        <w:rPr>
          <w:rFonts w:ascii="宋体" w:hAnsi="宋体" w:hint="eastAsia"/>
          <w:b/>
          <w:bCs/>
          <w:sz w:val="32"/>
          <w:szCs w:val="32"/>
        </w:rPr>
        <w:t xml:space="preserve"> </w:t>
      </w:r>
      <w:r w:rsidRPr="0030538E">
        <w:rPr>
          <w:rFonts w:ascii="宋体" w:hAnsi="宋体"/>
          <w:b/>
          <w:bCs/>
          <w:sz w:val="32"/>
          <w:szCs w:val="32"/>
        </w:rPr>
        <w:t xml:space="preserve">  号</w:t>
      </w:r>
      <w:r w:rsidRPr="0030538E">
        <w:rPr>
          <w:rFonts w:ascii="宋体" w:hAnsi="宋体" w:hint="eastAsia"/>
          <w:b/>
          <w:bCs/>
          <w:sz w:val="32"/>
          <w:szCs w:val="32"/>
        </w:rPr>
        <w:t>：</w:t>
      </w:r>
      <w:r w:rsidR="002A5A71" w:rsidRPr="0030538E">
        <w:rPr>
          <w:rFonts w:ascii="宋体" w:hAnsi="宋体" w:hint="eastAsia"/>
          <w:b/>
          <w:bCs/>
          <w:sz w:val="32"/>
          <w:szCs w:val="32"/>
        </w:rPr>
        <w:t>2</w:t>
      </w:r>
      <w:r w:rsidR="002A5A71" w:rsidRPr="0030538E">
        <w:rPr>
          <w:rFonts w:ascii="宋体" w:hAnsi="宋体"/>
          <w:b/>
          <w:bCs/>
          <w:sz w:val="32"/>
          <w:szCs w:val="32"/>
        </w:rPr>
        <w:t>2020040149</w:t>
      </w:r>
    </w:p>
    <w:p w14:paraId="2326CC98" w14:textId="77777777" w:rsidR="00A13E0E" w:rsidRPr="0030538E" w:rsidRDefault="00000000" w:rsidP="002A5A71">
      <w:pPr>
        <w:spacing w:before="32" w:line="700" w:lineRule="exact"/>
        <w:ind w:firstLineChars="595" w:firstLine="1911"/>
        <w:rPr>
          <w:rFonts w:ascii="宋体" w:hAnsi="宋体"/>
          <w:b/>
          <w:bCs/>
          <w:sz w:val="32"/>
          <w:szCs w:val="32"/>
        </w:rPr>
      </w:pPr>
      <w:r w:rsidRPr="0030538E">
        <w:rPr>
          <w:rFonts w:ascii="宋体" w:hAnsi="宋体"/>
          <w:b/>
          <w:bCs/>
          <w:sz w:val="32"/>
          <w:szCs w:val="32"/>
        </w:rPr>
        <w:t>学生姓名</w:t>
      </w:r>
      <w:r w:rsidRPr="0030538E">
        <w:rPr>
          <w:rFonts w:ascii="宋体" w:hAnsi="宋体" w:hint="eastAsia"/>
          <w:b/>
          <w:bCs/>
          <w:sz w:val="32"/>
          <w:szCs w:val="32"/>
        </w:rPr>
        <w:t>：</w:t>
      </w:r>
      <w:r w:rsidR="002A5A71" w:rsidRPr="0030538E">
        <w:rPr>
          <w:rFonts w:ascii="宋体" w:hAnsi="宋体" w:hint="eastAsia"/>
          <w:b/>
          <w:bCs/>
          <w:sz w:val="32"/>
          <w:szCs w:val="32"/>
        </w:rPr>
        <w:t>王振宽</w:t>
      </w:r>
    </w:p>
    <w:p w14:paraId="2283A11D" w14:textId="77777777" w:rsidR="00A13E0E" w:rsidRDefault="00000000">
      <w:pPr>
        <w:spacing w:before="32"/>
        <w:ind w:firstLine="643"/>
        <w:jc w:val="center"/>
        <w:rPr>
          <w:b/>
          <w:bCs/>
          <w:sz w:val="32"/>
        </w:rPr>
      </w:pPr>
      <w:r>
        <w:rPr>
          <w:rFonts w:hint="eastAsia"/>
          <w:b/>
          <w:bCs/>
          <w:sz w:val="32"/>
        </w:rPr>
        <w:t>二○二三</w:t>
      </w:r>
      <w:r>
        <w:rPr>
          <w:rFonts w:hint="eastAsia"/>
          <w:b/>
          <w:bCs/>
          <w:sz w:val="32"/>
        </w:rPr>
        <w:t xml:space="preserve"> </w:t>
      </w:r>
      <w:r>
        <w:rPr>
          <w:rFonts w:hint="eastAsia"/>
          <w:b/>
          <w:bCs/>
          <w:sz w:val="32"/>
        </w:rPr>
        <w:t>年</w:t>
      </w:r>
      <w:r>
        <w:rPr>
          <w:rFonts w:hint="eastAsia"/>
          <w:b/>
          <w:bCs/>
          <w:sz w:val="32"/>
        </w:rPr>
        <w:t xml:space="preserve"> </w:t>
      </w:r>
      <w:r>
        <w:rPr>
          <w:rFonts w:hint="eastAsia"/>
          <w:b/>
          <w:bCs/>
          <w:sz w:val="32"/>
        </w:rPr>
        <w:t>六</w:t>
      </w:r>
      <w:r>
        <w:rPr>
          <w:b/>
          <w:bCs/>
          <w:sz w:val="32"/>
        </w:rPr>
        <w:t xml:space="preserve"> </w:t>
      </w:r>
      <w:r>
        <w:rPr>
          <w:rFonts w:hint="eastAsia"/>
          <w:b/>
          <w:bCs/>
          <w:sz w:val="32"/>
        </w:rPr>
        <w:t>月</w:t>
      </w:r>
    </w:p>
    <w:p w14:paraId="2EC88A5C" w14:textId="77777777" w:rsidR="00A13E0E" w:rsidRDefault="00A13E0E">
      <w:pPr>
        <w:pStyle w:val="afd"/>
        <w:spacing w:before="32"/>
        <w:rPr>
          <w:rFonts w:ascii="宋体" w:hAnsi="宋体"/>
          <w:sz w:val="36"/>
          <w:szCs w:val="32"/>
          <w:highlight w:val="red"/>
        </w:rPr>
        <w:sectPr w:rsidR="00A13E0E">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397" w:footer="992" w:gutter="0"/>
          <w:pgNumType w:fmt="decimalFullWidth" w:start="1"/>
          <w:cols w:space="720"/>
          <w:docGrid w:type="lines" w:linePitch="326"/>
        </w:sectPr>
      </w:pPr>
      <w:bookmarkStart w:id="0" w:name="_Toc532305137"/>
    </w:p>
    <w:p w14:paraId="5E70C76F" w14:textId="77777777" w:rsidR="00A13E0E" w:rsidRDefault="00DC4677">
      <w:pPr>
        <w:pStyle w:val="afd"/>
        <w:spacing w:before="32"/>
        <w:rPr>
          <w:rFonts w:ascii="黑体" w:eastAsia="黑体" w:hAnsi="黑体"/>
          <w:b w:val="0"/>
          <w:bCs/>
          <w:szCs w:val="32"/>
        </w:rPr>
      </w:pPr>
      <w:r w:rsidRPr="002A5A71">
        <w:rPr>
          <w:rFonts w:ascii="黑体" w:eastAsia="黑体" w:hAnsi="黑体"/>
          <w:b w:val="0"/>
          <w:bCs/>
          <w:szCs w:val="32"/>
        </w:rPr>
        <w:lastRenderedPageBreak/>
        <w:t>基于三种不同分类算法的个人贷款模型比较研究</w:t>
      </w:r>
    </w:p>
    <w:p w14:paraId="279FC943" w14:textId="77777777" w:rsidR="002A5A71" w:rsidRPr="002A5A71" w:rsidRDefault="002A5A71" w:rsidP="002A5A71">
      <w:pPr>
        <w:spacing w:before="32"/>
        <w:ind w:firstLine="480"/>
        <w:rPr>
          <w:highlight w:val="red"/>
        </w:rPr>
      </w:pPr>
    </w:p>
    <w:p w14:paraId="37F8E44F" w14:textId="77777777" w:rsidR="002A5A71" w:rsidRPr="002A5A71" w:rsidRDefault="00000000" w:rsidP="002A5A71">
      <w:pPr>
        <w:pStyle w:val="afd"/>
        <w:spacing w:before="32" w:line="480" w:lineRule="auto"/>
        <w:rPr>
          <w:rFonts w:ascii="黑体" w:eastAsia="黑体" w:hAnsi="黑体"/>
          <w:sz w:val="28"/>
          <w:szCs w:val="28"/>
        </w:rPr>
      </w:pPr>
      <w:r w:rsidRPr="002A5A71">
        <w:rPr>
          <w:rFonts w:ascii="黑体" w:eastAsia="黑体" w:hAnsi="黑体" w:hint="eastAsia"/>
          <w:sz w:val="28"/>
          <w:szCs w:val="28"/>
        </w:rPr>
        <w:t>摘要</w:t>
      </w:r>
      <w:bookmarkEnd w:id="0"/>
    </w:p>
    <w:p w14:paraId="625B83CA" w14:textId="77777777" w:rsidR="002A5A71" w:rsidRDefault="002A5A71" w:rsidP="0030538E">
      <w:pPr>
        <w:spacing w:before="32"/>
        <w:ind w:firstLine="480"/>
        <w:jc w:val="both"/>
      </w:pPr>
      <w:r w:rsidRPr="002A5A71">
        <w:rPr>
          <w:rFonts w:hint="eastAsia"/>
        </w:rPr>
        <w:t>随着金融行业的不断发展和个人贷款需求的增加，准确预测个人是否需要贷款的模型变得愈发重要。本文的目标是对个人贷款数据集进行探索，研究其中的特征与标签之间的关系，并尝试构建一个准确率高的预测模型。</w:t>
      </w:r>
    </w:p>
    <w:p w14:paraId="6BDBB518" w14:textId="77777777" w:rsidR="002A5A71" w:rsidRDefault="002A5A71" w:rsidP="0030538E">
      <w:pPr>
        <w:spacing w:before="32"/>
        <w:ind w:firstLineChars="0" w:firstLine="420"/>
        <w:jc w:val="both"/>
      </w:pPr>
      <w:r>
        <w:rPr>
          <w:rFonts w:hint="eastAsia"/>
        </w:rPr>
        <w:t>首先，我们进行了探索性数据分析。这一阶段包括对数据集中各个变量的分布进行分析，以了解它们的特点和范围。我们还进行了缺失值分析，确定是否有任何缺失数据，并考虑采取适当的处理方式。另外，我们还对异常值进行了处理，以确保数据的准确性和可靠性。</w:t>
      </w:r>
    </w:p>
    <w:p w14:paraId="66BF5C51" w14:textId="77777777" w:rsidR="002A5A71" w:rsidRDefault="002A5A71" w:rsidP="0030538E">
      <w:pPr>
        <w:spacing w:before="32"/>
        <w:ind w:firstLineChars="0" w:firstLine="420"/>
        <w:jc w:val="both"/>
      </w:pPr>
      <w:r>
        <w:rPr>
          <w:rFonts w:hint="eastAsia"/>
        </w:rPr>
        <w:t>接下来，我们使用了一系列方法来分析变量之间的关系。其中包括相关性分析，帮助我们确定变量之间的线性关系强度，并找到与贷款需求相关的主要特征。我们还使用了箱线图等可视化工具，探索了不同变量与贷款需求之间的关联。例如，我们可能发现收入与贷款需求呈现正相关关系，即收入较高的个人更有可能需要贷款。同时，我们还可能观察到教育水平与贷款需求呈现负相关关系，即教育水平较高的个人更少需要贷款。</w:t>
      </w:r>
    </w:p>
    <w:p w14:paraId="56458057" w14:textId="77777777" w:rsidR="002A5A71" w:rsidRDefault="002A5A71" w:rsidP="0030538E">
      <w:pPr>
        <w:spacing w:before="32"/>
        <w:ind w:firstLineChars="0" w:firstLine="420"/>
        <w:jc w:val="both"/>
      </w:pPr>
      <w:r>
        <w:rPr>
          <w:rFonts w:hint="eastAsia"/>
        </w:rPr>
        <w:t>在特征与标签之间的关系分析之后，我们着手构建预测模型。为了实现这一目标，我们选择了三个常见的分类模型：逻辑回归、朴素贝叶斯和梯度提升决策树（</w:t>
      </w:r>
      <w:r>
        <w:rPr>
          <w:rFonts w:hint="eastAsia"/>
        </w:rPr>
        <w:t>GBDT</w:t>
      </w:r>
      <w:r>
        <w:rPr>
          <w:rFonts w:hint="eastAsia"/>
        </w:rPr>
        <w:t>）。为了评估模型的性能，我们将数据集划分为训练集和测试集，其中</w:t>
      </w:r>
      <w:r>
        <w:rPr>
          <w:rFonts w:hint="eastAsia"/>
        </w:rPr>
        <w:t>80%</w:t>
      </w:r>
      <w:r>
        <w:rPr>
          <w:rFonts w:hint="eastAsia"/>
        </w:rPr>
        <w:t>的数据用于训练模型，</w:t>
      </w:r>
      <w:r>
        <w:rPr>
          <w:rFonts w:hint="eastAsia"/>
        </w:rPr>
        <w:t>20%</w:t>
      </w:r>
      <w:r>
        <w:rPr>
          <w:rFonts w:hint="eastAsia"/>
        </w:rPr>
        <w:t>用于评估模型在未见过数据上的表现。</w:t>
      </w:r>
    </w:p>
    <w:p w14:paraId="43597F8B" w14:textId="77777777" w:rsidR="002A5A71" w:rsidRDefault="002A5A71" w:rsidP="0030538E">
      <w:pPr>
        <w:spacing w:before="32"/>
        <w:ind w:firstLineChars="0" w:firstLine="0"/>
        <w:jc w:val="both"/>
      </w:pPr>
      <w:r>
        <w:rPr>
          <w:rFonts w:hint="eastAsia"/>
        </w:rPr>
        <w:t>通过比较三个模型在测试集上的表现，我们发现</w:t>
      </w:r>
      <w:r>
        <w:rPr>
          <w:rFonts w:hint="eastAsia"/>
        </w:rPr>
        <w:t>GBDT</w:t>
      </w:r>
      <w:r>
        <w:rPr>
          <w:rFonts w:hint="eastAsia"/>
        </w:rPr>
        <w:t>模型表现最优，其准确率达到了惊人的</w:t>
      </w:r>
      <w:r>
        <w:rPr>
          <w:rFonts w:hint="eastAsia"/>
        </w:rPr>
        <w:t>99%</w:t>
      </w:r>
      <w:r>
        <w:rPr>
          <w:rFonts w:hint="eastAsia"/>
        </w:rPr>
        <w:t>。这意味着我们的模型能够高度准确地预测个人是否需要贷款。</w:t>
      </w:r>
    </w:p>
    <w:p w14:paraId="5B7ECD96" w14:textId="77777777" w:rsidR="00DC4677" w:rsidRDefault="002A5A71" w:rsidP="0030538E">
      <w:pPr>
        <w:spacing w:before="32"/>
        <w:ind w:firstLineChars="0" w:firstLine="420"/>
        <w:jc w:val="both"/>
      </w:pPr>
      <w:r>
        <w:rPr>
          <w:rFonts w:hint="eastAsia"/>
        </w:rPr>
        <w:t>总结起来，本文通过深入的探索性数据分析为我们提供了对个人贷款数据集的全面了解。通过构建和比较多个分类模型，我们证明了</w:t>
      </w:r>
      <w:r>
        <w:rPr>
          <w:rFonts w:hint="eastAsia"/>
        </w:rPr>
        <w:t>GBDT</w:t>
      </w:r>
      <w:r>
        <w:rPr>
          <w:rFonts w:hint="eastAsia"/>
        </w:rPr>
        <w:t>模型在准确率方面表现出色。这些研究结果为金融机构和其他相关领域提供了有价值的参考，</w:t>
      </w:r>
      <w:r>
        <w:rPr>
          <w:rFonts w:hint="eastAsia"/>
        </w:rPr>
        <w:lastRenderedPageBreak/>
        <w:t>可以帮助他们更好地预测个人是否需要贷款。此外，本研究也为个人贷款领域的进一步研究奠定了基础。</w:t>
      </w:r>
    </w:p>
    <w:p w14:paraId="2AA1E862" w14:textId="77777777" w:rsidR="002A5A71" w:rsidRDefault="002A5A71" w:rsidP="002A5A71">
      <w:pPr>
        <w:spacing w:before="32"/>
        <w:ind w:firstLineChars="0" w:firstLine="420"/>
        <w:jc w:val="both"/>
      </w:pPr>
    </w:p>
    <w:p w14:paraId="205CB8DE" w14:textId="77777777" w:rsidR="00DC4677" w:rsidRPr="00DC4677" w:rsidRDefault="00DC4677" w:rsidP="00DC4677">
      <w:pPr>
        <w:spacing w:before="32"/>
        <w:ind w:firstLineChars="0" w:firstLine="0"/>
        <w:jc w:val="both"/>
        <w:rPr>
          <w:rFonts w:ascii="黑体" w:eastAsia="黑体" w:hAnsi="黑体"/>
        </w:rPr>
        <w:sectPr w:rsidR="00DC4677" w:rsidRPr="00DC4677">
          <w:footerReference w:type="default" r:id="rId18"/>
          <w:pgSz w:w="11906" w:h="16838"/>
          <w:pgMar w:top="1440" w:right="1800" w:bottom="1440" w:left="1800" w:header="397" w:footer="992" w:gutter="0"/>
          <w:pgNumType w:fmt="decimalFullWidth" w:start="1"/>
          <w:cols w:space="720"/>
          <w:docGrid w:type="lines" w:linePitch="326"/>
        </w:sectPr>
      </w:pPr>
      <w:r w:rsidRPr="00DC4677">
        <w:rPr>
          <w:rFonts w:ascii="黑体" w:eastAsia="黑体" w:hAnsi="黑体" w:hint="eastAsia"/>
        </w:rPr>
        <w:t>关键词：个人贷款，探索性数据分析，逻辑回归，朴素贝叶斯，G</w:t>
      </w:r>
      <w:r w:rsidRPr="00DC4677">
        <w:rPr>
          <w:rFonts w:ascii="黑体" w:eastAsia="黑体" w:hAnsi="黑体"/>
        </w:rPr>
        <w:t>BDT</w:t>
      </w:r>
    </w:p>
    <w:p w14:paraId="202CD825" w14:textId="77777777" w:rsidR="00A13E0E" w:rsidRDefault="00000000">
      <w:pPr>
        <w:spacing w:before="31" w:after="240"/>
        <w:ind w:firstLineChars="0" w:firstLine="0"/>
        <w:jc w:val="center"/>
        <w:rPr>
          <w:b/>
          <w:sz w:val="32"/>
        </w:rPr>
      </w:pPr>
      <w:r>
        <w:rPr>
          <w:b/>
          <w:sz w:val="32"/>
          <w:lang w:val="zh-CN"/>
        </w:rPr>
        <w:lastRenderedPageBreak/>
        <w:t>目录</w:t>
      </w:r>
    </w:p>
    <w:p w14:paraId="736CBF75" w14:textId="77777777" w:rsidR="00A13E0E" w:rsidRDefault="00000000">
      <w:pPr>
        <w:pStyle w:val="TOC1"/>
        <w:spacing w:before="31"/>
        <w:rPr>
          <w:rFonts w:asciiTheme="minorHAnsi" w:eastAsiaTheme="minorEastAsia" w:hAnsiTheme="minorHAnsi" w:cstheme="minorBidi"/>
          <w:b w:val="0"/>
          <w:kern w:val="2"/>
          <w:sz w:val="21"/>
          <w:szCs w:val="22"/>
        </w:rPr>
      </w:pPr>
      <w:r>
        <w:rPr>
          <w:bCs/>
          <w:lang w:val="zh-CN"/>
        </w:rPr>
        <w:fldChar w:fldCharType="begin"/>
      </w:r>
      <w:r>
        <w:rPr>
          <w:bCs/>
          <w:lang w:val="zh-CN"/>
        </w:rPr>
        <w:instrText xml:space="preserve"> TOC \o "1-3" \h \z \u </w:instrText>
      </w:r>
      <w:r>
        <w:rPr>
          <w:bCs/>
          <w:lang w:val="zh-CN"/>
        </w:rPr>
        <w:fldChar w:fldCharType="separate"/>
      </w:r>
      <w:hyperlink w:anchor="_Toc11860954" w:history="1">
        <w:r>
          <w:rPr>
            <w:rStyle w:val="afa"/>
          </w:rPr>
          <w:t>一、</w:t>
        </w:r>
        <w:r>
          <w:rPr>
            <w:rFonts w:asciiTheme="minorHAnsi" w:eastAsiaTheme="minorEastAsia" w:hAnsiTheme="minorHAnsi" w:cstheme="minorBidi"/>
            <w:b w:val="0"/>
            <w:kern w:val="2"/>
            <w:sz w:val="21"/>
            <w:szCs w:val="22"/>
          </w:rPr>
          <w:tab/>
        </w:r>
        <w:r w:rsidR="0038582D">
          <w:rPr>
            <w:rStyle w:val="afa"/>
            <w:rFonts w:hint="eastAsia"/>
          </w:rPr>
          <w:t>问题背景</w:t>
        </w:r>
        <w:r>
          <w:tab/>
        </w:r>
        <w:r w:rsidR="006D270E">
          <w:rPr>
            <w:b w:val="0"/>
            <w:bCs/>
          </w:rPr>
          <w:t>4</w:t>
        </w:r>
      </w:hyperlink>
    </w:p>
    <w:p w14:paraId="2DF9D84D" w14:textId="77777777" w:rsidR="00A13E0E" w:rsidRDefault="00000000">
      <w:pPr>
        <w:pStyle w:val="TOC1"/>
        <w:spacing w:before="31"/>
        <w:rPr>
          <w:rFonts w:asciiTheme="minorHAnsi" w:eastAsiaTheme="minorEastAsia" w:hAnsiTheme="minorHAnsi" w:cstheme="minorBidi"/>
          <w:b w:val="0"/>
          <w:kern w:val="2"/>
          <w:sz w:val="21"/>
          <w:szCs w:val="22"/>
        </w:rPr>
      </w:pPr>
      <w:hyperlink w:anchor="_Toc11860955" w:history="1">
        <w:r>
          <w:rPr>
            <w:rStyle w:val="afa"/>
          </w:rPr>
          <w:t>二、</w:t>
        </w:r>
        <w:r>
          <w:rPr>
            <w:rFonts w:asciiTheme="minorHAnsi" w:eastAsiaTheme="minorEastAsia" w:hAnsiTheme="minorHAnsi" w:cstheme="minorBidi"/>
            <w:b w:val="0"/>
            <w:kern w:val="2"/>
            <w:sz w:val="21"/>
            <w:szCs w:val="22"/>
          </w:rPr>
          <w:tab/>
        </w:r>
        <w:r w:rsidR="0038582D">
          <w:rPr>
            <w:rStyle w:val="afa"/>
            <w:rFonts w:hint="eastAsia"/>
          </w:rPr>
          <w:t>数据集介绍</w:t>
        </w:r>
        <w:r>
          <w:tab/>
        </w:r>
        <w:r w:rsidR="006D270E">
          <w:rPr>
            <w:b w:val="0"/>
            <w:bCs/>
          </w:rPr>
          <w:t>5</w:t>
        </w:r>
      </w:hyperlink>
    </w:p>
    <w:p w14:paraId="64EBD1EB" w14:textId="77777777" w:rsidR="006D270E" w:rsidRDefault="00000000" w:rsidP="006D270E">
      <w:pPr>
        <w:pStyle w:val="TOC1"/>
        <w:spacing w:before="31"/>
      </w:pPr>
      <w:hyperlink w:anchor="_Toc11860956" w:history="1">
        <w:r>
          <w:rPr>
            <w:rStyle w:val="afa"/>
          </w:rPr>
          <w:t>三、</w:t>
        </w:r>
        <w:r>
          <w:rPr>
            <w:rFonts w:asciiTheme="minorHAnsi" w:eastAsiaTheme="minorEastAsia" w:hAnsiTheme="minorHAnsi" w:cstheme="minorBidi"/>
            <w:b w:val="0"/>
            <w:kern w:val="2"/>
            <w:sz w:val="21"/>
            <w:szCs w:val="22"/>
          </w:rPr>
          <w:tab/>
        </w:r>
        <w:r w:rsidR="006D270E">
          <w:rPr>
            <w:rStyle w:val="afa"/>
            <w:rFonts w:hint="eastAsia"/>
          </w:rPr>
          <w:t>探索性数据分析</w:t>
        </w:r>
        <w:r>
          <w:tab/>
        </w:r>
        <w:r w:rsidR="006D270E" w:rsidRPr="006D270E">
          <w:rPr>
            <w:b w:val="0"/>
            <w:bCs/>
          </w:rPr>
          <w:t>6</w:t>
        </w:r>
      </w:hyperlink>
    </w:p>
    <w:p w14:paraId="45E11D4E" w14:textId="77777777" w:rsidR="006D270E" w:rsidRDefault="006D270E" w:rsidP="006D270E">
      <w:pPr>
        <w:spacing w:before="31"/>
        <w:ind w:firstLine="480"/>
      </w:pPr>
      <w:r>
        <w:tab/>
        <w:t xml:space="preserve">3.1 </w:t>
      </w:r>
      <w:r>
        <w:rPr>
          <w:rFonts w:hint="eastAsia"/>
        </w:rPr>
        <w:t>描述性统计分析</w:t>
      </w:r>
      <w:r>
        <w:t>………………………………………………………...6</w:t>
      </w:r>
    </w:p>
    <w:p w14:paraId="682E199E" w14:textId="77777777" w:rsidR="006D270E" w:rsidRDefault="006D270E" w:rsidP="006D270E">
      <w:pPr>
        <w:spacing w:before="31"/>
        <w:ind w:firstLine="480"/>
      </w:pPr>
      <w:r>
        <w:tab/>
        <w:t xml:space="preserve">3.2 </w:t>
      </w:r>
      <w:r w:rsidRPr="006D270E">
        <w:rPr>
          <w:rFonts w:hint="eastAsia"/>
        </w:rPr>
        <w:t>每一列的唯一值数量</w:t>
      </w:r>
      <w:r>
        <w:t>…………………………………………………...7</w:t>
      </w:r>
    </w:p>
    <w:p w14:paraId="4B99ABE6" w14:textId="77777777" w:rsidR="006D270E" w:rsidRDefault="006D270E" w:rsidP="006D270E">
      <w:pPr>
        <w:spacing w:before="31"/>
        <w:ind w:firstLine="480"/>
      </w:pPr>
      <w:r>
        <w:tab/>
        <w:t xml:space="preserve">3.3 </w:t>
      </w:r>
      <w:r w:rsidRPr="006D270E">
        <w:rPr>
          <w:rFonts w:hint="eastAsia"/>
        </w:rPr>
        <w:t>数据的预处理</w:t>
      </w:r>
      <w:r>
        <w:t>…………………………………………………………...9</w:t>
      </w:r>
    </w:p>
    <w:p w14:paraId="616466CD" w14:textId="77777777" w:rsidR="006D270E" w:rsidRDefault="006D270E" w:rsidP="006D270E">
      <w:pPr>
        <w:spacing w:before="31"/>
        <w:ind w:firstLine="480"/>
      </w:pPr>
      <w:r>
        <w:tab/>
        <w:t xml:space="preserve">3.4 </w:t>
      </w:r>
      <w:r w:rsidRPr="006D270E">
        <w:rPr>
          <w:rFonts w:hint="eastAsia"/>
        </w:rPr>
        <w:t>地区的分布情况</w:t>
      </w:r>
      <w:r>
        <w:t>……………………………………………………….10</w:t>
      </w:r>
    </w:p>
    <w:p w14:paraId="63C8B4EA" w14:textId="77777777" w:rsidR="006D270E" w:rsidRDefault="006D270E" w:rsidP="006D270E">
      <w:pPr>
        <w:spacing w:before="31"/>
        <w:ind w:firstLine="480"/>
      </w:pPr>
      <w:r>
        <w:tab/>
        <w:t xml:space="preserve">3.5 </w:t>
      </w:r>
      <w:r>
        <w:rPr>
          <w:rFonts w:hint="eastAsia"/>
        </w:rPr>
        <w:t>可视化</w:t>
      </w:r>
      <w:r>
        <w:t>………………………………………………………………….11</w:t>
      </w:r>
    </w:p>
    <w:p w14:paraId="25D16B2C" w14:textId="77777777" w:rsidR="006D270E" w:rsidRDefault="006D270E" w:rsidP="006D270E">
      <w:pPr>
        <w:spacing w:before="31"/>
        <w:ind w:firstLine="480"/>
      </w:pPr>
      <w:r>
        <w:tab/>
        <w:t xml:space="preserve">3.6 </w:t>
      </w:r>
      <w:r w:rsidRPr="006D270E">
        <w:rPr>
          <w:rFonts w:hint="eastAsia"/>
        </w:rPr>
        <w:t>检查缺失值</w:t>
      </w:r>
      <w:r>
        <w:t>…………………………………………………………….14</w:t>
      </w:r>
    </w:p>
    <w:p w14:paraId="6E093B9E" w14:textId="77777777" w:rsidR="006D270E" w:rsidRDefault="006D270E" w:rsidP="006D270E">
      <w:pPr>
        <w:spacing w:before="31"/>
        <w:ind w:firstLine="480"/>
      </w:pPr>
      <w:r>
        <w:tab/>
        <w:t xml:space="preserve">3.7 </w:t>
      </w:r>
      <w:r w:rsidRPr="006D270E">
        <w:rPr>
          <w:rFonts w:hint="eastAsia"/>
        </w:rPr>
        <w:t>数据集中多个变量之间的散点图以及变量的分布情况</w:t>
      </w:r>
      <w:r>
        <w:t>…………….15</w:t>
      </w:r>
    </w:p>
    <w:p w14:paraId="734104EC" w14:textId="77777777" w:rsidR="00244F2E" w:rsidRPr="006D270E" w:rsidRDefault="006D270E" w:rsidP="00244F2E">
      <w:pPr>
        <w:spacing w:before="31"/>
        <w:ind w:firstLine="480"/>
      </w:pPr>
      <w:r>
        <w:tab/>
        <w:t xml:space="preserve">3.8 </w:t>
      </w:r>
      <w:r w:rsidR="00244F2E" w:rsidRPr="00244F2E">
        <w:rPr>
          <w:rFonts w:hint="eastAsia"/>
        </w:rPr>
        <w:t>相关性分析</w:t>
      </w:r>
      <w:r w:rsidR="00244F2E">
        <w:t>…………………………………………………………….16</w:t>
      </w:r>
    </w:p>
    <w:p w14:paraId="2066BA90" w14:textId="77777777" w:rsidR="00A13E0E" w:rsidRDefault="00000000">
      <w:pPr>
        <w:pStyle w:val="TOC1"/>
        <w:spacing w:before="31"/>
      </w:pPr>
      <w:hyperlink w:anchor="_Toc11860957" w:history="1">
        <w:r>
          <w:rPr>
            <w:rStyle w:val="afa"/>
          </w:rPr>
          <w:t>四、</w:t>
        </w:r>
        <w:r>
          <w:rPr>
            <w:rFonts w:asciiTheme="minorHAnsi" w:eastAsiaTheme="minorEastAsia" w:hAnsiTheme="minorHAnsi" w:cstheme="minorBidi"/>
            <w:b w:val="0"/>
            <w:kern w:val="2"/>
            <w:sz w:val="21"/>
            <w:szCs w:val="22"/>
          </w:rPr>
          <w:tab/>
        </w:r>
        <w:r w:rsidR="00244F2E">
          <w:rPr>
            <w:rStyle w:val="afa"/>
            <w:rFonts w:hint="eastAsia"/>
          </w:rPr>
          <w:t>模型的建立与求解</w:t>
        </w:r>
        <w:r>
          <w:tab/>
        </w:r>
        <w:r w:rsidR="00244F2E" w:rsidRPr="00244F2E">
          <w:rPr>
            <w:b w:val="0"/>
            <w:bCs/>
          </w:rPr>
          <w:t>17</w:t>
        </w:r>
      </w:hyperlink>
    </w:p>
    <w:p w14:paraId="200FDE49" w14:textId="77777777" w:rsidR="00244F2E" w:rsidRPr="00244F2E" w:rsidRDefault="00244F2E" w:rsidP="00244F2E">
      <w:pPr>
        <w:pStyle w:val="TOC1"/>
        <w:spacing w:before="31"/>
        <w:rPr>
          <w:rStyle w:val="afa"/>
          <w:color w:val="auto"/>
        </w:rPr>
      </w:pPr>
      <w:r w:rsidRPr="00244F2E">
        <w:rPr>
          <w:rStyle w:val="afa"/>
          <w:color w:val="auto"/>
        </w:rPr>
        <w:t>五</w:t>
      </w:r>
      <w:r w:rsidRPr="00244F2E">
        <w:rPr>
          <w:rStyle w:val="afa"/>
          <w:rFonts w:hint="eastAsia"/>
          <w:color w:val="auto"/>
        </w:rPr>
        <w:t>、</w:t>
      </w:r>
      <w:r w:rsidRPr="00244F2E">
        <w:rPr>
          <w:rStyle w:val="afa"/>
          <w:rFonts w:hint="eastAsia"/>
          <w:color w:val="auto"/>
        </w:rPr>
        <w:t xml:space="preserve"> </w:t>
      </w:r>
      <w:r w:rsidRPr="00244F2E">
        <w:rPr>
          <w:rStyle w:val="afa"/>
          <w:color w:val="auto"/>
        </w:rPr>
        <w:t xml:space="preserve"> </w:t>
      </w:r>
      <w:r>
        <w:rPr>
          <w:rStyle w:val="afa"/>
          <w:color w:val="auto"/>
        </w:rPr>
        <w:tab/>
      </w:r>
      <w:r w:rsidRPr="00244F2E">
        <w:rPr>
          <w:rStyle w:val="afa"/>
          <w:rFonts w:hint="eastAsia"/>
          <w:color w:val="auto"/>
        </w:rPr>
        <w:t>总结</w:t>
      </w:r>
      <w:r w:rsidRPr="00244F2E">
        <w:rPr>
          <w:rStyle w:val="afa"/>
          <w:color w:val="auto"/>
        </w:rPr>
        <w:t>……………………………………………………………………</w:t>
      </w:r>
      <w:r>
        <w:rPr>
          <w:rStyle w:val="afa"/>
          <w:color w:val="auto"/>
        </w:rPr>
        <w:t>.</w:t>
      </w:r>
      <w:r w:rsidRPr="00244F2E">
        <w:rPr>
          <w:rStyle w:val="afa"/>
          <w:color w:val="auto"/>
        </w:rPr>
        <w:t>23</w:t>
      </w:r>
    </w:p>
    <w:p w14:paraId="1BCF644C" w14:textId="77777777" w:rsidR="00A13E0E" w:rsidRDefault="00000000">
      <w:pPr>
        <w:pStyle w:val="TOC1"/>
        <w:spacing w:before="31"/>
        <w:rPr>
          <w:b w:val="0"/>
          <w:bCs/>
        </w:rPr>
      </w:pPr>
      <w:hyperlink w:anchor="_Toc11860958" w:history="1">
        <w:r>
          <w:rPr>
            <w:rStyle w:val="afa"/>
          </w:rPr>
          <w:t>参考文献</w:t>
        </w:r>
        <w:r>
          <w:tab/>
        </w:r>
        <w:r w:rsidR="00244F2E" w:rsidRPr="00963CB2">
          <w:t>24</w:t>
        </w:r>
      </w:hyperlink>
    </w:p>
    <w:p w14:paraId="35BA9248" w14:textId="56A10C01" w:rsidR="00963CB2" w:rsidRPr="00963CB2" w:rsidRDefault="00963CB2" w:rsidP="00963CB2">
      <w:pPr>
        <w:spacing w:before="31"/>
        <w:ind w:firstLine="482"/>
        <w:rPr>
          <w:rFonts w:hint="eastAsia"/>
          <w:b/>
          <w:bCs/>
        </w:rPr>
      </w:pPr>
      <w:r w:rsidRPr="00963CB2">
        <w:rPr>
          <w:rFonts w:hint="eastAsia"/>
          <w:b/>
          <w:bCs/>
        </w:rPr>
        <w:t>附录</w:t>
      </w:r>
      <w:r w:rsidRPr="00963CB2">
        <w:rPr>
          <w:b/>
          <w:bCs/>
        </w:rPr>
        <w:t>……………………………………………………………………………..25</w:t>
      </w:r>
    </w:p>
    <w:p w14:paraId="7E477FE9" w14:textId="77777777" w:rsidR="00A13E0E" w:rsidRDefault="00000000">
      <w:pPr>
        <w:spacing w:before="31"/>
        <w:ind w:firstLine="482"/>
      </w:pPr>
      <w:r>
        <w:rPr>
          <w:b/>
          <w:bCs/>
          <w:lang w:val="zh-CN"/>
        </w:rPr>
        <w:fldChar w:fldCharType="end"/>
      </w:r>
    </w:p>
    <w:p w14:paraId="180318B7" w14:textId="77777777" w:rsidR="00A13E0E" w:rsidRDefault="00A13E0E">
      <w:pPr>
        <w:spacing w:before="31"/>
        <w:ind w:firstLineChars="83" w:firstLine="199"/>
      </w:pPr>
    </w:p>
    <w:p w14:paraId="49D7DCC0" w14:textId="77777777" w:rsidR="00A13E0E" w:rsidRDefault="00A13E0E">
      <w:pPr>
        <w:spacing w:before="31"/>
        <w:ind w:firstLineChars="83" w:firstLine="199"/>
        <w:sectPr w:rsidR="00A13E0E">
          <w:footerReference w:type="default" r:id="rId19"/>
          <w:headerReference w:type="first" r:id="rId20"/>
          <w:footerReference w:type="first" r:id="rId21"/>
          <w:pgSz w:w="11906" w:h="16838"/>
          <w:pgMar w:top="1440" w:right="1800" w:bottom="1440" w:left="1800" w:header="851" w:footer="992" w:gutter="0"/>
          <w:pgNumType w:fmt="decimalFullWidth"/>
          <w:cols w:space="720"/>
          <w:titlePg/>
          <w:docGrid w:type="lines" w:linePitch="312"/>
        </w:sectPr>
      </w:pPr>
    </w:p>
    <w:p w14:paraId="793C9B65" w14:textId="77777777" w:rsidR="00A13E0E" w:rsidRPr="0030538E" w:rsidRDefault="004C6B2F">
      <w:pPr>
        <w:pStyle w:val="1"/>
        <w:spacing w:before="24"/>
        <w:rPr>
          <w:rFonts w:ascii="黑体" w:eastAsia="黑体" w:hAnsi="黑体"/>
          <w:sz w:val="28"/>
          <w:szCs w:val="28"/>
        </w:rPr>
      </w:pPr>
      <w:r w:rsidRPr="0030538E">
        <w:rPr>
          <w:rFonts w:ascii="黑体" w:eastAsia="黑体" w:hAnsi="黑体" w:hint="eastAsia"/>
          <w:sz w:val="28"/>
          <w:szCs w:val="28"/>
        </w:rPr>
        <w:lastRenderedPageBreak/>
        <w:t>问题背景</w:t>
      </w:r>
    </w:p>
    <w:p w14:paraId="2522763E" w14:textId="77777777" w:rsidR="004C6B2F" w:rsidRDefault="004C6B2F" w:rsidP="004C6B2F">
      <w:pPr>
        <w:spacing w:before="24"/>
        <w:ind w:firstLine="480"/>
        <w:jc w:val="both"/>
      </w:pPr>
      <w:r w:rsidRPr="004C6B2F">
        <w:rPr>
          <w:rFonts w:hint="eastAsia"/>
        </w:rPr>
        <w:t>这个案例是关于一家银行（</w:t>
      </w:r>
      <w:r w:rsidRPr="004C6B2F">
        <w:rPr>
          <w:rFonts w:hint="eastAsia"/>
        </w:rPr>
        <w:t>Thera Bank</w:t>
      </w:r>
      <w:r w:rsidRPr="004C6B2F">
        <w:rPr>
          <w:rFonts w:hint="eastAsia"/>
        </w:rPr>
        <w:t>），其管理层希望探索将其负债客户转变为个人贷款客户（同时保留他们作为储户）的方法。</w:t>
      </w:r>
      <w:r w:rsidRPr="004C6B2F">
        <w:rPr>
          <w:rFonts w:hint="eastAsia"/>
        </w:rPr>
        <w:t xml:space="preserve"> </w:t>
      </w:r>
      <w:r w:rsidRPr="004C6B2F">
        <w:rPr>
          <w:rFonts w:hint="eastAsia"/>
        </w:rPr>
        <w:t>该银行去年为负债客户开展的一项活动显示，成功的转化率超过</w:t>
      </w:r>
      <w:r w:rsidRPr="004C6B2F">
        <w:rPr>
          <w:rFonts w:hint="eastAsia"/>
        </w:rPr>
        <w:t>9%</w:t>
      </w:r>
      <w:r w:rsidRPr="004C6B2F">
        <w:rPr>
          <w:rFonts w:hint="eastAsia"/>
        </w:rPr>
        <w:t>。</w:t>
      </w:r>
      <w:r w:rsidRPr="004C6B2F">
        <w:rPr>
          <w:rFonts w:hint="eastAsia"/>
        </w:rPr>
        <w:t xml:space="preserve"> </w:t>
      </w:r>
      <w:r w:rsidRPr="004C6B2F">
        <w:rPr>
          <w:rFonts w:hint="eastAsia"/>
        </w:rPr>
        <w:t>这鼓励零售营销部门设计具有更好目标营销的活动，以用最少的预算提高成功率。</w:t>
      </w:r>
    </w:p>
    <w:p w14:paraId="361EE870" w14:textId="77777777" w:rsidR="004C6B2F" w:rsidRDefault="004C6B2F" w:rsidP="004C6B2F">
      <w:pPr>
        <w:spacing w:before="24"/>
        <w:ind w:firstLine="480"/>
        <w:jc w:val="both"/>
      </w:pPr>
      <w:r w:rsidRPr="004C6B2F">
        <w:rPr>
          <w:rFonts w:hint="eastAsia"/>
        </w:rPr>
        <w:t>个人贷款作为金融行业中的一种重要业务形式，对于金融机构和借款人都具有重要的经济和社会意义。金融机构通过个人贷款活动可以提供融资服务，满足客户的资金需求，推动经济增长；而借款人则可以通过个人贷款满足个人消费、投资和创业的需要。因此，如何准确地预测客户是否会响应个人贷款活动，对金融机构和借款人都具有重要的决策参考价值。</w:t>
      </w:r>
    </w:p>
    <w:p w14:paraId="5AC7E834" w14:textId="77777777" w:rsidR="004C6B2F" w:rsidRDefault="004C6B2F" w:rsidP="004C6B2F">
      <w:pPr>
        <w:spacing w:before="24"/>
        <w:ind w:firstLine="480"/>
        <w:jc w:val="both"/>
      </w:pPr>
      <w:r w:rsidRPr="004C6B2F">
        <w:rPr>
          <w:rFonts w:hint="eastAsia"/>
        </w:rPr>
        <w:t>过去的研究已经证明了个人贷款响应预测在金融业务决策中的重要性。例如，通过预测客户的贷款响应行为，金融机构可以更好地了解客户的借款意愿和偿还能力，从而更加精确地定价和定量化风险，有效管理贷款风险。此外，准确的贷款响应预测还可以帮助金融机构优化市场营销策略，提高市场活动的效果和投资回报率。而对于借款人来说，了解自己是否会响应个人贷款活动，可以帮助其做出更明智的借款决策，合理规划个人财务和债务。</w:t>
      </w:r>
    </w:p>
    <w:p w14:paraId="4223F2B9" w14:textId="77777777" w:rsidR="004C6B2F" w:rsidRDefault="004C6B2F" w:rsidP="004C6B2F">
      <w:pPr>
        <w:spacing w:before="24"/>
        <w:ind w:firstLine="480"/>
        <w:jc w:val="both"/>
      </w:pPr>
      <w:r w:rsidRPr="004C6B2F">
        <w:rPr>
          <w:rFonts w:hint="eastAsia"/>
        </w:rPr>
        <w:t>然而，个人贷款响应预测面临着一系列的挑战和问题。首先，个人贷款响应行为受到多个因素的影响，包括客户的个人特征（如年龄、性别、职业等）、金融历史（如信用分数、收入、债务情况等）、市场环境（如经济状况、利率水平等）等，这使得贷款响应行为呈现出复杂的非线性关系。其次，个人贷款响应预测需要处理大量的多源异构数据，如客户的个人信息、金融历史、市场营销活动数据等，这对数据处理和特征工程提出了较高的要求。此外，传统的统计方法和传统的机器学习算法在面对这些复杂性和异构性时可能存在一定的局限性，需要寻找更加精确和有效的预测方法。</w:t>
      </w:r>
    </w:p>
    <w:p w14:paraId="78238942" w14:textId="77777777" w:rsidR="004C6B2F" w:rsidRPr="004C6B2F" w:rsidRDefault="004C6B2F" w:rsidP="004C6B2F">
      <w:pPr>
        <w:spacing w:before="24"/>
        <w:ind w:firstLine="480"/>
        <w:jc w:val="both"/>
      </w:pPr>
      <w:r w:rsidRPr="004C6B2F">
        <w:rPr>
          <w:rFonts w:hint="eastAsia"/>
        </w:rPr>
        <w:t>因此，基于以上问题和挑战，研究如何预测客户是否会响应个人贷款活动成为了金融数据科学和金融风险管理的一个热门研究方向。随着大数据和人工智能技术的快速发展，越来越多的研究者开始采用先进的预测模型和算法，以提高个人贷款响应预测的准确性和实用性。</w:t>
      </w:r>
    </w:p>
    <w:p w14:paraId="065591F4" w14:textId="77777777" w:rsidR="00A13E0E" w:rsidRPr="0030538E" w:rsidRDefault="004C6B2F">
      <w:pPr>
        <w:pStyle w:val="1"/>
        <w:spacing w:before="24"/>
        <w:rPr>
          <w:rFonts w:ascii="黑体" w:eastAsia="黑体" w:hAnsi="黑体"/>
          <w:sz w:val="28"/>
          <w:szCs w:val="28"/>
        </w:rPr>
      </w:pPr>
      <w:bookmarkStart w:id="1" w:name="_Hlk133513581"/>
      <w:r w:rsidRPr="0030538E">
        <w:rPr>
          <w:rFonts w:ascii="黑体" w:eastAsia="黑体" w:hAnsi="黑体" w:hint="eastAsia"/>
          <w:sz w:val="28"/>
          <w:szCs w:val="28"/>
        </w:rPr>
        <w:lastRenderedPageBreak/>
        <w:t>数据集介绍</w:t>
      </w:r>
    </w:p>
    <w:bookmarkEnd w:id="1"/>
    <w:p w14:paraId="1BCD038D" w14:textId="77777777" w:rsidR="00A13E0E" w:rsidRDefault="004C6B2F" w:rsidP="00630A49">
      <w:pPr>
        <w:spacing w:before="24"/>
        <w:ind w:firstLine="480"/>
        <w:jc w:val="both"/>
      </w:pPr>
      <w:r>
        <w:rPr>
          <w:rFonts w:hint="eastAsia"/>
        </w:rPr>
        <w:t>我们的数据及来自</w:t>
      </w:r>
      <w:r>
        <w:rPr>
          <w:rFonts w:hint="eastAsia"/>
        </w:rPr>
        <w:t>K</w:t>
      </w:r>
      <w:r>
        <w:t>aggle</w:t>
      </w:r>
      <w:r>
        <w:rPr>
          <w:rFonts w:hint="eastAsia"/>
        </w:rPr>
        <w:t>数据竞赛</w:t>
      </w:r>
      <w:r w:rsidRPr="004C6B2F">
        <w:t>Personal Loan Modeling</w:t>
      </w:r>
      <w:r>
        <w:rPr>
          <w:rFonts w:hint="eastAsia"/>
        </w:rPr>
        <w:t>。</w:t>
      </w:r>
    </w:p>
    <w:p w14:paraId="230DFDC2" w14:textId="77777777" w:rsidR="00630A49" w:rsidRPr="00630A49" w:rsidRDefault="00630A49" w:rsidP="00630A49">
      <w:pPr>
        <w:spacing w:before="24"/>
        <w:ind w:firstLine="480"/>
        <w:jc w:val="both"/>
      </w:pPr>
      <w:r>
        <w:rPr>
          <w:rFonts w:hint="eastAsia"/>
        </w:rPr>
        <w:t>数据集文件包含</w:t>
      </w:r>
      <w:r>
        <w:rPr>
          <w:rFonts w:hint="eastAsia"/>
        </w:rPr>
        <w:t>5000</w:t>
      </w:r>
      <w:r>
        <w:rPr>
          <w:rFonts w:hint="eastAsia"/>
        </w:rPr>
        <w:t>个客户的数据。这些数据包括客户人口统计信息（年龄、收入等）、客户与银行的关系（抵押、证券账户等），以及客户对上次个人贷款活动（个人贷款）的反应。</w:t>
      </w:r>
      <w:r>
        <w:rPr>
          <w:rFonts w:hint="eastAsia"/>
        </w:rPr>
        <w:t xml:space="preserve"> </w:t>
      </w:r>
      <w:r>
        <w:rPr>
          <w:rFonts w:hint="eastAsia"/>
        </w:rPr>
        <w:t>在这</w:t>
      </w:r>
      <w:r>
        <w:rPr>
          <w:rFonts w:hint="eastAsia"/>
        </w:rPr>
        <w:t>5000</w:t>
      </w:r>
      <w:r>
        <w:rPr>
          <w:rFonts w:hint="eastAsia"/>
        </w:rPr>
        <w:t>名客户中，只有</w:t>
      </w:r>
      <w:r>
        <w:rPr>
          <w:rFonts w:hint="eastAsia"/>
        </w:rPr>
        <w:t xml:space="preserve"> 480 </w:t>
      </w:r>
      <w:r>
        <w:rPr>
          <w:rFonts w:hint="eastAsia"/>
        </w:rPr>
        <w:t>名</w:t>
      </w:r>
      <w:r>
        <w:rPr>
          <w:rFonts w:hint="eastAsia"/>
        </w:rPr>
        <w:t xml:space="preserve"> (= 9.6%) </w:t>
      </w:r>
      <w:r>
        <w:rPr>
          <w:rFonts w:hint="eastAsia"/>
        </w:rPr>
        <w:t>接受了之前活动中提供给他们的个人贷款。</w:t>
      </w:r>
    </w:p>
    <w:p w14:paraId="6ACCC488" w14:textId="77777777" w:rsidR="004C6B2F" w:rsidRDefault="00630A49" w:rsidP="003B6E97">
      <w:pPr>
        <w:spacing w:before="24"/>
        <w:ind w:firstLineChars="0" w:firstLine="420"/>
        <w:jc w:val="both"/>
      </w:pPr>
      <w:r>
        <w:rPr>
          <w:rFonts w:hint="eastAsia"/>
        </w:rPr>
        <w:t>数据集混合了数字和分类属性，但所有分类数据都用数字表示。</w:t>
      </w:r>
      <w:r>
        <w:rPr>
          <w:rFonts w:hint="eastAsia"/>
        </w:rPr>
        <w:t xml:space="preserve"> </w:t>
      </w:r>
      <w:r>
        <w:rPr>
          <w:rFonts w:hint="eastAsia"/>
        </w:rPr>
        <w:t>此外，一些预测变量严重倾斜（长尾），使得数据预处理成为数据的一个有趣但不太具有挑战性的方面。</w:t>
      </w:r>
    </w:p>
    <w:p w14:paraId="4C9C7311" w14:textId="77777777" w:rsidR="004C6B2F" w:rsidRPr="00630A49" w:rsidRDefault="00630A49" w:rsidP="00630A49">
      <w:pPr>
        <w:spacing w:before="24"/>
        <w:ind w:firstLine="422"/>
        <w:jc w:val="center"/>
        <w:rPr>
          <w:b/>
          <w:bCs/>
          <w:sz w:val="21"/>
          <w:szCs w:val="21"/>
        </w:rPr>
      </w:pPr>
      <w:r w:rsidRPr="00630A49">
        <w:rPr>
          <w:rFonts w:hint="eastAsia"/>
          <w:b/>
          <w:bCs/>
          <w:sz w:val="21"/>
          <w:szCs w:val="21"/>
        </w:rPr>
        <w:t>表</w:t>
      </w:r>
      <w:r w:rsidRPr="00630A49">
        <w:rPr>
          <w:rFonts w:hint="eastAsia"/>
          <w:b/>
          <w:bCs/>
          <w:sz w:val="21"/>
          <w:szCs w:val="21"/>
        </w:rPr>
        <w:t>1</w:t>
      </w:r>
      <w:r w:rsidRPr="00630A49">
        <w:rPr>
          <w:rFonts w:hint="eastAsia"/>
          <w:b/>
          <w:bCs/>
          <w:sz w:val="21"/>
          <w:szCs w:val="21"/>
        </w:rPr>
        <w:t>：数据集特征及其含义</w:t>
      </w:r>
    </w:p>
    <w:tbl>
      <w:tblPr>
        <w:tblStyle w:val="Table"/>
        <w:tblW w:w="5000" w:type="pct"/>
        <w:jc w:val="center"/>
        <w:tblInd w:w="0" w:type="dxa"/>
        <w:tblLayout w:type="fixed"/>
        <w:tblLook w:val="04A0" w:firstRow="1" w:lastRow="0" w:firstColumn="1" w:lastColumn="0" w:noHBand="0" w:noVBand="1"/>
      </w:tblPr>
      <w:tblGrid>
        <w:gridCol w:w="3102"/>
        <w:gridCol w:w="5210"/>
      </w:tblGrid>
      <w:tr w:rsidR="00630A49" w14:paraId="35D26DF4" w14:textId="77777777" w:rsidTr="00B85BB8">
        <w:trPr>
          <w:trHeight w:val="561"/>
          <w:jc w:val="center"/>
        </w:trPr>
        <w:tc>
          <w:tcPr>
            <w:tcW w:w="3122" w:type="dxa"/>
            <w:tcBorders>
              <w:top w:val="single" w:sz="12" w:space="0" w:color="auto"/>
              <w:bottom w:val="single" w:sz="4" w:space="0" w:color="auto"/>
            </w:tcBorders>
            <w:vAlign w:val="bottom"/>
          </w:tcPr>
          <w:p w14:paraId="28F72F1D" w14:textId="77777777" w:rsidR="00630A49" w:rsidRDefault="00630A49" w:rsidP="00630A49">
            <w:pPr>
              <w:pStyle w:val="Compact"/>
              <w:spacing w:before="24"/>
              <w:ind w:firstLine="400"/>
              <w:jc w:val="center"/>
            </w:pPr>
            <w:bookmarkStart w:id="2" w:name="_Hlk133495164"/>
            <w:r>
              <w:rPr>
                <w:rFonts w:hint="eastAsia"/>
                <w:lang w:eastAsia="zh-CN"/>
              </w:rPr>
              <w:t>特征名</w:t>
            </w:r>
          </w:p>
        </w:tc>
        <w:tc>
          <w:tcPr>
            <w:tcW w:w="5244" w:type="dxa"/>
            <w:tcBorders>
              <w:top w:val="single" w:sz="12" w:space="0" w:color="auto"/>
              <w:bottom w:val="single" w:sz="4" w:space="0" w:color="auto"/>
            </w:tcBorders>
            <w:vAlign w:val="bottom"/>
          </w:tcPr>
          <w:p w14:paraId="2DD74081" w14:textId="77777777" w:rsidR="00630A49" w:rsidRDefault="00630A49" w:rsidP="005F27B5">
            <w:pPr>
              <w:pStyle w:val="Compact"/>
              <w:spacing w:before="24"/>
              <w:ind w:firstLine="400"/>
              <w:jc w:val="center"/>
            </w:pPr>
            <w:r>
              <w:rPr>
                <w:rFonts w:hint="eastAsia"/>
                <w:lang w:eastAsia="zh-CN"/>
              </w:rPr>
              <w:t>含义</w:t>
            </w:r>
          </w:p>
        </w:tc>
      </w:tr>
      <w:tr w:rsidR="00630A49" w14:paraId="5726E316" w14:textId="77777777" w:rsidTr="00B85BB8">
        <w:trPr>
          <w:trHeight w:val="501"/>
          <w:jc w:val="center"/>
        </w:trPr>
        <w:tc>
          <w:tcPr>
            <w:tcW w:w="3122" w:type="dxa"/>
            <w:tcBorders>
              <w:top w:val="single" w:sz="4" w:space="0" w:color="auto"/>
            </w:tcBorders>
          </w:tcPr>
          <w:p w14:paraId="64D1025B" w14:textId="77777777" w:rsidR="00630A49" w:rsidRDefault="00630A49" w:rsidP="005F27B5">
            <w:pPr>
              <w:pStyle w:val="Compact"/>
              <w:spacing w:before="24"/>
              <w:ind w:firstLine="400"/>
              <w:jc w:val="center"/>
            </w:pPr>
            <w:r w:rsidRPr="00630A49">
              <w:t>ID</w:t>
            </w:r>
          </w:p>
        </w:tc>
        <w:tc>
          <w:tcPr>
            <w:tcW w:w="5244" w:type="dxa"/>
            <w:tcBorders>
              <w:top w:val="single" w:sz="4" w:space="0" w:color="auto"/>
            </w:tcBorders>
          </w:tcPr>
          <w:p w14:paraId="4154394C" w14:textId="77777777" w:rsidR="00630A49" w:rsidRDefault="00630A49" w:rsidP="005F27B5">
            <w:pPr>
              <w:pStyle w:val="Compact"/>
              <w:spacing w:before="24"/>
              <w:ind w:firstLine="400"/>
              <w:jc w:val="center"/>
            </w:pPr>
            <w:r w:rsidRPr="00630A49">
              <w:rPr>
                <w:rFonts w:hint="eastAsia"/>
              </w:rPr>
              <w:t>客户</w:t>
            </w:r>
            <w:r w:rsidRPr="00630A49">
              <w:rPr>
                <w:rFonts w:hint="eastAsia"/>
              </w:rPr>
              <w:t>ID</w:t>
            </w:r>
          </w:p>
        </w:tc>
      </w:tr>
      <w:tr w:rsidR="00630A49" w14:paraId="0C069648" w14:textId="77777777" w:rsidTr="00B85BB8">
        <w:trPr>
          <w:trHeight w:val="481"/>
          <w:jc w:val="center"/>
        </w:trPr>
        <w:tc>
          <w:tcPr>
            <w:tcW w:w="3122" w:type="dxa"/>
          </w:tcPr>
          <w:p w14:paraId="09E2B1F7" w14:textId="77777777" w:rsidR="00630A49" w:rsidRDefault="00630A49" w:rsidP="005F27B5">
            <w:pPr>
              <w:pStyle w:val="Compact"/>
              <w:spacing w:before="24"/>
              <w:ind w:firstLine="400"/>
              <w:jc w:val="center"/>
            </w:pPr>
            <w:r w:rsidRPr="00630A49">
              <w:t>Age</w:t>
            </w:r>
          </w:p>
        </w:tc>
        <w:tc>
          <w:tcPr>
            <w:tcW w:w="5244" w:type="dxa"/>
          </w:tcPr>
          <w:p w14:paraId="58D20494" w14:textId="77777777" w:rsidR="00630A49" w:rsidRDefault="00630A49" w:rsidP="005F27B5">
            <w:pPr>
              <w:pStyle w:val="Compact"/>
              <w:spacing w:before="24"/>
              <w:ind w:firstLine="400"/>
              <w:jc w:val="center"/>
            </w:pPr>
            <w:r w:rsidRPr="00630A49">
              <w:rPr>
                <w:rFonts w:hint="eastAsia"/>
              </w:rPr>
              <w:t>客户的年龄（整年）</w:t>
            </w:r>
          </w:p>
        </w:tc>
      </w:tr>
      <w:tr w:rsidR="00630A49" w14:paraId="5DBF45E3" w14:textId="77777777" w:rsidTr="00B85BB8">
        <w:trPr>
          <w:trHeight w:val="501"/>
          <w:jc w:val="center"/>
        </w:trPr>
        <w:tc>
          <w:tcPr>
            <w:tcW w:w="3122" w:type="dxa"/>
          </w:tcPr>
          <w:p w14:paraId="73C00CF0" w14:textId="77777777" w:rsidR="00630A49" w:rsidRDefault="00630A49" w:rsidP="005F27B5">
            <w:pPr>
              <w:pStyle w:val="Compact"/>
              <w:spacing w:before="24"/>
              <w:ind w:firstLine="400"/>
              <w:jc w:val="center"/>
            </w:pPr>
            <w:r w:rsidRPr="00630A49">
              <w:t>Experience</w:t>
            </w:r>
          </w:p>
        </w:tc>
        <w:tc>
          <w:tcPr>
            <w:tcW w:w="5244" w:type="dxa"/>
          </w:tcPr>
          <w:p w14:paraId="29BD49A7" w14:textId="77777777" w:rsidR="00630A49" w:rsidRDefault="00630A49" w:rsidP="005F27B5">
            <w:pPr>
              <w:pStyle w:val="Compact"/>
              <w:spacing w:before="24"/>
              <w:ind w:firstLine="400"/>
              <w:jc w:val="center"/>
            </w:pPr>
            <w:r w:rsidRPr="00630A49">
              <w:rPr>
                <w:rFonts w:hint="eastAsia"/>
              </w:rPr>
              <w:t>专业经验年数</w:t>
            </w:r>
          </w:p>
        </w:tc>
      </w:tr>
      <w:tr w:rsidR="00630A49" w14:paraId="04919193" w14:textId="77777777" w:rsidTr="00B85BB8">
        <w:trPr>
          <w:trHeight w:val="512"/>
          <w:jc w:val="center"/>
        </w:trPr>
        <w:tc>
          <w:tcPr>
            <w:tcW w:w="3122" w:type="dxa"/>
          </w:tcPr>
          <w:p w14:paraId="0DE8F47A" w14:textId="77777777" w:rsidR="00630A49" w:rsidRDefault="00630A49" w:rsidP="005F27B5">
            <w:pPr>
              <w:pStyle w:val="Compact"/>
              <w:spacing w:before="24"/>
              <w:ind w:firstLine="400"/>
              <w:jc w:val="center"/>
            </w:pPr>
            <w:r w:rsidRPr="00630A49">
              <w:t>Income</w:t>
            </w:r>
          </w:p>
        </w:tc>
        <w:tc>
          <w:tcPr>
            <w:tcW w:w="5244" w:type="dxa"/>
          </w:tcPr>
          <w:p w14:paraId="3CF7AC16" w14:textId="77777777" w:rsidR="00630A49" w:rsidRDefault="00630A49" w:rsidP="005F27B5">
            <w:pPr>
              <w:pStyle w:val="Compact"/>
              <w:spacing w:before="24"/>
              <w:ind w:firstLine="400"/>
              <w:jc w:val="center"/>
            </w:pPr>
            <w:r w:rsidRPr="00630A49">
              <w:rPr>
                <w:rFonts w:hint="eastAsia"/>
              </w:rPr>
              <w:t>客户的年收入</w:t>
            </w:r>
          </w:p>
        </w:tc>
      </w:tr>
      <w:tr w:rsidR="00630A49" w14:paraId="4652D0C3" w14:textId="77777777" w:rsidTr="00B85BB8">
        <w:trPr>
          <w:trHeight w:val="490"/>
          <w:jc w:val="center"/>
        </w:trPr>
        <w:tc>
          <w:tcPr>
            <w:tcW w:w="3122" w:type="dxa"/>
          </w:tcPr>
          <w:p w14:paraId="5F8A761D" w14:textId="77777777" w:rsidR="00630A49" w:rsidRDefault="00630A49" w:rsidP="005F27B5">
            <w:pPr>
              <w:pStyle w:val="Compact"/>
              <w:spacing w:before="24"/>
              <w:ind w:firstLine="400"/>
              <w:jc w:val="center"/>
              <w:rPr>
                <w:lang w:eastAsia="zh-CN"/>
              </w:rPr>
            </w:pPr>
            <w:r w:rsidRPr="00630A49">
              <w:rPr>
                <w:lang w:eastAsia="zh-CN"/>
              </w:rPr>
              <w:t>ZIP Code</w:t>
            </w:r>
          </w:p>
        </w:tc>
        <w:tc>
          <w:tcPr>
            <w:tcW w:w="5244" w:type="dxa"/>
          </w:tcPr>
          <w:p w14:paraId="5DE21BD6" w14:textId="77777777" w:rsidR="00630A49" w:rsidRDefault="00630A49" w:rsidP="005F27B5">
            <w:pPr>
              <w:pStyle w:val="Compact"/>
              <w:spacing w:before="24"/>
              <w:ind w:firstLine="400"/>
              <w:jc w:val="center"/>
            </w:pPr>
            <w:r w:rsidRPr="00630A49">
              <w:rPr>
                <w:rFonts w:hint="eastAsia"/>
              </w:rPr>
              <w:t>家庭地址邮政编码</w:t>
            </w:r>
          </w:p>
        </w:tc>
      </w:tr>
      <w:tr w:rsidR="00630A49" w14:paraId="6C9B049A" w14:textId="77777777" w:rsidTr="00B85BB8">
        <w:trPr>
          <w:trHeight w:val="490"/>
          <w:jc w:val="center"/>
        </w:trPr>
        <w:tc>
          <w:tcPr>
            <w:tcW w:w="3122" w:type="dxa"/>
          </w:tcPr>
          <w:p w14:paraId="721F9184" w14:textId="77777777" w:rsidR="00630A49" w:rsidRPr="00630A49" w:rsidRDefault="00630A49" w:rsidP="005F27B5">
            <w:pPr>
              <w:pStyle w:val="Compact"/>
              <w:spacing w:before="24"/>
              <w:ind w:firstLine="400"/>
              <w:jc w:val="center"/>
              <w:rPr>
                <w:lang w:eastAsia="zh-CN"/>
              </w:rPr>
            </w:pPr>
            <w:r w:rsidRPr="00630A49">
              <w:rPr>
                <w:lang w:eastAsia="zh-CN"/>
              </w:rPr>
              <w:t>Family</w:t>
            </w:r>
          </w:p>
        </w:tc>
        <w:tc>
          <w:tcPr>
            <w:tcW w:w="5244" w:type="dxa"/>
          </w:tcPr>
          <w:p w14:paraId="401E7C80" w14:textId="77777777" w:rsidR="00630A49" w:rsidRDefault="00630A49" w:rsidP="005F27B5">
            <w:pPr>
              <w:pStyle w:val="Compact"/>
              <w:spacing w:before="24"/>
              <w:ind w:firstLine="400"/>
              <w:jc w:val="center"/>
            </w:pPr>
            <w:r w:rsidRPr="00630A49">
              <w:rPr>
                <w:rFonts w:hint="eastAsia"/>
              </w:rPr>
              <w:t>客户家庭规模</w:t>
            </w:r>
          </w:p>
        </w:tc>
      </w:tr>
      <w:tr w:rsidR="00630A49" w14:paraId="4033CEB8" w14:textId="77777777" w:rsidTr="00B85BB8">
        <w:trPr>
          <w:trHeight w:val="490"/>
          <w:jc w:val="center"/>
        </w:trPr>
        <w:tc>
          <w:tcPr>
            <w:tcW w:w="3122" w:type="dxa"/>
          </w:tcPr>
          <w:p w14:paraId="120C7A70" w14:textId="77777777" w:rsidR="00630A49" w:rsidRPr="00630A49" w:rsidRDefault="00630A49" w:rsidP="005F27B5">
            <w:pPr>
              <w:pStyle w:val="Compact"/>
              <w:spacing w:before="24"/>
              <w:ind w:firstLine="400"/>
              <w:jc w:val="center"/>
              <w:rPr>
                <w:lang w:eastAsia="zh-CN"/>
              </w:rPr>
            </w:pPr>
            <w:r w:rsidRPr="00630A49">
              <w:rPr>
                <w:lang w:eastAsia="zh-CN"/>
              </w:rPr>
              <w:t>CCAvg</w:t>
            </w:r>
          </w:p>
        </w:tc>
        <w:tc>
          <w:tcPr>
            <w:tcW w:w="5244" w:type="dxa"/>
          </w:tcPr>
          <w:p w14:paraId="03C1E326" w14:textId="77777777" w:rsidR="00630A49" w:rsidRDefault="00630A49" w:rsidP="005F27B5">
            <w:pPr>
              <w:pStyle w:val="Compact"/>
              <w:spacing w:before="24"/>
              <w:ind w:firstLine="400"/>
              <w:jc w:val="center"/>
            </w:pPr>
            <w:r w:rsidRPr="00630A49">
              <w:rPr>
                <w:rFonts w:hint="eastAsia"/>
              </w:rPr>
              <w:t>平均每月信用卡支出</w:t>
            </w:r>
          </w:p>
        </w:tc>
      </w:tr>
      <w:tr w:rsidR="00630A49" w14:paraId="35AC144E" w14:textId="77777777" w:rsidTr="00B85BB8">
        <w:trPr>
          <w:trHeight w:val="490"/>
          <w:jc w:val="center"/>
        </w:trPr>
        <w:tc>
          <w:tcPr>
            <w:tcW w:w="3122" w:type="dxa"/>
          </w:tcPr>
          <w:p w14:paraId="1E8E3F3D" w14:textId="77777777" w:rsidR="00630A49" w:rsidRPr="00630A49" w:rsidRDefault="00630A49" w:rsidP="005F27B5">
            <w:pPr>
              <w:pStyle w:val="Compact"/>
              <w:spacing w:before="24"/>
              <w:ind w:firstLine="400"/>
              <w:jc w:val="center"/>
              <w:rPr>
                <w:lang w:eastAsia="zh-CN"/>
              </w:rPr>
            </w:pPr>
            <w:r w:rsidRPr="00630A49">
              <w:rPr>
                <w:lang w:eastAsia="zh-CN"/>
              </w:rPr>
              <w:t>Education</w:t>
            </w:r>
          </w:p>
        </w:tc>
        <w:tc>
          <w:tcPr>
            <w:tcW w:w="5244" w:type="dxa"/>
          </w:tcPr>
          <w:p w14:paraId="521CCB32" w14:textId="77777777" w:rsidR="00630A49" w:rsidRDefault="00B85BB8" w:rsidP="005F27B5">
            <w:pPr>
              <w:pStyle w:val="Compact"/>
              <w:spacing w:before="24"/>
              <w:ind w:firstLine="400"/>
              <w:jc w:val="center"/>
            </w:pPr>
            <w:r w:rsidRPr="00B85BB8">
              <w:rPr>
                <w:rFonts w:hint="eastAsia"/>
              </w:rPr>
              <w:t>教育程度</w:t>
            </w:r>
          </w:p>
        </w:tc>
      </w:tr>
      <w:tr w:rsidR="00630A49" w14:paraId="5F9A2F52" w14:textId="77777777" w:rsidTr="00B85BB8">
        <w:trPr>
          <w:trHeight w:val="490"/>
          <w:jc w:val="center"/>
        </w:trPr>
        <w:tc>
          <w:tcPr>
            <w:tcW w:w="3122" w:type="dxa"/>
          </w:tcPr>
          <w:p w14:paraId="2593D7B1" w14:textId="77777777" w:rsidR="00630A49" w:rsidRPr="00630A49" w:rsidRDefault="00630A49" w:rsidP="005F27B5">
            <w:pPr>
              <w:pStyle w:val="Compact"/>
              <w:spacing w:before="24"/>
              <w:ind w:firstLine="400"/>
              <w:jc w:val="center"/>
              <w:rPr>
                <w:lang w:eastAsia="zh-CN"/>
              </w:rPr>
            </w:pPr>
            <w:r w:rsidRPr="00630A49">
              <w:rPr>
                <w:lang w:eastAsia="zh-CN"/>
              </w:rPr>
              <w:t>Mortgage</w:t>
            </w:r>
          </w:p>
        </w:tc>
        <w:tc>
          <w:tcPr>
            <w:tcW w:w="5244" w:type="dxa"/>
          </w:tcPr>
          <w:p w14:paraId="33C67599" w14:textId="77777777" w:rsidR="00630A49" w:rsidRDefault="00B85BB8" w:rsidP="005F27B5">
            <w:pPr>
              <w:pStyle w:val="Compact"/>
              <w:spacing w:before="24"/>
              <w:ind w:firstLine="400"/>
              <w:jc w:val="center"/>
            </w:pPr>
            <w:r w:rsidRPr="00B85BB8">
              <w:rPr>
                <w:rFonts w:hint="eastAsia"/>
              </w:rPr>
              <w:t>房屋抵押贷款的价值</w:t>
            </w:r>
          </w:p>
        </w:tc>
      </w:tr>
      <w:tr w:rsidR="00630A49" w14:paraId="2CEC11C9" w14:textId="77777777" w:rsidTr="003B6E97">
        <w:trPr>
          <w:trHeight w:val="490"/>
          <w:jc w:val="center"/>
        </w:trPr>
        <w:tc>
          <w:tcPr>
            <w:tcW w:w="3122" w:type="dxa"/>
          </w:tcPr>
          <w:p w14:paraId="3916343B" w14:textId="77777777" w:rsidR="00630A49" w:rsidRPr="00630A49" w:rsidRDefault="00630A49" w:rsidP="005F27B5">
            <w:pPr>
              <w:pStyle w:val="Compact"/>
              <w:spacing w:before="24"/>
              <w:ind w:firstLine="400"/>
              <w:jc w:val="center"/>
              <w:rPr>
                <w:lang w:eastAsia="zh-CN"/>
              </w:rPr>
            </w:pPr>
            <w:r w:rsidRPr="00630A49">
              <w:rPr>
                <w:lang w:eastAsia="zh-CN"/>
              </w:rPr>
              <w:t>Personal Loan</w:t>
            </w:r>
          </w:p>
        </w:tc>
        <w:tc>
          <w:tcPr>
            <w:tcW w:w="5244" w:type="dxa"/>
          </w:tcPr>
          <w:p w14:paraId="23DE944D" w14:textId="77777777" w:rsidR="00630A49" w:rsidRDefault="00B85BB8" w:rsidP="005F27B5">
            <w:pPr>
              <w:pStyle w:val="Compact"/>
              <w:spacing w:before="24"/>
              <w:ind w:firstLine="400"/>
              <w:jc w:val="center"/>
              <w:rPr>
                <w:lang w:eastAsia="zh-CN"/>
              </w:rPr>
            </w:pPr>
            <w:r w:rsidRPr="00B85BB8">
              <w:rPr>
                <w:rFonts w:hint="eastAsia"/>
                <w:lang w:eastAsia="zh-CN"/>
              </w:rPr>
              <w:t>客户是否接受了上次活动中提供的个人贷款</w:t>
            </w:r>
          </w:p>
        </w:tc>
      </w:tr>
      <w:tr w:rsidR="003B6E97" w14:paraId="7CB0671F" w14:textId="77777777" w:rsidTr="003B6E97">
        <w:trPr>
          <w:trHeight w:val="490"/>
          <w:jc w:val="center"/>
        </w:trPr>
        <w:tc>
          <w:tcPr>
            <w:tcW w:w="3122" w:type="dxa"/>
          </w:tcPr>
          <w:p w14:paraId="77730E41" w14:textId="77777777" w:rsidR="003B6E97" w:rsidRPr="00630A49" w:rsidRDefault="003B6E97" w:rsidP="005F27B5">
            <w:pPr>
              <w:pStyle w:val="Compact"/>
              <w:spacing w:before="24"/>
              <w:ind w:firstLine="400"/>
              <w:jc w:val="center"/>
              <w:rPr>
                <w:lang w:eastAsia="zh-CN"/>
              </w:rPr>
            </w:pPr>
            <w:r w:rsidRPr="003B6E97">
              <w:rPr>
                <w:lang w:eastAsia="zh-CN"/>
              </w:rPr>
              <w:t>Securities Account</w:t>
            </w:r>
          </w:p>
        </w:tc>
        <w:tc>
          <w:tcPr>
            <w:tcW w:w="5244" w:type="dxa"/>
          </w:tcPr>
          <w:p w14:paraId="13F6C356" w14:textId="77777777" w:rsidR="003B6E97" w:rsidRPr="00B85BB8" w:rsidRDefault="003B6E97" w:rsidP="005F27B5">
            <w:pPr>
              <w:pStyle w:val="Compact"/>
              <w:spacing w:before="24"/>
              <w:ind w:firstLine="400"/>
              <w:jc w:val="center"/>
              <w:rPr>
                <w:lang w:eastAsia="zh-CN"/>
              </w:rPr>
            </w:pPr>
            <w:r w:rsidRPr="003B6E97">
              <w:rPr>
                <w:rFonts w:hint="eastAsia"/>
                <w:lang w:eastAsia="zh-CN"/>
              </w:rPr>
              <w:t>客户在银行</w:t>
            </w:r>
            <w:r>
              <w:rPr>
                <w:rFonts w:hint="eastAsia"/>
                <w:lang w:eastAsia="zh-CN"/>
              </w:rPr>
              <w:t>是否有证券账号</w:t>
            </w:r>
          </w:p>
        </w:tc>
      </w:tr>
      <w:tr w:rsidR="003B6E97" w14:paraId="07C94E18" w14:textId="77777777" w:rsidTr="003B6E97">
        <w:trPr>
          <w:trHeight w:val="490"/>
          <w:jc w:val="center"/>
        </w:trPr>
        <w:tc>
          <w:tcPr>
            <w:tcW w:w="3122" w:type="dxa"/>
          </w:tcPr>
          <w:p w14:paraId="167108E6" w14:textId="77777777" w:rsidR="003B6E97" w:rsidRPr="00630A49" w:rsidRDefault="003B6E97" w:rsidP="005F27B5">
            <w:pPr>
              <w:pStyle w:val="Compact"/>
              <w:spacing w:before="24"/>
              <w:ind w:firstLine="400"/>
              <w:jc w:val="center"/>
              <w:rPr>
                <w:lang w:eastAsia="zh-CN"/>
              </w:rPr>
            </w:pPr>
            <w:r w:rsidRPr="003B6E97">
              <w:rPr>
                <w:lang w:eastAsia="zh-CN"/>
              </w:rPr>
              <w:t>CD Account</w:t>
            </w:r>
          </w:p>
        </w:tc>
        <w:tc>
          <w:tcPr>
            <w:tcW w:w="5244" w:type="dxa"/>
          </w:tcPr>
          <w:p w14:paraId="096F241E" w14:textId="77777777" w:rsidR="003B6E97" w:rsidRPr="00B85BB8" w:rsidRDefault="003B6E97" w:rsidP="005F27B5">
            <w:pPr>
              <w:pStyle w:val="Compact"/>
              <w:spacing w:before="24"/>
              <w:ind w:firstLine="400"/>
              <w:jc w:val="center"/>
              <w:rPr>
                <w:lang w:eastAsia="zh-CN"/>
              </w:rPr>
            </w:pPr>
            <w:r w:rsidRPr="003B6E97">
              <w:rPr>
                <w:rFonts w:hint="eastAsia"/>
                <w:lang w:eastAsia="zh-CN"/>
              </w:rPr>
              <w:t>客户是否在银行有存款证明</w:t>
            </w:r>
            <w:r w:rsidRPr="003B6E97">
              <w:rPr>
                <w:rFonts w:hint="eastAsia"/>
                <w:lang w:eastAsia="zh-CN"/>
              </w:rPr>
              <w:t xml:space="preserve"> (CD) </w:t>
            </w:r>
            <w:r w:rsidRPr="003B6E97">
              <w:rPr>
                <w:rFonts w:hint="eastAsia"/>
                <w:lang w:eastAsia="zh-CN"/>
              </w:rPr>
              <w:t>帐户</w:t>
            </w:r>
          </w:p>
        </w:tc>
      </w:tr>
      <w:tr w:rsidR="003B6E97" w14:paraId="10EAE05D" w14:textId="77777777" w:rsidTr="003B6E97">
        <w:trPr>
          <w:trHeight w:val="490"/>
          <w:jc w:val="center"/>
        </w:trPr>
        <w:tc>
          <w:tcPr>
            <w:tcW w:w="3122" w:type="dxa"/>
          </w:tcPr>
          <w:p w14:paraId="50C5B53A" w14:textId="77777777" w:rsidR="003B6E97" w:rsidRPr="003B6E97" w:rsidRDefault="003B6E97" w:rsidP="005F27B5">
            <w:pPr>
              <w:pStyle w:val="Compact"/>
              <w:spacing w:before="24"/>
              <w:ind w:firstLine="400"/>
              <w:jc w:val="center"/>
              <w:rPr>
                <w:lang w:eastAsia="zh-CN"/>
              </w:rPr>
            </w:pPr>
            <w:r w:rsidRPr="003B6E97">
              <w:rPr>
                <w:lang w:eastAsia="zh-CN"/>
              </w:rPr>
              <w:t>Online</w:t>
            </w:r>
          </w:p>
        </w:tc>
        <w:tc>
          <w:tcPr>
            <w:tcW w:w="5244" w:type="dxa"/>
          </w:tcPr>
          <w:p w14:paraId="4BC648FD" w14:textId="77777777" w:rsidR="003B6E97" w:rsidRPr="003B6E97" w:rsidRDefault="003B6E97" w:rsidP="005F27B5">
            <w:pPr>
              <w:pStyle w:val="Compact"/>
              <w:spacing w:before="24"/>
              <w:ind w:firstLine="400"/>
              <w:jc w:val="center"/>
              <w:rPr>
                <w:lang w:eastAsia="zh-CN"/>
              </w:rPr>
            </w:pPr>
            <w:r w:rsidRPr="003B6E97">
              <w:rPr>
                <w:rFonts w:hint="eastAsia"/>
                <w:lang w:eastAsia="zh-CN"/>
              </w:rPr>
              <w:t>客户是否使用网上银行设施</w:t>
            </w:r>
          </w:p>
        </w:tc>
      </w:tr>
      <w:tr w:rsidR="003B6E97" w14:paraId="0CE23788" w14:textId="77777777" w:rsidTr="00B85BB8">
        <w:trPr>
          <w:trHeight w:val="490"/>
          <w:jc w:val="center"/>
        </w:trPr>
        <w:tc>
          <w:tcPr>
            <w:tcW w:w="3122" w:type="dxa"/>
            <w:tcBorders>
              <w:bottom w:val="single" w:sz="12" w:space="0" w:color="auto"/>
            </w:tcBorders>
          </w:tcPr>
          <w:p w14:paraId="1DAE0A15" w14:textId="77777777" w:rsidR="003B6E97" w:rsidRPr="003B6E97" w:rsidRDefault="003B6E97" w:rsidP="005F27B5">
            <w:pPr>
              <w:pStyle w:val="Compact"/>
              <w:spacing w:before="24"/>
              <w:ind w:firstLine="400"/>
              <w:jc w:val="center"/>
              <w:rPr>
                <w:lang w:eastAsia="zh-CN"/>
              </w:rPr>
            </w:pPr>
            <w:r w:rsidRPr="003B6E97">
              <w:rPr>
                <w:lang w:eastAsia="zh-CN"/>
              </w:rPr>
              <w:t>CreditCard</w:t>
            </w:r>
          </w:p>
        </w:tc>
        <w:tc>
          <w:tcPr>
            <w:tcW w:w="5244" w:type="dxa"/>
            <w:tcBorders>
              <w:bottom w:val="single" w:sz="12" w:space="0" w:color="auto"/>
            </w:tcBorders>
          </w:tcPr>
          <w:p w14:paraId="38C5873E" w14:textId="77777777" w:rsidR="003B6E97" w:rsidRPr="003B6E97" w:rsidRDefault="003B6E97" w:rsidP="005F27B5">
            <w:pPr>
              <w:pStyle w:val="Compact"/>
              <w:spacing w:before="24"/>
              <w:ind w:firstLine="400"/>
              <w:jc w:val="center"/>
              <w:rPr>
                <w:lang w:eastAsia="zh-CN"/>
              </w:rPr>
            </w:pPr>
            <w:r w:rsidRPr="003B6E97">
              <w:rPr>
                <w:rFonts w:hint="eastAsia"/>
                <w:lang w:eastAsia="zh-CN"/>
              </w:rPr>
              <w:t>客户是否使用本行发行的信用卡</w:t>
            </w:r>
          </w:p>
        </w:tc>
      </w:tr>
      <w:bookmarkEnd w:id="2"/>
    </w:tbl>
    <w:p w14:paraId="5D79265C" w14:textId="77777777" w:rsidR="003B6E97" w:rsidRDefault="003B6E97">
      <w:pPr>
        <w:spacing w:before="24"/>
        <w:ind w:firstLine="480"/>
      </w:pPr>
    </w:p>
    <w:p w14:paraId="0BC17BFB" w14:textId="77777777" w:rsidR="003B6E97" w:rsidRDefault="003B6E97">
      <w:pPr>
        <w:spacing w:before="24"/>
        <w:ind w:firstLine="480"/>
      </w:pPr>
    </w:p>
    <w:p w14:paraId="18BDF685" w14:textId="77777777" w:rsidR="004C6B2F" w:rsidRDefault="0038582D">
      <w:pPr>
        <w:spacing w:before="24"/>
        <w:ind w:firstLine="480"/>
      </w:pPr>
      <w:r>
        <w:rPr>
          <w:rFonts w:hint="eastAsia"/>
        </w:rPr>
        <w:lastRenderedPageBreak/>
        <w:t>我们得到数据集的基本信息如下表所示：</w:t>
      </w:r>
    </w:p>
    <w:p w14:paraId="4AA717D8" w14:textId="77777777" w:rsidR="0038582D" w:rsidRPr="0038582D" w:rsidRDefault="0038582D" w:rsidP="0038582D">
      <w:pPr>
        <w:spacing w:before="24"/>
        <w:ind w:firstLine="422"/>
        <w:jc w:val="center"/>
        <w:rPr>
          <w:b/>
          <w:bCs/>
          <w:sz w:val="21"/>
          <w:szCs w:val="21"/>
        </w:rPr>
      </w:pPr>
      <w:r w:rsidRPr="0038582D">
        <w:rPr>
          <w:rFonts w:hint="eastAsia"/>
          <w:b/>
          <w:bCs/>
          <w:sz w:val="21"/>
          <w:szCs w:val="21"/>
        </w:rPr>
        <w:t>表</w:t>
      </w:r>
      <w:r w:rsidRPr="0038582D">
        <w:rPr>
          <w:rFonts w:hint="eastAsia"/>
          <w:b/>
          <w:bCs/>
          <w:sz w:val="21"/>
          <w:szCs w:val="21"/>
        </w:rPr>
        <w:t>2</w:t>
      </w:r>
      <w:r w:rsidRPr="0038582D">
        <w:rPr>
          <w:rFonts w:hint="eastAsia"/>
          <w:b/>
          <w:bCs/>
          <w:sz w:val="21"/>
          <w:szCs w:val="21"/>
        </w:rPr>
        <w:t>：数据集的基本信息</w:t>
      </w:r>
    </w:p>
    <w:tbl>
      <w:tblPr>
        <w:tblStyle w:val="Table"/>
        <w:tblW w:w="5406" w:type="pct"/>
        <w:jc w:val="center"/>
        <w:tblInd w:w="0" w:type="dxa"/>
        <w:tblLayout w:type="fixed"/>
        <w:tblLook w:val="04A0" w:firstRow="1" w:lastRow="0" w:firstColumn="1" w:lastColumn="0" w:noHBand="0" w:noVBand="1"/>
      </w:tblPr>
      <w:tblGrid>
        <w:gridCol w:w="2977"/>
        <w:gridCol w:w="2547"/>
        <w:gridCol w:w="3463"/>
      </w:tblGrid>
      <w:tr w:rsidR="0038582D" w14:paraId="7A23DDDF" w14:textId="77777777" w:rsidTr="0038582D">
        <w:trPr>
          <w:trHeight w:val="443"/>
          <w:jc w:val="center"/>
        </w:trPr>
        <w:tc>
          <w:tcPr>
            <w:tcW w:w="2977" w:type="dxa"/>
            <w:tcBorders>
              <w:top w:val="single" w:sz="12" w:space="0" w:color="auto"/>
              <w:bottom w:val="single" w:sz="4" w:space="0" w:color="auto"/>
            </w:tcBorders>
            <w:vAlign w:val="bottom"/>
          </w:tcPr>
          <w:p w14:paraId="074A96E8" w14:textId="77777777" w:rsidR="0038582D" w:rsidRDefault="0038582D" w:rsidP="000D320C">
            <w:pPr>
              <w:pStyle w:val="Compact"/>
              <w:spacing w:before="24"/>
              <w:ind w:firstLine="400"/>
              <w:jc w:val="center"/>
            </w:pPr>
            <w:r>
              <w:rPr>
                <w:rFonts w:hint="eastAsia"/>
                <w:lang w:eastAsia="zh-CN"/>
              </w:rPr>
              <w:t>特征名</w:t>
            </w:r>
          </w:p>
        </w:tc>
        <w:tc>
          <w:tcPr>
            <w:tcW w:w="2547" w:type="dxa"/>
            <w:tcBorders>
              <w:top w:val="single" w:sz="12" w:space="0" w:color="auto"/>
              <w:bottom w:val="single" w:sz="4" w:space="0" w:color="auto"/>
            </w:tcBorders>
          </w:tcPr>
          <w:p w14:paraId="538C092A" w14:textId="77777777" w:rsidR="0038582D" w:rsidRDefault="0038582D" w:rsidP="000D320C">
            <w:pPr>
              <w:pStyle w:val="Compact"/>
              <w:spacing w:before="24"/>
              <w:ind w:firstLine="400"/>
              <w:jc w:val="center"/>
              <w:rPr>
                <w:lang w:eastAsia="zh-CN"/>
              </w:rPr>
            </w:pPr>
            <w:r>
              <w:rPr>
                <w:rFonts w:hint="eastAsia"/>
                <w:lang w:eastAsia="zh-CN"/>
              </w:rPr>
              <w:t>缺失值情况</w:t>
            </w:r>
          </w:p>
        </w:tc>
        <w:tc>
          <w:tcPr>
            <w:tcW w:w="3463" w:type="dxa"/>
            <w:tcBorders>
              <w:top w:val="single" w:sz="12" w:space="0" w:color="auto"/>
              <w:bottom w:val="single" w:sz="4" w:space="0" w:color="auto"/>
            </w:tcBorders>
            <w:vAlign w:val="bottom"/>
          </w:tcPr>
          <w:p w14:paraId="3E4863A7" w14:textId="77777777" w:rsidR="0038582D" w:rsidRDefault="0038582D" w:rsidP="000D320C">
            <w:pPr>
              <w:pStyle w:val="Compact"/>
              <w:spacing w:before="24"/>
              <w:ind w:firstLine="400"/>
              <w:jc w:val="center"/>
            </w:pPr>
            <w:r>
              <w:rPr>
                <w:rFonts w:hint="eastAsia"/>
                <w:lang w:eastAsia="zh-CN"/>
              </w:rPr>
              <w:t>数据类型</w:t>
            </w:r>
          </w:p>
        </w:tc>
      </w:tr>
      <w:tr w:rsidR="0038582D" w14:paraId="463A7A16" w14:textId="77777777" w:rsidTr="0038582D">
        <w:trPr>
          <w:trHeight w:val="396"/>
          <w:jc w:val="center"/>
        </w:trPr>
        <w:tc>
          <w:tcPr>
            <w:tcW w:w="2977" w:type="dxa"/>
            <w:tcBorders>
              <w:top w:val="single" w:sz="4" w:space="0" w:color="auto"/>
            </w:tcBorders>
          </w:tcPr>
          <w:p w14:paraId="4D03BCE8" w14:textId="77777777" w:rsidR="0038582D" w:rsidRDefault="0038582D" w:rsidP="000D320C">
            <w:pPr>
              <w:pStyle w:val="Compact"/>
              <w:spacing w:before="24"/>
              <w:ind w:firstLine="400"/>
              <w:jc w:val="center"/>
            </w:pPr>
            <w:r w:rsidRPr="00630A49">
              <w:t>ID</w:t>
            </w:r>
          </w:p>
        </w:tc>
        <w:tc>
          <w:tcPr>
            <w:tcW w:w="2547" w:type="dxa"/>
            <w:tcBorders>
              <w:top w:val="single" w:sz="4" w:space="0" w:color="auto"/>
            </w:tcBorders>
          </w:tcPr>
          <w:p w14:paraId="2372E4BA" w14:textId="77777777" w:rsidR="0038582D" w:rsidRPr="00630A49" w:rsidRDefault="0038582D" w:rsidP="000D320C">
            <w:pPr>
              <w:pStyle w:val="Compact"/>
              <w:spacing w:before="24"/>
              <w:ind w:firstLine="400"/>
              <w:jc w:val="center"/>
            </w:pPr>
            <w:r w:rsidRPr="0038582D">
              <w:t>5000 non-null</w:t>
            </w:r>
          </w:p>
        </w:tc>
        <w:tc>
          <w:tcPr>
            <w:tcW w:w="3463" w:type="dxa"/>
            <w:tcBorders>
              <w:top w:val="single" w:sz="4" w:space="0" w:color="auto"/>
            </w:tcBorders>
          </w:tcPr>
          <w:p w14:paraId="09BD8240" w14:textId="77777777" w:rsidR="0038582D" w:rsidRDefault="0038582D" w:rsidP="000D320C">
            <w:pPr>
              <w:pStyle w:val="Compact"/>
              <w:spacing w:before="24"/>
              <w:ind w:firstLine="400"/>
              <w:jc w:val="center"/>
            </w:pPr>
            <w:r w:rsidRPr="0038582D">
              <w:t>int64</w:t>
            </w:r>
          </w:p>
        </w:tc>
      </w:tr>
      <w:tr w:rsidR="0038582D" w14:paraId="388A0A27" w14:textId="77777777" w:rsidTr="0038582D">
        <w:trPr>
          <w:trHeight w:val="380"/>
          <w:jc w:val="center"/>
        </w:trPr>
        <w:tc>
          <w:tcPr>
            <w:tcW w:w="2977" w:type="dxa"/>
          </w:tcPr>
          <w:p w14:paraId="4C6A779B" w14:textId="77777777" w:rsidR="0038582D" w:rsidRDefault="0038582D" w:rsidP="000D320C">
            <w:pPr>
              <w:pStyle w:val="Compact"/>
              <w:spacing w:before="24"/>
              <w:ind w:firstLine="400"/>
              <w:jc w:val="center"/>
            </w:pPr>
            <w:r w:rsidRPr="00630A49">
              <w:t>Age</w:t>
            </w:r>
          </w:p>
        </w:tc>
        <w:tc>
          <w:tcPr>
            <w:tcW w:w="2547" w:type="dxa"/>
          </w:tcPr>
          <w:p w14:paraId="2B7B5871" w14:textId="77777777" w:rsidR="0038582D" w:rsidRPr="00630A49" w:rsidRDefault="0038582D" w:rsidP="000D320C">
            <w:pPr>
              <w:pStyle w:val="Compact"/>
              <w:spacing w:before="24"/>
              <w:ind w:firstLine="400"/>
              <w:jc w:val="center"/>
            </w:pPr>
            <w:r w:rsidRPr="0038582D">
              <w:t>5000 non-null</w:t>
            </w:r>
          </w:p>
        </w:tc>
        <w:tc>
          <w:tcPr>
            <w:tcW w:w="3463" w:type="dxa"/>
          </w:tcPr>
          <w:p w14:paraId="35FCA671" w14:textId="77777777" w:rsidR="0038582D" w:rsidRDefault="0038582D" w:rsidP="000D320C">
            <w:pPr>
              <w:pStyle w:val="Compact"/>
              <w:spacing w:before="24"/>
              <w:ind w:firstLine="400"/>
              <w:jc w:val="center"/>
            </w:pPr>
            <w:r w:rsidRPr="0038582D">
              <w:t>int64</w:t>
            </w:r>
          </w:p>
        </w:tc>
      </w:tr>
      <w:tr w:rsidR="0038582D" w14:paraId="1FF7B643" w14:textId="77777777" w:rsidTr="0038582D">
        <w:trPr>
          <w:trHeight w:val="396"/>
          <w:jc w:val="center"/>
        </w:trPr>
        <w:tc>
          <w:tcPr>
            <w:tcW w:w="2977" w:type="dxa"/>
          </w:tcPr>
          <w:p w14:paraId="22B4507D" w14:textId="77777777" w:rsidR="0038582D" w:rsidRDefault="0038582D" w:rsidP="000D320C">
            <w:pPr>
              <w:pStyle w:val="Compact"/>
              <w:spacing w:before="24"/>
              <w:ind w:firstLine="400"/>
              <w:jc w:val="center"/>
            </w:pPr>
            <w:r w:rsidRPr="00630A49">
              <w:t>Experience</w:t>
            </w:r>
          </w:p>
        </w:tc>
        <w:tc>
          <w:tcPr>
            <w:tcW w:w="2547" w:type="dxa"/>
          </w:tcPr>
          <w:p w14:paraId="7A808879" w14:textId="77777777" w:rsidR="0038582D" w:rsidRPr="00630A49" w:rsidRDefault="0038582D" w:rsidP="000D320C">
            <w:pPr>
              <w:pStyle w:val="Compact"/>
              <w:spacing w:before="24"/>
              <w:ind w:firstLine="400"/>
              <w:jc w:val="center"/>
            </w:pPr>
            <w:r w:rsidRPr="0038582D">
              <w:t>5000 non-null</w:t>
            </w:r>
          </w:p>
        </w:tc>
        <w:tc>
          <w:tcPr>
            <w:tcW w:w="3463" w:type="dxa"/>
          </w:tcPr>
          <w:p w14:paraId="30008B96" w14:textId="77777777" w:rsidR="0038582D" w:rsidRDefault="0038582D" w:rsidP="000D320C">
            <w:pPr>
              <w:pStyle w:val="Compact"/>
              <w:spacing w:before="24"/>
              <w:ind w:firstLine="400"/>
              <w:jc w:val="center"/>
            </w:pPr>
            <w:r w:rsidRPr="0038582D">
              <w:t>int64</w:t>
            </w:r>
          </w:p>
        </w:tc>
      </w:tr>
      <w:tr w:rsidR="0038582D" w14:paraId="710B7ECA" w14:textId="77777777" w:rsidTr="0038582D">
        <w:trPr>
          <w:trHeight w:val="404"/>
          <w:jc w:val="center"/>
        </w:trPr>
        <w:tc>
          <w:tcPr>
            <w:tcW w:w="2977" w:type="dxa"/>
          </w:tcPr>
          <w:p w14:paraId="7D17E7BA" w14:textId="77777777" w:rsidR="0038582D" w:rsidRDefault="0038582D" w:rsidP="000D320C">
            <w:pPr>
              <w:pStyle w:val="Compact"/>
              <w:spacing w:before="24"/>
              <w:ind w:firstLine="400"/>
              <w:jc w:val="center"/>
            </w:pPr>
            <w:r w:rsidRPr="00630A49">
              <w:t>Income</w:t>
            </w:r>
          </w:p>
        </w:tc>
        <w:tc>
          <w:tcPr>
            <w:tcW w:w="2547" w:type="dxa"/>
          </w:tcPr>
          <w:p w14:paraId="1921BE0A" w14:textId="77777777" w:rsidR="0038582D" w:rsidRPr="00630A49" w:rsidRDefault="0038582D" w:rsidP="000D320C">
            <w:pPr>
              <w:pStyle w:val="Compact"/>
              <w:spacing w:before="24"/>
              <w:ind w:firstLine="400"/>
              <w:jc w:val="center"/>
            </w:pPr>
            <w:r w:rsidRPr="0038582D">
              <w:t>5000 non-null</w:t>
            </w:r>
          </w:p>
        </w:tc>
        <w:tc>
          <w:tcPr>
            <w:tcW w:w="3463" w:type="dxa"/>
          </w:tcPr>
          <w:p w14:paraId="3E8435AA" w14:textId="77777777" w:rsidR="0038582D" w:rsidRDefault="0038582D" w:rsidP="000D320C">
            <w:pPr>
              <w:pStyle w:val="Compact"/>
              <w:spacing w:before="24"/>
              <w:ind w:firstLine="400"/>
              <w:jc w:val="center"/>
            </w:pPr>
            <w:r w:rsidRPr="0038582D">
              <w:t>int64</w:t>
            </w:r>
          </w:p>
        </w:tc>
      </w:tr>
      <w:tr w:rsidR="0038582D" w14:paraId="30A3C81F" w14:textId="77777777" w:rsidTr="0038582D">
        <w:trPr>
          <w:trHeight w:val="387"/>
          <w:jc w:val="center"/>
        </w:trPr>
        <w:tc>
          <w:tcPr>
            <w:tcW w:w="2977" w:type="dxa"/>
          </w:tcPr>
          <w:p w14:paraId="610C08E3" w14:textId="77777777" w:rsidR="0038582D" w:rsidRDefault="0038582D" w:rsidP="000D320C">
            <w:pPr>
              <w:pStyle w:val="Compact"/>
              <w:spacing w:before="24"/>
              <w:ind w:firstLine="400"/>
              <w:jc w:val="center"/>
              <w:rPr>
                <w:lang w:eastAsia="zh-CN"/>
              </w:rPr>
            </w:pPr>
            <w:r w:rsidRPr="00630A49">
              <w:rPr>
                <w:lang w:eastAsia="zh-CN"/>
              </w:rPr>
              <w:t>ZIP Code</w:t>
            </w:r>
          </w:p>
        </w:tc>
        <w:tc>
          <w:tcPr>
            <w:tcW w:w="2547" w:type="dxa"/>
          </w:tcPr>
          <w:p w14:paraId="25BDCFE6" w14:textId="77777777" w:rsidR="0038582D" w:rsidRPr="00630A49" w:rsidRDefault="0038582D" w:rsidP="000D320C">
            <w:pPr>
              <w:pStyle w:val="Compact"/>
              <w:spacing w:before="24"/>
              <w:ind w:firstLine="400"/>
              <w:jc w:val="center"/>
            </w:pPr>
            <w:r w:rsidRPr="0038582D">
              <w:t>5000 non-null</w:t>
            </w:r>
          </w:p>
        </w:tc>
        <w:tc>
          <w:tcPr>
            <w:tcW w:w="3463" w:type="dxa"/>
          </w:tcPr>
          <w:p w14:paraId="7DDD5F73" w14:textId="77777777" w:rsidR="0038582D" w:rsidRDefault="0038582D" w:rsidP="000D320C">
            <w:pPr>
              <w:pStyle w:val="Compact"/>
              <w:spacing w:before="24"/>
              <w:ind w:firstLine="400"/>
              <w:jc w:val="center"/>
            </w:pPr>
            <w:r w:rsidRPr="0038582D">
              <w:t>int64</w:t>
            </w:r>
          </w:p>
        </w:tc>
      </w:tr>
      <w:tr w:rsidR="0038582D" w14:paraId="48AD29D6" w14:textId="77777777" w:rsidTr="0038582D">
        <w:trPr>
          <w:trHeight w:val="387"/>
          <w:jc w:val="center"/>
        </w:trPr>
        <w:tc>
          <w:tcPr>
            <w:tcW w:w="2977" w:type="dxa"/>
          </w:tcPr>
          <w:p w14:paraId="16412528" w14:textId="77777777" w:rsidR="0038582D" w:rsidRPr="00630A49" w:rsidRDefault="0038582D" w:rsidP="000D320C">
            <w:pPr>
              <w:pStyle w:val="Compact"/>
              <w:spacing w:before="24"/>
              <w:ind w:firstLine="400"/>
              <w:jc w:val="center"/>
              <w:rPr>
                <w:lang w:eastAsia="zh-CN"/>
              </w:rPr>
            </w:pPr>
            <w:r w:rsidRPr="00630A49">
              <w:rPr>
                <w:lang w:eastAsia="zh-CN"/>
              </w:rPr>
              <w:t>Family</w:t>
            </w:r>
          </w:p>
        </w:tc>
        <w:tc>
          <w:tcPr>
            <w:tcW w:w="2547" w:type="dxa"/>
          </w:tcPr>
          <w:p w14:paraId="5C3B257A" w14:textId="77777777" w:rsidR="0038582D" w:rsidRPr="00630A49" w:rsidRDefault="0038582D" w:rsidP="000D320C">
            <w:pPr>
              <w:pStyle w:val="Compact"/>
              <w:spacing w:before="24"/>
              <w:ind w:firstLine="400"/>
              <w:jc w:val="center"/>
            </w:pPr>
            <w:r w:rsidRPr="0038582D">
              <w:t>5000 non-null</w:t>
            </w:r>
          </w:p>
        </w:tc>
        <w:tc>
          <w:tcPr>
            <w:tcW w:w="3463" w:type="dxa"/>
          </w:tcPr>
          <w:p w14:paraId="6419B121" w14:textId="77777777" w:rsidR="0038582D" w:rsidRDefault="0038582D" w:rsidP="000D320C">
            <w:pPr>
              <w:pStyle w:val="Compact"/>
              <w:spacing w:before="24"/>
              <w:ind w:firstLine="400"/>
              <w:jc w:val="center"/>
            </w:pPr>
            <w:r w:rsidRPr="0038582D">
              <w:t>int64</w:t>
            </w:r>
          </w:p>
        </w:tc>
      </w:tr>
      <w:tr w:rsidR="0038582D" w14:paraId="5FC1D889" w14:textId="77777777" w:rsidTr="0038582D">
        <w:trPr>
          <w:trHeight w:val="387"/>
          <w:jc w:val="center"/>
        </w:trPr>
        <w:tc>
          <w:tcPr>
            <w:tcW w:w="2977" w:type="dxa"/>
          </w:tcPr>
          <w:p w14:paraId="362AD155" w14:textId="77777777" w:rsidR="0038582D" w:rsidRPr="00630A49" w:rsidRDefault="0038582D" w:rsidP="000D320C">
            <w:pPr>
              <w:pStyle w:val="Compact"/>
              <w:spacing w:before="24"/>
              <w:ind w:firstLine="400"/>
              <w:jc w:val="center"/>
              <w:rPr>
                <w:lang w:eastAsia="zh-CN"/>
              </w:rPr>
            </w:pPr>
            <w:r w:rsidRPr="00630A49">
              <w:rPr>
                <w:lang w:eastAsia="zh-CN"/>
              </w:rPr>
              <w:t>CCAvg</w:t>
            </w:r>
          </w:p>
        </w:tc>
        <w:tc>
          <w:tcPr>
            <w:tcW w:w="2547" w:type="dxa"/>
          </w:tcPr>
          <w:p w14:paraId="23AD7482" w14:textId="77777777" w:rsidR="0038582D" w:rsidRPr="00630A49" w:rsidRDefault="0038582D" w:rsidP="000D320C">
            <w:pPr>
              <w:pStyle w:val="Compact"/>
              <w:spacing w:before="24"/>
              <w:ind w:firstLine="400"/>
              <w:jc w:val="center"/>
            </w:pPr>
            <w:r w:rsidRPr="0038582D">
              <w:t>5000 non-null</w:t>
            </w:r>
          </w:p>
        </w:tc>
        <w:tc>
          <w:tcPr>
            <w:tcW w:w="3463" w:type="dxa"/>
          </w:tcPr>
          <w:p w14:paraId="505B75C5" w14:textId="77777777" w:rsidR="0038582D" w:rsidRDefault="0038582D" w:rsidP="000D320C">
            <w:pPr>
              <w:pStyle w:val="Compact"/>
              <w:spacing w:before="24"/>
              <w:ind w:firstLine="400"/>
              <w:jc w:val="center"/>
            </w:pPr>
            <w:r w:rsidRPr="0038582D">
              <w:t>float64</w:t>
            </w:r>
          </w:p>
        </w:tc>
      </w:tr>
      <w:tr w:rsidR="0038582D" w14:paraId="17EE05DD" w14:textId="77777777" w:rsidTr="0038582D">
        <w:trPr>
          <w:trHeight w:val="387"/>
          <w:jc w:val="center"/>
        </w:trPr>
        <w:tc>
          <w:tcPr>
            <w:tcW w:w="2977" w:type="dxa"/>
          </w:tcPr>
          <w:p w14:paraId="2A9CF509" w14:textId="77777777" w:rsidR="0038582D" w:rsidRPr="00630A49" w:rsidRDefault="0038582D" w:rsidP="000D320C">
            <w:pPr>
              <w:pStyle w:val="Compact"/>
              <w:spacing w:before="24"/>
              <w:ind w:firstLine="400"/>
              <w:jc w:val="center"/>
              <w:rPr>
                <w:lang w:eastAsia="zh-CN"/>
              </w:rPr>
            </w:pPr>
            <w:r w:rsidRPr="00630A49">
              <w:rPr>
                <w:lang w:eastAsia="zh-CN"/>
              </w:rPr>
              <w:t>Education</w:t>
            </w:r>
          </w:p>
        </w:tc>
        <w:tc>
          <w:tcPr>
            <w:tcW w:w="2547" w:type="dxa"/>
          </w:tcPr>
          <w:p w14:paraId="62711802" w14:textId="77777777" w:rsidR="0038582D" w:rsidRPr="00B85BB8" w:rsidRDefault="0038582D" w:rsidP="000D320C">
            <w:pPr>
              <w:pStyle w:val="Compact"/>
              <w:spacing w:before="24"/>
              <w:ind w:firstLine="400"/>
              <w:jc w:val="center"/>
            </w:pPr>
            <w:r w:rsidRPr="0038582D">
              <w:t>5000 non-null</w:t>
            </w:r>
          </w:p>
        </w:tc>
        <w:tc>
          <w:tcPr>
            <w:tcW w:w="3463" w:type="dxa"/>
          </w:tcPr>
          <w:p w14:paraId="27B2F858" w14:textId="77777777" w:rsidR="0038582D" w:rsidRDefault="0038582D" w:rsidP="000D320C">
            <w:pPr>
              <w:pStyle w:val="Compact"/>
              <w:spacing w:before="24"/>
              <w:ind w:firstLine="400"/>
              <w:jc w:val="center"/>
            </w:pPr>
            <w:r w:rsidRPr="0038582D">
              <w:t>int64</w:t>
            </w:r>
          </w:p>
        </w:tc>
      </w:tr>
      <w:tr w:rsidR="0038582D" w14:paraId="5A5E650F" w14:textId="77777777" w:rsidTr="0038582D">
        <w:trPr>
          <w:trHeight w:val="387"/>
          <w:jc w:val="center"/>
        </w:trPr>
        <w:tc>
          <w:tcPr>
            <w:tcW w:w="2977" w:type="dxa"/>
          </w:tcPr>
          <w:p w14:paraId="2163A41D" w14:textId="77777777" w:rsidR="0038582D" w:rsidRPr="00630A49" w:rsidRDefault="0038582D" w:rsidP="000D320C">
            <w:pPr>
              <w:pStyle w:val="Compact"/>
              <w:spacing w:before="24"/>
              <w:ind w:firstLine="400"/>
              <w:jc w:val="center"/>
              <w:rPr>
                <w:lang w:eastAsia="zh-CN"/>
              </w:rPr>
            </w:pPr>
            <w:r w:rsidRPr="00630A49">
              <w:rPr>
                <w:lang w:eastAsia="zh-CN"/>
              </w:rPr>
              <w:t>Mortgage</w:t>
            </w:r>
          </w:p>
        </w:tc>
        <w:tc>
          <w:tcPr>
            <w:tcW w:w="2547" w:type="dxa"/>
          </w:tcPr>
          <w:p w14:paraId="069BA230" w14:textId="77777777" w:rsidR="0038582D" w:rsidRPr="00B85BB8" w:rsidRDefault="0038582D" w:rsidP="000D320C">
            <w:pPr>
              <w:pStyle w:val="Compact"/>
              <w:spacing w:before="24"/>
              <w:ind w:firstLine="400"/>
              <w:jc w:val="center"/>
            </w:pPr>
            <w:r w:rsidRPr="0038582D">
              <w:t>5000 non-null</w:t>
            </w:r>
          </w:p>
        </w:tc>
        <w:tc>
          <w:tcPr>
            <w:tcW w:w="3463" w:type="dxa"/>
          </w:tcPr>
          <w:p w14:paraId="1BA9C104" w14:textId="77777777" w:rsidR="0038582D" w:rsidRDefault="0038582D" w:rsidP="000D320C">
            <w:pPr>
              <w:pStyle w:val="Compact"/>
              <w:spacing w:before="24"/>
              <w:ind w:firstLine="400"/>
              <w:jc w:val="center"/>
            </w:pPr>
            <w:r w:rsidRPr="0038582D">
              <w:t>int64</w:t>
            </w:r>
          </w:p>
        </w:tc>
      </w:tr>
      <w:tr w:rsidR="0038582D" w14:paraId="39F0DD05" w14:textId="77777777" w:rsidTr="003B6E97">
        <w:trPr>
          <w:trHeight w:val="387"/>
          <w:jc w:val="center"/>
        </w:trPr>
        <w:tc>
          <w:tcPr>
            <w:tcW w:w="2977" w:type="dxa"/>
          </w:tcPr>
          <w:p w14:paraId="7257C989" w14:textId="77777777" w:rsidR="0038582D" w:rsidRPr="00630A49" w:rsidRDefault="0038582D" w:rsidP="000D320C">
            <w:pPr>
              <w:pStyle w:val="Compact"/>
              <w:spacing w:before="24"/>
              <w:ind w:firstLine="400"/>
              <w:jc w:val="center"/>
              <w:rPr>
                <w:lang w:eastAsia="zh-CN"/>
              </w:rPr>
            </w:pPr>
            <w:r w:rsidRPr="00630A49">
              <w:rPr>
                <w:lang w:eastAsia="zh-CN"/>
              </w:rPr>
              <w:t>Personal Loan</w:t>
            </w:r>
          </w:p>
        </w:tc>
        <w:tc>
          <w:tcPr>
            <w:tcW w:w="2547" w:type="dxa"/>
          </w:tcPr>
          <w:p w14:paraId="2CDB8BD9" w14:textId="77777777" w:rsidR="0038582D" w:rsidRPr="00B85BB8" w:rsidRDefault="0038582D" w:rsidP="000D320C">
            <w:pPr>
              <w:pStyle w:val="Compact"/>
              <w:spacing w:before="24"/>
              <w:ind w:firstLine="400"/>
              <w:jc w:val="center"/>
              <w:rPr>
                <w:lang w:eastAsia="zh-CN"/>
              </w:rPr>
            </w:pPr>
            <w:r w:rsidRPr="0038582D">
              <w:rPr>
                <w:lang w:eastAsia="zh-CN"/>
              </w:rPr>
              <w:t>5000 non-null</w:t>
            </w:r>
          </w:p>
        </w:tc>
        <w:tc>
          <w:tcPr>
            <w:tcW w:w="3463" w:type="dxa"/>
          </w:tcPr>
          <w:p w14:paraId="7D90E011" w14:textId="77777777" w:rsidR="0038582D" w:rsidRDefault="0038582D" w:rsidP="000D320C">
            <w:pPr>
              <w:pStyle w:val="Compact"/>
              <w:spacing w:before="24"/>
              <w:ind w:firstLine="400"/>
              <w:jc w:val="center"/>
              <w:rPr>
                <w:lang w:eastAsia="zh-CN"/>
              </w:rPr>
            </w:pPr>
            <w:r w:rsidRPr="0038582D">
              <w:rPr>
                <w:lang w:eastAsia="zh-CN"/>
              </w:rPr>
              <w:t>int64</w:t>
            </w:r>
          </w:p>
        </w:tc>
      </w:tr>
      <w:tr w:rsidR="003B6E97" w14:paraId="698C7AA6" w14:textId="77777777" w:rsidTr="003B6E97">
        <w:trPr>
          <w:trHeight w:val="387"/>
          <w:jc w:val="center"/>
        </w:trPr>
        <w:tc>
          <w:tcPr>
            <w:tcW w:w="2977" w:type="dxa"/>
          </w:tcPr>
          <w:p w14:paraId="685BD192" w14:textId="77777777" w:rsidR="003B6E97" w:rsidRPr="00630A49" w:rsidRDefault="003B6E97" w:rsidP="000D320C">
            <w:pPr>
              <w:pStyle w:val="Compact"/>
              <w:spacing w:before="24"/>
              <w:ind w:firstLine="400"/>
              <w:jc w:val="center"/>
              <w:rPr>
                <w:lang w:eastAsia="zh-CN"/>
              </w:rPr>
            </w:pPr>
            <w:r w:rsidRPr="003B6E97">
              <w:rPr>
                <w:lang w:eastAsia="zh-CN"/>
              </w:rPr>
              <w:t>Securities Account</w:t>
            </w:r>
          </w:p>
        </w:tc>
        <w:tc>
          <w:tcPr>
            <w:tcW w:w="2547" w:type="dxa"/>
          </w:tcPr>
          <w:p w14:paraId="2583B631" w14:textId="77777777" w:rsidR="003B6E97" w:rsidRPr="0038582D" w:rsidRDefault="003B6E97" w:rsidP="000D320C">
            <w:pPr>
              <w:pStyle w:val="Compact"/>
              <w:spacing w:before="24"/>
              <w:ind w:firstLine="400"/>
              <w:jc w:val="center"/>
              <w:rPr>
                <w:lang w:eastAsia="zh-CN"/>
              </w:rPr>
            </w:pPr>
            <w:r w:rsidRPr="003B6E97">
              <w:rPr>
                <w:lang w:eastAsia="zh-CN"/>
              </w:rPr>
              <w:t>5000 non-null</w:t>
            </w:r>
          </w:p>
        </w:tc>
        <w:tc>
          <w:tcPr>
            <w:tcW w:w="3463" w:type="dxa"/>
          </w:tcPr>
          <w:p w14:paraId="48F13BB5" w14:textId="77777777" w:rsidR="003B6E97" w:rsidRPr="0038582D" w:rsidRDefault="003B6E97" w:rsidP="000D320C">
            <w:pPr>
              <w:pStyle w:val="Compact"/>
              <w:spacing w:before="24"/>
              <w:ind w:firstLine="400"/>
              <w:jc w:val="center"/>
              <w:rPr>
                <w:lang w:eastAsia="zh-CN"/>
              </w:rPr>
            </w:pPr>
            <w:r w:rsidRPr="003B6E97">
              <w:rPr>
                <w:lang w:eastAsia="zh-CN"/>
              </w:rPr>
              <w:t>int64</w:t>
            </w:r>
          </w:p>
        </w:tc>
      </w:tr>
      <w:tr w:rsidR="003B6E97" w14:paraId="26759AB9" w14:textId="77777777" w:rsidTr="003B6E97">
        <w:trPr>
          <w:trHeight w:val="387"/>
          <w:jc w:val="center"/>
        </w:trPr>
        <w:tc>
          <w:tcPr>
            <w:tcW w:w="2977" w:type="dxa"/>
          </w:tcPr>
          <w:p w14:paraId="4D4A21B9" w14:textId="77777777" w:rsidR="003B6E97" w:rsidRPr="00630A49" w:rsidRDefault="003B6E97" w:rsidP="000D320C">
            <w:pPr>
              <w:pStyle w:val="Compact"/>
              <w:spacing w:before="24"/>
              <w:ind w:firstLine="400"/>
              <w:jc w:val="center"/>
              <w:rPr>
                <w:lang w:eastAsia="zh-CN"/>
              </w:rPr>
            </w:pPr>
            <w:r w:rsidRPr="003B6E97">
              <w:rPr>
                <w:lang w:eastAsia="zh-CN"/>
              </w:rPr>
              <w:t>CD Account</w:t>
            </w:r>
          </w:p>
        </w:tc>
        <w:tc>
          <w:tcPr>
            <w:tcW w:w="2547" w:type="dxa"/>
          </w:tcPr>
          <w:p w14:paraId="2FFC93DE" w14:textId="77777777" w:rsidR="003B6E97" w:rsidRPr="0038582D" w:rsidRDefault="003B6E97" w:rsidP="000D320C">
            <w:pPr>
              <w:pStyle w:val="Compact"/>
              <w:spacing w:before="24"/>
              <w:ind w:firstLine="400"/>
              <w:jc w:val="center"/>
              <w:rPr>
                <w:lang w:eastAsia="zh-CN"/>
              </w:rPr>
            </w:pPr>
            <w:r w:rsidRPr="003B6E97">
              <w:rPr>
                <w:lang w:eastAsia="zh-CN"/>
              </w:rPr>
              <w:t>5000 non-null</w:t>
            </w:r>
          </w:p>
        </w:tc>
        <w:tc>
          <w:tcPr>
            <w:tcW w:w="3463" w:type="dxa"/>
          </w:tcPr>
          <w:p w14:paraId="07C18770" w14:textId="77777777" w:rsidR="003B6E97" w:rsidRPr="0038582D" w:rsidRDefault="003B6E97" w:rsidP="000D320C">
            <w:pPr>
              <w:pStyle w:val="Compact"/>
              <w:spacing w:before="24"/>
              <w:ind w:firstLine="400"/>
              <w:jc w:val="center"/>
              <w:rPr>
                <w:lang w:eastAsia="zh-CN"/>
              </w:rPr>
            </w:pPr>
            <w:r w:rsidRPr="003B6E97">
              <w:rPr>
                <w:lang w:eastAsia="zh-CN"/>
              </w:rPr>
              <w:t>int64</w:t>
            </w:r>
          </w:p>
        </w:tc>
      </w:tr>
      <w:tr w:rsidR="003B6E97" w14:paraId="7BE5214B" w14:textId="77777777" w:rsidTr="003B6E97">
        <w:trPr>
          <w:trHeight w:val="387"/>
          <w:jc w:val="center"/>
        </w:trPr>
        <w:tc>
          <w:tcPr>
            <w:tcW w:w="2977" w:type="dxa"/>
          </w:tcPr>
          <w:p w14:paraId="08BD662E" w14:textId="77777777" w:rsidR="003B6E97" w:rsidRPr="00630A49" w:rsidRDefault="003B6E97" w:rsidP="000D320C">
            <w:pPr>
              <w:pStyle w:val="Compact"/>
              <w:spacing w:before="24"/>
              <w:ind w:firstLine="400"/>
              <w:jc w:val="center"/>
              <w:rPr>
                <w:lang w:eastAsia="zh-CN"/>
              </w:rPr>
            </w:pPr>
            <w:r w:rsidRPr="003B6E97">
              <w:rPr>
                <w:lang w:eastAsia="zh-CN"/>
              </w:rPr>
              <w:t>Online</w:t>
            </w:r>
          </w:p>
        </w:tc>
        <w:tc>
          <w:tcPr>
            <w:tcW w:w="2547" w:type="dxa"/>
          </w:tcPr>
          <w:p w14:paraId="6505A450" w14:textId="77777777" w:rsidR="003B6E97" w:rsidRPr="0038582D" w:rsidRDefault="003B6E97" w:rsidP="000D320C">
            <w:pPr>
              <w:pStyle w:val="Compact"/>
              <w:spacing w:before="24"/>
              <w:ind w:firstLine="400"/>
              <w:jc w:val="center"/>
              <w:rPr>
                <w:lang w:eastAsia="zh-CN"/>
              </w:rPr>
            </w:pPr>
            <w:r w:rsidRPr="003B6E97">
              <w:rPr>
                <w:lang w:eastAsia="zh-CN"/>
              </w:rPr>
              <w:t>5000 non-null</w:t>
            </w:r>
          </w:p>
        </w:tc>
        <w:tc>
          <w:tcPr>
            <w:tcW w:w="3463" w:type="dxa"/>
          </w:tcPr>
          <w:p w14:paraId="247D7458" w14:textId="77777777" w:rsidR="003B6E97" w:rsidRPr="0038582D" w:rsidRDefault="003B6E97" w:rsidP="000D320C">
            <w:pPr>
              <w:pStyle w:val="Compact"/>
              <w:spacing w:before="24"/>
              <w:ind w:firstLine="400"/>
              <w:jc w:val="center"/>
              <w:rPr>
                <w:lang w:eastAsia="zh-CN"/>
              </w:rPr>
            </w:pPr>
            <w:r w:rsidRPr="003B6E97">
              <w:rPr>
                <w:lang w:eastAsia="zh-CN"/>
              </w:rPr>
              <w:t>int64</w:t>
            </w:r>
          </w:p>
        </w:tc>
      </w:tr>
      <w:tr w:rsidR="003B6E97" w14:paraId="2096E8F7" w14:textId="77777777" w:rsidTr="0038582D">
        <w:trPr>
          <w:trHeight w:val="387"/>
          <w:jc w:val="center"/>
        </w:trPr>
        <w:tc>
          <w:tcPr>
            <w:tcW w:w="2977" w:type="dxa"/>
            <w:tcBorders>
              <w:bottom w:val="single" w:sz="12" w:space="0" w:color="auto"/>
            </w:tcBorders>
          </w:tcPr>
          <w:p w14:paraId="203B2579" w14:textId="77777777" w:rsidR="003B6E97" w:rsidRPr="003B6E97" w:rsidRDefault="003B6E97" w:rsidP="000D320C">
            <w:pPr>
              <w:pStyle w:val="Compact"/>
              <w:spacing w:before="24"/>
              <w:ind w:firstLine="400"/>
              <w:jc w:val="center"/>
              <w:rPr>
                <w:lang w:eastAsia="zh-CN"/>
              </w:rPr>
            </w:pPr>
            <w:r w:rsidRPr="003B6E97">
              <w:rPr>
                <w:lang w:eastAsia="zh-CN"/>
              </w:rPr>
              <w:t>CreditCard</w:t>
            </w:r>
          </w:p>
        </w:tc>
        <w:tc>
          <w:tcPr>
            <w:tcW w:w="2547" w:type="dxa"/>
            <w:tcBorders>
              <w:bottom w:val="single" w:sz="12" w:space="0" w:color="auto"/>
            </w:tcBorders>
          </w:tcPr>
          <w:p w14:paraId="181943BD" w14:textId="77777777" w:rsidR="003B6E97" w:rsidRPr="0038582D" w:rsidRDefault="003B6E97" w:rsidP="000D320C">
            <w:pPr>
              <w:pStyle w:val="Compact"/>
              <w:spacing w:before="24"/>
              <w:ind w:firstLine="400"/>
              <w:jc w:val="center"/>
              <w:rPr>
                <w:lang w:eastAsia="zh-CN"/>
              </w:rPr>
            </w:pPr>
            <w:r w:rsidRPr="003B6E97">
              <w:rPr>
                <w:lang w:eastAsia="zh-CN"/>
              </w:rPr>
              <w:t>5000 non-null</w:t>
            </w:r>
          </w:p>
        </w:tc>
        <w:tc>
          <w:tcPr>
            <w:tcW w:w="3463" w:type="dxa"/>
            <w:tcBorders>
              <w:bottom w:val="single" w:sz="12" w:space="0" w:color="auto"/>
            </w:tcBorders>
          </w:tcPr>
          <w:p w14:paraId="1C4866A7" w14:textId="77777777" w:rsidR="003B6E97" w:rsidRPr="0038582D" w:rsidRDefault="003B6E97" w:rsidP="000D320C">
            <w:pPr>
              <w:pStyle w:val="Compact"/>
              <w:spacing w:before="24"/>
              <w:ind w:firstLine="400"/>
              <w:jc w:val="center"/>
              <w:rPr>
                <w:lang w:eastAsia="zh-CN"/>
              </w:rPr>
            </w:pPr>
            <w:r w:rsidRPr="003B6E97">
              <w:rPr>
                <w:lang w:eastAsia="zh-CN"/>
              </w:rPr>
              <w:t>int64</w:t>
            </w:r>
          </w:p>
        </w:tc>
      </w:tr>
    </w:tbl>
    <w:p w14:paraId="58740C78" w14:textId="77777777" w:rsidR="00A13E0E" w:rsidRDefault="003B6E97" w:rsidP="006731D0">
      <w:pPr>
        <w:spacing w:before="24"/>
        <w:ind w:firstLine="480"/>
      </w:pPr>
      <w:r>
        <w:rPr>
          <w:rFonts w:hint="eastAsia"/>
        </w:rPr>
        <w:t>可以看到，我们的数据集没有空值，且数据类型都是连续性变量。</w:t>
      </w:r>
    </w:p>
    <w:p w14:paraId="770F2F08" w14:textId="77777777" w:rsidR="00A13E0E" w:rsidRPr="0030538E" w:rsidRDefault="006731D0">
      <w:pPr>
        <w:pStyle w:val="1"/>
        <w:spacing w:before="24"/>
        <w:rPr>
          <w:rFonts w:ascii="黑体" w:eastAsia="黑体" w:hAnsi="黑体"/>
          <w:sz w:val="28"/>
          <w:szCs w:val="28"/>
        </w:rPr>
      </w:pPr>
      <w:r w:rsidRPr="0030538E">
        <w:rPr>
          <w:rFonts w:ascii="黑体" w:eastAsia="黑体" w:hAnsi="黑体" w:hint="eastAsia"/>
          <w:sz w:val="28"/>
          <w:szCs w:val="28"/>
        </w:rPr>
        <w:t>探索性数据分析</w:t>
      </w:r>
    </w:p>
    <w:p w14:paraId="1C8C4523" w14:textId="77777777" w:rsidR="00A13E0E" w:rsidRDefault="006731D0" w:rsidP="006731D0">
      <w:pPr>
        <w:spacing w:before="24"/>
        <w:ind w:firstLine="480"/>
        <w:jc w:val="both"/>
      </w:pPr>
      <w:r w:rsidRPr="006731D0">
        <w:rPr>
          <w:rFonts w:hint="eastAsia"/>
        </w:rPr>
        <w:t>探索性数据分析（</w:t>
      </w:r>
      <w:r w:rsidRPr="006731D0">
        <w:rPr>
          <w:rFonts w:hint="eastAsia"/>
        </w:rPr>
        <w:t>Exploratory Data Analysis</w:t>
      </w:r>
      <w:r w:rsidRPr="006731D0">
        <w:rPr>
          <w:rFonts w:hint="eastAsia"/>
        </w:rPr>
        <w:t>，简称</w:t>
      </w:r>
      <w:r w:rsidRPr="006731D0">
        <w:rPr>
          <w:rFonts w:hint="eastAsia"/>
        </w:rPr>
        <w:t>EDA</w:t>
      </w:r>
      <w:r w:rsidRPr="006731D0">
        <w:rPr>
          <w:rFonts w:hint="eastAsia"/>
        </w:rPr>
        <w:t>）是一种数据分析方法，主要是通过绘图、统计量计算、数据可视化等方式，对数据集进行初步的探索和分析。目的是发现数据集中的规律、趋势、异常点和缺陷等特征，为后续的数据挖掘和建模提供参考。</w:t>
      </w:r>
    </w:p>
    <w:p w14:paraId="4C4513AD" w14:textId="77777777" w:rsidR="006731D0" w:rsidRDefault="006731D0" w:rsidP="006731D0">
      <w:pPr>
        <w:spacing w:before="24"/>
        <w:ind w:firstLine="480"/>
        <w:jc w:val="both"/>
      </w:pPr>
      <w:r w:rsidRPr="006731D0">
        <w:rPr>
          <w:rFonts w:hint="eastAsia"/>
        </w:rPr>
        <w:t>通过</w:t>
      </w:r>
      <w:r w:rsidRPr="006731D0">
        <w:rPr>
          <w:rFonts w:hint="eastAsia"/>
        </w:rPr>
        <w:t>EDA</w:t>
      </w:r>
      <w:r w:rsidRPr="006731D0">
        <w:rPr>
          <w:rFonts w:hint="eastAsia"/>
        </w:rPr>
        <w:t>，可以帮助我们更好地了解数据集的特征和分布情况，为后续的数据分析和建模提供更好的基础和参考。</w:t>
      </w:r>
    </w:p>
    <w:p w14:paraId="1110A406" w14:textId="77777777" w:rsidR="006731D0" w:rsidRPr="0030538E" w:rsidRDefault="006731D0" w:rsidP="006731D0">
      <w:pPr>
        <w:spacing w:before="24"/>
        <w:ind w:firstLineChars="0" w:firstLine="0"/>
        <w:jc w:val="both"/>
        <w:rPr>
          <w:rFonts w:ascii="宋体" w:hAnsi="宋体"/>
          <w:b/>
          <w:bCs/>
        </w:rPr>
      </w:pPr>
      <w:r w:rsidRPr="0030538E">
        <w:rPr>
          <w:rFonts w:ascii="宋体" w:hAnsi="宋体" w:hint="eastAsia"/>
          <w:b/>
          <w:bCs/>
        </w:rPr>
        <w:t>3</w:t>
      </w:r>
      <w:r w:rsidRPr="0030538E">
        <w:rPr>
          <w:rFonts w:ascii="宋体" w:hAnsi="宋体"/>
          <w:b/>
          <w:bCs/>
        </w:rPr>
        <w:t xml:space="preserve">.1 </w:t>
      </w:r>
      <w:r w:rsidRPr="0030538E">
        <w:rPr>
          <w:rFonts w:ascii="宋体" w:hAnsi="宋体" w:hint="eastAsia"/>
          <w:b/>
          <w:bCs/>
        </w:rPr>
        <w:t>描述性统计分析</w:t>
      </w:r>
    </w:p>
    <w:p w14:paraId="46713B4B" w14:textId="77777777" w:rsidR="006731D0" w:rsidRDefault="006731D0" w:rsidP="006731D0">
      <w:pPr>
        <w:spacing w:before="24"/>
        <w:ind w:firstLineChars="0" w:firstLine="420"/>
        <w:jc w:val="both"/>
      </w:pPr>
      <w:r>
        <w:rPr>
          <w:rFonts w:hint="eastAsia"/>
        </w:rPr>
        <w:t>从上面的数据集介绍我们不难看出，我们的数据集数据类型全是连续性变量，我们首先进行描述性统计分析，</w:t>
      </w:r>
      <w:r w:rsidRPr="006731D0">
        <w:rPr>
          <w:rFonts w:hint="eastAsia"/>
        </w:rPr>
        <w:t>对数据集的各个变量进行描述性统计，如平均值、中位数、方差、标准差、最大值、最小值等，了解数据集的分布和基本特征。</w:t>
      </w:r>
    </w:p>
    <w:p w14:paraId="00FC802C" w14:textId="77777777" w:rsidR="006731D0" w:rsidRDefault="00C07A7D" w:rsidP="00C07A7D">
      <w:pPr>
        <w:spacing w:before="24"/>
        <w:ind w:firstLineChars="0" w:firstLine="0"/>
      </w:pPr>
      <w:r>
        <w:rPr>
          <w:noProof/>
        </w:rPr>
        <w:lastRenderedPageBreak/>
        <w:drawing>
          <wp:inline distT="0" distB="0" distL="0" distR="0" wp14:anchorId="5F1579BD" wp14:editId="55EC337B">
            <wp:extent cx="5278120" cy="1047115"/>
            <wp:effectExtent l="0" t="0" r="0" b="635"/>
            <wp:docPr id="23505718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057184" name=""/>
                    <pic:cNvPicPr/>
                  </pic:nvPicPr>
                  <pic:blipFill>
                    <a:blip r:embed="rId22"/>
                    <a:stretch>
                      <a:fillRect/>
                    </a:stretch>
                  </pic:blipFill>
                  <pic:spPr>
                    <a:xfrm>
                      <a:off x="0" y="0"/>
                      <a:ext cx="5278120" cy="1047115"/>
                    </a:xfrm>
                    <a:prstGeom prst="rect">
                      <a:avLst/>
                    </a:prstGeom>
                  </pic:spPr>
                </pic:pic>
              </a:graphicData>
            </a:graphic>
          </wp:inline>
        </w:drawing>
      </w:r>
    </w:p>
    <w:p w14:paraId="71CDB5E1" w14:textId="77777777" w:rsidR="00C07A7D" w:rsidRPr="00C07A7D" w:rsidRDefault="00C07A7D" w:rsidP="00C07A7D">
      <w:pPr>
        <w:spacing w:before="24"/>
        <w:ind w:firstLineChars="0" w:firstLine="0"/>
        <w:jc w:val="center"/>
        <w:rPr>
          <w:b/>
          <w:bCs/>
          <w:sz w:val="21"/>
          <w:szCs w:val="21"/>
        </w:rPr>
      </w:pPr>
      <w:r w:rsidRPr="00C07A7D">
        <w:rPr>
          <w:rFonts w:hint="eastAsia"/>
          <w:b/>
          <w:bCs/>
          <w:sz w:val="21"/>
          <w:szCs w:val="21"/>
        </w:rPr>
        <w:t>图</w:t>
      </w:r>
      <w:r w:rsidRPr="00C07A7D">
        <w:rPr>
          <w:rFonts w:hint="eastAsia"/>
          <w:b/>
          <w:bCs/>
          <w:sz w:val="21"/>
          <w:szCs w:val="21"/>
        </w:rPr>
        <w:t>1</w:t>
      </w:r>
      <w:r w:rsidRPr="00C07A7D">
        <w:rPr>
          <w:rFonts w:hint="eastAsia"/>
          <w:b/>
          <w:bCs/>
          <w:sz w:val="21"/>
          <w:szCs w:val="21"/>
        </w:rPr>
        <w:t>：</w:t>
      </w:r>
      <w:r>
        <w:rPr>
          <w:rFonts w:hint="eastAsia"/>
          <w:b/>
          <w:bCs/>
          <w:sz w:val="21"/>
          <w:szCs w:val="21"/>
        </w:rPr>
        <w:t>描述性统计</w:t>
      </w:r>
      <w:r w:rsidRPr="00C07A7D">
        <w:rPr>
          <w:rFonts w:hint="eastAsia"/>
          <w:b/>
          <w:bCs/>
          <w:sz w:val="21"/>
          <w:szCs w:val="21"/>
        </w:rPr>
        <w:t>分析的结果</w:t>
      </w:r>
    </w:p>
    <w:p w14:paraId="7BC764C8" w14:textId="77777777" w:rsidR="00C07A7D" w:rsidRPr="0030538E" w:rsidRDefault="00C07A7D" w:rsidP="00C07A7D">
      <w:pPr>
        <w:spacing w:before="24"/>
        <w:ind w:firstLineChars="0" w:firstLine="0"/>
        <w:rPr>
          <w:rFonts w:ascii="宋体" w:hAnsi="宋体"/>
          <w:b/>
          <w:bCs/>
        </w:rPr>
      </w:pPr>
      <w:r w:rsidRPr="0030538E">
        <w:rPr>
          <w:rFonts w:ascii="宋体" w:hAnsi="宋体"/>
          <w:b/>
          <w:bCs/>
        </w:rPr>
        <w:t xml:space="preserve">3.2 </w:t>
      </w:r>
      <w:r w:rsidRPr="0030538E">
        <w:rPr>
          <w:rFonts w:ascii="宋体" w:hAnsi="宋体" w:hint="eastAsia"/>
          <w:b/>
          <w:bCs/>
        </w:rPr>
        <w:t>每一列的唯一值数量</w:t>
      </w:r>
    </w:p>
    <w:p w14:paraId="2B72558D" w14:textId="77777777" w:rsidR="00C07A7D" w:rsidRDefault="00C07A7D" w:rsidP="00C07A7D">
      <w:pPr>
        <w:spacing w:before="24"/>
        <w:ind w:firstLineChars="0" w:firstLine="0"/>
        <w:jc w:val="both"/>
      </w:pPr>
      <w:r>
        <w:tab/>
      </w:r>
      <w:r w:rsidRPr="00C07A7D">
        <w:rPr>
          <w:rFonts w:hint="eastAsia"/>
        </w:rPr>
        <w:t>用来初步了解数据集每一列的特征，例如某些列的唯一值数量很少，可能代表着这些列是类别型数据，而不适合用于数值分析。另外，如果某些列的唯一值数量很多，可能代表着这些列是连续型数据，可能需要进一步探索这些数据的分布情况。绘图使用了条形图（</w:t>
      </w:r>
      <w:r w:rsidRPr="00C07A7D">
        <w:rPr>
          <w:rFonts w:hint="eastAsia"/>
        </w:rPr>
        <w:t>barh</w:t>
      </w:r>
      <w:r w:rsidRPr="00C07A7D">
        <w:rPr>
          <w:rFonts w:hint="eastAsia"/>
        </w:rPr>
        <w:t>）来表示每一列的数量，颜色为紫色。</w:t>
      </w:r>
    </w:p>
    <w:p w14:paraId="5C48D6AA" w14:textId="77777777" w:rsidR="00C07A7D" w:rsidRDefault="00C07A7D" w:rsidP="00C07A7D">
      <w:pPr>
        <w:spacing w:before="24"/>
        <w:ind w:firstLineChars="0" w:firstLine="0"/>
        <w:jc w:val="center"/>
      </w:pPr>
      <w:r w:rsidRPr="00C07A7D">
        <w:rPr>
          <w:noProof/>
        </w:rPr>
        <w:drawing>
          <wp:inline distT="0" distB="0" distL="0" distR="0" wp14:anchorId="617FDE22" wp14:editId="0179A023">
            <wp:extent cx="5278120" cy="3333115"/>
            <wp:effectExtent l="0" t="0" r="0" b="635"/>
            <wp:docPr id="728951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951061" name=""/>
                    <pic:cNvPicPr/>
                  </pic:nvPicPr>
                  <pic:blipFill>
                    <a:blip r:embed="rId23"/>
                    <a:stretch>
                      <a:fillRect/>
                    </a:stretch>
                  </pic:blipFill>
                  <pic:spPr>
                    <a:xfrm>
                      <a:off x="0" y="0"/>
                      <a:ext cx="5278120" cy="3333115"/>
                    </a:xfrm>
                    <a:prstGeom prst="rect">
                      <a:avLst/>
                    </a:prstGeom>
                  </pic:spPr>
                </pic:pic>
              </a:graphicData>
            </a:graphic>
          </wp:inline>
        </w:drawing>
      </w:r>
    </w:p>
    <w:p w14:paraId="71602CCB" w14:textId="77777777" w:rsidR="00C07A7D" w:rsidRPr="00C07A7D" w:rsidRDefault="00C07A7D" w:rsidP="00C07A7D">
      <w:pPr>
        <w:spacing w:before="24"/>
        <w:ind w:firstLineChars="0" w:firstLine="0"/>
        <w:jc w:val="center"/>
        <w:rPr>
          <w:b/>
          <w:bCs/>
          <w:sz w:val="21"/>
          <w:szCs w:val="21"/>
        </w:rPr>
      </w:pPr>
      <w:r w:rsidRPr="00C07A7D">
        <w:rPr>
          <w:rFonts w:hint="eastAsia"/>
          <w:b/>
          <w:bCs/>
          <w:sz w:val="21"/>
          <w:szCs w:val="21"/>
        </w:rPr>
        <w:t>图</w:t>
      </w:r>
      <w:r w:rsidRPr="00C07A7D">
        <w:rPr>
          <w:rFonts w:hint="eastAsia"/>
          <w:b/>
          <w:bCs/>
          <w:sz w:val="21"/>
          <w:szCs w:val="21"/>
        </w:rPr>
        <w:t>2</w:t>
      </w:r>
      <w:r w:rsidRPr="00C07A7D">
        <w:rPr>
          <w:rFonts w:hint="eastAsia"/>
          <w:b/>
          <w:bCs/>
          <w:sz w:val="21"/>
          <w:szCs w:val="21"/>
        </w:rPr>
        <w:t>：唯一值数量</w:t>
      </w:r>
    </w:p>
    <w:p w14:paraId="11A35D50" w14:textId="77777777" w:rsidR="00C07A7D" w:rsidRDefault="00C07A7D" w:rsidP="00C07A7D">
      <w:pPr>
        <w:spacing w:before="24"/>
        <w:ind w:firstLineChars="0" w:firstLine="0"/>
      </w:pPr>
      <w:r>
        <w:tab/>
      </w:r>
      <w:r>
        <w:rPr>
          <w:rFonts w:hint="eastAsia"/>
        </w:rPr>
        <w:t>我们建立表格如下所示：</w:t>
      </w:r>
    </w:p>
    <w:p w14:paraId="433F7963" w14:textId="77777777" w:rsidR="00C07A7D" w:rsidRPr="00C07A7D" w:rsidRDefault="00C07A7D" w:rsidP="00C07A7D">
      <w:pPr>
        <w:spacing w:before="24"/>
        <w:ind w:firstLineChars="0" w:firstLine="0"/>
        <w:jc w:val="center"/>
        <w:rPr>
          <w:b/>
          <w:bCs/>
          <w:sz w:val="21"/>
          <w:szCs w:val="21"/>
        </w:rPr>
      </w:pPr>
      <w:r w:rsidRPr="00C07A7D">
        <w:rPr>
          <w:rFonts w:hint="eastAsia"/>
          <w:b/>
          <w:bCs/>
          <w:sz w:val="21"/>
          <w:szCs w:val="21"/>
        </w:rPr>
        <w:t>表</w:t>
      </w:r>
      <w:r w:rsidRPr="00C07A7D">
        <w:rPr>
          <w:rFonts w:hint="eastAsia"/>
          <w:b/>
          <w:bCs/>
          <w:sz w:val="21"/>
          <w:szCs w:val="21"/>
        </w:rPr>
        <w:t>3</w:t>
      </w:r>
      <w:r w:rsidRPr="00C07A7D">
        <w:rPr>
          <w:rFonts w:hint="eastAsia"/>
          <w:b/>
          <w:bCs/>
          <w:sz w:val="21"/>
          <w:szCs w:val="21"/>
        </w:rPr>
        <w:t>：每个特征唯一值的数量</w:t>
      </w:r>
    </w:p>
    <w:tbl>
      <w:tblPr>
        <w:tblStyle w:val="Table"/>
        <w:tblW w:w="5000" w:type="pct"/>
        <w:jc w:val="center"/>
        <w:tblInd w:w="0" w:type="dxa"/>
        <w:tblLayout w:type="fixed"/>
        <w:tblLook w:val="04A0" w:firstRow="1" w:lastRow="0" w:firstColumn="1" w:lastColumn="0" w:noHBand="0" w:noVBand="1"/>
      </w:tblPr>
      <w:tblGrid>
        <w:gridCol w:w="3102"/>
        <w:gridCol w:w="5210"/>
      </w:tblGrid>
      <w:tr w:rsidR="00C07A7D" w14:paraId="5B83CAF7" w14:textId="77777777" w:rsidTr="000D320C">
        <w:trPr>
          <w:trHeight w:val="561"/>
          <w:jc w:val="center"/>
        </w:trPr>
        <w:tc>
          <w:tcPr>
            <w:tcW w:w="3122" w:type="dxa"/>
            <w:tcBorders>
              <w:top w:val="single" w:sz="12" w:space="0" w:color="auto"/>
              <w:bottom w:val="single" w:sz="4" w:space="0" w:color="auto"/>
            </w:tcBorders>
            <w:vAlign w:val="bottom"/>
          </w:tcPr>
          <w:p w14:paraId="7520B50F" w14:textId="77777777" w:rsidR="00C07A7D" w:rsidRDefault="00C07A7D" w:rsidP="000D320C">
            <w:pPr>
              <w:pStyle w:val="Compact"/>
              <w:spacing w:before="24"/>
              <w:ind w:firstLine="480"/>
              <w:jc w:val="center"/>
            </w:pPr>
            <w:r>
              <w:rPr>
                <w:rFonts w:hint="eastAsia"/>
                <w:lang w:eastAsia="zh-CN"/>
              </w:rPr>
              <w:t>特征名</w:t>
            </w:r>
          </w:p>
        </w:tc>
        <w:tc>
          <w:tcPr>
            <w:tcW w:w="5244" w:type="dxa"/>
            <w:tcBorders>
              <w:top w:val="single" w:sz="12" w:space="0" w:color="auto"/>
              <w:bottom w:val="single" w:sz="4" w:space="0" w:color="auto"/>
            </w:tcBorders>
            <w:vAlign w:val="bottom"/>
          </w:tcPr>
          <w:p w14:paraId="02CF0873" w14:textId="77777777" w:rsidR="00C07A7D" w:rsidRDefault="00C07A7D" w:rsidP="000D320C">
            <w:pPr>
              <w:pStyle w:val="Compact"/>
              <w:spacing w:before="24"/>
              <w:ind w:firstLine="480"/>
              <w:jc w:val="center"/>
            </w:pPr>
            <w:r>
              <w:rPr>
                <w:rFonts w:hint="eastAsia"/>
                <w:lang w:eastAsia="zh-CN"/>
              </w:rPr>
              <w:t>唯一值数量</w:t>
            </w:r>
          </w:p>
        </w:tc>
      </w:tr>
      <w:tr w:rsidR="00C07A7D" w14:paraId="7D0D4EE9" w14:textId="77777777" w:rsidTr="000D320C">
        <w:trPr>
          <w:trHeight w:val="501"/>
          <w:jc w:val="center"/>
        </w:trPr>
        <w:tc>
          <w:tcPr>
            <w:tcW w:w="3122" w:type="dxa"/>
            <w:tcBorders>
              <w:top w:val="single" w:sz="4" w:space="0" w:color="auto"/>
            </w:tcBorders>
          </w:tcPr>
          <w:p w14:paraId="6A0E3F7F" w14:textId="77777777" w:rsidR="00C07A7D" w:rsidRDefault="00C07A7D" w:rsidP="000D320C">
            <w:pPr>
              <w:pStyle w:val="Compact"/>
              <w:spacing w:before="24"/>
              <w:ind w:firstLine="480"/>
              <w:jc w:val="center"/>
            </w:pPr>
            <w:r w:rsidRPr="00630A49">
              <w:t>ID</w:t>
            </w:r>
          </w:p>
        </w:tc>
        <w:tc>
          <w:tcPr>
            <w:tcW w:w="5244" w:type="dxa"/>
            <w:tcBorders>
              <w:top w:val="single" w:sz="4" w:space="0" w:color="auto"/>
            </w:tcBorders>
          </w:tcPr>
          <w:p w14:paraId="3FA6CCD8" w14:textId="77777777" w:rsidR="00C07A7D" w:rsidRDefault="00C07A7D" w:rsidP="000D320C">
            <w:pPr>
              <w:pStyle w:val="Compact"/>
              <w:spacing w:before="24"/>
              <w:ind w:firstLine="480"/>
              <w:jc w:val="center"/>
            </w:pPr>
            <w:r w:rsidRPr="00C07A7D">
              <w:t>5000</w:t>
            </w:r>
          </w:p>
        </w:tc>
      </w:tr>
      <w:tr w:rsidR="00C07A7D" w14:paraId="74F9CA49" w14:textId="77777777" w:rsidTr="000D320C">
        <w:trPr>
          <w:trHeight w:val="481"/>
          <w:jc w:val="center"/>
        </w:trPr>
        <w:tc>
          <w:tcPr>
            <w:tcW w:w="3122" w:type="dxa"/>
          </w:tcPr>
          <w:p w14:paraId="029935B0" w14:textId="77777777" w:rsidR="00C07A7D" w:rsidRDefault="00C07A7D" w:rsidP="000D320C">
            <w:pPr>
              <w:pStyle w:val="Compact"/>
              <w:spacing w:before="24"/>
              <w:ind w:firstLine="480"/>
              <w:jc w:val="center"/>
            </w:pPr>
            <w:r w:rsidRPr="00630A49">
              <w:t>Age</w:t>
            </w:r>
          </w:p>
        </w:tc>
        <w:tc>
          <w:tcPr>
            <w:tcW w:w="5244" w:type="dxa"/>
          </w:tcPr>
          <w:p w14:paraId="4AAD49EC" w14:textId="77777777" w:rsidR="00C07A7D" w:rsidRDefault="00C07A7D" w:rsidP="000D320C">
            <w:pPr>
              <w:pStyle w:val="Compact"/>
              <w:spacing w:before="24"/>
              <w:ind w:firstLine="480"/>
              <w:jc w:val="center"/>
              <w:rPr>
                <w:lang w:eastAsia="zh-CN"/>
              </w:rPr>
            </w:pPr>
            <w:r>
              <w:rPr>
                <w:rFonts w:hint="eastAsia"/>
                <w:lang w:eastAsia="zh-CN"/>
              </w:rPr>
              <w:t>4</w:t>
            </w:r>
            <w:r>
              <w:rPr>
                <w:lang w:eastAsia="zh-CN"/>
              </w:rPr>
              <w:t>5</w:t>
            </w:r>
          </w:p>
        </w:tc>
      </w:tr>
      <w:tr w:rsidR="00C07A7D" w14:paraId="25881403" w14:textId="77777777" w:rsidTr="000D320C">
        <w:trPr>
          <w:trHeight w:val="501"/>
          <w:jc w:val="center"/>
        </w:trPr>
        <w:tc>
          <w:tcPr>
            <w:tcW w:w="3122" w:type="dxa"/>
          </w:tcPr>
          <w:p w14:paraId="2DD24469" w14:textId="77777777" w:rsidR="00C07A7D" w:rsidRDefault="00C07A7D" w:rsidP="000D320C">
            <w:pPr>
              <w:pStyle w:val="Compact"/>
              <w:spacing w:before="24"/>
              <w:ind w:firstLine="480"/>
              <w:jc w:val="center"/>
            </w:pPr>
            <w:r w:rsidRPr="00630A49">
              <w:t>Experience</w:t>
            </w:r>
          </w:p>
        </w:tc>
        <w:tc>
          <w:tcPr>
            <w:tcW w:w="5244" w:type="dxa"/>
          </w:tcPr>
          <w:p w14:paraId="76974D94" w14:textId="77777777" w:rsidR="00C07A7D" w:rsidRDefault="00C07A7D" w:rsidP="000D320C">
            <w:pPr>
              <w:pStyle w:val="Compact"/>
              <w:spacing w:before="24"/>
              <w:ind w:firstLine="480"/>
              <w:jc w:val="center"/>
              <w:rPr>
                <w:lang w:eastAsia="zh-CN"/>
              </w:rPr>
            </w:pPr>
            <w:r>
              <w:rPr>
                <w:rFonts w:hint="eastAsia"/>
                <w:lang w:eastAsia="zh-CN"/>
              </w:rPr>
              <w:t>4</w:t>
            </w:r>
            <w:r>
              <w:rPr>
                <w:lang w:eastAsia="zh-CN"/>
              </w:rPr>
              <w:t>7</w:t>
            </w:r>
          </w:p>
        </w:tc>
      </w:tr>
      <w:tr w:rsidR="00C07A7D" w14:paraId="48D14F13" w14:textId="77777777" w:rsidTr="000D320C">
        <w:trPr>
          <w:trHeight w:val="512"/>
          <w:jc w:val="center"/>
        </w:trPr>
        <w:tc>
          <w:tcPr>
            <w:tcW w:w="3122" w:type="dxa"/>
          </w:tcPr>
          <w:p w14:paraId="70748AA2" w14:textId="77777777" w:rsidR="00C07A7D" w:rsidRDefault="00C07A7D" w:rsidP="000D320C">
            <w:pPr>
              <w:pStyle w:val="Compact"/>
              <w:spacing w:before="24"/>
              <w:ind w:firstLine="480"/>
              <w:jc w:val="center"/>
            </w:pPr>
            <w:r w:rsidRPr="00630A49">
              <w:lastRenderedPageBreak/>
              <w:t>Income</w:t>
            </w:r>
          </w:p>
        </w:tc>
        <w:tc>
          <w:tcPr>
            <w:tcW w:w="5244" w:type="dxa"/>
          </w:tcPr>
          <w:p w14:paraId="41F756FF" w14:textId="77777777" w:rsidR="00C07A7D" w:rsidRDefault="00C07A7D" w:rsidP="000D320C">
            <w:pPr>
              <w:pStyle w:val="Compact"/>
              <w:spacing w:before="24"/>
              <w:ind w:firstLine="480"/>
              <w:jc w:val="center"/>
              <w:rPr>
                <w:lang w:eastAsia="zh-CN"/>
              </w:rPr>
            </w:pPr>
            <w:r>
              <w:rPr>
                <w:rFonts w:hint="eastAsia"/>
                <w:lang w:eastAsia="zh-CN"/>
              </w:rPr>
              <w:t>1</w:t>
            </w:r>
            <w:r>
              <w:rPr>
                <w:lang w:eastAsia="zh-CN"/>
              </w:rPr>
              <w:t>62</w:t>
            </w:r>
          </w:p>
        </w:tc>
      </w:tr>
      <w:tr w:rsidR="00C07A7D" w14:paraId="4883959B" w14:textId="77777777" w:rsidTr="000D320C">
        <w:trPr>
          <w:trHeight w:val="490"/>
          <w:jc w:val="center"/>
        </w:trPr>
        <w:tc>
          <w:tcPr>
            <w:tcW w:w="3122" w:type="dxa"/>
          </w:tcPr>
          <w:p w14:paraId="20D36EF6" w14:textId="77777777" w:rsidR="00C07A7D" w:rsidRDefault="00C07A7D" w:rsidP="000D320C">
            <w:pPr>
              <w:pStyle w:val="Compact"/>
              <w:spacing w:before="24"/>
              <w:ind w:firstLine="480"/>
              <w:jc w:val="center"/>
              <w:rPr>
                <w:lang w:eastAsia="zh-CN"/>
              </w:rPr>
            </w:pPr>
            <w:r w:rsidRPr="00630A49">
              <w:rPr>
                <w:lang w:eastAsia="zh-CN"/>
              </w:rPr>
              <w:t>ZIP Code</w:t>
            </w:r>
          </w:p>
        </w:tc>
        <w:tc>
          <w:tcPr>
            <w:tcW w:w="5244" w:type="dxa"/>
          </w:tcPr>
          <w:p w14:paraId="6A548BC9" w14:textId="77777777" w:rsidR="00C07A7D" w:rsidRDefault="00C07A7D" w:rsidP="000D320C">
            <w:pPr>
              <w:pStyle w:val="Compact"/>
              <w:spacing w:before="24"/>
              <w:ind w:firstLine="480"/>
              <w:jc w:val="center"/>
              <w:rPr>
                <w:lang w:eastAsia="zh-CN"/>
              </w:rPr>
            </w:pPr>
            <w:r>
              <w:rPr>
                <w:rFonts w:hint="eastAsia"/>
                <w:lang w:eastAsia="zh-CN"/>
              </w:rPr>
              <w:t>4</w:t>
            </w:r>
            <w:r>
              <w:rPr>
                <w:lang w:eastAsia="zh-CN"/>
              </w:rPr>
              <w:t>67</w:t>
            </w:r>
          </w:p>
        </w:tc>
      </w:tr>
      <w:tr w:rsidR="00C07A7D" w14:paraId="2E0ED38C" w14:textId="77777777" w:rsidTr="000D320C">
        <w:trPr>
          <w:trHeight w:val="490"/>
          <w:jc w:val="center"/>
        </w:trPr>
        <w:tc>
          <w:tcPr>
            <w:tcW w:w="3122" w:type="dxa"/>
          </w:tcPr>
          <w:p w14:paraId="7B0F3140" w14:textId="77777777" w:rsidR="00C07A7D" w:rsidRPr="00630A49" w:rsidRDefault="00C07A7D" w:rsidP="000D320C">
            <w:pPr>
              <w:pStyle w:val="Compact"/>
              <w:spacing w:before="24"/>
              <w:ind w:firstLine="480"/>
              <w:jc w:val="center"/>
              <w:rPr>
                <w:lang w:eastAsia="zh-CN"/>
              </w:rPr>
            </w:pPr>
            <w:r w:rsidRPr="00630A49">
              <w:rPr>
                <w:lang w:eastAsia="zh-CN"/>
              </w:rPr>
              <w:t>Family</w:t>
            </w:r>
          </w:p>
        </w:tc>
        <w:tc>
          <w:tcPr>
            <w:tcW w:w="5244" w:type="dxa"/>
          </w:tcPr>
          <w:p w14:paraId="10E14B34" w14:textId="77777777" w:rsidR="00C07A7D" w:rsidRDefault="00C07A7D" w:rsidP="000D320C">
            <w:pPr>
              <w:pStyle w:val="Compact"/>
              <w:spacing w:before="24"/>
              <w:ind w:firstLine="480"/>
              <w:jc w:val="center"/>
              <w:rPr>
                <w:lang w:eastAsia="zh-CN"/>
              </w:rPr>
            </w:pPr>
            <w:r>
              <w:rPr>
                <w:rFonts w:hint="eastAsia"/>
                <w:lang w:eastAsia="zh-CN"/>
              </w:rPr>
              <w:t>4</w:t>
            </w:r>
          </w:p>
        </w:tc>
      </w:tr>
      <w:tr w:rsidR="00C07A7D" w14:paraId="0D1F1A75" w14:textId="77777777" w:rsidTr="000D320C">
        <w:trPr>
          <w:trHeight w:val="490"/>
          <w:jc w:val="center"/>
        </w:trPr>
        <w:tc>
          <w:tcPr>
            <w:tcW w:w="3122" w:type="dxa"/>
          </w:tcPr>
          <w:p w14:paraId="09D66A8B" w14:textId="77777777" w:rsidR="00C07A7D" w:rsidRPr="00630A49" w:rsidRDefault="00C07A7D" w:rsidP="000D320C">
            <w:pPr>
              <w:pStyle w:val="Compact"/>
              <w:spacing w:before="24"/>
              <w:ind w:firstLine="480"/>
              <w:jc w:val="center"/>
              <w:rPr>
                <w:lang w:eastAsia="zh-CN"/>
              </w:rPr>
            </w:pPr>
            <w:r w:rsidRPr="00630A49">
              <w:rPr>
                <w:lang w:eastAsia="zh-CN"/>
              </w:rPr>
              <w:t>CCAvg</w:t>
            </w:r>
          </w:p>
        </w:tc>
        <w:tc>
          <w:tcPr>
            <w:tcW w:w="5244" w:type="dxa"/>
          </w:tcPr>
          <w:p w14:paraId="01C21152" w14:textId="77777777" w:rsidR="00C07A7D" w:rsidRDefault="00C07A7D" w:rsidP="000D320C">
            <w:pPr>
              <w:pStyle w:val="Compact"/>
              <w:spacing w:before="24"/>
              <w:ind w:firstLine="480"/>
              <w:jc w:val="center"/>
              <w:rPr>
                <w:lang w:eastAsia="zh-CN"/>
              </w:rPr>
            </w:pPr>
            <w:r>
              <w:rPr>
                <w:rFonts w:hint="eastAsia"/>
                <w:lang w:eastAsia="zh-CN"/>
              </w:rPr>
              <w:t>1</w:t>
            </w:r>
            <w:r>
              <w:rPr>
                <w:lang w:eastAsia="zh-CN"/>
              </w:rPr>
              <w:t>08</w:t>
            </w:r>
          </w:p>
        </w:tc>
      </w:tr>
      <w:tr w:rsidR="00C07A7D" w14:paraId="42663081" w14:textId="77777777" w:rsidTr="000D320C">
        <w:trPr>
          <w:trHeight w:val="490"/>
          <w:jc w:val="center"/>
        </w:trPr>
        <w:tc>
          <w:tcPr>
            <w:tcW w:w="3122" w:type="dxa"/>
          </w:tcPr>
          <w:p w14:paraId="7D46BFA9" w14:textId="77777777" w:rsidR="00C07A7D" w:rsidRPr="00630A49" w:rsidRDefault="00C07A7D" w:rsidP="000D320C">
            <w:pPr>
              <w:pStyle w:val="Compact"/>
              <w:spacing w:before="24"/>
              <w:ind w:firstLine="480"/>
              <w:jc w:val="center"/>
              <w:rPr>
                <w:lang w:eastAsia="zh-CN"/>
              </w:rPr>
            </w:pPr>
            <w:r w:rsidRPr="00630A49">
              <w:rPr>
                <w:lang w:eastAsia="zh-CN"/>
              </w:rPr>
              <w:t>Education</w:t>
            </w:r>
          </w:p>
        </w:tc>
        <w:tc>
          <w:tcPr>
            <w:tcW w:w="5244" w:type="dxa"/>
          </w:tcPr>
          <w:p w14:paraId="1E33C055" w14:textId="77777777" w:rsidR="00C07A7D" w:rsidRDefault="00C07A7D" w:rsidP="000D320C">
            <w:pPr>
              <w:pStyle w:val="Compact"/>
              <w:spacing w:before="24"/>
              <w:ind w:firstLine="480"/>
              <w:jc w:val="center"/>
              <w:rPr>
                <w:lang w:eastAsia="zh-CN"/>
              </w:rPr>
            </w:pPr>
            <w:r>
              <w:rPr>
                <w:rFonts w:hint="eastAsia"/>
                <w:lang w:eastAsia="zh-CN"/>
              </w:rPr>
              <w:t>3</w:t>
            </w:r>
          </w:p>
        </w:tc>
      </w:tr>
      <w:tr w:rsidR="00C07A7D" w14:paraId="1D8CE5C9" w14:textId="77777777" w:rsidTr="000D320C">
        <w:trPr>
          <w:trHeight w:val="490"/>
          <w:jc w:val="center"/>
        </w:trPr>
        <w:tc>
          <w:tcPr>
            <w:tcW w:w="3122" w:type="dxa"/>
          </w:tcPr>
          <w:p w14:paraId="655FA478" w14:textId="77777777" w:rsidR="00C07A7D" w:rsidRPr="00630A49" w:rsidRDefault="00C07A7D" w:rsidP="000D320C">
            <w:pPr>
              <w:pStyle w:val="Compact"/>
              <w:spacing w:before="24"/>
              <w:ind w:firstLine="480"/>
              <w:jc w:val="center"/>
              <w:rPr>
                <w:lang w:eastAsia="zh-CN"/>
              </w:rPr>
            </w:pPr>
            <w:r w:rsidRPr="00630A49">
              <w:rPr>
                <w:lang w:eastAsia="zh-CN"/>
              </w:rPr>
              <w:t>Mortgage</w:t>
            </w:r>
          </w:p>
        </w:tc>
        <w:tc>
          <w:tcPr>
            <w:tcW w:w="5244" w:type="dxa"/>
          </w:tcPr>
          <w:p w14:paraId="2135871B" w14:textId="77777777" w:rsidR="00C07A7D" w:rsidRDefault="00C07A7D" w:rsidP="000D320C">
            <w:pPr>
              <w:pStyle w:val="Compact"/>
              <w:spacing w:before="24"/>
              <w:ind w:firstLine="480"/>
              <w:jc w:val="center"/>
              <w:rPr>
                <w:lang w:eastAsia="zh-CN"/>
              </w:rPr>
            </w:pPr>
            <w:r>
              <w:rPr>
                <w:rFonts w:hint="eastAsia"/>
                <w:lang w:eastAsia="zh-CN"/>
              </w:rPr>
              <w:t>3</w:t>
            </w:r>
            <w:r>
              <w:rPr>
                <w:lang w:eastAsia="zh-CN"/>
              </w:rPr>
              <w:t>47</w:t>
            </w:r>
          </w:p>
        </w:tc>
      </w:tr>
      <w:tr w:rsidR="00C07A7D" w14:paraId="48883171" w14:textId="77777777" w:rsidTr="000D320C">
        <w:trPr>
          <w:trHeight w:val="490"/>
          <w:jc w:val="center"/>
        </w:trPr>
        <w:tc>
          <w:tcPr>
            <w:tcW w:w="3122" w:type="dxa"/>
          </w:tcPr>
          <w:p w14:paraId="415814BB" w14:textId="77777777" w:rsidR="00C07A7D" w:rsidRPr="00630A49" w:rsidRDefault="00C07A7D" w:rsidP="000D320C">
            <w:pPr>
              <w:pStyle w:val="Compact"/>
              <w:spacing w:before="24"/>
              <w:ind w:firstLine="480"/>
              <w:jc w:val="center"/>
              <w:rPr>
                <w:lang w:eastAsia="zh-CN"/>
              </w:rPr>
            </w:pPr>
            <w:r w:rsidRPr="00630A49">
              <w:rPr>
                <w:lang w:eastAsia="zh-CN"/>
              </w:rPr>
              <w:t>Personal Loan</w:t>
            </w:r>
          </w:p>
        </w:tc>
        <w:tc>
          <w:tcPr>
            <w:tcW w:w="5244" w:type="dxa"/>
          </w:tcPr>
          <w:p w14:paraId="6B201310" w14:textId="77777777" w:rsidR="00C07A7D" w:rsidRDefault="000431A7" w:rsidP="000D320C">
            <w:pPr>
              <w:pStyle w:val="Compact"/>
              <w:spacing w:before="24"/>
              <w:ind w:firstLine="480"/>
              <w:jc w:val="center"/>
              <w:rPr>
                <w:lang w:eastAsia="zh-CN"/>
              </w:rPr>
            </w:pPr>
            <w:r>
              <w:rPr>
                <w:rFonts w:hint="eastAsia"/>
                <w:lang w:eastAsia="zh-CN"/>
              </w:rPr>
              <w:t>2</w:t>
            </w:r>
          </w:p>
        </w:tc>
      </w:tr>
      <w:tr w:rsidR="00C07A7D" w14:paraId="17E0FBF4" w14:textId="77777777" w:rsidTr="000D320C">
        <w:trPr>
          <w:trHeight w:val="490"/>
          <w:jc w:val="center"/>
        </w:trPr>
        <w:tc>
          <w:tcPr>
            <w:tcW w:w="3122" w:type="dxa"/>
          </w:tcPr>
          <w:p w14:paraId="2BDD93CB" w14:textId="77777777" w:rsidR="00C07A7D" w:rsidRPr="00630A49" w:rsidRDefault="00C07A7D" w:rsidP="000D320C">
            <w:pPr>
              <w:pStyle w:val="Compact"/>
              <w:spacing w:before="24"/>
              <w:ind w:firstLine="480"/>
              <w:jc w:val="center"/>
              <w:rPr>
                <w:lang w:eastAsia="zh-CN"/>
              </w:rPr>
            </w:pPr>
            <w:r w:rsidRPr="003B6E97">
              <w:rPr>
                <w:lang w:eastAsia="zh-CN"/>
              </w:rPr>
              <w:t>Securities Account</w:t>
            </w:r>
          </w:p>
        </w:tc>
        <w:tc>
          <w:tcPr>
            <w:tcW w:w="5244" w:type="dxa"/>
          </w:tcPr>
          <w:p w14:paraId="6E7BA11E" w14:textId="77777777" w:rsidR="00C07A7D" w:rsidRPr="00B85BB8" w:rsidRDefault="000431A7" w:rsidP="000D320C">
            <w:pPr>
              <w:pStyle w:val="Compact"/>
              <w:spacing w:before="24"/>
              <w:ind w:firstLine="480"/>
              <w:jc w:val="center"/>
              <w:rPr>
                <w:lang w:eastAsia="zh-CN"/>
              </w:rPr>
            </w:pPr>
            <w:r>
              <w:rPr>
                <w:rFonts w:hint="eastAsia"/>
                <w:lang w:eastAsia="zh-CN"/>
              </w:rPr>
              <w:t>2</w:t>
            </w:r>
          </w:p>
        </w:tc>
      </w:tr>
      <w:tr w:rsidR="00C07A7D" w14:paraId="7BA24197" w14:textId="77777777" w:rsidTr="000D320C">
        <w:trPr>
          <w:trHeight w:val="490"/>
          <w:jc w:val="center"/>
        </w:trPr>
        <w:tc>
          <w:tcPr>
            <w:tcW w:w="3122" w:type="dxa"/>
          </w:tcPr>
          <w:p w14:paraId="2D2E8374" w14:textId="77777777" w:rsidR="00C07A7D" w:rsidRPr="00630A49" w:rsidRDefault="00C07A7D" w:rsidP="000D320C">
            <w:pPr>
              <w:pStyle w:val="Compact"/>
              <w:spacing w:before="24"/>
              <w:ind w:firstLine="480"/>
              <w:jc w:val="center"/>
              <w:rPr>
                <w:lang w:eastAsia="zh-CN"/>
              </w:rPr>
            </w:pPr>
            <w:r w:rsidRPr="003B6E97">
              <w:rPr>
                <w:lang w:eastAsia="zh-CN"/>
              </w:rPr>
              <w:t>CD Account</w:t>
            </w:r>
          </w:p>
        </w:tc>
        <w:tc>
          <w:tcPr>
            <w:tcW w:w="5244" w:type="dxa"/>
          </w:tcPr>
          <w:p w14:paraId="6C75BB60" w14:textId="77777777" w:rsidR="00C07A7D" w:rsidRPr="00B85BB8" w:rsidRDefault="000431A7" w:rsidP="000D320C">
            <w:pPr>
              <w:pStyle w:val="Compact"/>
              <w:spacing w:before="24"/>
              <w:ind w:firstLine="480"/>
              <w:jc w:val="center"/>
              <w:rPr>
                <w:lang w:eastAsia="zh-CN"/>
              </w:rPr>
            </w:pPr>
            <w:r>
              <w:rPr>
                <w:rFonts w:hint="eastAsia"/>
                <w:lang w:eastAsia="zh-CN"/>
              </w:rPr>
              <w:t>2</w:t>
            </w:r>
          </w:p>
        </w:tc>
      </w:tr>
      <w:tr w:rsidR="00C07A7D" w14:paraId="3FA8D325" w14:textId="77777777" w:rsidTr="000D320C">
        <w:trPr>
          <w:trHeight w:val="490"/>
          <w:jc w:val="center"/>
        </w:trPr>
        <w:tc>
          <w:tcPr>
            <w:tcW w:w="3122" w:type="dxa"/>
          </w:tcPr>
          <w:p w14:paraId="1ABB3777" w14:textId="77777777" w:rsidR="00C07A7D" w:rsidRPr="003B6E97" w:rsidRDefault="00C07A7D" w:rsidP="000D320C">
            <w:pPr>
              <w:pStyle w:val="Compact"/>
              <w:spacing w:before="24"/>
              <w:ind w:firstLine="480"/>
              <w:jc w:val="center"/>
              <w:rPr>
                <w:lang w:eastAsia="zh-CN"/>
              </w:rPr>
            </w:pPr>
            <w:r w:rsidRPr="003B6E97">
              <w:rPr>
                <w:lang w:eastAsia="zh-CN"/>
              </w:rPr>
              <w:t>Online</w:t>
            </w:r>
          </w:p>
        </w:tc>
        <w:tc>
          <w:tcPr>
            <w:tcW w:w="5244" w:type="dxa"/>
          </w:tcPr>
          <w:p w14:paraId="1B4BA294" w14:textId="77777777" w:rsidR="00C07A7D" w:rsidRPr="003B6E97" w:rsidRDefault="000431A7" w:rsidP="000D320C">
            <w:pPr>
              <w:pStyle w:val="Compact"/>
              <w:spacing w:before="24"/>
              <w:ind w:firstLine="480"/>
              <w:jc w:val="center"/>
              <w:rPr>
                <w:lang w:eastAsia="zh-CN"/>
              </w:rPr>
            </w:pPr>
            <w:r>
              <w:rPr>
                <w:rFonts w:hint="eastAsia"/>
                <w:lang w:eastAsia="zh-CN"/>
              </w:rPr>
              <w:t>2</w:t>
            </w:r>
          </w:p>
        </w:tc>
      </w:tr>
      <w:tr w:rsidR="00C07A7D" w14:paraId="3EF3447E" w14:textId="77777777" w:rsidTr="000D320C">
        <w:trPr>
          <w:trHeight w:val="490"/>
          <w:jc w:val="center"/>
        </w:trPr>
        <w:tc>
          <w:tcPr>
            <w:tcW w:w="3122" w:type="dxa"/>
            <w:tcBorders>
              <w:bottom w:val="single" w:sz="12" w:space="0" w:color="auto"/>
            </w:tcBorders>
          </w:tcPr>
          <w:p w14:paraId="4AB901F1" w14:textId="77777777" w:rsidR="00C07A7D" w:rsidRPr="003B6E97" w:rsidRDefault="00C07A7D" w:rsidP="000D320C">
            <w:pPr>
              <w:pStyle w:val="Compact"/>
              <w:spacing w:before="24"/>
              <w:ind w:firstLine="480"/>
              <w:jc w:val="center"/>
              <w:rPr>
                <w:lang w:eastAsia="zh-CN"/>
              </w:rPr>
            </w:pPr>
            <w:r w:rsidRPr="003B6E97">
              <w:rPr>
                <w:lang w:eastAsia="zh-CN"/>
              </w:rPr>
              <w:t>CreditCard</w:t>
            </w:r>
          </w:p>
        </w:tc>
        <w:tc>
          <w:tcPr>
            <w:tcW w:w="5244" w:type="dxa"/>
            <w:tcBorders>
              <w:bottom w:val="single" w:sz="12" w:space="0" w:color="auto"/>
            </w:tcBorders>
          </w:tcPr>
          <w:p w14:paraId="368C49AD" w14:textId="77777777" w:rsidR="00C07A7D" w:rsidRPr="003B6E97" w:rsidRDefault="000431A7" w:rsidP="000D320C">
            <w:pPr>
              <w:pStyle w:val="Compact"/>
              <w:spacing w:before="24"/>
              <w:ind w:firstLine="480"/>
              <w:jc w:val="center"/>
              <w:rPr>
                <w:lang w:eastAsia="zh-CN"/>
              </w:rPr>
            </w:pPr>
            <w:r>
              <w:rPr>
                <w:rFonts w:hint="eastAsia"/>
                <w:lang w:eastAsia="zh-CN"/>
              </w:rPr>
              <w:t>2</w:t>
            </w:r>
          </w:p>
        </w:tc>
      </w:tr>
    </w:tbl>
    <w:p w14:paraId="15977D07" w14:textId="77777777" w:rsidR="00C07A7D" w:rsidRDefault="000431A7" w:rsidP="00C07A7D">
      <w:pPr>
        <w:spacing w:before="24"/>
        <w:ind w:firstLineChars="0" w:firstLine="0"/>
      </w:pPr>
      <w:r>
        <w:tab/>
      </w:r>
      <w:r w:rsidRPr="000431A7">
        <w:rPr>
          <w:rFonts w:hint="eastAsia"/>
        </w:rPr>
        <w:t>对每列不同取值数量的分析：</w:t>
      </w:r>
    </w:p>
    <w:p w14:paraId="6FA4348E" w14:textId="77777777" w:rsidR="000431A7" w:rsidRPr="00C07A7D" w:rsidRDefault="000431A7" w:rsidP="000431A7">
      <w:pPr>
        <w:spacing w:before="24"/>
        <w:ind w:firstLineChars="0" w:firstLine="0"/>
        <w:jc w:val="both"/>
      </w:pPr>
      <w:r>
        <w:tab/>
      </w:r>
      <w:r w:rsidRPr="000431A7">
        <w:rPr>
          <w:rFonts w:hint="eastAsia"/>
        </w:rPr>
        <w:t>ID</w:t>
      </w:r>
      <w:r w:rsidRPr="000431A7">
        <w:rPr>
          <w:rFonts w:hint="eastAsia"/>
        </w:rPr>
        <w:t>列有</w:t>
      </w:r>
      <w:r w:rsidRPr="000431A7">
        <w:rPr>
          <w:rFonts w:hint="eastAsia"/>
        </w:rPr>
        <w:t>5000</w:t>
      </w:r>
      <w:r w:rsidRPr="000431A7">
        <w:rPr>
          <w:rFonts w:hint="eastAsia"/>
        </w:rPr>
        <w:t>个不同的取值，每个客户的</w:t>
      </w:r>
      <w:r w:rsidRPr="000431A7">
        <w:rPr>
          <w:rFonts w:hint="eastAsia"/>
        </w:rPr>
        <w:t>ID</w:t>
      </w:r>
      <w:r w:rsidRPr="000431A7">
        <w:rPr>
          <w:rFonts w:hint="eastAsia"/>
        </w:rPr>
        <w:t>是唯一的，可以作为索引列。</w:t>
      </w:r>
      <w:r w:rsidRPr="000431A7">
        <w:rPr>
          <w:rFonts w:hint="eastAsia"/>
        </w:rPr>
        <w:t>Age</w:t>
      </w:r>
      <w:r w:rsidRPr="000431A7">
        <w:rPr>
          <w:rFonts w:hint="eastAsia"/>
        </w:rPr>
        <w:t>列有</w:t>
      </w:r>
      <w:r w:rsidRPr="000431A7">
        <w:rPr>
          <w:rFonts w:hint="eastAsia"/>
        </w:rPr>
        <w:t>45</w:t>
      </w:r>
      <w:r w:rsidRPr="000431A7">
        <w:rPr>
          <w:rFonts w:hint="eastAsia"/>
        </w:rPr>
        <w:t>个不同的取值，表示数据集中客户的年龄，该列数据可以分为不同的年龄组进行分析。</w:t>
      </w:r>
      <w:r w:rsidRPr="000431A7">
        <w:rPr>
          <w:rFonts w:hint="eastAsia"/>
        </w:rPr>
        <w:t>Experience</w:t>
      </w:r>
      <w:r w:rsidRPr="000431A7">
        <w:rPr>
          <w:rFonts w:hint="eastAsia"/>
        </w:rPr>
        <w:t>列有</w:t>
      </w:r>
      <w:r w:rsidRPr="000431A7">
        <w:rPr>
          <w:rFonts w:hint="eastAsia"/>
        </w:rPr>
        <w:t>47</w:t>
      </w:r>
      <w:r w:rsidRPr="000431A7">
        <w:rPr>
          <w:rFonts w:hint="eastAsia"/>
        </w:rPr>
        <w:t>个不同的取值，表示客户的工作经验，可能存在一些异常值，需要进一步检查。</w:t>
      </w:r>
      <w:r w:rsidRPr="000431A7">
        <w:rPr>
          <w:rFonts w:hint="eastAsia"/>
        </w:rPr>
        <w:t>Income</w:t>
      </w:r>
      <w:r w:rsidRPr="000431A7">
        <w:rPr>
          <w:rFonts w:hint="eastAsia"/>
        </w:rPr>
        <w:t>列有</w:t>
      </w:r>
      <w:r w:rsidRPr="000431A7">
        <w:rPr>
          <w:rFonts w:hint="eastAsia"/>
        </w:rPr>
        <w:t>162</w:t>
      </w:r>
      <w:r w:rsidRPr="000431A7">
        <w:rPr>
          <w:rFonts w:hint="eastAsia"/>
        </w:rPr>
        <w:t>个不同的取值，表示客户的收入，可以分为不同的收入组进行分析。</w:t>
      </w:r>
      <w:r w:rsidRPr="000431A7">
        <w:rPr>
          <w:rFonts w:hint="eastAsia"/>
        </w:rPr>
        <w:t>ZIP Code</w:t>
      </w:r>
      <w:r w:rsidRPr="000431A7">
        <w:rPr>
          <w:rFonts w:hint="eastAsia"/>
        </w:rPr>
        <w:t>列有</w:t>
      </w:r>
      <w:r w:rsidRPr="000431A7">
        <w:rPr>
          <w:rFonts w:hint="eastAsia"/>
        </w:rPr>
        <w:t>467</w:t>
      </w:r>
      <w:r w:rsidRPr="000431A7">
        <w:rPr>
          <w:rFonts w:hint="eastAsia"/>
        </w:rPr>
        <w:t>个不同的取值，表示客户的邮政编码，可以用于地理位置分析。</w:t>
      </w:r>
      <w:r w:rsidRPr="000431A7">
        <w:rPr>
          <w:rFonts w:hint="eastAsia"/>
        </w:rPr>
        <w:t>Family</w:t>
      </w:r>
      <w:r w:rsidRPr="000431A7">
        <w:rPr>
          <w:rFonts w:hint="eastAsia"/>
        </w:rPr>
        <w:t>列有</w:t>
      </w:r>
      <w:r w:rsidRPr="000431A7">
        <w:rPr>
          <w:rFonts w:hint="eastAsia"/>
        </w:rPr>
        <w:t>4</w:t>
      </w:r>
      <w:r w:rsidRPr="000431A7">
        <w:rPr>
          <w:rFonts w:hint="eastAsia"/>
        </w:rPr>
        <w:t>个不同的取值，表示客户的家庭成员数量，可以分为不同的家庭大小组进行分析。</w:t>
      </w:r>
      <w:r w:rsidRPr="000431A7">
        <w:rPr>
          <w:rFonts w:hint="eastAsia"/>
        </w:rPr>
        <w:t>CCAvg</w:t>
      </w:r>
      <w:r w:rsidRPr="000431A7">
        <w:rPr>
          <w:rFonts w:hint="eastAsia"/>
        </w:rPr>
        <w:t>列有</w:t>
      </w:r>
      <w:r w:rsidRPr="000431A7">
        <w:rPr>
          <w:rFonts w:hint="eastAsia"/>
        </w:rPr>
        <w:t>108</w:t>
      </w:r>
      <w:r w:rsidRPr="000431A7">
        <w:rPr>
          <w:rFonts w:hint="eastAsia"/>
        </w:rPr>
        <w:t>个不同的取值，表示客户每个月的信用卡平均消费，可以分为不同的消费水平组进行分析。</w:t>
      </w:r>
      <w:r w:rsidRPr="000431A7">
        <w:rPr>
          <w:rFonts w:hint="eastAsia"/>
        </w:rPr>
        <w:t>Education</w:t>
      </w:r>
      <w:r w:rsidRPr="000431A7">
        <w:rPr>
          <w:rFonts w:hint="eastAsia"/>
        </w:rPr>
        <w:t>列有</w:t>
      </w:r>
      <w:r w:rsidRPr="000431A7">
        <w:rPr>
          <w:rFonts w:hint="eastAsia"/>
        </w:rPr>
        <w:t>3</w:t>
      </w:r>
      <w:r w:rsidRPr="000431A7">
        <w:rPr>
          <w:rFonts w:hint="eastAsia"/>
        </w:rPr>
        <w:t>个不同的取值，表示客户的教育程度，可以分为不同的教育程度组进行分析。</w:t>
      </w:r>
      <w:r w:rsidRPr="000431A7">
        <w:rPr>
          <w:rFonts w:hint="eastAsia"/>
        </w:rPr>
        <w:t>Mortgage</w:t>
      </w:r>
      <w:r w:rsidRPr="000431A7">
        <w:rPr>
          <w:rFonts w:hint="eastAsia"/>
        </w:rPr>
        <w:t>列有</w:t>
      </w:r>
      <w:r w:rsidRPr="000431A7">
        <w:rPr>
          <w:rFonts w:hint="eastAsia"/>
        </w:rPr>
        <w:t>347</w:t>
      </w:r>
      <w:r w:rsidRPr="000431A7">
        <w:rPr>
          <w:rFonts w:hint="eastAsia"/>
        </w:rPr>
        <w:t>个不同的取值，表示客户的按揭金额，可以分为有按揭和无按揭两组进行分析。</w:t>
      </w:r>
      <w:r w:rsidRPr="000431A7">
        <w:rPr>
          <w:rFonts w:hint="eastAsia"/>
        </w:rPr>
        <w:t>Personal Loan</w:t>
      </w:r>
      <w:r w:rsidRPr="000431A7">
        <w:rPr>
          <w:rFonts w:hint="eastAsia"/>
        </w:rPr>
        <w:t>列有</w:t>
      </w:r>
      <w:r w:rsidRPr="000431A7">
        <w:rPr>
          <w:rFonts w:hint="eastAsia"/>
        </w:rPr>
        <w:t>2</w:t>
      </w:r>
      <w:r w:rsidRPr="000431A7">
        <w:rPr>
          <w:rFonts w:hint="eastAsia"/>
        </w:rPr>
        <w:t>个不同的取值，表示客户是否接受个人贷款，可以分为有个人贷款和无个人贷款两组进行分析。</w:t>
      </w:r>
      <w:r w:rsidRPr="000431A7">
        <w:rPr>
          <w:rFonts w:hint="eastAsia"/>
        </w:rPr>
        <w:t>Securities Account</w:t>
      </w:r>
      <w:r w:rsidRPr="000431A7">
        <w:rPr>
          <w:rFonts w:hint="eastAsia"/>
        </w:rPr>
        <w:t>、</w:t>
      </w:r>
      <w:r w:rsidRPr="000431A7">
        <w:rPr>
          <w:rFonts w:hint="eastAsia"/>
        </w:rPr>
        <w:t>CD Account</w:t>
      </w:r>
      <w:r w:rsidRPr="000431A7">
        <w:rPr>
          <w:rFonts w:hint="eastAsia"/>
        </w:rPr>
        <w:t>、</w:t>
      </w:r>
      <w:r w:rsidRPr="000431A7">
        <w:rPr>
          <w:rFonts w:hint="eastAsia"/>
        </w:rPr>
        <w:t>Online</w:t>
      </w:r>
      <w:r w:rsidRPr="000431A7">
        <w:rPr>
          <w:rFonts w:hint="eastAsia"/>
        </w:rPr>
        <w:t>和</w:t>
      </w:r>
      <w:r w:rsidRPr="000431A7">
        <w:rPr>
          <w:rFonts w:hint="eastAsia"/>
        </w:rPr>
        <w:t>CreditCard</w:t>
      </w:r>
      <w:r w:rsidRPr="000431A7">
        <w:rPr>
          <w:rFonts w:hint="eastAsia"/>
        </w:rPr>
        <w:t>列均有</w:t>
      </w:r>
      <w:r w:rsidRPr="000431A7">
        <w:rPr>
          <w:rFonts w:hint="eastAsia"/>
        </w:rPr>
        <w:t>2</w:t>
      </w:r>
      <w:r w:rsidRPr="000431A7">
        <w:rPr>
          <w:rFonts w:hint="eastAsia"/>
        </w:rPr>
        <w:t>个不同的取值，表示客户是否持有证券账户、存款证明、网上银行和信用卡，可以分别进行分析。</w:t>
      </w:r>
    </w:p>
    <w:p w14:paraId="09812293" w14:textId="77777777" w:rsidR="00C07A7D" w:rsidRDefault="000431A7" w:rsidP="000431A7">
      <w:pPr>
        <w:spacing w:before="24"/>
        <w:ind w:firstLineChars="0" w:firstLine="0"/>
        <w:jc w:val="both"/>
      </w:pPr>
      <w:r>
        <w:lastRenderedPageBreak/>
        <w:tab/>
      </w:r>
      <w:r w:rsidRPr="000431A7">
        <w:rPr>
          <w:rFonts w:hint="eastAsia"/>
        </w:rPr>
        <w:t>我将特征分为数值和分类</w:t>
      </w:r>
      <w:r>
        <w:rPr>
          <w:rFonts w:hint="eastAsia"/>
        </w:rPr>
        <w:t>，</w:t>
      </w:r>
      <w:r w:rsidRPr="000431A7">
        <w:rPr>
          <w:rFonts w:hint="eastAsia"/>
        </w:rPr>
        <w:t>在得到每个特征的</w:t>
      </w:r>
      <w:r w:rsidRPr="000431A7">
        <w:rPr>
          <w:rFonts w:hint="eastAsia"/>
        </w:rPr>
        <w:t>max</w:t>
      </w:r>
      <w:r w:rsidRPr="000431A7">
        <w:rPr>
          <w:rFonts w:hint="eastAsia"/>
        </w:rPr>
        <w:t>和</w:t>
      </w:r>
      <w:r w:rsidRPr="000431A7">
        <w:rPr>
          <w:rFonts w:hint="eastAsia"/>
        </w:rPr>
        <w:t>min</w:t>
      </w:r>
      <w:r w:rsidRPr="000431A7">
        <w:rPr>
          <w:rFonts w:hint="eastAsia"/>
        </w:rPr>
        <w:t>后，我发现</w:t>
      </w:r>
      <w:r w:rsidRPr="000431A7">
        <w:rPr>
          <w:rFonts w:hint="eastAsia"/>
        </w:rPr>
        <w:t>Experience</w:t>
      </w:r>
      <w:r w:rsidRPr="000431A7">
        <w:rPr>
          <w:rFonts w:hint="eastAsia"/>
        </w:rPr>
        <w:t>栏有一些错误的负值。使用不同的颜色对数值型特征和分类特征进行可视化展示。接下来遍历数值型特征和分类特征，并</w:t>
      </w:r>
      <w:r>
        <w:rPr>
          <w:rFonts w:hint="eastAsia"/>
        </w:rPr>
        <w:t>得到</w:t>
      </w:r>
      <w:r w:rsidRPr="000431A7">
        <w:rPr>
          <w:rFonts w:hint="eastAsia"/>
        </w:rPr>
        <w:t>每个特征的最大值和最小值。最后，对于每个特征，</w:t>
      </w:r>
      <w:r>
        <w:rPr>
          <w:rFonts w:hint="eastAsia"/>
        </w:rPr>
        <w:t>得到</w:t>
      </w:r>
      <w:r w:rsidRPr="000431A7">
        <w:rPr>
          <w:rFonts w:hint="eastAsia"/>
        </w:rPr>
        <w:t>该特征的唯一值数量，并判断如果唯一值的数量等于数据集的行数，则将该特征从数据集中删除。</w:t>
      </w:r>
    </w:p>
    <w:p w14:paraId="3A1825F6" w14:textId="77777777" w:rsidR="000431A7" w:rsidRDefault="000431A7" w:rsidP="000431A7">
      <w:pPr>
        <w:spacing w:before="24"/>
        <w:ind w:firstLineChars="0" w:firstLine="0"/>
        <w:jc w:val="both"/>
      </w:pPr>
      <w:r w:rsidRPr="000431A7">
        <w:rPr>
          <w:noProof/>
        </w:rPr>
        <w:drawing>
          <wp:inline distT="0" distB="0" distL="0" distR="0" wp14:anchorId="320113C4" wp14:editId="6E6010C1">
            <wp:extent cx="5278120" cy="3333115"/>
            <wp:effectExtent l="0" t="0" r="0" b="635"/>
            <wp:docPr id="19897877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87707" name=""/>
                    <pic:cNvPicPr/>
                  </pic:nvPicPr>
                  <pic:blipFill>
                    <a:blip r:embed="rId24"/>
                    <a:stretch>
                      <a:fillRect/>
                    </a:stretch>
                  </pic:blipFill>
                  <pic:spPr>
                    <a:xfrm>
                      <a:off x="0" y="0"/>
                      <a:ext cx="5278120" cy="3333115"/>
                    </a:xfrm>
                    <a:prstGeom prst="rect">
                      <a:avLst/>
                    </a:prstGeom>
                  </pic:spPr>
                </pic:pic>
              </a:graphicData>
            </a:graphic>
          </wp:inline>
        </w:drawing>
      </w:r>
    </w:p>
    <w:p w14:paraId="4B752FEC" w14:textId="77777777" w:rsidR="000431A7" w:rsidRPr="000431A7" w:rsidRDefault="000431A7" w:rsidP="000431A7">
      <w:pPr>
        <w:spacing w:before="24"/>
        <w:ind w:firstLineChars="0" w:firstLine="0"/>
        <w:jc w:val="center"/>
        <w:rPr>
          <w:b/>
          <w:bCs/>
          <w:sz w:val="21"/>
          <w:szCs w:val="21"/>
        </w:rPr>
      </w:pPr>
      <w:r w:rsidRPr="000431A7">
        <w:rPr>
          <w:rFonts w:hint="eastAsia"/>
          <w:b/>
          <w:bCs/>
          <w:sz w:val="21"/>
          <w:szCs w:val="21"/>
        </w:rPr>
        <w:t>图</w:t>
      </w:r>
      <w:r w:rsidRPr="000431A7">
        <w:rPr>
          <w:rFonts w:hint="eastAsia"/>
          <w:b/>
          <w:bCs/>
          <w:sz w:val="21"/>
          <w:szCs w:val="21"/>
        </w:rPr>
        <w:t>3</w:t>
      </w:r>
      <w:r w:rsidRPr="000431A7">
        <w:rPr>
          <w:rFonts w:hint="eastAsia"/>
          <w:b/>
          <w:bCs/>
          <w:sz w:val="21"/>
          <w:szCs w:val="21"/>
        </w:rPr>
        <w:t>：处理后的唯一值数量</w:t>
      </w:r>
    </w:p>
    <w:p w14:paraId="69BC5D9A" w14:textId="77777777" w:rsidR="000431A7" w:rsidRPr="006D270E" w:rsidRDefault="000431A7" w:rsidP="00C07A7D">
      <w:pPr>
        <w:spacing w:before="24"/>
        <w:ind w:firstLineChars="0" w:firstLine="0"/>
        <w:rPr>
          <w:rFonts w:ascii="宋体" w:hAnsi="宋体"/>
          <w:b/>
          <w:bCs/>
        </w:rPr>
      </w:pPr>
      <w:r w:rsidRPr="006D270E">
        <w:rPr>
          <w:rFonts w:ascii="宋体" w:hAnsi="宋体" w:hint="eastAsia"/>
          <w:b/>
          <w:bCs/>
        </w:rPr>
        <w:t>3</w:t>
      </w:r>
      <w:r w:rsidRPr="006D270E">
        <w:rPr>
          <w:rFonts w:ascii="宋体" w:hAnsi="宋体"/>
          <w:b/>
          <w:bCs/>
        </w:rPr>
        <w:t xml:space="preserve">.3 </w:t>
      </w:r>
      <w:r w:rsidRPr="006D270E">
        <w:rPr>
          <w:rFonts w:ascii="宋体" w:hAnsi="宋体" w:hint="eastAsia"/>
          <w:b/>
          <w:bCs/>
        </w:rPr>
        <w:t>数据的预处理</w:t>
      </w:r>
    </w:p>
    <w:p w14:paraId="7A5FDA39" w14:textId="77777777" w:rsidR="000431A7" w:rsidRDefault="000431A7" w:rsidP="008E52BE">
      <w:pPr>
        <w:spacing w:before="24"/>
        <w:ind w:firstLineChars="0" w:firstLine="0"/>
        <w:jc w:val="both"/>
      </w:pPr>
      <w:r>
        <w:tab/>
      </w:r>
      <w:r w:rsidRPr="000431A7">
        <w:rPr>
          <w:rFonts w:hint="eastAsia"/>
        </w:rPr>
        <w:t>我发现</w:t>
      </w:r>
      <w:r w:rsidRPr="000431A7">
        <w:rPr>
          <w:rFonts w:hint="eastAsia"/>
        </w:rPr>
        <w:t>Experience</w:t>
      </w:r>
      <w:r w:rsidRPr="000431A7">
        <w:rPr>
          <w:rFonts w:hint="eastAsia"/>
        </w:rPr>
        <w:t>栏有一些错误的负值</w:t>
      </w:r>
      <w:r>
        <w:rPr>
          <w:rFonts w:hint="eastAsia"/>
        </w:rPr>
        <w:t>，将其取绝对值处理。</w:t>
      </w:r>
      <w:r w:rsidR="008E52BE" w:rsidRPr="008E52BE">
        <w:rPr>
          <w:rFonts w:hint="eastAsia"/>
        </w:rPr>
        <w:t>另一方面，我必须在</w:t>
      </w:r>
      <w:r w:rsidR="008E52BE" w:rsidRPr="008E52BE">
        <w:rPr>
          <w:rFonts w:hint="eastAsia"/>
        </w:rPr>
        <w:t xml:space="preserve"> CCAvg </w:t>
      </w:r>
      <w:r w:rsidR="008E52BE" w:rsidRPr="008E52BE">
        <w:rPr>
          <w:rFonts w:hint="eastAsia"/>
        </w:rPr>
        <w:t>列中进行更改。</w:t>
      </w:r>
      <w:r w:rsidR="008E52BE" w:rsidRPr="008E52BE">
        <w:rPr>
          <w:rFonts w:hint="eastAsia"/>
        </w:rPr>
        <w:t xml:space="preserve"> CCAvg</w:t>
      </w:r>
      <w:r w:rsidR="008E52BE" w:rsidRPr="008E52BE">
        <w:rPr>
          <w:rFonts w:hint="eastAsia"/>
        </w:rPr>
        <w:t>：每个人每月花费我们可以使用正则表达式概念来更改此列，最后我必须将每月金额转换为年度金额以便我可以将此列用于其余数字列</w:t>
      </w:r>
    </w:p>
    <w:p w14:paraId="4A43B185" w14:textId="77777777" w:rsidR="00C07A7D" w:rsidRDefault="008E52BE" w:rsidP="00C07A7D">
      <w:pPr>
        <w:spacing w:before="24"/>
        <w:ind w:firstLineChars="0" w:firstLine="0"/>
      </w:pPr>
      <w:r>
        <w:tab/>
      </w:r>
      <w:r>
        <w:rPr>
          <w:rFonts w:hint="eastAsia"/>
        </w:rPr>
        <w:t>经过处理后我们的数据集类型分别为：</w:t>
      </w:r>
    </w:p>
    <w:p w14:paraId="21FE1C0D" w14:textId="77777777" w:rsidR="008E52BE" w:rsidRPr="008E52BE" w:rsidRDefault="008E52BE" w:rsidP="008E52BE">
      <w:pPr>
        <w:spacing w:before="24"/>
        <w:ind w:firstLineChars="0" w:firstLine="0"/>
        <w:jc w:val="center"/>
        <w:rPr>
          <w:b/>
          <w:bCs/>
          <w:sz w:val="21"/>
          <w:szCs w:val="21"/>
        </w:rPr>
      </w:pPr>
      <w:r w:rsidRPr="008E52BE">
        <w:rPr>
          <w:rFonts w:hint="eastAsia"/>
          <w:b/>
          <w:bCs/>
          <w:sz w:val="21"/>
          <w:szCs w:val="21"/>
        </w:rPr>
        <w:t>表</w:t>
      </w:r>
      <w:r w:rsidRPr="008E52BE">
        <w:rPr>
          <w:rFonts w:hint="eastAsia"/>
          <w:b/>
          <w:bCs/>
          <w:sz w:val="21"/>
          <w:szCs w:val="21"/>
        </w:rPr>
        <w:t>4</w:t>
      </w:r>
      <w:r w:rsidRPr="008E52BE">
        <w:rPr>
          <w:rFonts w:hint="eastAsia"/>
          <w:b/>
          <w:bCs/>
          <w:sz w:val="21"/>
          <w:szCs w:val="21"/>
        </w:rPr>
        <w:t>：处理后的数据集数据类型</w:t>
      </w:r>
    </w:p>
    <w:tbl>
      <w:tblPr>
        <w:tblStyle w:val="Table"/>
        <w:tblW w:w="3874" w:type="pct"/>
        <w:jc w:val="center"/>
        <w:tblInd w:w="0" w:type="dxa"/>
        <w:tblLayout w:type="fixed"/>
        <w:tblLook w:val="04A0" w:firstRow="1" w:lastRow="0" w:firstColumn="1" w:lastColumn="0" w:noHBand="0" w:noVBand="1"/>
      </w:tblPr>
      <w:tblGrid>
        <w:gridCol w:w="2977"/>
        <w:gridCol w:w="3463"/>
      </w:tblGrid>
      <w:tr w:rsidR="008E52BE" w14:paraId="000FB80A" w14:textId="77777777" w:rsidTr="008E52BE">
        <w:trPr>
          <w:trHeight w:val="443"/>
          <w:jc w:val="center"/>
        </w:trPr>
        <w:tc>
          <w:tcPr>
            <w:tcW w:w="2977" w:type="dxa"/>
            <w:tcBorders>
              <w:top w:val="single" w:sz="12" w:space="0" w:color="auto"/>
              <w:bottom w:val="single" w:sz="4" w:space="0" w:color="auto"/>
            </w:tcBorders>
            <w:vAlign w:val="bottom"/>
          </w:tcPr>
          <w:p w14:paraId="2C86E54E" w14:textId="77777777" w:rsidR="008E52BE" w:rsidRDefault="008E52BE" w:rsidP="000D320C">
            <w:pPr>
              <w:pStyle w:val="Compact"/>
              <w:spacing w:before="24"/>
              <w:ind w:firstLine="480"/>
              <w:jc w:val="center"/>
            </w:pPr>
            <w:bookmarkStart w:id="3" w:name="_Hlk133514014"/>
            <w:r>
              <w:rPr>
                <w:rFonts w:hint="eastAsia"/>
                <w:lang w:eastAsia="zh-CN"/>
              </w:rPr>
              <w:t>特征名</w:t>
            </w:r>
          </w:p>
        </w:tc>
        <w:tc>
          <w:tcPr>
            <w:tcW w:w="3463" w:type="dxa"/>
            <w:tcBorders>
              <w:top w:val="single" w:sz="12" w:space="0" w:color="auto"/>
              <w:bottom w:val="single" w:sz="4" w:space="0" w:color="auto"/>
            </w:tcBorders>
            <w:vAlign w:val="bottom"/>
          </w:tcPr>
          <w:p w14:paraId="4E17BF38" w14:textId="77777777" w:rsidR="008E52BE" w:rsidRDefault="008E52BE" w:rsidP="000D320C">
            <w:pPr>
              <w:pStyle w:val="Compact"/>
              <w:spacing w:before="24"/>
              <w:ind w:firstLine="480"/>
              <w:jc w:val="center"/>
            </w:pPr>
            <w:r>
              <w:rPr>
                <w:rFonts w:hint="eastAsia"/>
                <w:lang w:eastAsia="zh-CN"/>
              </w:rPr>
              <w:t>数据类型</w:t>
            </w:r>
          </w:p>
        </w:tc>
      </w:tr>
      <w:tr w:rsidR="008E52BE" w14:paraId="0810B527" w14:textId="77777777" w:rsidTr="008E52BE">
        <w:trPr>
          <w:trHeight w:val="396"/>
          <w:jc w:val="center"/>
        </w:trPr>
        <w:tc>
          <w:tcPr>
            <w:tcW w:w="2977" w:type="dxa"/>
            <w:tcBorders>
              <w:top w:val="single" w:sz="4" w:space="0" w:color="auto"/>
            </w:tcBorders>
          </w:tcPr>
          <w:p w14:paraId="7614124C" w14:textId="77777777" w:rsidR="008E52BE" w:rsidRDefault="008E52BE" w:rsidP="000D320C">
            <w:pPr>
              <w:pStyle w:val="Compact"/>
              <w:spacing w:before="24"/>
              <w:ind w:firstLine="480"/>
              <w:jc w:val="center"/>
            </w:pPr>
            <w:r w:rsidRPr="00630A49">
              <w:t>ID</w:t>
            </w:r>
          </w:p>
        </w:tc>
        <w:tc>
          <w:tcPr>
            <w:tcW w:w="3463" w:type="dxa"/>
            <w:tcBorders>
              <w:top w:val="single" w:sz="4" w:space="0" w:color="auto"/>
            </w:tcBorders>
          </w:tcPr>
          <w:p w14:paraId="7B0EF66D" w14:textId="77777777" w:rsidR="008E52BE" w:rsidRDefault="008E52BE" w:rsidP="000D320C">
            <w:pPr>
              <w:pStyle w:val="Compact"/>
              <w:spacing w:before="24"/>
              <w:ind w:firstLine="480"/>
              <w:jc w:val="center"/>
            </w:pPr>
            <w:r w:rsidRPr="0038582D">
              <w:t>int64</w:t>
            </w:r>
          </w:p>
        </w:tc>
      </w:tr>
      <w:tr w:rsidR="008E52BE" w14:paraId="0293F426" w14:textId="77777777" w:rsidTr="008E52BE">
        <w:trPr>
          <w:trHeight w:val="380"/>
          <w:jc w:val="center"/>
        </w:trPr>
        <w:tc>
          <w:tcPr>
            <w:tcW w:w="2977" w:type="dxa"/>
          </w:tcPr>
          <w:p w14:paraId="04024EE5" w14:textId="77777777" w:rsidR="008E52BE" w:rsidRDefault="008E52BE" w:rsidP="000D320C">
            <w:pPr>
              <w:pStyle w:val="Compact"/>
              <w:spacing w:before="24"/>
              <w:ind w:firstLine="480"/>
              <w:jc w:val="center"/>
            </w:pPr>
            <w:r w:rsidRPr="00630A49">
              <w:t>Age</w:t>
            </w:r>
          </w:p>
        </w:tc>
        <w:tc>
          <w:tcPr>
            <w:tcW w:w="3463" w:type="dxa"/>
          </w:tcPr>
          <w:p w14:paraId="679963BB" w14:textId="77777777" w:rsidR="008E52BE" w:rsidRDefault="008E52BE" w:rsidP="000D320C">
            <w:pPr>
              <w:pStyle w:val="Compact"/>
              <w:spacing w:before="24"/>
              <w:ind w:firstLine="480"/>
              <w:jc w:val="center"/>
            </w:pPr>
            <w:r w:rsidRPr="0038582D">
              <w:t>int64</w:t>
            </w:r>
          </w:p>
        </w:tc>
      </w:tr>
      <w:tr w:rsidR="008E52BE" w14:paraId="3CE803F3" w14:textId="77777777" w:rsidTr="008E52BE">
        <w:trPr>
          <w:trHeight w:val="396"/>
          <w:jc w:val="center"/>
        </w:trPr>
        <w:tc>
          <w:tcPr>
            <w:tcW w:w="2977" w:type="dxa"/>
          </w:tcPr>
          <w:p w14:paraId="010A08E9" w14:textId="77777777" w:rsidR="008E52BE" w:rsidRDefault="008E52BE" w:rsidP="000D320C">
            <w:pPr>
              <w:pStyle w:val="Compact"/>
              <w:spacing w:before="24"/>
              <w:ind w:firstLine="480"/>
              <w:jc w:val="center"/>
            </w:pPr>
            <w:r w:rsidRPr="00630A49">
              <w:t>Experience</w:t>
            </w:r>
          </w:p>
        </w:tc>
        <w:tc>
          <w:tcPr>
            <w:tcW w:w="3463" w:type="dxa"/>
          </w:tcPr>
          <w:p w14:paraId="79048179" w14:textId="77777777" w:rsidR="008E52BE" w:rsidRDefault="008E52BE" w:rsidP="000D320C">
            <w:pPr>
              <w:pStyle w:val="Compact"/>
              <w:spacing w:before="24"/>
              <w:ind w:firstLine="480"/>
              <w:jc w:val="center"/>
            </w:pPr>
            <w:r w:rsidRPr="0038582D">
              <w:t>int64</w:t>
            </w:r>
          </w:p>
        </w:tc>
      </w:tr>
      <w:tr w:rsidR="008E52BE" w14:paraId="6EF50A3D" w14:textId="77777777" w:rsidTr="008E52BE">
        <w:trPr>
          <w:trHeight w:val="404"/>
          <w:jc w:val="center"/>
        </w:trPr>
        <w:tc>
          <w:tcPr>
            <w:tcW w:w="2977" w:type="dxa"/>
          </w:tcPr>
          <w:p w14:paraId="2BEC57D2" w14:textId="77777777" w:rsidR="008E52BE" w:rsidRDefault="008E52BE" w:rsidP="000D320C">
            <w:pPr>
              <w:pStyle w:val="Compact"/>
              <w:spacing w:before="24"/>
              <w:ind w:firstLine="480"/>
              <w:jc w:val="center"/>
            </w:pPr>
            <w:r w:rsidRPr="00630A49">
              <w:t>Income</w:t>
            </w:r>
          </w:p>
        </w:tc>
        <w:tc>
          <w:tcPr>
            <w:tcW w:w="3463" w:type="dxa"/>
          </w:tcPr>
          <w:p w14:paraId="24F1E543" w14:textId="77777777" w:rsidR="008E52BE" w:rsidRDefault="008E52BE" w:rsidP="000D320C">
            <w:pPr>
              <w:pStyle w:val="Compact"/>
              <w:spacing w:before="24"/>
              <w:ind w:firstLine="480"/>
              <w:jc w:val="center"/>
            </w:pPr>
            <w:r w:rsidRPr="0038582D">
              <w:t>int64</w:t>
            </w:r>
          </w:p>
        </w:tc>
      </w:tr>
      <w:tr w:rsidR="008E52BE" w14:paraId="34E6D7E5" w14:textId="77777777" w:rsidTr="008E52BE">
        <w:trPr>
          <w:trHeight w:val="387"/>
          <w:jc w:val="center"/>
        </w:trPr>
        <w:tc>
          <w:tcPr>
            <w:tcW w:w="2977" w:type="dxa"/>
          </w:tcPr>
          <w:p w14:paraId="4996AA44" w14:textId="77777777" w:rsidR="008E52BE" w:rsidRDefault="008E52BE" w:rsidP="000D320C">
            <w:pPr>
              <w:pStyle w:val="Compact"/>
              <w:spacing w:before="24"/>
              <w:ind w:firstLine="480"/>
              <w:jc w:val="center"/>
              <w:rPr>
                <w:lang w:eastAsia="zh-CN"/>
              </w:rPr>
            </w:pPr>
            <w:r w:rsidRPr="00630A49">
              <w:rPr>
                <w:lang w:eastAsia="zh-CN"/>
              </w:rPr>
              <w:lastRenderedPageBreak/>
              <w:t>ZIP Code</w:t>
            </w:r>
          </w:p>
        </w:tc>
        <w:tc>
          <w:tcPr>
            <w:tcW w:w="3463" w:type="dxa"/>
          </w:tcPr>
          <w:p w14:paraId="340EBFF5" w14:textId="77777777" w:rsidR="008E52BE" w:rsidRDefault="008E52BE" w:rsidP="000D320C">
            <w:pPr>
              <w:pStyle w:val="Compact"/>
              <w:spacing w:before="24"/>
              <w:ind w:firstLine="480"/>
              <w:jc w:val="center"/>
            </w:pPr>
            <w:r w:rsidRPr="0038582D">
              <w:t>int64</w:t>
            </w:r>
          </w:p>
        </w:tc>
      </w:tr>
      <w:tr w:rsidR="008E52BE" w14:paraId="1A07E331" w14:textId="77777777" w:rsidTr="008E52BE">
        <w:trPr>
          <w:trHeight w:val="387"/>
          <w:jc w:val="center"/>
        </w:trPr>
        <w:tc>
          <w:tcPr>
            <w:tcW w:w="2977" w:type="dxa"/>
          </w:tcPr>
          <w:p w14:paraId="16F54762" w14:textId="77777777" w:rsidR="008E52BE" w:rsidRPr="00630A49" w:rsidRDefault="008E52BE" w:rsidP="000D320C">
            <w:pPr>
              <w:pStyle w:val="Compact"/>
              <w:spacing w:before="24"/>
              <w:ind w:firstLine="480"/>
              <w:jc w:val="center"/>
              <w:rPr>
                <w:lang w:eastAsia="zh-CN"/>
              </w:rPr>
            </w:pPr>
            <w:r w:rsidRPr="00630A49">
              <w:rPr>
                <w:lang w:eastAsia="zh-CN"/>
              </w:rPr>
              <w:t>Family</w:t>
            </w:r>
          </w:p>
        </w:tc>
        <w:tc>
          <w:tcPr>
            <w:tcW w:w="3463" w:type="dxa"/>
          </w:tcPr>
          <w:p w14:paraId="5AC03040" w14:textId="77777777" w:rsidR="008E52BE" w:rsidRDefault="008E52BE" w:rsidP="000D320C">
            <w:pPr>
              <w:pStyle w:val="Compact"/>
              <w:spacing w:before="24"/>
              <w:ind w:firstLine="480"/>
              <w:jc w:val="center"/>
            </w:pPr>
            <w:r w:rsidRPr="0038582D">
              <w:t>int64</w:t>
            </w:r>
          </w:p>
        </w:tc>
      </w:tr>
      <w:tr w:rsidR="008E52BE" w14:paraId="767C5EB9" w14:textId="77777777" w:rsidTr="008E52BE">
        <w:trPr>
          <w:trHeight w:val="387"/>
          <w:jc w:val="center"/>
        </w:trPr>
        <w:tc>
          <w:tcPr>
            <w:tcW w:w="2977" w:type="dxa"/>
          </w:tcPr>
          <w:p w14:paraId="3BA37D68" w14:textId="77777777" w:rsidR="008E52BE" w:rsidRPr="00630A49" w:rsidRDefault="008E52BE" w:rsidP="000D320C">
            <w:pPr>
              <w:pStyle w:val="Compact"/>
              <w:spacing w:before="24"/>
              <w:ind w:firstLine="480"/>
              <w:jc w:val="center"/>
              <w:rPr>
                <w:lang w:eastAsia="zh-CN"/>
              </w:rPr>
            </w:pPr>
            <w:r w:rsidRPr="00630A49">
              <w:rPr>
                <w:lang w:eastAsia="zh-CN"/>
              </w:rPr>
              <w:t>CCAvg</w:t>
            </w:r>
          </w:p>
        </w:tc>
        <w:tc>
          <w:tcPr>
            <w:tcW w:w="3463" w:type="dxa"/>
          </w:tcPr>
          <w:p w14:paraId="0A0ED7E0" w14:textId="77777777" w:rsidR="008E52BE" w:rsidRDefault="008E52BE" w:rsidP="000D320C">
            <w:pPr>
              <w:pStyle w:val="Compact"/>
              <w:spacing w:before="24"/>
              <w:ind w:firstLine="480"/>
              <w:jc w:val="center"/>
            </w:pPr>
            <w:r>
              <w:rPr>
                <w:rFonts w:hint="eastAsia"/>
                <w:lang w:eastAsia="zh-CN"/>
              </w:rPr>
              <w:t>int</w:t>
            </w:r>
            <w:r w:rsidRPr="0038582D">
              <w:t>64</w:t>
            </w:r>
          </w:p>
        </w:tc>
      </w:tr>
      <w:tr w:rsidR="008E52BE" w14:paraId="58B597B0" w14:textId="77777777" w:rsidTr="008E52BE">
        <w:trPr>
          <w:trHeight w:val="387"/>
          <w:jc w:val="center"/>
        </w:trPr>
        <w:tc>
          <w:tcPr>
            <w:tcW w:w="2977" w:type="dxa"/>
          </w:tcPr>
          <w:p w14:paraId="1C4AE1CF" w14:textId="77777777" w:rsidR="008E52BE" w:rsidRPr="00630A49" w:rsidRDefault="008E52BE" w:rsidP="000D320C">
            <w:pPr>
              <w:pStyle w:val="Compact"/>
              <w:spacing w:before="24"/>
              <w:ind w:firstLine="480"/>
              <w:jc w:val="center"/>
              <w:rPr>
                <w:lang w:eastAsia="zh-CN"/>
              </w:rPr>
            </w:pPr>
            <w:r w:rsidRPr="00630A49">
              <w:rPr>
                <w:lang w:eastAsia="zh-CN"/>
              </w:rPr>
              <w:t>Education</w:t>
            </w:r>
          </w:p>
        </w:tc>
        <w:tc>
          <w:tcPr>
            <w:tcW w:w="3463" w:type="dxa"/>
          </w:tcPr>
          <w:p w14:paraId="7FC58CC0" w14:textId="77777777" w:rsidR="008E52BE" w:rsidRDefault="008E52BE" w:rsidP="000D320C">
            <w:pPr>
              <w:pStyle w:val="Compact"/>
              <w:spacing w:before="24"/>
              <w:ind w:firstLine="480"/>
              <w:jc w:val="center"/>
            </w:pPr>
            <w:r w:rsidRPr="0038582D">
              <w:t>int64</w:t>
            </w:r>
          </w:p>
        </w:tc>
      </w:tr>
      <w:tr w:rsidR="008E52BE" w14:paraId="7D11ED5D" w14:textId="77777777" w:rsidTr="008E52BE">
        <w:trPr>
          <w:trHeight w:val="387"/>
          <w:jc w:val="center"/>
        </w:trPr>
        <w:tc>
          <w:tcPr>
            <w:tcW w:w="2977" w:type="dxa"/>
          </w:tcPr>
          <w:p w14:paraId="4989112E" w14:textId="77777777" w:rsidR="008E52BE" w:rsidRPr="00630A49" w:rsidRDefault="008E52BE" w:rsidP="000D320C">
            <w:pPr>
              <w:pStyle w:val="Compact"/>
              <w:spacing w:before="24"/>
              <w:ind w:firstLine="480"/>
              <w:jc w:val="center"/>
              <w:rPr>
                <w:lang w:eastAsia="zh-CN"/>
              </w:rPr>
            </w:pPr>
            <w:r w:rsidRPr="00630A49">
              <w:rPr>
                <w:lang w:eastAsia="zh-CN"/>
              </w:rPr>
              <w:t>Mortgage</w:t>
            </w:r>
          </w:p>
        </w:tc>
        <w:tc>
          <w:tcPr>
            <w:tcW w:w="3463" w:type="dxa"/>
          </w:tcPr>
          <w:p w14:paraId="2A64EE2D" w14:textId="77777777" w:rsidR="008E52BE" w:rsidRDefault="008E52BE" w:rsidP="000D320C">
            <w:pPr>
              <w:pStyle w:val="Compact"/>
              <w:spacing w:before="24"/>
              <w:ind w:firstLine="480"/>
              <w:jc w:val="center"/>
            </w:pPr>
            <w:r w:rsidRPr="0038582D">
              <w:t>int64</w:t>
            </w:r>
          </w:p>
        </w:tc>
      </w:tr>
      <w:tr w:rsidR="008E52BE" w14:paraId="2F9BC9BA" w14:textId="77777777" w:rsidTr="008E52BE">
        <w:trPr>
          <w:trHeight w:val="387"/>
          <w:jc w:val="center"/>
        </w:trPr>
        <w:tc>
          <w:tcPr>
            <w:tcW w:w="2977" w:type="dxa"/>
          </w:tcPr>
          <w:p w14:paraId="33CC11C1" w14:textId="77777777" w:rsidR="008E52BE" w:rsidRPr="00630A49" w:rsidRDefault="008E52BE" w:rsidP="000D320C">
            <w:pPr>
              <w:pStyle w:val="Compact"/>
              <w:spacing w:before="24"/>
              <w:ind w:firstLine="480"/>
              <w:jc w:val="center"/>
              <w:rPr>
                <w:lang w:eastAsia="zh-CN"/>
              </w:rPr>
            </w:pPr>
            <w:r w:rsidRPr="00630A49">
              <w:rPr>
                <w:lang w:eastAsia="zh-CN"/>
              </w:rPr>
              <w:t>Personal Loan</w:t>
            </w:r>
          </w:p>
        </w:tc>
        <w:tc>
          <w:tcPr>
            <w:tcW w:w="3463" w:type="dxa"/>
          </w:tcPr>
          <w:p w14:paraId="36D1F474" w14:textId="77777777" w:rsidR="008E52BE" w:rsidRDefault="008E52BE" w:rsidP="000D320C">
            <w:pPr>
              <w:pStyle w:val="Compact"/>
              <w:spacing w:before="24"/>
              <w:ind w:firstLine="480"/>
              <w:jc w:val="center"/>
              <w:rPr>
                <w:lang w:eastAsia="zh-CN"/>
              </w:rPr>
            </w:pPr>
            <w:r w:rsidRPr="0038582D">
              <w:rPr>
                <w:lang w:eastAsia="zh-CN"/>
              </w:rPr>
              <w:t>int64</w:t>
            </w:r>
          </w:p>
        </w:tc>
      </w:tr>
      <w:tr w:rsidR="008E52BE" w14:paraId="178CA749" w14:textId="77777777" w:rsidTr="008E52BE">
        <w:trPr>
          <w:trHeight w:val="387"/>
          <w:jc w:val="center"/>
        </w:trPr>
        <w:tc>
          <w:tcPr>
            <w:tcW w:w="2977" w:type="dxa"/>
          </w:tcPr>
          <w:p w14:paraId="0696B845" w14:textId="77777777" w:rsidR="008E52BE" w:rsidRPr="00630A49" w:rsidRDefault="008E52BE" w:rsidP="000D320C">
            <w:pPr>
              <w:pStyle w:val="Compact"/>
              <w:spacing w:before="24"/>
              <w:ind w:firstLine="480"/>
              <w:jc w:val="center"/>
              <w:rPr>
                <w:lang w:eastAsia="zh-CN"/>
              </w:rPr>
            </w:pPr>
            <w:r w:rsidRPr="003B6E97">
              <w:rPr>
                <w:lang w:eastAsia="zh-CN"/>
              </w:rPr>
              <w:t>Securities Account</w:t>
            </w:r>
          </w:p>
        </w:tc>
        <w:tc>
          <w:tcPr>
            <w:tcW w:w="3463" w:type="dxa"/>
          </w:tcPr>
          <w:p w14:paraId="5F27DE6B" w14:textId="77777777" w:rsidR="008E52BE" w:rsidRPr="0038582D" w:rsidRDefault="008E52BE" w:rsidP="000D320C">
            <w:pPr>
              <w:pStyle w:val="Compact"/>
              <w:spacing w:before="24"/>
              <w:ind w:firstLine="480"/>
              <w:jc w:val="center"/>
              <w:rPr>
                <w:lang w:eastAsia="zh-CN"/>
              </w:rPr>
            </w:pPr>
            <w:r w:rsidRPr="003B6E97">
              <w:rPr>
                <w:lang w:eastAsia="zh-CN"/>
              </w:rPr>
              <w:t>int64</w:t>
            </w:r>
          </w:p>
        </w:tc>
      </w:tr>
      <w:tr w:rsidR="008E52BE" w14:paraId="0E5BE9E3" w14:textId="77777777" w:rsidTr="008E52BE">
        <w:trPr>
          <w:trHeight w:val="387"/>
          <w:jc w:val="center"/>
        </w:trPr>
        <w:tc>
          <w:tcPr>
            <w:tcW w:w="2977" w:type="dxa"/>
          </w:tcPr>
          <w:p w14:paraId="09FA4B07" w14:textId="77777777" w:rsidR="008E52BE" w:rsidRPr="00630A49" w:rsidRDefault="008E52BE" w:rsidP="000D320C">
            <w:pPr>
              <w:pStyle w:val="Compact"/>
              <w:spacing w:before="24"/>
              <w:ind w:firstLine="480"/>
              <w:jc w:val="center"/>
              <w:rPr>
                <w:lang w:eastAsia="zh-CN"/>
              </w:rPr>
            </w:pPr>
            <w:r w:rsidRPr="003B6E97">
              <w:rPr>
                <w:lang w:eastAsia="zh-CN"/>
              </w:rPr>
              <w:t>CD Account</w:t>
            </w:r>
          </w:p>
        </w:tc>
        <w:tc>
          <w:tcPr>
            <w:tcW w:w="3463" w:type="dxa"/>
          </w:tcPr>
          <w:p w14:paraId="621D0529" w14:textId="77777777" w:rsidR="008E52BE" w:rsidRPr="0038582D" w:rsidRDefault="008E52BE" w:rsidP="000D320C">
            <w:pPr>
              <w:pStyle w:val="Compact"/>
              <w:spacing w:before="24"/>
              <w:ind w:firstLine="480"/>
              <w:jc w:val="center"/>
              <w:rPr>
                <w:lang w:eastAsia="zh-CN"/>
              </w:rPr>
            </w:pPr>
            <w:r w:rsidRPr="003B6E97">
              <w:rPr>
                <w:lang w:eastAsia="zh-CN"/>
              </w:rPr>
              <w:t>int64</w:t>
            </w:r>
          </w:p>
        </w:tc>
      </w:tr>
      <w:tr w:rsidR="008E52BE" w14:paraId="5F408130" w14:textId="77777777" w:rsidTr="008E52BE">
        <w:trPr>
          <w:trHeight w:val="387"/>
          <w:jc w:val="center"/>
        </w:trPr>
        <w:tc>
          <w:tcPr>
            <w:tcW w:w="2977" w:type="dxa"/>
          </w:tcPr>
          <w:p w14:paraId="772863D5" w14:textId="77777777" w:rsidR="008E52BE" w:rsidRPr="00630A49" w:rsidRDefault="008E52BE" w:rsidP="000D320C">
            <w:pPr>
              <w:pStyle w:val="Compact"/>
              <w:spacing w:before="24"/>
              <w:ind w:firstLine="480"/>
              <w:jc w:val="center"/>
              <w:rPr>
                <w:lang w:eastAsia="zh-CN"/>
              </w:rPr>
            </w:pPr>
            <w:r w:rsidRPr="003B6E97">
              <w:rPr>
                <w:lang w:eastAsia="zh-CN"/>
              </w:rPr>
              <w:t>Online</w:t>
            </w:r>
          </w:p>
        </w:tc>
        <w:tc>
          <w:tcPr>
            <w:tcW w:w="3463" w:type="dxa"/>
          </w:tcPr>
          <w:p w14:paraId="638ACF53" w14:textId="77777777" w:rsidR="008E52BE" w:rsidRPr="0038582D" w:rsidRDefault="008E52BE" w:rsidP="000D320C">
            <w:pPr>
              <w:pStyle w:val="Compact"/>
              <w:spacing w:before="24"/>
              <w:ind w:firstLine="480"/>
              <w:jc w:val="center"/>
              <w:rPr>
                <w:lang w:eastAsia="zh-CN"/>
              </w:rPr>
            </w:pPr>
            <w:r w:rsidRPr="003B6E97">
              <w:rPr>
                <w:lang w:eastAsia="zh-CN"/>
              </w:rPr>
              <w:t>int64</w:t>
            </w:r>
          </w:p>
        </w:tc>
      </w:tr>
      <w:tr w:rsidR="008E52BE" w14:paraId="3A21A7EB" w14:textId="77777777" w:rsidTr="008E52BE">
        <w:trPr>
          <w:trHeight w:val="387"/>
          <w:jc w:val="center"/>
        </w:trPr>
        <w:tc>
          <w:tcPr>
            <w:tcW w:w="2977" w:type="dxa"/>
            <w:tcBorders>
              <w:bottom w:val="single" w:sz="12" w:space="0" w:color="auto"/>
            </w:tcBorders>
          </w:tcPr>
          <w:p w14:paraId="48A8E6B4" w14:textId="77777777" w:rsidR="008E52BE" w:rsidRPr="003B6E97" w:rsidRDefault="008E52BE" w:rsidP="000D320C">
            <w:pPr>
              <w:pStyle w:val="Compact"/>
              <w:spacing w:before="24"/>
              <w:ind w:firstLine="480"/>
              <w:jc w:val="center"/>
              <w:rPr>
                <w:lang w:eastAsia="zh-CN"/>
              </w:rPr>
            </w:pPr>
            <w:r w:rsidRPr="003B6E97">
              <w:rPr>
                <w:lang w:eastAsia="zh-CN"/>
              </w:rPr>
              <w:t>CreditCard</w:t>
            </w:r>
          </w:p>
        </w:tc>
        <w:tc>
          <w:tcPr>
            <w:tcW w:w="3463" w:type="dxa"/>
            <w:tcBorders>
              <w:bottom w:val="single" w:sz="12" w:space="0" w:color="auto"/>
            </w:tcBorders>
          </w:tcPr>
          <w:p w14:paraId="12A7602F" w14:textId="77777777" w:rsidR="008E52BE" w:rsidRPr="0038582D" w:rsidRDefault="008E52BE" w:rsidP="000D320C">
            <w:pPr>
              <w:pStyle w:val="Compact"/>
              <w:spacing w:before="24"/>
              <w:ind w:firstLine="480"/>
              <w:jc w:val="center"/>
              <w:rPr>
                <w:lang w:eastAsia="zh-CN"/>
              </w:rPr>
            </w:pPr>
            <w:r w:rsidRPr="003B6E97">
              <w:rPr>
                <w:lang w:eastAsia="zh-CN"/>
              </w:rPr>
              <w:t>int64</w:t>
            </w:r>
          </w:p>
        </w:tc>
      </w:tr>
    </w:tbl>
    <w:bookmarkEnd w:id="3"/>
    <w:p w14:paraId="3833A8BB" w14:textId="77777777" w:rsidR="00E96517" w:rsidRDefault="00E96517" w:rsidP="00E96517">
      <w:pPr>
        <w:spacing w:before="24"/>
        <w:ind w:firstLineChars="0" w:firstLine="0"/>
        <w:jc w:val="both"/>
      </w:pPr>
      <w:r>
        <w:tab/>
      </w:r>
      <w:r w:rsidRPr="00E96517">
        <w:rPr>
          <w:rFonts w:hint="eastAsia"/>
        </w:rPr>
        <w:t>将每个邮政编码转换为虚拟变量是我们可以实现的解决方案之一。此外，邮政编码是分层的</w:t>
      </w:r>
      <w:r>
        <w:rPr>
          <w:rFonts w:hint="eastAsia"/>
        </w:rPr>
        <w:t>。</w:t>
      </w:r>
      <w:r w:rsidRPr="00E96517">
        <w:rPr>
          <w:rFonts w:hint="eastAsia"/>
        </w:rPr>
        <w:t>如果</w:t>
      </w:r>
      <w:r>
        <w:rPr>
          <w:rFonts w:hint="eastAsia"/>
        </w:rPr>
        <w:t>我们</w:t>
      </w:r>
      <w:r w:rsidRPr="00E96517">
        <w:rPr>
          <w:rFonts w:hint="eastAsia"/>
        </w:rPr>
        <w:t>采用前两位或三位数字，并根据这些数字进行二值化，将获得一定数量的区域信息，这比单个邮政编码获得更多数据。</w:t>
      </w:r>
    </w:p>
    <w:p w14:paraId="30DCD6EA" w14:textId="77777777" w:rsidR="00C07A7D" w:rsidRDefault="00166186" w:rsidP="00166186">
      <w:pPr>
        <w:spacing w:before="24"/>
        <w:ind w:firstLineChars="0" w:firstLine="0"/>
        <w:jc w:val="both"/>
      </w:pPr>
      <w:r>
        <w:tab/>
      </w:r>
      <w:r w:rsidRPr="00166186">
        <w:t>92717</w:t>
      </w:r>
      <w:r>
        <w:rPr>
          <w:rFonts w:hint="eastAsia"/>
        </w:rPr>
        <w:t>、</w:t>
      </w:r>
      <w:r w:rsidRPr="00166186">
        <w:t>92634</w:t>
      </w:r>
      <w:r>
        <w:rPr>
          <w:rFonts w:hint="eastAsia"/>
        </w:rPr>
        <w:t>和</w:t>
      </w:r>
      <w:r w:rsidRPr="00166186">
        <w:t>96651</w:t>
      </w:r>
      <w:r>
        <w:rPr>
          <w:rFonts w:hint="eastAsia"/>
        </w:rPr>
        <w:t>这三个邮政编码，</w:t>
      </w:r>
      <w:r w:rsidRPr="00166186">
        <w:rPr>
          <w:rFonts w:hint="eastAsia"/>
        </w:rPr>
        <w:t>我们必须删除，也许</w:t>
      </w:r>
      <w:r>
        <w:rPr>
          <w:rFonts w:hint="eastAsia"/>
        </w:rPr>
        <w:t>它</w:t>
      </w:r>
      <w:r w:rsidRPr="00166186">
        <w:rPr>
          <w:rFonts w:hint="eastAsia"/>
        </w:rPr>
        <w:t>们提供了错误的地址或者他们是在美国以外或任何其他原因。</w:t>
      </w:r>
      <w:r w:rsidRPr="00166186">
        <w:rPr>
          <w:rFonts w:hint="eastAsia"/>
        </w:rPr>
        <w:t xml:space="preserve"> </w:t>
      </w:r>
      <w:r w:rsidRPr="00166186">
        <w:rPr>
          <w:rFonts w:hint="eastAsia"/>
        </w:rPr>
        <w:t>无论如何，不应该给这些人贷款</w:t>
      </w:r>
      <w:r>
        <w:rPr>
          <w:rFonts w:hint="eastAsia"/>
        </w:rPr>
        <w:t>。</w:t>
      </w:r>
    </w:p>
    <w:p w14:paraId="232DA5B4" w14:textId="77777777" w:rsidR="00166186" w:rsidRPr="006D270E" w:rsidRDefault="00166186" w:rsidP="00166186">
      <w:pPr>
        <w:spacing w:before="24"/>
        <w:ind w:firstLineChars="0" w:firstLine="0"/>
        <w:jc w:val="both"/>
        <w:rPr>
          <w:rFonts w:ascii="宋体" w:hAnsi="宋体"/>
          <w:b/>
          <w:bCs/>
        </w:rPr>
      </w:pPr>
      <w:r w:rsidRPr="006D270E">
        <w:rPr>
          <w:rFonts w:ascii="宋体" w:hAnsi="宋体" w:hint="eastAsia"/>
          <w:b/>
          <w:bCs/>
        </w:rPr>
        <w:t>3</w:t>
      </w:r>
      <w:r w:rsidRPr="006D270E">
        <w:rPr>
          <w:rFonts w:ascii="宋体" w:hAnsi="宋体"/>
          <w:b/>
          <w:bCs/>
        </w:rPr>
        <w:t xml:space="preserve">.4 </w:t>
      </w:r>
      <w:r w:rsidRPr="006D270E">
        <w:rPr>
          <w:rFonts w:ascii="宋体" w:hAnsi="宋体" w:hint="eastAsia"/>
          <w:b/>
          <w:bCs/>
        </w:rPr>
        <w:t>地区的分布情况</w:t>
      </w:r>
    </w:p>
    <w:p w14:paraId="293AA3F0" w14:textId="77777777" w:rsidR="00166186" w:rsidRDefault="00166186" w:rsidP="00166186">
      <w:pPr>
        <w:spacing w:before="24"/>
        <w:ind w:firstLineChars="0" w:firstLine="0"/>
        <w:jc w:val="both"/>
      </w:pPr>
      <w:r w:rsidRPr="00166186">
        <w:rPr>
          <w:noProof/>
        </w:rPr>
        <w:drawing>
          <wp:inline distT="0" distB="0" distL="0" distR="0" wp14:anchorId="766FBD8D" wp14:editId="37C7AF01">
            <wp:extent cx="5278120" cy="3135630"/>
            <wp:effectExtent l="0" t="0" r="0" b="7620"/>
            <wp:docPr id="5464953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95352" name=""/>
                    <pic:cNvPicPr/>
                  </pic:nvPicPr>
                  <pic:blipFill>
                    <a:blip r:embed="rId25"/>
                    <a:stretch>
                      <a:fillRect/>
                    </a:stretch>
                  </pic:blipFill>
                  <pic:spPr>
                    <a:xfrm>
                      <a:off x="0" y="0"/>
                      <a:ext cx="5278120" cy="3135630"/>
                    </a:xfrm>
                    <a:prstGeom prst="rect">
                      <a:avLst/>
                    </a:prstGeom>
                  </pic:spPr>
                </pic:pic>
              </a:graphicData>
            </a:graphic>
          </wp:inline>
        </w:drawing>
      </w:r>
    </w:p>
    <w:p w14:paraId="49AFF4D8" w14:textId="77777777" w:rsidR="00166186" w:rsidRPr="00166186" w:rsidRDefault="00166186" w:rsidP="00166186">
      <w:pPr>
        <w:spacing w:before="24"/>
        <w:ind w:firstLineChars="0" w:firstLine="0"/>
        <w:jc w:val="center"/>
        <w:rPr>
          <w:b/>
          <w:bCs/>
          <w:sz w:val="21"/>
          <w:szCs w:val="21"/>
        </w:rPr>
      </w:pPr>
      <w:r w:rsidRPr="00166186">
        <w:rPr>
          <w:rFonts w:hint="eastAsia"/>
          <w:b/>
          <w:bCs/>
          <w:sz w:val="21"/>
          <w:szCs w:val="21"/>
        </w:rPr>
        <w:t>图</w:t>
      </w:r>
      <w:r w:rsidRPr="00166186">
        <w:rPr>
          <w:rFonts w:hint="eastAsia"/>
          <w:b/>
          <w:bCs/>
          <w:sz w:val="21"/>
          <w:szCs w:val="21"/>
        </w:rPr>
        <w:t>4</w:t>
      </w:r>
      <w:r w:rsidRPr="00166186">
        <w:rPr>
          <w:rFonts w:hint="eastAsia"/>
          <w:b/>
          <w:bCs/>
          <w:sz w:val="21"/>
          <w:szCs w:val="21"/>
        </w:rPr>
        <w:t>：地区的分布情况</w:t>
      </w:r>
    </w:p>
    <w:p w14:paraId="7E50E752" w14:textId="77777777" w:rsidR="00C07A7D" w:rsidRDefault="00166186" w:rsidP="00166186">
      <w:pPr>
        <w:spacing w:before="24"/>
        <w:ind w:firstLineChars="0" w:firstLine="0"/>
        <w:jc w:val="both"/>
      </w:pPr>
      <w:r>
        <w:tab/>
      </w:r>
      <w:r w:rsidRPr="00166186">
        <w:rPr>
          <w:rFonts w:hint="eastAsia"/>
        </w:rPr>
        <w:t>根据上图，出现频率最高的是洛杉矶市，</w:t>
      </w:r>
      <w:r w:rsidRPr="00166186">
        <w:rPr>
          <w:rFonts w:hint="eastAsia"/>
        </w:rPr>
        <w:t>Lake</w:t>
      </w:r>
      <w:r w:rsidRPr="00166186">
        <w:rPr>
          <w:rFonts w:hint="eastAsia"/>
        </w:rPr>
        <w:t>、</w:t>
      </w:r>
      <w:r w:rsidRPr="00166186">
        <w:rPr>
          <w:rFonts w:hint="eastAsia"/>
        </w:rPr>
        <w:t>Napa</w:t>
      </w:r>
      <w:r w:rsidRPr="00166186">
        <w:rPr>
          <w:rFonts w:hint="eastAsia"/>
        </w:rPr>
        <w:t>等城市出现频率最低</w:t>
      </w:r>
      <w:r>
        <w:rPr>
          <w:rFonts w:hint="eastAsia"/>
        </w:rPr>
        <w:t>。</w:t>
      </w:r>
    </w:p>
    <w:p w14:paraId="00C7215D" w14:textId="77777777" w:rsidR="00166186" w:rsidRDefault="00166186" w:rsidP="00C07A7D">
      <w:pPr>
        <w:spacing w:before="24"/>
        <w:ind w:firstLineChars="0" w:firstLine="0"/>
      </w:pPr>
    </w:p>
    <w:p w14:paraId="7257A7E7" w14:textId="77777777" w:rsidR="00166186" w:rsidRPr="006D270E" w:rsidRDefault="00166186" w:rsidP="00C07A7D">
      <w:pPr>
        <w:spacing w:before="24"/>
        <w:ind w:firstLineChars="0" w:firstLine="0"/>
        <w:rPr>
          <w:rFonts w:ascii="宋体" w:hAnsi="宋体"/>
          <w:b/>
          <w:bCs/>
        </w:rPr>
      </w:pPr>
      <w:r w:rsidRPr="006D270E">
        <w:rPr>
          <w:rFonts w:ascii="宋体" w:hAnsi="宋体" w:hint="eastAsia"/>
          <w:b/>
          <w:bCs/>
        </w:rPr>
        <w:lastRenderedPageBreak/>
        <w:t>3</w:t>
      </w:r>
      <w:r w:rsidRPr="006D270E">
        <w:rPr>
          <w:rFonts w:ascii="宋体" w:hAnsi="宋体"/>
          <w:b/>
          <w:bCs/>
        </w:rPr>
        <w:t xml:space="preserve">.5 </w:t>
      </w:r>
      <w:r w:rsidRPr="006D270E">
        <w:rPr>
          <w:rFonts w:ascii="宋体" w:hAnsi="宋体" w:hint="eastAsia"/>
          <w:b/>
          <w:bCs/>
        </w:rPr>
        <w:t>可视化</w:t>
      </w:r>
    </w:p>
    <w:p w14:paraId="27D12ED3" w14:textId="77777777" w:rsidR="00166186" w:rsidRDefault="00166186" w:rsidP="00C07A7D">
      <w:pPr>
        <w:spacing w:before="24"/>
        <w:ind w:firstLineChars="0" w:firstLine="0"/>
      </w:pPr>
      <w:r>
        <w:tab/>
      </w:r>
      <w:r>
        <w:rPr>
          <w:rFonts w:hint="eastAsia"/>
        </w:rPr>
        <w:t>我们得到</w:t>
      </w:r>
      <w:r w:rsidRPr="00166186">
        <w:rPr>
          <w:rFonts w:hint="eastAsia"/>
        </w:rPr>
        <w:t>分类特征的频率图</w:t>
      </w:r>
      <w:r>
        <w:rPr>
          <w:rFonts w:hint="eastAsia"/>
        </w:rPr>
        <w:t>如下所示：</w:t>
      </w:r>
    </w:p>
    <w:p w14:paraId="1EFE14DE" w14:textId="77777777" w:rsidR="00166186" w:rsidRDefault="00166186" w:rsidP="00C07A7D">
      <w:pPr>
        <w:spacing w:before="24"/>
        <w:ind w:firstLineChars="0" w:firstLine="0"/>
      </w:pPr>
      <w:r>
        <w:rPr>
          <w:noProof/>
        </w:rPr>
        <w:drawing>
          <wp:inline distT="0" distB="0" distL="0" distR="0" wp14:anchorId="029178AF" wp14:editId="21CF7159">
            <wp:extent cx="5278120" cy="1535430"/>
            <wp:effectExtent l="0" t="0" r="0" b="7620"/>
            <wp:docPr id="10640067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06774" name=""/>
                    <pic:cNvPicPr/>
                  </pic:nvPicPr>
                  <pic:blipFill>
                    <a:blip r:embed="rId26"/>
                    <a:stretch>
                      <a:fillRect/>
                    </a:stretch>
                  </pic:blipFill>
                  <pic:spPr>
                    <a:xfrm>
                      <a:off x="0" y="0"/>
                      <a:ext cx="5278120" cy="1535430"/>
                    </a:xfrm>
                    <a:prstGeom prst="rect">
                      <a:avLst/>
                    </a:prstGeom>
                  </pic:spPr>
                </pic:pic>
              </a:graphicData>
            </a:graphic>
          </wp:inline>
        </w:drawing>
      </w:r>
    </w:p>
    <w:p w14:paraId="147355AD" w14:textId="77777777" w:rsidR="00166186" w:rsidRPr="00166186" w:rsidRDefault="00166186" w:rsidP="00166186">
      <w:pPr>
        <w:spacing w:before="24"/>
        <w:ind w:firstLineChars="0" w:firstLine="0"/>
        <w:jc w:val="center"/>
        <w:rPr>
          <w:b/>
          <w:bCs/>
          <w:sz w:val="21"/>
          <w:szCs w:val="21"/>
        </w:rPr>
      </w:pPr>
      <w:r w:rsidRPr="00166186">
        <w:rPr>
          <w:rFonts w:hint="eastAsia"/>
          <w:b/>
          <w:bCs/>
          <w:sz w:val="21"/>
          <w:szCs w:val="21"/>
        </w:rPr>
        <w:t>图</w:t>
      </w:r>
      <w:r w:rsidRPr="00166186">
        <w:rPr>
          <w:rFonts w:hint="eastAsia"/>
          <w:b/>
          <w:bCs/>
          <w:sz w:val="21"/>
          <w:szCs w:val="21"/>
        </w:rPr>
        <w:t>5</w:t>
      </w:r>
      <w:r w:rsidRPr="00166186">
        <w:rPr>
          <w:rFonts w:hint="eastAsia"/>
          <w:b/>
          <w:bCs/>
          <w:sz w:val="21"/>
          <w:szCs w:val="21"/>
        </w:rPr>
        <w:t>：分类特征的频率图</w:t>
      </w:r>
    </w:p>
    <w:p w14:paraId="27AA9D33" w14:textId="77777777" w:rsidR="00166186" w:rsidRDefault="00166186" w:rsidP="00C07A7D">
      <w:pPr>
        <w:spacing w:before="24"/>
        <w:ind w:firstLineChars="0" w:firstLine="0"/>
      </w:pPr>
      <w:r>
        <w:tab/>
      </w:r>
      <w:r>
        <w:rPr>
          <w:rFonts w:hint="eastAsia"/>
        </w:rPr>
        <w:t>绘制相关的饼图如下所示：</w:t>
      </w:r>
    </w:p>
    <w:p w14:paraId="575D6EB7" w14:textId="77777777" w:rsidR="00166186" w:rsidRDefault="00166186" w:rsidP="00C07A7D">
      <w:pPr>
        <w:spacing w:before="24"/>
        <w:ind w:firstLineChars="0" w:firstLine="0"/>
      </w:pPr>
      <w:r w:rsidRPr="00166186">
        <w:rPr>
          <w:noProof/>
        </w:rPr>
        <w:drawing>
          <wp:inline distT="0" distB="0" distL="0" distR="0" wp14:anchorId="2E3C1769" wp14:editId="525AEAD7">
            <wp:extent cx="2499718" cy="2313829"/>
            <wp:effectExtent l="0" t="0" r="0" b="0"/>
            <wp:docPr id="3979900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990059" name=""/>
                    <pic:cNvPicPr/>
                  </pic:nvPicPr>
                  <pic:blipFill>
                    <a:blip r:embed="rId27"/>
                    <a:stretch>
                      <a:fillRect/>
                    </a:stretch>
                  </pic:blipFill>
                  <pic:spPr>
                    <a:xfrm>
                      <a:off x="0" y="0"/>
                      <a:ext cx="2503791" cy="2317599"/>
                    </a:xfrm>
                    <a:prstGeom prst="rect">
                      <a:avLst/>
                    </a:prstGeom>
                  </pic:spPr>
                </pic:pic>
              </a:graphicData>
            </a:graphic>
          </wp:inline>
        </w:drawing>
      </w:r>
      <w:r>
        <w:t xml:space="preserve">   </w:t>
      </w:r>
      <w:r w:rsidRPr="00166186">
        <w:rPr>
          <w:noProof/>
        </w:rPr>
        <w:drawing>
          <wp:inline distT="0" distB="0" distL="0" distR="0" wp14:anchorId="04F00FD4" wp14:editId="089BE3B4">
            <wp:extent cx="2516339" cy="2312670"/>
            <wp:effectExtent l="0" t="0" r="0" b="0"/>
            <wp:docPr id="8009077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907741" name=""/>
                    <pic:cNvPicPr/>
                  </pic:nvPicPr>
                  <pic:blipFill>
                    <a:blip r:embed="rId28"/>
                    <a:stretch>
                      <a:fillRect/>
                    </a:stretch>
                  </pic:blipFill>
                  <pic:spPr>
                    <a:xfrm>
                      <a:off x="0" y="0"/>
                      <a:ext cx="2529540" cy="2324803"/>
                    </a:xfrm>
                    <a:prstGeom prst="rect">
                      <a:avLst/>
                    </a:prstGeom>
                  </pic:spPr>
                </pic:pic>
              </a:graphicData>
            </a:graphic>
          </wp:inline>
        </w:drawing>
      </w:r>
    </w:p>
    <w:p w14:paraId="366D3D5F" w14:textId="77777777" w:rsidR="00166186" w:rsidRDefault="00166186" w:rsidP="00C07A7D">
      <w:pPr>
        <w:spacing w:before="24"/>
        <w:ind w:firstLineChars="0" w:firstLine="0"/>
      </w:pPr>
      <w:r w:rsidRPr="00166186">
        <w:rPr>
          <w:noProof/>
        </w:rPr>
        <w:drawing>
          <wp:inline distT="0" distB="0" distL="0" distR="0" wp14:anchorId="5F7B1FE5" wp14:editId="1183742D">
            <wp:extent cx="2488758" cy="2615963"/>
            <wp:effectExtent l="0" t="0" r="6985" b="0"/>
            <wp:docPr id="9684033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403323" name=""/>
                    <pic:cNvPicPr/>
                  </pic:nvPicPr>
                  <pic:blipFill>
                    <a:blip r:embed="rId29"/>
                    <a:stretch>
                      <a:fillRect/>
                    </a:stretch>
                  </pic:blipFill>
                  <pic:spPr>
                    <a:xfrm>
                      <a:off x="0" y="0"/>
                      <a:ext cx="2500768" cy="2628587"/>
                    </a:xfrm>
                    <a:prstGeom prst="rect">
                      <a:avLst/>
                    </a:prstGeom>
                  </pic:spPr>
                </pic:pic>
              </a:graphicData>
            </a:graphic>
          </wp:inline>
        </w:drawing>
      </w:r>
      <w:r w:rsidR="008913F4">
        <w:t xml:space="preserve">   </w:t>
      </w:r>
      <w:r w:rsidR="008913F4" w:rsidRPr="008913F4">
        <w:rPr>
          <w:noProof/>
        </w:rPr>
        <w:drawing>
          <wp:inline distT="0" distB="0" distL="0" distR="0" wp14:anchorId="7B0CAFF8" wp14:editId="30C7C431">
            <wp:extent cx="2520563" cy="2597441"/>
            <wp:effectExtent l="0" t="0" r="0" b="0"/>
            <wp:docPr id="2596275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7505" name=""/>
                    <pic:cNvPicPr/>
                  </pic:nvPicPr>
                  <pic:blipFill>
                    <a:blip r:embed="rId30"/>
                    <a:stretch>
                      <a:fillRect/>
                    </a:stretch>
                  </pic:blipFill>
                  <pic:spPr>
                    <a:xfrm>
                      <a:off x="0" y="0"/>
                      <a:ext cx="2546035" cy="2623690"/>
                    </a:xfrm>
                    <a:prstGeom prst="rect">
                      <a:avLst/>
                    </a:prstGeom>
                  </pic:spPr>
                </pic:pic>
              </a:graphicData>
            </a:graphic>
          </wp:inline>
        </w:drawing>
      </w:r>
    </w:p>
    <w:p w14:paraId="17D825A7" w14:textId="77777777" w:rsidR="008913F4" w:rsidRDefault="008913F4" w:rsidP="00C07A7D">
      <w:pPr>
        <w:spacing w:before="24"/>
        <w:ind w:firstLineChars="0" w:firstLine="0"/>
      </w:pPr>
      <w:r w:rsidRPr="008913F4">
        <w:rPr>
          <w:noProof/>
        </w:rPr>
        <w:lastRenderedPageBreak/>
        <w:drawing>
          <wp:inline distT="0" distB="0" distL="0" distR="0" wp14:anchorId="7ABE5274" wp14:editId="726E375B">
            <wp:extent cx="2479848" cy="2647784"/>
            <wp:effectExtent l="0" t="0" r="0" b="635"/>
            <wp:docPr id="20648515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851507" name=""/>
                    <pic:cNvPicPr/>
                  </pic:nvPicPr>
                  <pic:blipFill>
                    <a:blip r:embed="rId31"/>
                    <a:stretch>
                      <a:fillRect/>
                    </a:stretch>
                  </pic:blipFill>
                  <pic:spPr>
                    <a:xfrm>
                      <a:off x="0" y="0"/>
                      <a:ext cx="2483941" cy="2652154"/>
                    </a:xfrm>
                    <a:prstGeom prst="rect">
                      <a:avLst/>
                    </a:prstGeom>
                  </pic:spPr>
                </pic:pic>
              </a:graphicData>
            </a:graphic>
          </wp:inline>
        </w:drawing>
      </w:r>
      <w:r>
        <w:t xml:space="preserve">   </w:t>
      </w:r>
      <w:r w:rsidRPr="008913F4">
        <w:rPr>
          <w:noProof/>
        </w:rPr>
        <w:drawing>
          <wp:inline distT="0" distB="0" distL="0" distR="0" wp14:anchorId="094E8AC9" wp14:editId="252EE3B7">
            <wp:extent cx="2488758" cy="2657296"/>
            <wp:effectExtent l="0" t="0" r="6985" b="0"/>
            <wp:docPr id="9948559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855997" name=""/>
                    <pic:cNvPicPr/>
                  </pic:nvPicPr>
                  <pic:blipFill>
                    <a:blip r:embed="rId32"/>
                    <a:stretch>
                      <a:fillRect/>
                    </a:stretch>
                  </pic:blipFill>
                  <pic:spPr>
                    <a:xfrm>
                      <a:off x="0" y="0"/>
                      <a:ext cx="2498569" cy="2667772"/>
                    </a:xfrm>
                    <a:prstGeom prst="rect">
                      <a:avLst/>
                    </a:prstGeom>
                  </pic:spPr>
                </pic:pic>
              </a:graphicData>
            </a:graphic>
          </wp:inline>
        </w:drawing>
      </w:r>
    </w:p>
    <w:p w14:paraId="5A293DBA" w14:textId="77777777" w:rsidR="008913F4" w:rsidRDefault="008913F4" w:rsidP="00C07A7D">
      <w:pPr>
        <w:spacing w:before="24"/>
        <w:ind w:firstLineChars="0" w:firstLine="0"/>
      </w:pPr>
      <w:r w:rsidRPr="008913F4">
        <w:rPr>
          <w:noProof/>
        </w:rPr>
        <w:drawing>
          <wp:inline distT="0" distB="0" distL="0" distR="0" wp14:anchorId="12E29AC8" wp14:editId="1A58A015">
            <wp:extent cx="2449002" cy="2614849"/>
            <wp:effectExtent l="0" t="0" r="8890" b="0"/>
            <wp:docPr id="9701914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191494" name=""/>
                    <pic:cNvPicPr/>
                  </pic:nvPicPr>
                  <pic:blipFill>
                    <a:blip r:embed="rId33"/>
                    <a:stretch>
                      <a:fillRect/>
                    </a:stretch>
                  </pic:blipFill>
                  <pic:spPr>
                    <a:xfrm>
                      <a:off x="0" y="0"/>
                      <a:ext cx="2451920" cy="2617965"/>
                    </a:xfrm>
                    <a:prstGeom prst="rect">
                      <a:avLst/>
                    </a:prstGeom>
                  </pic:spPr>
                </pic:pic>
              </a:graphicData>
            </a:graphic>
          </wp:inline>
        </w:drawing>
      </w:r>
    </w:p>
    <w:p w14:paraId="7B31DC0A" w14:textId="77777777" w:rsidR="008913F4" w:rsidRPr="008913F4" w:rsidRDefault="008913F4" w:rsidP="008913F4">
      <w:pPr>
        <w:spacing w:before="24"/>
        <w:ind w:firstLineChars="0" w:firstLine="0"/>
        <w:jc w:val="center"/>
        <w:rPr>
          <w:b/>
          <w:bCs/>
          <w:sz w:val="21"/>
          <w:szCs w:val="21"/>
        </w:rPr>
      </w:pPr>
      <w:r w:rsidRPr="008913F4">
        <w:rPr>
          <w:rFonts w:hint="eastAsia"/>
          <w:b/>
          <w:bCs/>
          <w:sz w:val="21"/>
          <w:szCs w:val="21"/>
        </w:rPr>
        <w:t>图</w:t>
      </w:r>
      <w:r w:rsidRPr="008913F4">
        <w:rPr>
          <w:rFonts w:hint="eastAsia"/>
          <w:b/>
          <w:bCs/>
          <w:sz w:val="21"/>
          <w:szCs w:val="21"/>
        </w:rPr>
        <w:t>6</w:t>
      </w:r>
      <w:r w:rsidRPr="008913F4">
        <w:rPr>
          <w:rFonts w:hint="eastAsia"/>
          <w:b/>
          <w:bCs/>
          <w:sz w:val="21"/>
          <w:szCs w:val="21"/>
        </w:rPr>
        <w:t>：分类特征的饼图</w:t>
      </w:r>
    </w:p>
    <w:p w14:paraId="42D352CF" w14:textId="77777777" w:rsidR="00166186" w:rsidRDefault="008913F4" w:rsidP="00C07A7D">
      <w:pPr>
        <w:spacing w:before="24"/>
        <w:ind w:firstLineChars="0" w:firstLine="0"/>
      </w:pPr>
      <w:r>
        <w:tab/>
      </w:r>
      <w:r w:rsidRPr="008913F4">
        <w:rPr>
          <w:rFonts w:hint="eastAsia"/>
        </w:rPr>
        <w:t>根据上面的图表</w:t>
      </w:r>
      <w:r>
        <w:rPr>
          <w:rFonts w:hint="eastAsia"/>
        </w:rPr>
        <w:t>，我们得出</w:t>
      </w:r>
      <w:r w:rsidRPr="008913F4">
        <w:rPr>
          <w:rFonts w:hint="eastAsia"/>
        </w:rPr>
        <w:t>：</w:t>
      </w:r>
    </w:p>
    <w:p w14:paraId="401CADAF" w14:textId="77777777" w:rsidR="008913F4" w:rsidRDefault="008913F4" w:rsidP="00C07A7D">
      <w:pPr>
        <w:spacing w:before="24"/>
        <w:ind w:firstLineChars="0" w:firstLine="0"/>
      </w:pPr>
      <w:r>
        <w:tab/>
        <w:t xml:space="preserve">1. </w:t>
      </w:r>
      <w:r w:rsidRPr="008913F4">
        <w:rPr>
          <w:rFonts w:hint="eastAsia"/>
        </w:rPr>
        <w:t>单身人士比其他人多</w:t>
      </w:r>
      <w:r>
        <w:rPr>
          <w:rFonts w:hint="eastAsia"/>
        </w:rPr>
        <w:t>；</w:t>
      </w:r>
    </w:p>
    <w:p w14:paraId="273FEE4A" w14:textId="77777777" w:rsidR="008913F4" w:rsidRDefault="008913F4" w:rsidP="00C07A7D">
      <w:pPr>
        <w:spacing w:before="24"/>
        <w:ind w:firstLineChars="0" w:firstLine="0"/>
      </w:pPr>
      <w:r>
        <w:tab/>
        <w:t xml:space="preserve">2. </w:t>
      </w:r>
      <w:r w:rsidRPr="008913F4">
        <w:rPr>
          <w:rFonts w:hint="eastAsia"/>
        </w:rPr>
        <w:t>本科生和那些没有安全帐户的人与其他群体相比更频繁</w:t>
      </w:r>
      <w:r>
        <w:rPr>
          <w:rFonts w:hint="eastAsia"/>
        </w:rPr>
        <w:t>；</w:t>
      </w:r>
    </w:p>
    <w:p w14:paraId="5AA54CF2" w14:textId="77777777" w:rsidR="008913F4" w:rsidRDefault="008913F4" w:rsidP="00C07A7D">
      <w:pPr>
        <w:spacing w:before="24"/>
        <w:ind w:firstLineChars="0" w:firstLine="0"/>
      </w:pPr>
      <w:r>
        <w:tab/>
        <w:t xml:space="preserve">3. </w:t>
      </w:r>
      <w:r w:rsidRPr="008913F4">
        <w:rPr>
          <w:rFonts w:hint="eastAsia"/>
        </w:rPr>
        <w:t>使用互联网服务较少的人和没有信用卡的人比其他人多</w:t>
      </w:r>
      <w:r>
        <w:rPr>
          <w:rFonts w:hint="eastAsia"/>
        </w:rPr>
        <w:t>；</w:t>
      </w:r>
    </w:p>
    <w:p w14:paraId="1285C55F" w14:textId="77777777" w:rsidR="008913F4" w:rsidRDefault="008913F4" w:rsidP="00C07A7D">
      <w:pPr>
        <w:spacing w:before="24"/>
        <w:ind w:firstLineChars="0" w:firstLine="0"/>
      </w:pPr>
      <w:r>
        <w:tab/>
        <w:t xml:space="preserve">4. </w:t>
      </w:r>
      <w:r w:rsidRPr="008913F4">
        <w:rPr>
          <w:rFonts w:hint="eastAsia"/>
        </w:rPr>
        <w:t>最重要的是，没有贷款的人数远远多于贷款的人数</w:t>
      </w:r>
      <w:r>
        <w:rPr>
          <w:rFonts w:hint="eastAsia"/>
        </w:rPr>
        <w:t>。</w:t>
      </w:r>
    </w:p>
    <w:p w14:paraId="30F17EBE" w14:textId="77777777" w:rsidR="008913F4" w:rsidRPr="008913F4" w:rsidRDefault="00962E73" w:rsidP="006D270E">
      <w:pPr>
        <w:spacing w:before="24"/>
        <w:ind w:firstLineChars="0" w:firstLine="0"/>
        <w:jc w:val="both"/>
      </w:pPr>
      <w:r>
        <w:tab/>
      </w:r>
      <w:r w:rsidRPr="00962E73">
        <w:rPr>
          <w:rFonts w:hint="eastAsia"/>
        </w:rPr>
        <w:t>所以我们有不平衡的数据集</w:t>
      </w:r>
      <w:r>
        <w:rPr>
          <w:rFonts w:hint="eastAsia"/>
        </w:rPr>
        <w:t>。</w:t>
      </w:r>
      <w:r w:rsidRPr="00962E73">
        <w:rPr>
          <w:rFonts w:hint="eastAsia"/>
        </w:rPr>
        <w:t>此外，我们在</w:t>
      </w:r>
      <w:r w:rsidRPr="00962E73">
        <w:rPr>
          <w:rFonts w:hint="eastAsia"/>
        </w:rPr>
        <w:t xml:space="preserve"> CD </w:t>
      </w:r>
      <w:r w:rsidRPr="00962E73">
        <w:rPr>
          <w:rFonts w:hint="eastAsia"/>
        </w:rPr>
        <w:t>账户和证券账户中的分配不平衡</w:t>
      </w:r>
      <w:r>
        <w:rPr>
          <w:rFonts w:hint="eastAsia"/>
        </w:rPr>
        <w:t>。</w:t>
      </w:r>
    </w:p>
    <w:p w14:paraId="3B97FF76" w14:textId="77777777" w:rsidR="008913F4" w:rsidRDefault="00962E73" w:rsidP="006D270E">
      <w:pPr>
        <w:spacing w:before="24"/>
        <w:ind w:firstLineChars="0" w:firstLine="0"/>
        <w:jc w:val="both"/>
      </w:pPr>
      <w:r>
        <w:tab/>
      </w:r>
      <w:r>
        <w:rPr>
          <w:rFonts w:hint="eastAsia"/>
        </w:rPr>
        <w:t>接下来看一下</w:t>
      </w:r>
      <w:r w:rsidRPr="00962E73">
        <w:rPr>
          <w:rFonts w:hint="eastAsia"/>
        </w:rPr>
        <w:t>数值特征饼图：</w:t>
      </w:r>
    </w:p>
    <w:p w14:paraId="513033CC" w14:textId="77777777" w:rsidR="00962E73" w:rsidRDefault="00962E73" w:rsidP="00C07A7D">
      <w:pPr>
        <w:spacing w:before="24"/>
        <w:ind w:firstLineChars="0" w:firstLine="0"/>
      </w:pPr>
    </w:p>
    <w:p w14:paraId="41400275" w14:textId="77777777" w:rsidR="00962E73" w:rsidRDefault="00962E73" w:rsidP="00C07A7D">
      <w:pPr>
        <w:spacing w:before="24"/>
        <w:ind w:firstLineChars="0" w:firstLine="0"/>
      </w:pPr>
    </w:p>
    <w:p w14:paraId="4FAB2B2E" w14:textId="77777777" w:rsidR="00962E73" w:rsidRDefault="00962E73" w:rsidP="00C07A7D">
      <w:pPr>
        <w:spacing w:before="24"/>
        <w:ind w:firstLineChars="0" w:firstLine="0"/>
      </w:pPr>
      <w:r w:rsidRPr="00962E73">
        <w:rPr>
          <w:noProof/>
        </w:rPr>
        <w:lastRenderedPageBreak/>
        <w:drawing>
          <wp:inline distT="0" distB="0" distL="0" distR="0" wp14:anchorId="55020CA9" wp14:editId="4AAC90BA">
            <wp:extent cx="2529120" cy="2345635"/>
            <wp:effectExtent l="0" t="0" r="5080" b="0"/>
            <wp:docPr id="11359001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900154" name=""/>
                    <pic:cNvPicPr/>
                  </pic:nvPicPr>
                  <pic:blipFill>
                    <a:blip r:embed="rId34"/>
                    <a:stretch>
                      <a:fillRect/>
                    </a:stretch>
                  </pic:blipFill>
                  <pic:spPr>
                    <a:xfrm>
                      <a:off x="0" y="0"/>
                      <a:ext cx="2540299" cy="2356003"/>
                    </a:xfrm>
                    <a:prstGeom prst="rect">
                      <a:avLst/>
                    </a:prstGeom>
                  </pic:spPr>
                </pic:pic>
              </a:graphicData>
            </a:graphic>
          </wp:inline>
        </w:drawing>
      </w:r>
      <w:r>
        <w:t xml:space="preserve">       </w:t>
      </w:r>
      <w:r w:rsidRPr="00962E73">
        <w:rPr>
          <w:noProof/>
        </w:rPr>
        <w:drawing>
          <wp:inline distT="0" distB="0" distL="0" distR="0" wp14:anchorId="59390789" wp14:editId="7BE2F60C">
            <wp:extent cx="2210462" cy="2339034"/>
            <wp:effectExtent l="0" t="0" r="0" b="4445"/>
            <wp:docPr id="20517104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710480" name=""/>
                    <pic:cNvPicPr/>
                  </pic:nvPicPr>
                  <pic:blipFill>
                    <a:blip r:embed="rId35"/>
                    <a:stretch>
                      <a:fillRect/>
                    </a:stretch>
                  </pic:blipFill>
                  <pic:spPr>
                    <a:xfrm>
                      <a:off x="0" y="0"/>
                      <a:ext cx="2223915" cy="2353270"/>
                    </a:xfrm>
                    <a:prstGeom prst="rect">
                      <a:avLst/>
                    </a:prstGeom>
                  </pic:spPr>
                </pic:pic>
              </a:graphicData>
            </a:graphic>
          </wp:inline>
        </w:drawing>
      </w:r>
    </w:p>
    <w:p w14:paraId="74A45408" w14:textId="77777777" w:rsidR="00962E73" w:rsidRDefault="00962E73" w:rsidP="00C07A7D">
      <w:pPr>
        <w:spacing w:before="24"/>
        <w:ind w:firstLineChars="0" w:firstLine="0"/>
      </w:pPr>
      <w:r w:rsidRPr="00962E73">
        <w:rPr>
          <w:noProof/>
        </w:rPr>
        <w:drawing>
          <wp:inline distT="0" distB="0" distL="0" distR="0" wp14:anchorId="4D061E0C" wp14:editId="7EBB9D94">
            <wp:extent cx="2515604" cy="2337683"/>
            <wp:effectExtent l="0" t="0" r="0" b="5715"/>
            <wp:docPr id="8427389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738995" name=""/>
                    <pic:cNvPicPr/>
                  </pic:nvPicPr>
                  <pic:blipFill>
                    <a:blip r:embed="rId36"/>
                    <a:stretch>
                      <a:fillRect/>
                    </a:stretch>
                  </pic:blipFill>
                  <pic:spPr>
                    <a:xfrm>
                      <a:off x="0" y="0"/>
                      <a:ext cx="2527428" cy="2348670"/>
                    </a:xfrm>
                    <a:prstGeom prst="rect">
                      <a:avLst/>
                    </a:prstGeom>
                  </pic:spPr>
                </pic:pic>
              </a:graphicData>
            </a:graphic>
          </wp:inline>
        </w:drawing>
      </w:r>
      <w:r>
        <w:t xml:space="preserve">       </w:t>
      </w:r>
      <w:r w:rsidRPr="00962E73">
        <w:rPr>
          <w:noProof/>
        </w:rPr>
        <w:drawing>
          <wp:inline distT="0" distB="0" distL="0" distR="0" wp14:anchorId="7E993431" wp14:editId="56743EB3">
            <wp:extent cx="2202512" cy="2351668"/>
            <wp:effectExtent l="0" t="0" r="7620" b="0"/>
            <wp:docPr id="21405043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504351" name=""/>
                    <pic:cNvPicPr/>
                  </pic:nvPicPr>
                  <pic:blipFill>
                    <a:blip r:embed="rId37"/>
                    <a:stretch>
                      <a:fillRect/>
                    </a:stretch>
                  </pic:blipFill>
                  <pic:spPr>
                    <a:xfrm>
                      <a:off x="0" y="0"/>
                      <a:ext cx="2225859" cy="2376596"/>
                    </a:xfrm>
                    <a:prstGeom prst="rect">
                      <a:avLst/>
                    </a:prstGeom>
                  </pic:spPr>
                </pic:pic>
              </a:graphicData>
            </a:graphic>
          </wp:inline>
        </w:drawing>
      </w:r>
    </w:p>
    <w:p w14:paraId="5F38AC51" w14:textId="77777777" w:rsidR="008913F4" w:rsidRDefault="00962E73" w:rsidP="00C07A7D">
      <w:pPr>
        <w:spacing w:before="24"/>
        <w:ind w:firstLineChars="0" w:firstLine="0"/>
      </w:pPr>
      <w:r w:rsidRPr="00962E73">
        <w:rPr>
          <w:noProof/>
        </w:rPr>
        <w:drawing>
          <wp:inline distT="0" distB="0" distL="0" distR="0" wp14:anchorId="44963F74" wp14:editId="530D2A98">
            <wp:extent cx="2499248" cy="2520564"/>
            <wp:effectExtent l="0" t="0" r="0" b="0"/>
            <wp:docPr id="196683305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833052" name=""/>
                    <pic:cNvPicPr/>
                  </pic:nvPicPr>
                  <pic:blipFill>
                    <a:blip r:embed="rId38"/>
                    <a:stretch>
                      <a:fillRect/>
                    </a:stretch>
                  </pic:blipFill>
                  <pic:spPr>
                    <a:xfrm>
                      <a:off x="0" y="0"/>
                      <a:ext cx="2508414" cy="2529808"/>
                    </a:xfrm>
                    <a:prstGeom prst="rect">
                      <a:avLst/>
                    </a:prstGeom>
                  </pic:spPr>
                </pic:pic>
              </a:graphicData>
            </a:graphic>
          </wp:inline>
        </w:drawing>
      </w:r>
    </w:p>
    <w:p w14:paraId="1C37918B" w14:textId="77777777" w:rsidR="008913F4" w:rsidRPr="00962E73" w:rsidRDefault="00962E73" w:rsidP="00962E73">
      <w:pPr>
        <w:spacing w:before="24"/>
        <w:ind w:firstLineChars="0" w:firstLine="0"/>
        <w:jc w:val="center"/>
        <w:rPr>
          <w:b/>
          <w:bCs/>
          <w:sz w:val="21"/>
          <w:szCs w:val="21"/>
        </w:rPr>
      </w:pPr>
      <w:r w:rsidRPr="00962E73">
        <w:rPr>
          <w:rFonts w:hint="eastAsia"/>
          <w:b/>
          <w:bCs/>
          <w:sz w:val="21"/>
          <w:szCs w:val="21"/>
        </w:rPr>
        <w:t>图</w:t>
      </w:r>
      <w:r w:rsidRPr="00962E73">
        <w:rPr>
          <w:rFonts w:hint="eastAsia"/>
          <w:b/>
          <w:bCs/>
          <w:sz w:val="21"/>
          <w:szCs w:val="21"/>
        </w:rPr>
        <w:t>7</w:t>
      </w:r>
      <w:r w:rsidRPr="00962E73">
        <w:rPr>
          <w:rFonts w:hint="eastAsia"/>
          <w:b/>
          <w:bCs/>
          <w:sz w:val="21"/>
          <w:szCs w:val="21"/>
        </w:rPr>
        <w:t>：数值特征饼图</w:t>
      </w:r>
    </w:p>
    <w:p w14:paraId="1AD74D7A" w14:textId="77777777" w:rsidR="00962E73" w:rsidRDefault="00D47F24" w:rsidP="00D47F24">
      <w:pPr>
        <w:spacing w:before="24"/>
        <w:ind w:firstLineChars="0" w:firstLine="0"/>
        <w:jc w:val="both"/>
      </w:pPr>
      <w:r>
        <w:tab/>
      </w:r>
      <w:r w:rsidRPr="00D47F24">
        <w:rPr>
          <w:rFonts w:hint="eastAsia"/>
        </w:rPr>
        <w:t>40</w:t>
      </w:r>
      <w:r w:rsidRPr="00D47F24">
        <w:rPr>
          <w:rFonts w:hint="eastAsia"/>
        </w:rPr>
        <w:t>到</w:t>
      </w:r>
      <w:r w:rsidRPr="00D47F24">
        <w:rPr>
          <w:rFonts w:hint="eastAsia"/>
        </w:rPr>
        <w:t>50</w:t>
      </w:r>
      <w:r w:rsidRPr="00D47F24">
        <w:rPr>
          <w:rFonts w:hint="eastAsia"/>
        </w:rPr>
        <w:t>岁之间，收入很低的人，小气的人，抵押贷款低于</w:t>
      </w:r>
      <w:r w:rsidRPr="00D47F24">
        <w:rPr>
          <w:rFonts w:hint="eastAsia"/>
        </w:rPr>
        <w:t>100</w:t>
      </w:r>
      <w:r w:rsidRPr="00D47F24">
        <w:rPr>
          <w:rFonts w:hint="eastAsia"/>
        </w:rPr>
        <w:t>美元的人和工作经验不到</w:t>
      </w:r>
      <w:r w:rsidRPr="00D47F24">
        <w:rPr>
          <w:rFonts w:hint="eastAsia"/>
        </w:rPr>
        <w:t>10</w:t>
      </w:r>
      <w:r w:rsidRPr="00D47F24">
        <w:rPr>
          <w:rFonts w:hint="eastAsia"/>
        </w:rPr>
        <w:t>年的人更多</w:t>
      </w:r>
      <w:r>
        <w:rPr>
          <w:rFonts w:hint="eastAsia"/>
        </w:rPr>
        <w:t>。</w:t>
      </w:r>
    </w:p>
    <w:p w14:paraId="50C3FBD7" w14:textId="77777777" w:rsidR="00D47F24" w:rsidRDefault="00D47F24" w:rsidP="00D47F24">
      <w:pPr>
        <w:spacing w:before="24"/>
        <w:ind w:firstLineChars="0" w:firstLine="0"/>
        <w:jc w:val="both"/>
      </w:pPr>
      <w:r>
        <w:tab/>
      </w:r>
      <w:r>
        <w:rPr>
          <w:rFonts w:hint="eastAsia"/>
        </w:rPr>
        <w:t>接下来检查</w:t>
      </w:r>
      <w:r w:rsidRPr="00D47F24">
        <w:rPr>
          <w:rFonts w:hint="eastAsia"/>
        </w:rPr>
        <w:t>其他列对收入的影响</w:t>
      </w:r>
      <w:r>
        <w:rPr>
          <w:rFonts w:hint="eastAsia"/>
        </w:rPr>
        <w:t>：</w:t>
      </w:r>
    </w:p>
    <w:p w14:paraId="09A13BA1" w14:textId="77777777" w:rsidR="00962E73" w:rsidRDefault="00D47F24" w:rsidP="00D47F24">
      <w:pPr>
        <w:spacing w:before="24"/>
        <w:ind w:firstLineChars="0" w:firstLine="0"/>
        <w:jc w:val="both"/>
      </w:pPr>
      <w:r>
        <w:rPr>
          <w:noProof/>
        </w:rPr>
        <w:lastRenderedPageBreak/>
        <w:drawing>
          <wp:inline distT="0" distB="0" distL="0" distR="0" wp14:anchorId="3B27E0CF" wp14:editId="03E84C01">
            <wp:extent cx="2575366" cy="1689542"/>
            <wp:effectExtent l="0" t="0" r="0" b="6350"/>
            <wp:docPr id="14510353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35380" name=""/>
                    <pic:cNvPicPr/>
                  </pic:nvPicPr>
                  <pic:blipFill>
                    <a:blip r:embed="rId39"/>
                    <a:stretch>
                      <a:fillRect/>
                    </a:stretch>
                  </pic:blipFill>
                  <pic:spPr>
                    <a:xfrm>
                      <a:off x="0" y="0"/>
                      <a:ext cx="2597503" cy="1704065"/>
                    </a:xfrm>
                    <a:prstGeom prst="rect">
                      <a:avLst/>
                    </a:prstGeom>
                  </pic:spPr>
                </pic:pic>
              </a:graphicData>
            </a:graphic>
          </wp:inline>
        </w:drawing>
      </w:r>
      <w:r>
        <w:rPr>
          <w:noProof/>
        </w:rPr>
        <w:t xml:space="preserve"> </w:t>
      </w:r>
      <w:r>
        <w:rPr>
          <w:noProof/>
        </w:rPr>
        <w:drawing>
          <wp:inline distT="0" distB="0" distL="0" distR="0" wp14:anchorId="01B87DEF" wp14:editId="1DC3FCD0">
            <wp:extent cx="2591098" cy="1693628"/>
            <wp:effectExtent l="0" t="0" r="0" b="1905"/>
            <wp:docPr id="35737702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377026" name=""/>
                    <pic:cNvPicPr/>
                  </pic:nvPicPr>
                  <pic:blipFill>
                    <a:blip r:embed="rId40"/>
                    <a:stretch>
                      <a:fillRect/>
                    </a:stretch>
                  </pic:blipFill>
                  <pic:spPr>
                    <a:xfrm>
                      <a:off x="0" y="0"/>
                      <a:ext cx="2597226" cy="1697633"/>
                    </a:xfrm>
                    <a:prstGeom prst="rect">
                      <a:avLst/>
                    </a:prstGeom>
                  </pic:spPr>
                </pic:pic>
              </a:graphicData>
            </a:graphic>
          </wp:inline>
        </w:drawing>
      </w:r>
    </w:p>
    <w:p w14:paraId="09793EC6" w14:textId="77777777" w:rsidR="00D47F24" w:rsidRDefault="00D47F24" w:rsidP="00C07A7D">
      <w:pPr>
        <w:spacing w:before="24"/>
        <w:ind w:firstLineChars="0" w:firstLine="0"/>
      </w:pPr>
      <w:r>
        <w:rPr>
          <w:noProof/>
        </w:rPr>
        <w:drawing>
          <wp:inline distT="0" distB="0" distL="0" distR="0" wp14:anchorId="02C679E1" wp14:editId="133E6DB4">
            <wp:extent cx="2577425" cy="1689652"/>
            <wp:effectExtent l="0" t="0" r="0" b="6350"/>
            <wp:docPr id="13800398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039848" name=""/>
                    <pic:cNvPicPr/>
                  </pic:nvPicPr>
                  <pic:blipFill>
                    <a:blip r:embed="rId41"/>
                    <a:stretch>
                      <a:fillRect/>
                    </a:stretch>
                  </pic:blipFill>
                  <pic:spPr>
                    <a:xfrm>
                      <a:off x="0" y="0"/>
                      <a:ext cx="2594366" cy="1700758"/>
                    </a:xfrm>
                    <a:prstGeom prst="rect">
                      <a:avLst/>
                    </a:prstGeom>
                  </pic:spPr>
                </pic:pic>
              </a:graphicData>
            </a:graphic>
          </wp:inline>
        </w:drawing>
      </w:r>
      <w:r>
        <w:rPr>
          <w:noProof/>
        </w:rPr>
        <w:t xml:space="preserve"> </w:t>
      </w:r>
      <w:r>
        <w:rPr>
          <w:noProof/>
        </w:rPr>
        <w:drawing>
          <wp:inline distT="0" distB="0" distL="0" distR="0" wp14:anchorId="5D035860" wp14:editId="64623E61">
            <wp:extent cx="2569945" cy="1685677"/>
            <wp:effectExtent l="0" t="0" r="1905" b="0"/>
            <wp:docPr id="6343600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360083" name=""/>
                    <pic:cNvPicPr/>
                  </pic:nvPicPr>
                  <pic:blipFill>
                    <a:blip r:embed="rId42"/>
                    <a:stretch>
                      <a:fillRect/>
                    </a:stretch>
                  </pic:blipFill>
                  <pic:spPr>
                    <a:xfrm>
                      <a:off x="0" y="0"/>
                      <a:ext cx="2584609" cy="1695295"/>
                    </a:xfrm>
                    <a:prstGeom prst="rect">
                      <a:avLst/>
                    </a:prstGeom>
                  </pic:spPr>
                </pic:pic>
              </a:graphicData>
            </a:graphic>
          </wp:inline>
        </w:drawing>
      </w:r>
    </w:p>
    <w:p w14:paraId="0B69D6A6" w14:textId="77777777" w:rsidR="00166186" w:rsidRPr="00C04792" w:rsidRDefault="00C04792" w:rsidP="00C04792">
      <w:pPr>
        <w:spacing w:before="24"/>
        <w:ind w:firstLineChars="0" w:firstLine="0"/>
        <w:jc w:val="center"/>
        <w:rPr>
          <w:b/>
          <w:bCs/>
          <w:sz w:val="21"/>
          <w:szCs w:val="21"/>
        </w:rPr>
      </w:pPr>
      <w:r w:rsidRPr="00C04792">
        <w:rPr>
          <w:rFonts w:hint="eastAsia"/>
          <w:b/>
          <w:bCs/>
          <w:sz w:val="21"/>
          <w:szCs w:val="21"/>
        </w:rPr>
        <w:t>图</w:t>
      </w:r>
      <w:r w:rsidRPr="00C04792">
        <w:rPr>
          <w:rFonts w:hint="eastAsia"/>
          <w:b/>
          <w:bCs/>
          <w:sz w:val="21"/>
          <w:szCs w:val="21"/>
        </w:rPr>
        <w:t>8</w:t>
      </w:r>
      <w:r w:rsidRPr="00C04792">
        <w:rPr>
          <w:rFonts w:hint="eastAsia"/>
          <w:b/>
          <w:bCs/>
          <w:sz w:val="21"/>
          <w:szCs w:val="21"/>
        </w:rPr>
        <w:t>：其他列对收入的影响</w:t>
      </w:r>
    </w:p>
    <w:p w14:paraId="765C51ED" w14:textId="77777777" w:rsidR="00D47F24" w:rsidRDefault="00C04792" w:rsidP="00C04792">
      <w:pPr>
        <w:spacing w:before="24"/>
        <w:ind w:firstLineChars="0" w:firstLine="0"/>
        <w:jc w:val="both"/>
      </w:pPr>
      <w:r>
        <w:tab/>
      </w:r>
      <w:r w:rsidRPr="00C04792">
        <w:rPr>
          <w:rFonts w:hint="eastAsia"/>
        </w:rPr>
        <w:t>收入超过</w:t>
      </w:r>
      <w:r w:rsidRPr="00C04792">
        <w:rPr>
          <w:rFonts w:hint="eastAsia"/>
        </w:rPr>
        <w:t xml:space="preserve"> 150 </w:t>
      </w:r>
      <w:r w:rsidRPr="00C04792">
        <w:rPr>
          <w:rFonts w:hint="eastAsia"/>
        </w:rPr>
        <w:t>美元的</w:t>
      </w:r>
      <w:r w:rsidRPr="00C04792">
        <w:rPr>
          <w:rFonts w:hint="eastAsia"/>
        </w:rPr>
        <w:t xml:space="preserve"> 20 </w:t>
      </w:r>
      <w:r w:rsidRPr="00C04792">
        <w:rPr>
          <w:rFonts w:hint="eastAsia"/>
        </w:rPr>
        <w:t>至</w:t>
      </w:r>
      <w:r w:rsidRPr="00C04792">
        <w:rPr>
          <w:rFonts w:hint="eastAsia"/>
        </w:rPr>
        <w:t xml:space="preserve"> 30 </w:t>
      </w:r>
      <w:r w:rsidRPr="00C04792">
        <w:rPr>
          <w:rFonts w:hint="eastAsia"/>
        </w:rPr>
        <w:t>岁人群数量，高于其他年龄组，而有趣的一点是，收入在</w:t>
      </w:r>
      <w:r w:rsidRPr="00C04792">
        <w:rPr>
          <w:rFonts w:hint="eastAsia"/>
        </w:rPr>
        <w:t>100</w:t>
      </w:r>
      <w:r w:rsidRPr="00C04792">
        <w:rPr>
          <w:rFonts w:hint="eastAsia"/>
        </w:rPr>
        <w:t>美元以上的夫妻或二人家庭的数量比其他类型的家庭要多</w:t>
      </w:r>
      <w:r>
        <w:rPr>
          <w:rFonts w:hint="eastAsia"/>
        </w:rPr>
        <w:t>，</w:t>
      </w:r>
      <w:r w:rsidRPr="00C04792">
        <w:rPr>
          <w:rFonts w:hint="eastAsia"/>
        </w:rPr>
        <w:t>另一个有趣的一点是，收入超过</w:t>
      </w:r>
      <w:r w:rsidRPr="00C04792">
        <w:rPr>
          <w:rFonts w:hint="eastAsia"/>
        </w:rPr>
        <w:t xml:space="preserve"> 100 </w:t>
      </w:r>
      <w:r w:rsidRPr="00C04792">
        <w:rPr>
          <w:rFonts w:hint="eastAsia"/>
        </w:rPr>
        <w:t>美元的本科生比受过教育的人多</w:t>
      </w:r>
      <w:r>
        <w:rPr>
          <w:rFonts w:hint="eastAsia"/>
        </w:rPr>
        <w:t>。</w:t>
      </w:r>
    </w:p>
    <w:p w14:paraId="4EBFF712" w14:textId="77777777" w:rsidR="00D47F24" w:rsidRPr="006D270E" w:rsidRDefault="00C04792" w:rsidP="00C07A7D">
      <w:pPr>
        <w:spacing w:before="24"/>
        <w:ind w:firstLineChars="0" w:firstLine="0"/>
        <w:rPr>
          <w:rFonts w:ascii="宋体" w:hAnsi="宋体"/>
          <w:b/>
          <w:bCs/>
        </w:rPr>
      </w:pPr>
      <w:r w:rsidRPr="006D270E">
        <w:rPr>
          <w:rFonts w:ascii="宋体" w:hAnsi="宋体" w:hint="eastAsia"/>
          <w:b/>
          <w:bCs/>
        </w:rPr>
        <w:t>3</w:t>
      </w:r>
      <w:r w:rsidRPr="006D270E">
        <w:rPr>
          <w:rFonts w:ascii="宋体" w:hAnsi="宋体"/>
          <w:b/>
          <w:bCs/>
        </w:rPr>
        <w:t xml:space="preserve">.6 </w:t>
      </w:r>
      <w:r w:rsidRPr="006D270E">
        <w:rPr>
          <w:rFonts w:ascii="宋体" w:hAnsi="宋体" w:hint="eastAsia"/>
          <w:b/>
          <w:bCs/>
        </w:rPr>
        <w:t>检查缺失值</w:t>
      </w:r>
    </w:p>
    <w:p w14:paraId="35763EB0" w14:textId="77777777" w:rsidR="00C04792" w:rsidRDefault="00C04792" w:rsidP="006D270E">
      <w:pPr>
        <w:spacing w:before="24"/>
        <w:ind w:firstLineChars="0" w:firstLine="0"/>
        <w:jc w:val="both"/>
      </w:pPr>
      <w:r>
        <w:tab/>
      </w:r>
      <w:r>
        <w:rPr>
          <w:rFonts w:hint="eastAsia"/>
        </w:rPr>
        <w:t>对于</w:t>
      </w:r>
      <w:r w:rsidRPr="00C04792">
        <w:rPr>
          <w:rFonts w:hint="eastAsia"/>
        </w:rPr>
        <w:t>每个数值型特征，计算出特征的四分位数（</w:t>
      </w:r>
      <w:r w:rsidRPr="00C04792">
        <w:rPr>
          <w:rFonts w:hint="eastAsia"/>
        </w:rPr>
        <w:t>Q1, Q3</w:t>
      </w:r>
      <w:r w:rsidRPr="00C04792">
        <w:rPr>
          <w:rFonts w:hint="eastAsia"/>
        </w:rPr>
        <w:t>）、四分位数间距（</w:t>
      </w:r>
      <w:r w:rsidRPr="00C04792">
        <w:rPr>
          <w:rFonts w:hint="eastAsia"/>
        </w:rPr>
        <w:t>IQR</w:t>
      </w:r>
      <w:r w:rsidRPr="00C04792">
        <w:rPr>
          <w:rFonts w:hint="eastAsia"/>
        </w:rPr>
        <w:t>）、上下边缘值（</w:t>
      </w:r>
      <w:r w:rsidRPr="00C04792">
        <w:rPr>
          <w:rFonts w:hint="eastAsia"/>
        </w:rPr>
        <w:t>maximum, minimum</w:t>
      </w:r>
      <w:r w:rsidRPr="00C04792">
        <w:rPr>
          <w:rFonts w:hint="eastAsia"/>
        </w:rPr>
        <w:t>），然后检查每个特征的值是否小于最小值或大于最大值。</w:t>
      </w:r>
      <w:r>
        <w:rPr>
          <w:rFonts w:hint="eastAsia"/>
        </w:rPr>
        <w:t>如果是，则视为异常值。</w:t>
      </w:r>
    </w:p>
    <w:p w14:paraId="144FB4EA" w14:textId="77777777" w:rsidR="00C04792" w:rsidRDefault="00C04792" w:rsidP="006D270E">
      <w:pPr>
        <w:spacing w:before="24"/>
        <w:ind w:firstLineChars="0" w:firstLine="0"/>
        <w:jc w:val="both"/>
      </w:pPr>
      <w:r>
        <w:tab/>
      </w:r>
      <w:r>
        <w:rPr>
          <w:rFonts w:hint="eastAsia"/>
        </w:rPr>
        <w:t>我们对齐进行可视化，如下图所示：</w:t>
      </w:r>
    </w:p>
    <w:p w14:paraId="50DC39B7" w14:textId="77777777" w:rsidR="00C04792" w:rsidRDefault="00C04792" w:rsidP="006D270E">
      <w:pPr>
        <w:spacing w:before="24"/>
        <w:ind w:firstLineChars="0" w:firstLine="0"/>
        <w:jc w:val="center"/>
      </w:pPr>
      <w:r w:rsidRPr="00C04792">
        <w:rPr>
          <w:noProof/>
        </w:rPr>
        <w:drawing>
          <wp:inline distT="0" distB="0" distL="0" distR="0" wp14:anchorId="27FFF179" wp14:editId="20DF6775">
            <wp:extent cx="3616859" cy="2136957"/>
            <wp:effectExtent l="0" t="0" r="3175" b="0"/>
            <wp:docPr id="14989822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982261" name=""/>
                    <pic:cNvPicPr/>
                  </pic:nvPicPr>
                  <pic:blipFill>
                    <a:blip r:embed="rId43"/>
                    <a:stretch>
                      <a:fillRect/>
                    </a:stretch>
                  </pic:blipFill>
                  <pic:spPr>
                    <a:xfrm>
                      <a:off x="0" y="0"/>
                      <a:ext cx="3629886" cy="2144654"/>
                    </a:xfrm>
                    <a:prstGeom prst="rect">
                      <a:avLst/>
                    </a:prstGeom>
                  </pic:spPr>
                </pic:pic>
              </a:graphicData>
            </a:graphic>
          </wp:inline>
        </w:drawing>
      </w:r>
    </w:p>
    <w:p w14:paraId="2B9F10FA" w14:textId="77777777" w:rsidR="00C04792" w:rsidRPr="00C04792" w:rsidRDefault="00C04792" w:rsidP="00C04792">
      <w:pPr>
        <w:spacing w:before="24"/>
        <w:ind w:firstLineChars="0" w:firstLine="0"/>
        <w:jc w:val="center"/>
        <w:rPr>
          <w:b/>
          <w:bCs/>
          <w:sz w:val="21"/>
          <w:szCs w:val="21"/>
        </w:rPr>
      </w:pPr>
      <w:r w:rsidRPr="00C04792">
        <w:rPr>
          <w:rFonts w:hint="eastAsia"/>
          <w:b/>
          <w:bCs/>
          <w:sz w:val="21"/>
          <w:szCs w:val="21"/>
        </w:rPr>
        <w:t>图</w:t>
      </w:r>
      <w:r w:rsidRPr="00C04792">
        <w:rPr>
          <w:rFonts w:hint="eastAsia"/>
          <w:b/>
          <w:bCs/>
          <w:sz w:val="21"/>
          <w:szCs w:val="21"/>
        </w:rPr>
        <w:t>9</w:t>
      </w:r>
      <w:r w:rsidRPr="00C04792">
        <w:rPr>
          <w:rFonts w:hint="eastAsia"/>
          <w:b/>
          <w:bCs/>
          <w:sz w:val="21"/>
          <w:szCs w:val="21"/>
        </w:rPr>
        <w:t>：异常值的检验</w:t>
      </w:r>
    </w:p>
    <w:p w14:paraId="105B0517" w14:textId="77777777" w:rsidR="00D47F24" w:rsidRDefault="00C04792" w:rsidP="00C04792">
      <w:pPr>
        <w:spacing w:before="24"/>
        <w:ind w:firstLineChars="0" w:firstLine="0"/>
        <w:jc w:val="both"/>
      </w:pPr>
      <w:r>
        <w:lastRenderedPageBreak/>
        <w:tab/>
      </w:r>
      <w:r w:rsidRPr="00C04792">
        <w:rPr>
          <w:rFonts w:hint="eastAsia"/>
        </w:rPr>
        <w:t>绘制此图表的目的是为了更好地了解具有正态分布的年龄和经验特征的分布</w:t>
      </w:r>
      <w:r>
        <w:rPr>
          <w:rFonts w:hint="eastAsia"/>
        </w:rPr>
        <w:t>，</w:t>
      </w:r>
      <w:r w:rsidRPr="00C04792">
        <w:rPr>
          <w:rFonts w:hint="eastAsia"/>
        </w:rPr>
        <w:t>我们还可以看到数据集中没有噪声或错误数据，也没有影响模型结果的异常值。</w:t>
      </w:r>
    </w:p>
    <w:p w14:paraId="0EDEF4A9" w14:textId="77777777" w:rsidR="00C04792" w:rsidRPr="006D270E" w:rsidRDefault="00C04792" w:rsidP="00C07A7D">
      <w:pPr>
        <w:spacing w:before="24"/>
        <w:ind w:firstLineChars="0" w:firstLine="0"/>
        <w:rPr>
          <w:rFonts w:ascii="宋体" w:hAnsi="宋体"/>
          <w:b/>
          <w:bCs/>
        </w:rPr>
      </w:pPr>
      <w:r w:rsidRPr="006D270E">
        <w:rPr>
          <w:rFonts w:ascii="宋体" w:hAnsi="宋体" w:hint="eastAsia"/>
          <w:b/>
          <w:bCs/>
        </w:rPr>
        <w:t>3</w:t>
      </w:r>
      <w:r w:rsidRPr="006D270E">
        <w:rPr>
          <w:rFonts w:ascii="宋体" w:hAnsi="宋体"/>
          <w:b/>
          <w:bCs/>
        </w:rPr>
        <w:t xml:space="preserve">.7 </w:t>
      </w:r>
      <w:r w:rsidRPr="006D270E">
        <w:rPr>
          <w:rFonts w:ascii="宋体" w:hAnsi="宋体" w:hint="eastAsia"/>
          <w:b/>
          <w:bCs/>
        </w:rPr>
        <w:t>数据集中多个变量之间的散点图以及变量的分布情况</w:t>
      </w:r>
    </w:p>
    <w:p w14:paraId="1A5CBECE" w14:textId="77777777" w:rsidR="00C04792" w:rsidRDefault="00C04792" w:rsidP="00C04792">
      <w:pPr>
        <w:spacing w:before="24"/>
        <w:ind w:firstLineChars="0" w:firstLine="0"/>
        <w:jc w:val="both"/>
      </w:pPr>
      <w:r>
        <w:tab/>
      </w:r>
      <w:r w:rsidRPr="00C04792">
        <w:rPr>
          <w:rFonts w:hint="eastAsia"/>
        </w:rPr>
        <w:t>我们根据</w:t>
      </w:r>
      <w:r w:rsidRPr="00C04792">
        <w:rPr>
          <w:rFonts w:hint="eastAsia"/>
        </w:rPr>
        <w:t>Personal Loan</w:t>
      </w:r>
      <w:r w:rsidRPr="00C04792">
        <w:rPr>
          <w:rFonts w:hint="eastAsia"/>
        </w:rPr>
        <w:t>列进行分组，即根据个人贷款是否被批准对数据进行分组，并用不同颜色标记。这使得我们可以轻松地比较不同分组之间的关系和分布情况。</w:t>
      </w:r>
    </w:p>
    <w:p w14:paraId="73109C48" w14:textId="77777777" w:rsidR="00C04792" w:rsidRDefault="00C04792" w:rsidP="00920595">
      <w:pPr>
        <w:spacing w:before="24"/>
        <w:ind w:firstLineChars="0" w:firstLine="0"/>
        <w:jc w:val="center"/>
      </w:pPr>
      <w:r w:rsidRPr="00C04792">
        <w:rPr>
          <w:noProof/>
        </w:rPr>
        <w:drawing>
          <wp:inline distT="0" distB="0" distL="0" distR="0" wp14:anchorId="3590A555" wp14:editId="09237FB4">
            <wp:extent cx="5278120" cy="4812665"/>
            <wp:effectExtent l="0" t="0" r="0" b="6985"/>
            <wp:docPr id="17947119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711959" name=""/>
                    <pic:cNvPicPr/>
                  </pic:nvPicPr>
                  <pic:blipFill>
                    <a:blip r:embed="rId44"/>
                    <a:stretch>
                      <a:fillRect/>
                    </a:stretch>
                  </pic:blipFill>
                  <pic:spPr>
                    <a:xfrm>
                      <a:off x="0" y="0"/>
                      <a:ext cx="5278120" cy="4812665"/>
                    </a:xfrm>
                    <a:prstGeom prst="rect">
                      <a:avLst/>
                    </a:prstGeom>
                  </pic:spPr>
                </pic:pic>
              </a:graphicData>
            </a:graphic>
          </wp:inline>
        </w:drawing>
      </w:r>
    </w:p>
    <w:p w14:paraId="5F485FE1" w14:textId="77777777" w:rsidR="00C04792" w:rsidRPr="00920595" w:rsidRDefault="00920595" w:rsidP="00920595">
      <w:pPr>
        <w:spacing w:before="24"/>
        <w:ind w:firstLineChars="0" w:firstLine="0"/>
        <w:jc w:val="center"/>
        <w:rPr>
          <w:b/>
          <w:bCs/>
          <w:sz w:val="21"/>
          <w:szCs w:val="21"/>
        </w:rPr>
      </w:pPr>
      <w:r w:rsidRPr="00920595">
        <w:rPr>
          <w:rFonts w:hint="eastAsia"/>
          <w:b/>
          <w:bCs/>
          <w:sz w:val="21"/>
          <w:szCs w:val="21"/>
        </w:rPr>
        <w:t>图</w:t>
      </w:r>
      <w:r w:rsidRPr="00920595">
        <w:rPr>
          <w:rFonts w:hint="eastAsia"/>
          <w:b/>
          <w:bCs/>
          <w:sz w:val="21"/>
          <w:szCs w:val="21"/>
        </w:rPr>
        <w:t>1</w:t>
      </w:r>
      <w:r w:rsidRPr="00920595">
        <w:rPr>
          <w:b/>
          <w:bCs/>
          <w:sz w:val="21"/>
          <w:szCs w:val="21"/>
        </w:rPr>
        <w:t>0</w:t>
      </w:r>
      <w:r w:rsidRPr="00920595">
        <w:rPr>
          <w:rFonts w:hint="eastAsia"/>
          <w:b/>
          <w:bCs/>
          <w:sz w:val="21"/>
          <w:szCs w:val="21"/>
        </w:rPr>
        <w:t>：数据集中多个变量之间的散点图以及变量的分布情况</w:t>
      </w:r>
    </w:p>
    <w:p w14:paraId="76931FF7" w14:textId="77777777" w:rsidR="00C04792" w:rsidRDefault="00920595" w:rsidP="00C07A7D">
      <w:pPr>
        <w:spacing w:before="24"/>
        <w:ind w:firstLineChars="0" w:firstLine="0"/>
      </w:pPr>
      <w:r>
        <w:tab/>
      </w:r>
      <w:r>
        <w:rPr>
          <w:rFonts w:hint="eastAsia"/>
        </w:rPr>
        <w:t>我们从上图中得到的信息如下：</w:t>
      </w:r>
    </w:p>
    <w:p w14:paraId="053E2FC9" w14:textId="77777777" w:rsidR="00920595" w:rsidRDefault="00920595" w:rsidP="00C07A7D">
      <w:pPr>
        <w:spacing w:before="24"/>
        <w:ind w:firstLineChars="0" w:firstLine="0"/>
      </w:pPr>
      <w:r>
        <w:tab/>
        <w:t xml:space="preserve">1. </w:t>
      </w:r>
      <w:r w:rsidRPr="00920595">
        <w:rPr>
          <w:rFonts w:hint="eastAsia"/>
        </w:rPr>
        <w:t>年龄和经验之间的相关性如此之高。（这对于模型构建可能会有问题）</w:t>
      </w:r>
    </w:p>
    <w:p w14:paraId="3DBBD89C" w14:textId="77777777" w:rsidR="00920595" w:rsidRPr="00920595" w:rsidRDefault="00920595" w:rsidP="00C07A7D">
      <w:pPr>
        <w:spacing w:before="24"/>
        <w:ind w:firstLineChars="0" w:firstLine="0"/>
      </w:pPr>
      <w:r>
        <w:tab/>
        <w:t xml:space="preserve">2. </w:t>
      </w:r>
      <w:r w:rsidRPr="00920595">
        <w:rPr>
          <w:rFonts w:hint="eastAsia"/>
        </w:rPr>
        <w:t>收入与</w:t>
      </w:r>
      <w:r w:rsidRPr="00920595">
        <w:rPr>
          <w:rFonts w:hint="eastAsia"/>
        </w:rPr>
        <w:t xml:space="preserve"> Mortgage </w:t>
      </w:r>
      <w:r w:rsidRPr="00920595">
        <w:rPr>
          <w:rFonts w:hint="eastAsia"/>
        </w:rPr>
        <w:t>和</w:t>
      </w:r>
      <w:r w:rsidRPr="00920595">
        <w:rPr>
          <w:rFonts w:hint="eastAsia"/>
        </w:rPr>
        <w:t xml:space="preserve"> CCAvg </w:t>
      </w:r>
      <w:r w:rsidRPr="00920595">
        <w:rPr>
          <w:rFonts w:hint="eastAsia"/>
        </w:rPr>
        <w:t>几乎有很高的相关性</w:t>
      </w:r>
      <w:r>
        <w:rPr>
          <w:rFonts w:hint="eastAsia"/>
        </w:rPr>
        <w:t>；</w:t>
      </w:r>
    </w:p>
    <w:p w14:paraId="6A71A10D" w14:textId="77777777" w:rsidR="00920595" w:rsidRDefault="00920595" w:rsidP="00C07A7D">
      <w:pPr>
        <w:spacing w:before="24"/>
        <w:ind w:firstLineChars="0" w:firstLine="0"/>
      </w:pPr>
      <w:r>
        <w:tab/>
        <w:t xml:space="preserve">3. </w:t>
      </w:r>
      <w:r w:rsidRPr="00920595">
        <w:rPr>
          <w:rFonts w:hint="eastAsia"/>
        </w:rPr>
        <w:t xml:space="preserve">Mortgage </w:t>
      </w:r>
      <w:r w:rsidRPr="00920595">
        <w:rPr>
          <w:rFonts w:hint="eastAsia"/>
        </w:rPr>
        <w:t>等某些功能的值为零。</w:t>
      </w:r>
      <w:r w:rsidRPr="00920595">
        <w:rPr>
          <w:rFonts w:hint="eastAsia"/>
        </w:rPr>
        <w:t xml:space="preserve"> </w:t>
      </w:r>
      <w:r w:rsidRPr="00920595">
        <w:rPr>
          <w:rFonts w:hint="eastAsia"/>
        </w:rPr>
        <w:t>正如上面提到的，这些值没有错</w:t>
      </w:r>
      <w:r>
        <w:rPr>
          <w:rFonts w:hint="eastAsia"/>
        </w:rPr>
        <w:t>；</w:t>
      </w:r>
    </w:p>
    <w:p w14:paraId="243C5B66" w14:textId="77777777" w:rsidR="00920595" w:rsidRDefault="00920595" w:rsidP="00C07A7D">
      <w:pPr>
        <w:spacing w:before="24"/>
        <w:ind w:firstLineChars="0" w:firstLine="0"/>
      </w:pPr>
      <w:r>
        <w:lastRenderedPageBreak/>
        <w:tab/>
        <w:t xml:space="preserve">4. </w:t>
      </w:r>
      <w:r w:rsidRPr="00920595">
        <w:rPr>
          <w:rFonts w:hint="eastAsia"/>
        </w:rPr>
        <w:t xml:space="preserve">Be IMBALANCED </w:t>
      </w:r>
      <w:r w:rsidRPr="00920595">
        <w:rPr>
          <w:rFonts w:hint="eastAsia"/>
        </w:rPr>
        <w:t>可以在每个功能图中清楚地看到它本身</w:t>
      </w:r>
      <w:r>
        <w:rPr>
          <w:rFonts w:hint="eastAsia"/>
        </w:rPr>
        <w:t>。</w:t>
      </w:r>
    </w:p>
    <w:p w14:paraId="3A8B0C35" w14:textId="77777777" w:rsidR="00920595" w:rsidRPr="006D270E" w:rsidRDefault="00920595" w:rsidP="00C07A7D">
      <w:pPr>
        <w:spacing w:before="24"/>
        <w:ind w:firstLineChars="0" w:firstLine="0"/>
        <w:rPr>
          <w:rFonts w:ascii="宋体" w:hAnsi="宋体"/>
          <w:b/>
          <w:bCs/>
        </w:rPr>
      </w:pPr>
      <w:r w:rsidRPr="006D270E">
        <w:rPr>
          <w:rFonts w:ascii="宋体" w:hAnsi="宋体" w:hint="eastAsia"/>
          <w:b/>
          <w:bCs/>
        </w:rPr>
        <w:t>3</w:t>
      </w:r>
      <w:r w:rsidRPr="006D270E">
        <w:rPr>
          <w:rFonts w:ascii="宋体" w:hAnsi="宋体"/>
          <w:b/>
          <w:bCs/>
        </w:rPr>
        <w:t xml:space="preserve">.8 </w:t>
      </w:r>
      <w:r w:rsidRPr="006D270E">
        <w:rPr>
          <w:rFonts w:ascii="宋体" w:hAnsi="宋体" w:hint="eastAsia"/>
          <w:b/>
          <w:bCs/>
        </w:rPr>
        <w:t>相关性分析</w:t>
      </w:r>
    </w:p>
    <w:p w14:paraId="036010EB" w14:textId="77777777" w:rsidR="00920595" w:rsidRDefault="00920595" w:rsidP="00C07A7D">
      <w:pPr>
        <w:spacing w:before="24"/>
        <w:ind w:firstLineChars="0" w:firstLine="0"/>
      </w:pPr>
      <w:r>
        <w:tab/>
      </w:r>
      <w:r w:rsidRPr="00920595">
        <w:rPr>
          <w:rFonts w:hint="eastAsia"/>
        </w:rPr>
        <w:t>绘制数据</w:t>
      </w:r>
      <w:r>
        <w:rPr>
          <w:rFonts w:hint="eastAsia"/>
        </w:rPr>
        <w:t>集</w:t>
      </w:r>
      <w:r w:rsidRPr="00920595">
        <w:rPr>
          <w:rFonts w:hint="eastAsia"/>
        </w:rPr>
        <w:t>中各列的相关系数矩阵的热力图</w:t>
      </w:r>
      <w:r>
        <w:rPr>
          <w:rFonts w:hint="eastAsia"/>
        </w:rPr>
        <w:t>如下：</w:t>
      </w:r>
    </w:p>
    <w:p w14:paraId="1775BBAD" w14:textId="77777777" w:rsidR="00920595" w:rsidRDefault="00920595" w:rsidP="00C07A7D">
      <w:pPr>
        <w:spacing w:before="24"/>
        <w:ind w:firstLineChars="0" w:firstLine="0"/>
      </w:pPr>
      <w:r w:rsidRPr="00920595">
        <w:rPr>
          <w:noProof/>
        </w:rPr>
        <w:drawing>
          <wp:inline distT="0" distB="0" distL="0" distR="0" wp14:anchorId="31E6DD5B" wp14:editId="00C6B20C">
            <wp:extent cx="5278120" cy="3797935"/>
            <wp:effectExtent l="0" t="0" r="0" b="0"/>
            <wp:docPr id="8298056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805688" name=""/>
                    <pic:cNvPicPr/>
                  </pic:nvPicPr>
                  <pic:blipFill>
                    <a:blip r:embed="rId45"/>
                    <a:stretch>
                      <a:fillRect/>
                    </a:stretch>
                  </pic:blipFill>
                  <pic:spPr>
                    <a:xfrm>
                      <a:off x="0" y="0"/>
                      <a:ext cx="5278120" cy="3797935"/>
                    </a:xfrm>
                    <a:prstGeom prst="rect">
                      <a:avLst/>
                    </a:prstGeom>
                  </pic:spPr>
                </pic:pic>
              </a:graphicData>
            </a:graphic>
          </wp:inline>
        </w:drawing>
      </w:r>
    </w:p>
    <w:p w14:paraId="1AAD8715" w14:textId="77777777" w:rsidR="00920595" w:rsidRPr="00920595" w:rsidRDefault="00920595" w:rsidP="00920595">
      <w:pPr>
        <w:spacing w:before="24"/>
        <w:ind w:firstLineChars="0" w:firstLine="0"/>
        <w:jc w:val="center"/>
        <w:rPr>
          <w:b/>
          <w:bCs/>
          <w:sz w:val="21"/>
          <w:szCs w:val="21"/>
        </w:rPr>
      </w:pPr>
      <w:r w:rsidRPr="00920595">
        <w:rPr>
          <w:rFonts w:hint="eastAsia"/>
          <w:b/>
          <w:bCs/>
          <w:sz w:val="21"/>
          <w:szCs w:val="21"/>
        </w:rPr>
        <w:t>图</w:t>
      </w:r>
      <w:r w:rsidRPr="00920595">
        <w:rPr>
          <w:rFonts w:hint="eastAsia"/>
          <w:b/>
          <w:bCs/>
          <w:sz w:val="21"/>
          <w:szCs w:val="21"/>
        </w:rPr>
        <w:t>1</w:t>
      </w:r>
      <w:r w:rsidRPr="00920595">
        <w:rPr>
          <w:b/>
          <w:bCs/>
          <w:sz w:val="21"/>
          <w:szCs w:val="21"/>
        </w:rPr>
        <w:t>1</w:t>
      </w:r>
      <w:r w:rsidRPr="00920595">
        <w:rPr>
          <w:rFonts w:hint="eastAsia"/>
          <w:b/>
          <w:bCs/>
          <w:sz w:val="21"/>
          <w:szCs w:val="21"/>
        </w:rPr>
        <w:t>：相关性热力图</w:t>
      </w:r>
    </w:p>
    <w:p w14:paraId="0E24030E" w14:textId="77777777" w:rsidR="00920595" w:rsidRDefault="00920595" w:rsidP="00920595">
      <w:pPr>
        <w:spacing w:before="24"/>
        <w:ind w:firstLineChars="0" w:firstLine="0"/>
        <w:jc w:val="both"/>
      </w:pPr>
      <w:r>
        <w:tab/>
      </w:r>
      <w:r w:rsidRPr="00920595">
        <w:rPr>
          <w:rFonts w:hint="eastAsia"/>
        </w:rPr>
        <w:t>在这里，我们可以看到每个特征与其他特征以及自身的相关性。</w:t>
      </w:r>
      <w:r w:rsidRPr="00920595">
        <w:rPr>
          <w:rFonts w:hint="eastAsia"/>
        </w:rPr>
        <w:t xml:space="preserve"> </w:t>
      </w:r>
      <w:r w:rsidRPr="00920595">
        <w:rPr>
          <w:rFonts w:hint="eastAsia"/>
        </w:rPr>
        <w:t>我们上面提到的一个重点是年龄和经验之间的相关性非常高，这个问题对于构建模型来说可能很糟糕。因此，我们要删除这两列之一，因为</w:t>
      </w:r>
      <w:r w:rsidRPr="00920595">
        <w:rPr>
          <w:rFonts w:hint="eastAsia"/>
        </w:rPr>
        <w:t>Experience</w:t>
      </w:r>
      <w:r w:rsidRPr="00920595">
        <w:rPr>
          <w:rFonts w:hint="eastAsia"/>
        </w:rPr>
        <w:t>的特征在</w:t>
      </w:r>
      <w:r w:rsidRPr="00920595">
        <w:rPr>
          <w:rFonts w:hint="eastAsia"/>
        </w:rPr>
        <w:t>Age</w:t>
      </w:r>
      <w:r w:rsidRPr="00920595">
        <w:rPr>
          <w:rFonts w:hint="eastAsia"/>
        </w:rPr>
        <w:t>中，所以没有必要删除它。</w:t>
      </w:r>
    </w:p>
    <w:p w14:paraId="1695DC12" w14:textId="77777777" w:rsidR="00920595" w:rsidRDefault="00920595" w:rsidP="00C07A7D">
      <w:pPr>
        <w:spacing w:before="24"/>
        <w:ind w:firstLineChars="0" w:firstLine="0"/>
      </w:pPr>
      <w:r>
        <w:rPr>
          <w:noProof/>
        </w:rPr>
        <w:drawing>
          <wp:inline distT="0" distB="0" distL="0" distR="0" wp14:anchorId="61A91C7F" wp14:editId="2FB71F70">
            <wp:extent cx="5278120" cy="1664335"/>
            <wp:effectExtent l="0" t="0" r="0" b="0"/>
            <wp:docPr id="211773503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735034" name=""/>
                    <pic:cNvPicPr/>
                  </pic:nvPicPr>
                  <pic:blipFill>
                    <a:blip r:embed="rId46"/>
                    <a:stretch>
                      <a:fillRect/>
                    </a:stretch>
                  </pic:blipFill>
                  <pic:spPr>
                    <a:xfrm>
                      <a:off x="0" y="0"/>
                      <a:ext cx="5278120" cy="1664335"/>
                    </a:xfrm>
                    <a:prstGeom prst="rect">
                      <a:avLst/>
                    </a:prstGeom>
                  </pic:spPr>
                </pic:pic>
              </a:graphicData>
            </a:graphic>
          </wp:inline>
        </w:drawing>
      </w:r>
    </w:p>
    <w:p w14:paraId="0E2869EC" w14:textId="77777777" w:rsidR="00920595" w:rsidRPr="00920595" w:rsidRDefault="00920595" w:rsidP="00920595">
      <w:pPr>
        <w:spacing w:before="24"/>
        <w:ind w:firstLineChars="0" w:firstLine="0"/>
        <w:jc w:val="center"/>
        <w:rPr>
          <w:b/>
          <w:bCs/>
          <w:sz w:val="21"/>
          <w:szCs w:val="21"/>
        </w:rPr>
      </w:pPr>
      <w:r w:rsidRPr="00920595">
        <w:rPr>
          <w:rFonts w:hint="eastAsia"/>
          <w:b/>
          <w:bCs/>
          <w:sz w:val="21"/>
          <w:szCs w:val="21"/>
        </w:rPr>
        <w:t>图</w:t>
      </w:r>
      <w:r w:rsidRPr="00920595">
        <w:rPr>
          <w:rFonts w:hint="eastAsia"/>
          <w:b/>
          <w:bCs/>
          <w:sz w:val="21"/>
          <w:szCs w:val="21"/>
        </w:rPr>
        <w:t>1</w:t>
      </w:r>
      <w:r w:rsidRPr="00920595">
        <w:rPr>
          <w:b/>
          <w:bCs/>
          <w:sz w:val="21"/>
          <w:szCs w:val="21"/>
        </w:rPr>
        <w:t>2</w:t>
      </w:r>
      <w:r w:rsidRPr="00920595">
        <w:rPr>
          <w:rFonts w:hint="eastAsia"/>
          <w:b/>
          <w:bCs/>
          <w:sz w:val="21"/>
          <w:szCs w:val="21"/>
        </w:rPr>
        <w:t>：相关性热力图</w:t>
      </w:r>
      <w:r w:rsidRPr="00920595">
        <w:rPr>
          <w:rFonts w:hint="eastAsia"/>
          <w:b/>
          <w:bCs/>
          <w:sz w:val="21"/>
          <w:szCs w:val="21"/>
        </w:rPr>
        <w:t>2</w:t>
      </w:r>
    </w:p>
    <w:p w14:paraId="3F742BDF" w14:textId="77777777" w:rsidR="00D47F24" w:rsidRDefault="00920595" w:rsidP="00244F2E">
      <w:pPr>
        <w:spacing w:before="24"/>
        <w:ind w:firstLineChars="0" w:firstLine="0"/>
        <w:jc w:val="both"/>
      </w:pPr>
      <w:r>
        <w:lastRenderedPageBreak/>
        <w:tab/>
      </w:r>
      <w:r w:rsidRPr="00920595">
        <w:rPr>
          <w:rFonts w:hint="eastAsia"/>
        </w:rPr>
        <w:t>从这两个图表中，我们可以看到</w:t>
      </w:r>
      <w:r w:rsidRPr="00920595">
        <w:rPr>
          <w:rFonts w:hint="eastAsia"/>
        </w:rPr>
        <w:t xml:space="preserve"> Income </w:t>
      </w:r>
      <w:r w:rsidRPr="00920595">
        <w:rPr>
          <w:rFonts w:hint="eastAsia"/>
        </w:rPr>
        <w:t>、</w:t>
      </w:r>
      <w:r w:rsidRPr="00920595">
        <w:rPr>
          <w:rFonts w:hint="eastAsia"/>
        </w:rPr>
        <w:t xml:space="preserve"> CCAvg </w:t>
      </w:r>
      <w:r w:rsidRPr="00920595">
        <w:rPr>
          <w:rFonts w:hint="eastAsia"/>
        </w:rPr>
        <w:t>和</w:t>
      </w:r>
      <w:r w:rsidRPr="00920595">
        <w:rPr>
          <w:rFonts w:hint="eastAsia"/>
        </w:rPr>
        <w:t xml:space="preserve"> CD Account </w:t>
      </w:r>
      <w:r w:rsidRPr="00920595">
        <w:rPr>
          <w:rFonts w:hint="eastAsia"/>
        </w:rPr>
        <w:t>的特征与</w:t>
      </w:r>
      <w:r w:rsidRPr="00920595">
        <w:rPr>
          <w:rFonts w:hint="eastAsia"/>
        </w:rPr>
        <w:t xml:space="preserve"> Personal Loan </w:t>
      </w:r>
      <w:r w:rsidRPr="00920595">
        <w:rPr>
          <w:rFonts w:hint="eastAsia"/>
        </w:rPr>
        <w:t>最相关。在下一级，教育和抵押贷款更相关</w:t>
      </w:r>
      <w:r>
        <w:rPr>
          <w:rFonts w:hint="eastAsia"/>
        </w:rPr>
        <w:t>。</w:t>
      </w:r>
    </w:p>
    <w:p w14:paraId="66C3D922" w14:textId="77777777" w:rsidR="00FB6717" w:rsidRPr="006D270E" w:rsidRDefault="00FB6717" w:rsidP="00FB6717">
      <w:pPr>
        <w:pStyle w:val="1"/>
        <w:spacing w:before="24"/>
        <w:rPr>
          <w:rFonts w:ascii="黑体" w:eastAsia="黑体" w:hAnsi="黑体"/>
          <w:sz w:val="28"/>
          <w:szCs w:val="28"/>
        </w:rPr>
      </w:pPr>
      <w:bookmarkStart w:id="4" w:name="_Hlk133518045"/>
      <w:r w:rsidRPr="006D270E">
        <w:rPr>
          <w:rFonts w:ascii="黑体" w:eastAsia="黑体" w:hAnsi="黑体" w:hint="eastAsia"/>
          <w:sz w:val="28"/>
          <w:szCs w:val="28"/>
        </w:rPr>
        <w:t>模型的建立与求解</w:t>
      </w:r>
    </w:p>
    <w:bookmarkEnd w:id="4"/>
    <w:p w14:paraId="026DE65D" w14:textId="77777777" w:rsidR="00D47F24" w:rsidRPr="006D270E" w:rsidRDefault="00FB6717" w:rsidP="00FB6717">
      <w:pPr>
        <w:spacing w:before="24"/>
        <w:ind w:firstLineChars="0" w:firstLine="0"/>
        <w:rPr>
          <w:rFonts w:ascii="宋体" w:hAnsi="宋体"/>
          <w:b/>
        </w:rPr>
      </w:pPr>
      <w:r w:rsidRPr="006D270E">
        <w:rPr>
          <w:rFonts w:ascii="宋体" w:hAnsi="宋体" w:hint="eastAsia"/>
          <w:b/>
        </w:rPr>
        <w:t>4</w:t>
      </w:r>
      <w:r w:rsidRPr="006D270E">
        <w:rPr>
          <w:rFonts w:ascii="宋体" w:hAnsi="宋体"/>
          <w:b/>
        </w:rPr>
        <w:t xml:space="preserve">.1 </w:t>
      </w:r>
      <w:r w:rsidRPr="006D270E">
        <w:rPr>
          <w:b/>
        </w:rPr>
        <w:t>LogisticRegresion</w:t>
      </w:r>
      <w:r w:rsidRPr="006D270E">
        <w:rPr>
          <w:rFonts w:ascii="宋体" w:hAnsi="宋体" w:hint="eastAsia"/>
          <w:b/>
        </w:rPr>
        <w:t>模型</w:t>
      </w:r>
    </w:p>
    <w:p w14:paraId="4D2B3EAC" w14:textId="77777777" w:rsidR="00FB6717" w:rsidRDefault="00FB6717" w:rsidP="00FB6717">
      <w:pPr>
        <w:spacing w:before="24"/>
        <w:ind w:firstLineChars="0" w:firstLine="0"/>
        <w:jc w:val="both"/>
      </w:pPr>
      <w:r>
        <w:tab/>
      </w:r>
      <w:r w:rsidRPr="00FB6717">
        <w:rPr>
          <w:rFonts w:hint="eastAsia"/>
        </w:rPr>
        <w:t>逻辑回归（</w:t>
      </w:r>
      <w:r w:rsidRPr="00FB6717">
        <w:rPr>
          <w:rFonts w:hint="eastAsia"/>
        </w:rPr>
        <w:t>Logistic Regression</w:t>
      </w:r>
      <w:r w:rsidRPr="00FB6717">
        <w:rPr>
          <w:rFonts w:hint="eastAsia"/>
        </w:rPr>
        <w:t>）是一种用于解决二分类问题的线性分类模型。该模型通过将输入特征与权重进行线性组合，然后将结果通过</w:t>
      </w:r>
      <w:r w:rsidRPr="00FB6717">
        <w:rPr>
          <w:rFonts w:hint="eastAsia"/>
        </w:rPr>
        <w:t>sigmoid</w:t>
      </w:r>
      <w:r w:rsidRPr="00FB6717">
        <w:rPr>
          <w:rFonts w:hint="eastAsia"/>
        </w:rPr>
        <w:t>函数进行压缩到</w:t>
      </w:r>
      <w:r w:rsidRPr="00FB6717">
        <w:rPr>
          <w:rFonts w:hint="eastAsia"/>
        </w:rPr>
        <w:t>0</w:t>
      </w:r>
      <w:r w:rsidRPr="00FB6717">
        <w:rPr>
          <w:rFonts w:hint="eastAsia"/>
        </w:rPr>
        <w:t>到</w:t>
      </w:r>
      <w:r w:rsidRPr="00FB6717">
        <w:rPr>
          <w:rFonts w:hint="eastAsia"/>
        </w:rPr>
        <w:t>1</w:t>
      </w:r>
      <w:r w:rsidRPr="00FB6717">
        <w:rPr>
          <w:rFonts w:hint="eastAsia"/>
        </w:rPr>
        <w:t>之间的概率范围内，以此来预测样本属于正类的概率。如果这个概率大于等于一个预定的阈值，通常是</w:t>
      </w:r>
      <w:r w:rsidRPr="00FB6717">
        <w:rPr>
          <w:rFonts w:hint="eastAsia"/>
        </w:rPr>
        <w:t>0.5</w:t>
      </w:r>
      <w:r w:rsidRPr="00FB6717">
        <w:rPr>
          <w:rFonts w:hint="eastAsia"/>
        </w:rPr>
        <w:t>，那么这个样本就被分类为正类，否则被分类为负类。</w:t>
      </w:r>
    </w:p>
    <w:p w14:paraId="0F1031DE" w14:textId="77777777" w:rsidR="00FB6717" w:rsidRDefault="00FB6717" w:rsidP="00FB6717">
      <w:pPr>
        <w:spacing w:before="24"/>
        <w:ind w:firstLineChars="0" w:firstLine="0"/>
        <w:jc w:val="both"/>
      </w:pPr>
      <w:r>
        <w:tab/>
      </w:r>
      <w:r w:rsidRPr="00FB6717">
        <w:rPr>
          <w:rFonts w:hint="eastAsia"/>
        </w:rPr>
        <w:t>逻辑回归是一种简单而常用的分类算法，具有计算速度快、易于理解和实现等优点。它还可以扩展到多类别分类问题（</w:t>
      </w:r>
      <w:r w:rsidRPr="00FB6717">
        <w:rPr>
          <w:rFonts w:hint="eastAsia"/>
        </w:rPr>
        <w:t>Multinomial Logistic Regression</w:t>
      </w:r>
      <w:r w:rsidRPr="00FB6717">
        <w:rPr>
          <w:rFonts w:hint="eastAsia"/>
        </w:rPr>
        <w:t>）和正则化（</w:t>
      </w:r>
      <w:r w:rsidRPr="00FB6717">
        <w:rPr>
          <w:rFonts w:hint="eastAsia"/>
        </w:rPr>
        <w:t>Regularized Logistic Regression</w:t>
      </w:r>
      <w:r w:rsidRPr="00FB6717">
        <w:rPr>
          <w:rFonts w:hint="eastAsia"/>
        </w:rPr>
        <w:t>）等情况。</w:t>
      </w:r>
    </w:p>
    <w:p w14:paraId="7B55D2E8" w14:textId="77777777" w:rsidR="00FB6717" w:rsidRDefault="00984F6D" w:rsidP="00FB6717">
      <w:pPr>
        <w:spacing w:before="24"/>
        <w:ind w:firstLineChars="0" w:firstLine="0"/>
        <w:jc w:val="both"/>
      </w:pPr>
      <w:r>
        <w:tab/>
      </w:r>
      <w:r>
        <w:rPr>
          <w:rFonts w:hint="eastAsia"/>
        </w:rPr>
        <w:t>我们使用默认参数，得到的结果为：训练集上的准确率为</w:t>
      </w:r>
      <w:r w:rsidRPr="00984F6D">
        <w:t>0.9078549848942599</w:t>
      </w:r>
      <w:r>
        <w:rPr>
          <w:rFonts w:hint="eastAsia"/>
        </w:rPr>
        <w:t>，测试集上的准确率为</w:t>
      </w:r>
      <w:r w:rsidRPr="00984F6D">
        <w:t>0.9024144869215291</w:t>
      </w:r>
      <w:r>
        <w:rPr>
          <w:rFonts w:hint="eastAsia"/>
        </w:rPr>
        <w:t>。</w:t>
      </w:r>
    </w:p>
    <w:p w14:paraId="26891681" w14:textId="77777777" w:rsidR="00984F6D" w:rsidRDefault="00984F6D" w:rsidP="00FB6717">
      <w:pPr>
        <w:spacing w:before="24"/>
        <w:ind w:firstLineChars="0" w:firstLine="0"/>
        <w:jc w:val="both"/>
      </w:pPr>
      <w:r>
        <w:rPr>
          <w:noProof/>
        </w:rPr>
        <w:drawing>
          <wp:inline distT="0" distB="0" distL="0" distR="0" wp14:anchorId="1F3DCED3" wp14:editId="213444E7">
            <wp:extent cx="5278120" cy="1990725"/>
            <wp:effectExtent l="0" t="0" r="0" b="9525"/>
            <wp:docPr id="77327425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74256" name=""/>
                    <pic:cNvPicPr/>
                  </pic:nvPicPr>
                  <pic:blipFill>
                    <a:blip r:embed="rId47"/>
                    <a:stretch>
                      <a:fillRect/>
                    </a:stretch>
                  </pic:blipFill>
                  <pic:spPr>
                    <a:xfrm>
                      <a:off x="0" y="0"/>
                      <a:ext cx="5278120" cy="1990725"/>
                    </a:xfrm>
                    <a:prstGeom prst="rect">
                      <a:avLst/>
                    </a:prstGeom>
                  </pic:spPr>
                </pic:pic>
              </a:graphicData>
            </a:graphic>
          </wp:inline>
        </w:drawing>
      </w:r>
    </w:p>
    <w:p w14:paraId="74310F07" w14:textId="77777777" w:rsidR="00984F6D" w:rsidRPr="00984F6D" w:rsidRDefault="00984F6D" w:rsidP="00984F6D">
      <w:pPr>
        <w:spacing w:before="24"/>
        <w:ind w:firstLineChars="0" w:firstLine="0"/>
        <w:jc w:val="center"/>
        <w:rPr>
          <w:b/>
          <w:bCs/>
          <w:sz w:val="21"/>
          <w:szCs w:val="21"/>
        </w:rPr>
      </w:pPr>
      <w:r w:rsidRPr="00984F6D">
        <w:rPr>
          <w:rFonts w:hint="eastAsia"/>
          <w:b/>
          <w:bCs/>
          <w:sz w:val="21"/>
          <w:szCs w:val="21"/>
        </w:rPr>
        <w:t>图</w:t>
      </w:r>
      <w:r w:rsidRPr="00984F6D">
        <w:rPr>
          <w:rFonts w:hint="eastAsia"/>
          <w:b/>
          <w:bCs/>
          <w:sz w:val="21"/>
          <w:szCs w:val="21"/>
        </w:rPr>
        <w:t>1</w:t>
      </w:r>
      <w:r w:rsidRPr="00984F6D">
        <w:rPr>
          <w:b/>
          <w:bCs/>
          <w:sz w:val="21"/>
          <w:szCs w:val="21"/>
        </w:rPr>
        <w:t>3</w:t>
      </w:r>
      <w:r w:rsidRPr="00984F6D">
        <w:rPr>
          <w:rFonts w:hint="eastAsia"/>
          <w:b/>
          <w:bCs/>
          <w:sz w:val="21"/>
          <w:szCs w:val="21"/>
        </w:rPr>
        <w:t>：逻辑回归的分类结果</w:t>
      </w:r>
    </w:p>
    <w:p w14:paraId="191A7A47" w14:textId="77777777" w:rsidR="00FB6717" w:rsidRDefault="00984F6D" w:rsidP="00C07A7D">
      <w:pPr>
        <w:spacing w:before="24"/>
        <w:ind w:firstLineChars="0" w:firstLine="0"/>
      </w:pPr>
      <w:r>
        <w:tab/>
      </w:r>
      <w:r>
        <w:rPr>
          <w:rFonts w:hint="eastAsia"/>
        </w:rPr>
        <w:t>此时得到的混淆矩阵为：</w:t>
      </w:r>
    </w:p>
    <w:p w14:paraId="27D1BDA7" w14:textId="77777777" w:rsidR="00984F6D" w:rsidRDefault="00984F6D" w:rsidP="00984F6D">
      <w:pPr>
        <w:spacing w:before="24"/>
        <w:ind w:firstLineChars="0" w:firstLine="0"/>
        <w:jc w:val="center"/>
      </w:pPr>
      <w:r w:rsidRPr="00984F6D">
        <w:rPr>
          <w:noProof/>
        </w:rPr>
        <w:lastRenderedPageBreak/>
        <w:drawing>
          <wp:inline distT="0" distB="0" distL="0" distR="0" wp14:anchorId="6D4419FF" wp14:editId="68A641CC">
            <wp:extent cx="3856776" cy="3901937"/>
            <wp:effectExtent l="0" t="0" r="0" b="3810"/>
            <wp:docPr id="16952947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294791" name=""/>
                    <pic:cNvPicPr/>
                  </pic:nvPicPr>
                  <pic:blipFill>
                    <a:blip r:embed="rId48"/>
                    <a:stretch>
                      <a:fillRect/>
                    </a:stretch>
                  </pic:blipFill>
                  <pic:spPr>
                    <a:xfrm>
                      <a:off x="0" y="0"/>
                      <a:ext cx="3878148" cy="3923559"/>
                    </a:xfrm>
                    <a:prstGeom prst="rect">
                      <a:avLst/>
                    </a:prstGeom>
                  </pic:spPr>
                </pic:pic>
              </a:graphicData>
            </a:graphic>
          </wp:inline>
        </w:drawing>
      </w:r>
    </w:p>
    <w:p w14:paraId="34656A90" w14:textId="77777777" w:rsidR="00984F6D" w:rsidRPr="00984F6D" w:rsidRDefault="00984F6D" w:rsidP="00984F6D">
      <w:pPr>
        <w:spacing w:before="24"/>
        <w:ind w:firstLineChars="0" w:firstLine="0"/>
        <w:jc w:val="center"/>
        <w:rPr>
          <w:b/>
          <w:bCs/>
          <w:sz w:val="21"/>
          <w:szCs w:val="21"/>
        </w:rPr>
      </w:pPr>
      <w:r w:rsidRPr="00984F6D">
        <w:rPr>
          <w:rFonts w:hint="eastAsia"/>
          <w:b/>
          <w:bCs/>
          <w:sz w:val="21"/>
          <w:szCs w:val="21"/>
        </w:rPr>
        <w:t>图</w:t>
      </w:r>
      <w:r w:rsidRPr="00984F6D">
        <w:rPr>
          <w:rFonts w:hint="eastAsia"/>
          <w:b/>
          <w:bCs/>
          <w:sz w:val="21"/>
          <w:szCs w:val="21"/>
        </w:rPr>
        <w:t>1</w:t>
      </w:r>
      <w:r w:rsidRPr="00984F6D">
        <w:rPr>
          <w:b/>
          <w:bCs/>
          <w:sz w:val="21"/>
          <w:szCs w:val="21"/>
        </w:rPr>
        <w:t>4</w:t>
      </w:r>
      <w:r w:rsidRPr="00984F6D">
        <w:rPr>
          <w:rFonts w:hint="eastAsia"/>
          <w:b/>
          <w:bCs/>
          <w:sz w:val="21"/>
          <w:szCs w:val="21"/>
        </w:rPr>
        <w:t>：混淆矩阵</w:t>
      </w:r>
    </w:p>
    <w:p w14:paraId="31B5E750" w14:textId="77777777" w:rsidR="00984F6D" w:rsidRDefault="00984F6D" w:rsidP="00C07A7D">
      <w:pPr>
        <w:spacing w:before="24"/>
        <w:ind w:firstLineChars="0" w:firstLine="0"/>
      </w:pPr>
      <w:r>
        <w:tab/>
      </w:r>
      <w:r w:rsidRPr="00984F6D">
        <w:rPr>
          <w:rFonts w:hint="eastAsia"/>
        </w:rPr>
        <w:t>让我们改变一些参数：例如</w:t>
      </w:r>
      <w:r w:rsidRPr="00984F6D">
        <w:rPr>
          <w:rFonts w:hint="eastAsia"/>
        </w:rPr>
        <w:t xml:space="preserve"> C</w:t>
      </w:r>
      <w:r>
        <w:rPr>
          <w:rFonts w:hint="eastAsia"/>
        </w:rPr>
        <w:t>，我们得到的结果如下所示：</w:t>
      </w:r>
    </w:p>
    <w:p w14:paraId="2A77A91A" w14:textId="77777777" w:rsidR="00984F6D" w:rsidRPr="00984F6D" w:rsidRDefault="00984F6D" w:rsidP="00984F6D">
      <w:pPr>
        <w:spacing w:before="24"/>
        <w:ind w:firstLineChars="0" w:firstLine="0"/>
        <w:jc w:val="center"/>
        <w:rPr>
          <w:b/>
          <w:bCs/>
          <w:sz w:val="21"/>
          <w:szCs w:val="21"/>
        </w:rPr>
      </w:pPr>
      <w:r w:rsidRPr="00984F6D">
        <w:rPr>
          <w:rFonts w:hint="eastAsia"/>
          <w:b/>
          <w:bCs/>
          <w:sz w:val="21"/>
          <w:szCs w:val="21"/>
        </w:rPr>
        <w:t>表</w:t>
      </w:r>
      <w:r w:rsidRPr="00984F6D">
        <w:rPr>
          <w:b/>
          <w:bCs/>
          <w:sz w:val="21"/>
          <w:szCs w:val="21"/>
        </w:rPr>
        <w:t>5</w:t>
      </w:r>
      <w:r w:rsidRPr="00984F6D">
        <w:rPr>
          <w:rFonts w:hint="eastAsia"/>
          <w:b/>
          <w:bCs/>
          <w:sz w:val="21"/>
          <w:szCs w:val="21"/>
        </w:rPr>
        <w:t>：改变参数后的逻辑回归结果</w:t>
      </w:r>
    </w:p>
    <w:tbl>
      <w:tblPr>
        <w:tblStyle w:val="Table"/>
        <w:tblW w:w="3874" w:type="pct"/>
        <w:jc w:val="center"/>
        <w:tblInd w:w="0" w:type="dxa"/>
        <w:tblLayout w:type="fixed"/>
        <w:tblLook w:val="04A0" w:firstRow="1" w:lastRow="0" w:firstColumn="1" w:lastColumn="0" w:noHBand="0" w:noVBand="1"/>
      </w:tblPr>
      <w:tblGrid>
        <w:gridCol w:w="2977"/>
        <w:gridCol w:w="3463"/>
      </w:tblGrid>
      <w:tr w:rsidR="00984F6D" w14:paraId="1BB9CA00" w14:textId="77777777" w:rsidTr="000D320C">
        <w:trPr>
          <w:trHeight w:val="443"/>
          <w:jc w:val="center"/>
        </w:trPr>
        <w:tc>
          <w:tcPr>
            <w:tcW w:w="2977" w:type="dxa"/>
            <w:tcBorders>
              <w:top w:val="single" w:sz="12" w:space="0" w:color="auto"/>
              <w:bottom w:val="single" w:sz="4" w:space="0" w:color="auto"/>
            </w:tcBorders>
            <w:vAlign w:val="bottom"/>
          </w:tcPr>
          <w:p w14:paraId="4B9F1765" w14:textId="77777777" w:rsidR="00984F6D" w:rsidRDefault="00984F6D" w:rsidP="000D320C">
            <w:pPr>
              <w:pStyle w:val="Compact"/>
              <w:spacing w:before="24"/>
              <w:ind w:firstLine="480"/>
              <w:jc w:val="center"/>
            </w:pPr>
            <w:r>
              <w:rPr>
                <w:rFonts w:hint="eastAsia"/>
                <w:lang w:eastAsia="zh-CN"/>
              </w:rPr>
              <w:t>类别</w:t>
            </w:r>
          </w:p>
        </w:tc>
        <w:tc>
          <w:tcPr>
            <w:tcW w:w="3463" w:type="dxa"/>
            <w:tcBorders>
              <w:top w:val="single" w:sz="12" w:space="0" w:color="auto"/>
              <w:bottom w:val="single" w:sz="4" w:space="0" w:color="auto"/>
            </w:tcBorders>
            <w:vAlign w:val="bottom"/>
          </w:tcPr>
          <w:p w14:paraId="31516C70" w14:textId="77777777" w:rsidR="00984F6D" w:rsidRDefault="00984F6D" w:rsidP="000D320C">
            <w:pPr>
              <w:pStyle w:val="Compact"/>
              <w:spacing w:before="24"/>
              <w:ind w:firstLine="480"/>
              <w:jc w:val="center"/>
            </w:pPr>
            <w:r w:rsidRPr="00984F6D">
              <w:rPr>
                <w:lang w:eastAsia="zh-CN"/>
              </w:rPr>
              <w:t>Results</w:t>
            </w:r>
          </w:p>
        </w:tc>
      </w:tr>
      <w:tr w:rsidR="00984F6D" w14:paraId="4C3F34AE" w14:textId="77777777" w:rsidTr="000D320C">
        <w:trPr>
          <w:trHeight w:val="396"/>
          <w:jc w:val="center"/>
        </w:trPr>
        <w:tc>
          <w:tcPr>
            <w:tcW w:w="2977" w:type="dxa"/>
            <w:tcBorders>
              <w:top w:val="single" w:sz="4" w:space="0" w:color="auto"/>
            </w:tcBorders>
          </w:tcPr>
          <w:p w14:paraId="41871626" w14:textId="77777777" w:rsidR="00984F6D" w:rsidRDefault="00984F6D" w:rsidP="000D320C">
            <w:pPr>
              <w:pStyle w:val="Compact"/>
              <w:spacing w:before="24"/>
              <w:ind w:firstLine="480"/>
              <w:jc w:val="center"/>
            </w:pPr>
            <w:r w:rsidRPr="00984F6D">
              <w:t>Accuracy</w:t>
            </w:r>
          </w:p>
        </w:tc>
        <w:tc>
          <w:tcPr>
            <w:tcW w:w="3463" w:type="dxa"/>
            <w:tcBorders>
              <w:top w:val="single" w:sz="4" w:space="0" w:color="auto"/>
            </w:tcBorders>
          </w:tcPr>
          <w:p w14:paraId="766999D3" w14:textId="77777777" w:rsidR="00984F6D" w:rsidRDefault="00984F6D" w:rsidP="000D320C">
            <w:pPr>
              <w:pStyle w:val="Compact"/>
              <w:spacing w:before="24"/>
              <w:ind w:firstLine="480"/>
              <w:jc w:val="center"/>
            </w:pPr>
            <w:r w:rsidRPr="00984F6D">
              <w:t>0.902414</w:t>
            </w:r>
          </w:p>
        </w:tc>
      </w:tr>
      <w:tr w:rsidR="00984F6D" w14:paraId="36419CE4" w14:textId="77777777" w:rsidTr="000D320C">
        <w:trPr>
          <w:trHeight w:val="380"/>
          <w:jc w:val="center"/>
        </w:trPr>
        <w:tc>
          <w:tcPr>
            <w:tcW w:w="2977" w:type="dxa"/>
          </w:tcPr>
          <w:p w14:paraId="2FD4C8F6" w14:textId="77777777" w:rsidR="00984F6D" w:rsidRDefault="00984F6D" w:rsidP="000D320C">
            <w:pPr>
              <w:pStyle w:val="Compact"/>
              <w:spacing w:before="24"/>
              <w:ind w:firstLine="480"/>
              <w:jc w:val="center"/>
            </w:pPr>
            <w:r w:rsidRPr="00984F6D">
              <w:t>Precision</w:t>
            </w:r>
          </w:p>
        </w:tc>
        <w:tc>
          <w:tcPr>
            <w:tcW w:w="3463" w:type="dxa"/>
          </w:tcPr>
          <w:p w14:paraId="112E3F5D" w14:textId="77777777" w:rsidR="00984F6D" w:rsidRDefault="00984F6D" w:rsidP="000D320C">
            <w:pPr>
              <w:pStyle w:val="Compact"/>
              <w:spacing w:before="24"/>
              <w:ind w:firstLine="480"/>
              <w:jc w:val="center"/>
            </w:pPr>
            <w:r w:rsidRPr="00984F6D">
              <w:t>0.690739</w:t>
            </w:r>
          </w:p>
        </w:tc>
      </w:tr>
      <w:tr w:rsidR="00984F6D" w14:paraId="4798D025" w14:textId="77777777" w:rsidTr="000D320C">
        <w:trPr>
          <w:trHeight w:val="396"/>
          <w:jc w:val="center"/>
        </w:trPr>
        <w:tc>
          <w:tcPr>
            <w:tcW w:w="2977" w:type="dxa"/>
          </w:tcPr>
          <w:p w14:paraId="0E2CA2F5" w14:textId="77777777" w:rsidR="00984F6D" w:rsidRDefault="00984F6D" w:rsidP="000D320C">
            <w:pPr>
              <w:pStyle w:val="Compact"/>
              <w:spacing w:before="24"/>
              <w:ind w:firstLine="480"/>
              <w:jc w:val="center"/>
            </w:pPr>
            <w:r w:rsidRPr="00984F6D">
              <w:t>Recall</w:t>
            </w:r>
          </w:p>
        </w:tc>
        <w:tc>
          <w:tcPr>
            <w:tcW w:w="3463" w:type="dxa"/>
          </w:tcPr>
          <w:p w14:paraId="61745975" w14:textId="77777777" w:rsidR="00984F6D" w:rsidRDefault="00984F6D" w:rsidP="000D320C">
            <w:pPr>
              <w:pStyle w:val="Compact"/>
              <w:spacing w:before="24"/>
              <w:ind w:firstLine="480"/>
              <w:jc w:val="center"/>
            </w:pPr>
            <w:r w:rsidRPr="00984F6D">
              <w:t>0.630079</w:t>
            </w:r>
          </w:p>
        </w:tc>
      </w:tr>
      <w:tr w:rsidR="00984F6D" w14:paraId="0C994370" w14:textId="77777777" w:rsidTr="000D320C">
        <w:trPr>
          <w:trHeight w:val="387"/>
          <w:jc w:val="center"/>
        </w:trPr>
        <w:tc>
          <w:tcPr>
            <w:tcW w:w="2977" w:type="dxa"/>
            <w:tcBorders>
              <w:bottom w:val="single" w:sz="12" w:space="0" w:color="auto"/>
            </w:tcBorders>
          </w:tcPr>
          <w:p w14:paraId="4C75F1D5" w14:textId="77777777" w:rsidR="00984F6D" w:rsidRPr="003B6E97" w:rsidRDefault="00984F6D" w:rsidP="000D320C">
            <w:pPr>
              <w:pStyle w:val="Compact"/>
              <w:spacing w:before="24"/>
              <w:ind w:firstLine="480"/>
              <w:jc w:val="center"/>
              <w:rPr>
                <w:lang w:eastAsia="zh-CN"/>
              </w:rPr>
            </w:pPr>
            <w:r w:rsidRPr="00984F6D">
              <w:rPr>
                <w:lang w:eastAsia="zh-CN"/>
              </w:rPr>
              <w:t>F1-score</w:t>
            </w:r>
          </w:p>
        </w:tc>
        <w:tc>
          <w:tcPr>
            <w:tcW w:w="3463" w:type="dxa"/>
            <w:tcBorders>
              <w:bottom w:val="single" w:sz="12" w:space="0" w:color="auto"/>
            </w:tcBorders>
          </w:tcPr>
          <w:p w14:paraId="63CB62C6" w14:textId="77777777" w:rsidR="00984F6D" w:rsidRPr="0038582D" w:rsidRDefault="00984F6D" w:rsidP="000D320C">
            <w:pPr>
              <w:pStyle w:val="Compact"/>
              <w:spacing w:before="24"/>
              <w:ind w:firstLine="480"/>
              <w:jc w:val="center"/>
              <w:rPr>
                <w:lang w:eastAsia="zh-CN"/>
              </w:rPr>
            </w:pPr>
            <w:r w:rsidRPr="00984F6D">
              <w:rPr>
                <w:lang w:eastAsia="zh-CN"/>
              </w:rPr>
              <w:t>0.652406</w:t>
            </w:r>
          </w:p>
        </w:tc>
      </w:tr>
    </w:tbl>
    <w:p w14:paraId="6EBCDCAD" w14:textId="77777777" w:rsidR="00984F6D" w:rsidRDefault="00984F6D" w:rsidP="00984F6D">
      <w:pPr>
        <w:spacing w:before="24"/>
        <w:ind w:firstLineChars="0" w:firstLine="0"/>
        <w:jc w:val="both"/>
      </w:pPr>
      <w:r>
        <w:tab/>
      </w:r>
      <w:r w:rsidRPr="00984F6D">
        <w:rPr>
          <w:rFonts w:hint="eastAsia"/>
        </w:rPr>
        <w:t>我们将一起看到结果。虽然已经获得了</w:t>
      </w:r>
      <w:r w:rsidRPr="00984F6D">
        <w:rPr>
          <w:rFonts w:hint="eastAsia"/>
        </w:rPr>
        <w:t xml:space="preserve"> Accuracy </w:t>
      </w:r>
      <w:r w:rsidRPr="00984F6D">
        <w:rPr>
          <w:rFonts w:hint="eastAsia"/>
        </w:rPr>
        <w:t>，但是如果我们仔细观察与个人贷款功能相关的饼图，我们会发现已经贷款的人和没有贷款的人之间的分布不平衡。</w:t>
      </w:r>
    </w:p>
    <w:p w14:paraId="5E6AD381" w14:textId="77777777" w:rsidR="00984F6D" w:rsidRDefault="00984F6D" w:rsidP="00984F6D">
      <w:pPr>
        <w:spacing w:before="24"/>
        <w:ind w:firstLineChars="0" w:firstLine="0"/>
        <w:jc w:val="both"/>
      </w:pPr>
      <w:r>
        <w:tab/>
      </w:r>
      <w:r w:rsidRPr="00984F6D">
        <w:rPr>
          <w:rFonts w:hint="eastAsia"/>
        </w:rPr>
        <w:t>我只是通过</w:t>
      </w:r>
      <w:r w:rsidRPr="00984F6D">
        <w:rPr>
          <w:rFonts w:hint="eastAsia"/>
        </w:rPr>
        <w:t xml:space="preserve"> f1 </w:t>
      </w:r>
      <w:r w:rsidRPr="00984F6D">
        <w:rPr>
          <w:rFonts w:hint="eastAsia"/>
        </w:rPr>
        <w:t>分数检查模型，因为</w:t>
      </w:r>
      <w:r w:rsidRPr="00984F6D">
        <w:rPr>
          <w:rFonts w:hint="eastAsia"/>
        </w:rPr>
        <w:t xml:space="preserve"> f1 </w:t>
      </w:r>
      <w:r w:rsidRPr="00984F6D">
        <w:rPr>
          <w:rFonts w:hint="eastAsia"/>
        </w:rPr>
        <w:t>是通过精度和召回率计算的</w:t>
      </w:r>
      <w:r>
        <w:rPr>
          <w:rFonts w:hint="eastAsia"/>
        </w:rPr>
        <w:t>。</w:t>
      </w:r>
    </w:p>
    <w:p w14:paraId="4340E30A" w14:textId="77777777" w:rsidR="00984F6D" w:rsidRDefault="00984F6D" w:rsidP="00984F6D">
      <w:pPr>
        <w:spacing w:before="24"/>
        <w:ind w:firstLineChars="0" w:firstLine="0"/>
        <w:jc w:val="both"/>
      </w:pPr>
      <w:r>
        <w:tab/>
      </w:r>
      <w:r w:rsidRPr="00984F6D">
        <w:rPr>
          <w:rFonts w:hint="eastAsia"/>
        </w:rPr>
        <w:t>另一方面，没有设置控制参数，这些是初步结果。</w:t>
      </w:r>
      <w:r>
        <w:rPr>
          <w:rFonts w:hint="eastAsia"/>
        </w:rPr>
        <w:t>我们经过调参后得到的最佳模型为：</w:t>
      </w:r>
    </w:p>
    <w:p w14:paraId="2B52D50B" w14:textId="77777777" w:rsidR="00984F6D" w:rsidRDefault="00984F6D" w:rsidP="00984F6D">
      <w:pPr>
        <w:spacing w:before="24"/>
        <w:ind w:firstLineChars="0" w:firstLine="420"/>
        <w:jc w:val="both"/>
      </w:pPr>
      <w:r>
        <w:t>LogisticRegression(C=4.281332398719396, max_iter=10000, random_state=0,</w:t>
      </w:r>
    </w:p>
    <w:p w14:paraId="23C3DBBE" w14:textId="77777777" w:rsidR="00984F6D" w:rsidRDefault="00984F6D" w:rsidP="00984F6D">
      <w:pPr>
        <w:spacing w:before="24"/>
        <w:ind w:firstLineChars="0" w:firstLine="0"/>
        <w:jc w:val="both"/>
      </w:pPr>
      <w:r>
        <w:t>solver='newton-cg')</w:t>
      </w:r>
    </w:p>
    <w:p w14:paraId="2BD1CC36" w14:textId="77777777" w:rsidR="00984F6D" w:rsidRDefault="00984F6D" w:rsidP="00984F6D">
      <w:pPr>
        <w:spacing w:before="24"/>
        <w:ind w:firstLineChars="0" w:firstLine="0"/>
        <w:jc w:val="both"/>
      </w:pPr>
      <w:r>
        <w:lastRenderedPageBreak/>
        <w:tab/>
      </w:r>
      <w:r>
        <w:rPr>
          <w:rFonts w:hint="eastAsia"/>
        </w:rPr>
        <w:t>此时的混淆矩阵为：</w:t>
      </w:r>
    </w:p>
    <w:p w14:paraId="2A93F255" w14:textId="77777777" w:rsidR="00984F6D" w:rsidRDefault="00774F67" w:rsidP="00774F67">
      <w:pPr>
        <w:spacing w:before="24"/>
        <w:ind w:firstLineChars="0" w:firstLine="0"/>
        <w:jc w:val="center"/>
      </w:pPr>
      <w:r w:rsidRPr="00774F67">
        <w:rPr>
          <w:noProof/>
        </w:rPr>
        <w:drawing>
          <wp:inline distT="0" distB="0" distL="0" distR="0" wp14:anchorId="4D371A2E" wp14:editId="55F44634">
            <wp:extent cx="4067175" cy="4114800"/>
            <wp:effectExtent l="0" t="0" r="9525" b="0"/>
            <wp:docPr id="37274723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747239" name=""/>
                    <pic:cNvPicPr/>
                  </pic:nvPicPr>
                  <pic:blipFill>
                    <a:blip r:embed="rId49"/>
                    <a:stretch>
                      <a:fillRect/>
                    </a:stretch>
                  </pic:blipFill>
                  <pic:spPr>
                    <a:xfrm>
                      <a:off x="0" y="0"/>
                      <a:ext cx="4067175" cy="4114800"/>
                    </a:xfrm>
                    <a:prstGeom prst="rect">
                      <a:avLst/>
                    </a:prstGeom>
                  </pic:spPr>
                </pic:pic>
              </a:graphicData>
            </a:graphic>
          </wp:inline>
        </w:drawing>
      </w:r>
    </w:p>
    <w:p w14:paraId="08C481FF" w14:textId="77777777" w:rsidR="00774F67" w:rsidRPr="00774F67" w:rsidRDefault="00774F67" w:rsidP="00774F67">
      <w:pPr>
        <w:spacing w:before="24"/>
        <w:ind w:firstLineChars="0" w:firstLine="0"/>
        <w:jc w:val="center"/>
        <w:rPr>
          <w:b/>
          <w:bCs/>
          <w:sz w:val="21"/>
          <w:szCs w:val="21"/>
        </w:rPr>
      </w:pPr>
      <w:r w:rsidRPr="00774F67">
        <w:rPr>
          <w:rFonts w:hint="eastAsia"/>
          <w:b/>
          <w:bCs/>
          <w:sz w:val="21"/>
          <w:szCs w:val="21"/>
        </w:rPr>
        <w:t>图</w:t>
      </w:r>
      <w:r w:rsidRPr="00774F67">
        <w:rPr>
          <w:rFonts w:hint="eastAsia"/>
          <w:b/>
          <w:bCs/>
          <w:sz w:val="21"/>
          <w:szCs w:val="21"/>
        </w:rPr>
        <w:t>1</w:t>
      </w:r>
      <w:r w:rsidRPr="00774F67">
        <w:rPr>
          <w:b/>
          <w:bCs/>
          <w:sz w:val="21"/>
          <w:szCs w:val="21"/>
        </w:rPr>
        <w:t>5</w:t>
      </w:r>
      <w:r w:rsidRPr="00774F67">
        <w:rPr>
          <w:rFonts w:hint="eastAsia"/>
          <w:b/>
          <w:bCs/>
          <w:sz w:val="21"/>
          <w:szCs w:val="21"/>
        </w:rPr>
        <w:t>：调参后的混淆矩阵</w:t>
      </w:r>
    </w:p>
    <w:p w14:paraId="75BBC250" w14:textId="77777777" w:rsidR="00984F6D" w:rsidRDefault="00774F67" w:rsidP="00774F67">
      <w:pPr>
        <w:spacing w:before="24"/>
        <w:ind w:firstLineChars="0" w:firstLine="0"/>
        <w:jc w:val="both"/>
      </w:pPr>
      <w:r>
        <w:tab/>
      </w:r>
      <w:r w:rsidRPr="00774F67">
        <w:rPr>
          <w:rFonts w:hint="eastAsia"/>
        </w:rPr>
        <w:t>58</w:t>
      </w:r>
      <w:r w:rsidRPr="00774F67">
        <w:rPr>
          <w:rFonts w:hint="eastAsia"/>
        </w:rPr>
        <w:t>个人申请了贷款，我们给了他们贷款，这是这个数据集中最重要的事情。</w:t>
      </w:r>
      <w:r w:rsidRPr="00774F67">
        <w:rPr>
          <w:rFonts w:hint="eastAsia"/>
        </w:rPr>
        <w:t>888</w:t>
      </w:r>
      <w:r w:rsidRPr="00774F67">
        <w:rPr>
          <w:rFonts w:hint="eastAsia"/>
        </w:rPr>
        <w:t>人没有要贷款，我们也没给他们贷款</w:t>
      </w:r>
      <w:r>
        <w:rPr>
          <w:rFonts w:hint="eastAsia"/>
        </w:rPr>
        <w:t>。</w:t>
      </w:r>
      <w:r w:rsidRPr="00774F67">
        <w:rPr>
          <w:rFonts w:hint="eastAsia"/>
        </w:rPr>
        <w:t>另一方面，在这个模型中，我们认为只有</w:t>
      </w:r>
      <w:r w:rsidRPr="00774F67">
        <w:rPr>
          <w:rFonts w:hint="eastAsia"/>
        </w:rPr>
        <w:t>48</w:t>
      </w:r>
      <w:r w:rsidRPr="00774F67">
        <w:rPr>
          <w:rFonts w:hint="eastAsia"/>
        </w:rPr>
        <w:t>个人是错误的</w:t>
      </w:r>
      <w:r>
        <w:rPr>
          <w:rFonts w:hint="eastAsia"/>
        </w:rPr>
        <w:t>。</w:t>
      </w:r>
    </w:p>
    <w:p w14:paraId="3F1A7D7C" w14:textId="77777777" w:rsidR="00774F67" w:rsidRPr="00774F67" w:rsidRDefault="00774F67" w:rsidP="00774F67">
      <w:pPr>
        <w:spacing w:before="24"/>
        <w:ind w:firstLineChars="0" w:firstLine="0"/>
        <w:jc w:val="center"/>
        <w:rPr>
          <w:b/>
          <w:bCs/>
          <w:sz w:val="21"/>
          <w:szCs w:val="21"/>
        </w:rPr>
      </w:pPr>
      <w:r w:rsidRPr="00774F67">
        <w:rPr>
          <w:rFonts w:hint="eastAsia"/>
          <w:b/>
          <w:bCs/>
          <w:sz w:val="21"/>
          <w:szCs w:val="21"/>
        </w:rPr>
        <w:t>表</w:t>
      </w:r>
      <w:r w:rsidRPr="00774F67">
        <w:rPr>
          <w:rFonts w:hint="eastAsia"/>
          <w:b/>
          <w:bCs/>
          <w:sz w:val="21"/>
          <w:szCs w:val="21"/>
        </w:rPr>
        <w:t>6</w:t>
      </w:r>
      <w:r w:rsidRPr="00774F67">
        <w:rPr>
          <w:rFonts w:hint="eastAsia"/>
          <w:b/>
          <w:bCs/>
          <w:sz w:val="21"/>
          <w:szCs w:val="21"/>
        </w:rPr>
        <w:t>：调参后的模型结果</w:t>
      </w:r>
    </w:p>
    <w:tbl>
      <w:tblPr>
        <w:tblStyle w:val="Table"/>
        <w:tblW w:w="3874" w:type="pct"/>
        <w:jc w:val="center"/>
        <w:tblInd w:w="0" w:type="dxa"/>
        <w:tblLayout w:type="fixed"/>
        <w:tblLook w:val="04A0" w:firstRow="1" w:lastRow="0" w:firstColumn="1" w:lastColumn="0" w:noHBand="0" w:noVBand="1"/>
      </w:tblPr>
      <w:tblGrid>
        <w:gridCol w:w="2977"/>
        <w:gridCol w:w="3463"/>
      </w:tblGrid>
      <w:tr w:rsidR="00774F67" w14:paraId="2A3584B1" w14:textId="77777777" w:rsidTr="000D320C">
        <w:trPr>
          <w:trHeight w:val="443"/>
          <w:jc w:val="center"/>
        </w:trPr>
        <w:tc>
          <w:tcPr>
            <w:tcW w:w="2977" w:type="dxa"/>
            <w:tcBorders>
              <w:top w:val="single" w:sz="12" w:space="0" w:color="auto"/>
              <w:bottom w:val="single" w:sz="4" w:space="0" w:color="auto"/>
            </w:tcBorders>
            <w:vAlign w:val="bottom"/>
          </w:tcPr>
          <w:p w14:paraId="764CD2CA" w14:textId="77777777" w:rsidR="00774F67" w:rsidRDefault="00774F67" w:rsidP="000D320C">
            <w:pPr>
              <w:pStyle w:val="Compact"/>
              <w:spacing w:before="24"/>
              <w:ind w:firstLine="480"/>
              <w:jc w:val="center"/>
            </w:pPr>
            <w:r>
              <w:rPr>
                <w:rFonts w:hint="eastAsia"/>
                <w:lang w:eastAsia="zh-CN"/>
              </w:rPr>
              <w:t>类别</w:t>
            </w:r>
          </w:p>
        </w:tc>
        <w:tc>
          <w:tcPr>
            <w:tcW w:w="3463" w:type="dxa"/>
            <w:tcBorders>
              <w:top w:val="single" w:sz="12" w:space="0" w:color="auto"/>
              <w:bottom w:val="single" w:sz="4" w:space="0" w:color="auto"/>
            </w:tcBorders>
            <w:vAlign w:val="bottom"/>
          </w:tcPr>
          <w:p w14:paraId="7C3F79ED" w14:textId="77777777" w:rsidR="00774F67" w:rsidRDefault="00774F67" w:rsidP="000D320C">
            <w:pPr>
              <w:pStyle w:val="Compact"/>
              <w:spacing w:before="24"/>
              <w:ind w:firstLine="480"/>
              <w:jc w:val="center"/>
            </w:pPr>
            <w:r w:rsidRPr="00984F6D">
              <w:rPr>
                <w:lang w:eastAsia="zh-CN"/>
              </w:rPr>
              <w:t>Results</w:t>
            </w:r>
          </w:p>
        </w:tc>
      </w:tr>
      <w:tr w:rsidR="00774F67" w14:paraId="6A09CAD0" w14:textId="77777777" w:rsidTr="000D320C">
        <w:trPr>
          <w:trHeight w:val="396"/>
          <w:jc w:val="center"/>
        </w:trPr>
        <w:tc>
          <w:tcPr>
            <w:tcW w:w="2977" w:type="dxa"/>
            <w:tcBorders>
              <w:top w:val="single" w:sz="4" w:space="0" w:color="auto"/>
            </w:tcBorders>
          </w:tcPr>
          <w:p w14:paraId="62303D0F" w14:textId="77777777" w:rsidR="00774F67" w:rsidRDefault="00774F67" w:rsidP="000D320C">
            <w:pPr>
              <w:pStyle w:val="Compact"/>
              <w:spacing w:before="24"/>
              <w:ind w:firstLine="480"/>
              <w:jc w:val="center"/>
            </w:pPr>
            <w:r w:rsidRPr="00984F6D">
              <w:t>Accuracy</w:t>
            </w:r>
          </w:p>
        </w:tc>
        <w:tc>
          <w:tcPr>
            <w:tcW w:w="3463" w:type="dxa"/>
            <w:tcBorders>
              <w:top w:val="single" w:sz="4" w:space="0" w:color="auto"/>
            </w:tcBorders>
          </w:tcPr>
          <w:p w14:paraId="6FA36294" w14:textId="77777777" w:rsidR="00774F67" w:rsidRDefault="00774F67" w:rsidP="000D320C">
            <w:pPr>
              <w:pStyle w:val="Compact"/>
              <w:spacing w:before="24"/>
              <w:ind w:firstLine="480"/>
              <w:jc w:val="center"/>
            </w:pPr>
            <w:r w:rsidRPr="00774F67">
              <w:t>0.946680</w:t>
            </w:r>
          </w:p>
        </w:tc>
      </w:tr>
      <w:tr w:rsidR="00774F67" w14:paraId="699A350A" w14:textId="77777777" w:rsidTr="000D320C">
        <w:trPr>
          <w:trHeight w:val="380"/>
          <w:jc w:val="center"/>
        </w:trPr>
        <w:tc>
          <w:tcPr>
            <w:tcW w:w="2977" w:type="dxa"/>
          </w:tcPr>
          <w:p w14:paraId="14B681EE" w14:textId="77777777" w:rsidR="00774F67" w:rsidRDefault="00774F67" w:rsidP="000D320C">
            <w:pPr>
              <w:pStyle w:val="Compact"/>
              <w:spacing w:before="24"/>
              <w:ind w:firstLine="480"/>
              <w:jc w:val="center"/>
            </w:pPr>
            <w:r w:rsidRPr="00984F6D">
              <w:t>Precision</w:t>
            </w:r>
          </w:p>
        </w:tc>
        <w:tc>
          <w:tcPr>
            <w:tcW w:w="3463" w:type="dxa"/>
          </w:tcPr>
          <w:p w14:paraId="38A33E4F" w14:textId="77777777" w:rsidR="00774F67" w:rsidRDefault="00774F67" w:rsidP="000D320C">
            <w:pPr>
              <w:pStyle w:val="Compact"/>
              <w:spacing w:before="24"/>
              <w:ind w:firstLine="480"/>
              <w:jc w:val="center"/>
            </w:pPr>
            <w:r w:rsidRPr="00774F67">
              <w:t>0.859357</w:t>
            </w:r>
          </w:p>
        </w:tc>
      </w:tr>
      <w:tr w:rsidR="00774F67" w14:paraId="0A93D83E" w14:textId="77777777" w:rsidTr="000D320C">
        <w:trPr>
          <w:trHeight w:val="396"/>
          <w:jc w:val="center"/>
        </w:trPr>
        <w:tc>
          <w:tcPr>
            <w:tcW w:w="2977" w:type="dxa"/>
          </w:tcPr>
          <w:p w14:paraId="5BF1A064" w14:textId="77777777" w:rsidR="00774F67" w:rsidRDefault="00774F67" w:rsidP="000D320C">
            <w:pPr>
              <w:pStyle w:val="Compact"/>
              <w:spacing w:before="24"/>
              <w:ind w:firstLine="480"/>
              <w:jc w:val="center"/>
            </w:pPr>
            <w:r w:rsidRPr="00984F6D">
              <w:t>Recall</w:t>
            </w:r>
          </w:p>
        </w:tc>
        <w:tc>
          <w:tcPr>
            <w:tcW w:w="3463" w:type="dxa"/>
          </w:tcPr>
          <w:p w14:paraId="5FA2FB69" w14:textId="77777777" w:rsidR="00774F67" w:rsidRDefault="00774F67" w:rsidP="000D320C">
            <w:pPr>
              <w:pStyle w:val="Compact"/>
              <w:spacing w:before="24"/>
              <w:ind w:firstLine="480"/>
              <w:jc w:val="center"/>
            </w:pPr>
            <w:r w:rsidRPr="00774F67">
              <w:t>0.797726</w:t>
            </w:r>
          </w:p>
        </w:tc>
      </w:tr>
      <w:tr w:rsidR="00774F67" w14:paraId="784578A1" w14:textId="77777777" w:rsidTr="000D320C">
        <w:trPr>
          <w:trHeight w:val="387"/>
          <w:jc w:val="center"/>
        </w:trPr>
        <w:tc>
          <w:tcPr>
            <w:tcW w:w="2977" w:type="dxa"/>
            <w:tcBorders>
              <w:bottom w:val="single" w:sz="12" w:space="0" w:color="auto"/>
            </w:tcBorders>
          </w:tcPr>
          <w:p w14:paraId="64DB87FB" w14:textId="77777777" w:rsidR="00774F67" w:rsidRPr="003B6E97" w:rsidRDefault="00774F67" w:rsidP="000D320C">
            <w:pPr>
              <w:pStyle w:val="Compact"/>
              <w:spacing w:before="24"/>
              <w:ind w:firstLine="480"/>
              <w:jc w:val="center"/>
              <w:rPr>
                <w:lang w:eastAsia="zh-CN"/>
              </w:rPr>
            </w:pPr>
            <w:r w:rsidRPr="00984F6D">
              <w:rPr>
                <w:lang w:eastAsia="zh-CN"/>
              </w:rPr>
              <w:t>F1-score</w:t>
            </w:r>
          </w:p>
        </w:tc>
        <w:tc>
          <w:tcPr>
            <w:tcW w:w="3463" w:type="dxa"/>
            <w:tcBorders>
              <w:bottom w:val="single" w:sz="12" w:space="0" w:color="auto"/>
            </w:tcBorders>
          </w:tcPr>
          <w:p w14:paraId="54FC90A2" w14:textId="77777777" w:rsidR="00774F67" w:rsidRPr="0038582D" w:rsidRDefault="00774F67" w:rsidP="000D320C">
            <w:pPr>
              <w:pStyle w:val="Compact"/>
              <w:spacing w:before="24"/>
              <w:ind w:firstLine="480"/>
              <w:jc w:val="center"/>
              <w:rPr>
                <w:lang w:eastAsia="zh-CN"/>
              </w:rPr>
            </w:pPr>
            <w:r w:rsidRPr="00774F67">
              <w:rPr>
                <w:lang w:eastAsia="zh-CN"/>
              </w:rPr>
              <w:t>0.824857</w:t>
            </w:r>
          </w:p>
        </w:tc>
      </w:tr>
    </w:tbl>
    <w:p w14:paraId="1C31BA44" w14:textId="77777777" w:rsidR="00984F6D" w:rsidRPr="00774F67" w:rsidRDefault="00774F67" w:rsidP="00C07A7D">
      <w:pPr>
        <w:spacing w:before="24"/>
        <w:ind w:firstLineChars="0" w:firstLine="0"/>
        <w:rPr>
          <w:b/>
          <w:bCs/>
        </w:rPr>
      </w:pPr>
      <w:r w:rsidRPr="00774F67">
        <w:rPr>
          <w:rFonts w:hint="eastAsia"/>
          <w:b/>
          <w:bCs/>
        </w:rPr>
        <w:t>4</w:t>
      </w:r>
      <w:r w:rsidRPr="00774F67">
        <w:rPr>
          <w:b/>
          <w:bCs/>
        </w:rPr>
        <w:t>.2 Naive Bayes</w:t>
      </w:r>
      <w:r w:rsidRPr="00774F67">
        <w:rPr>
          <w:rFonts w:hint="eastAsia"/>
          <w:b/>
          <w:bCs/>
        </w:rPr>
        <w:t>模型</w:t>
      </w:r>
    </w:p>
    <w:p w14:paraId="3AC38D42" w14:textId="77777777" w:rsidR="00774F67" w:rsidRDefault="00774F67" w:rsidP="00774F67">
      <w:pPr>
        <w:spacing w:before="24"/>
        <w:ind w:firstLineChars="0" w:firstLine="0"/>
        <w:jc w:val="both"/>
      </w:pPr>
      <w:r>
        <w:tab/>
      </w:r>
      <w:r w:rsidRPr="00774F67">
        <w:rPr>
          <w:rFonts w:hint="eastAsia"/>
        </w:rPr>
        <w:t>朴素贝叶斯（</w:t>
      </w:r>
      <w:r w:rsidRPr="00774F67">
        <w:rPr>
          <w:rFonts w:hint="eastAsia"/>
        </w:rPr>
        <w:t>Naive Bayes</w:t>
      </w:r>
      <w:r w:rsidRPr="00774F67">
        <w:rPr>
          <w:rFonts w:hint="eastAsia"/>
        </w:rPr>
        <w:t>）是一种基于贝叶斯定理和特征条件独立假设的分类算法。朴素贝叶斯的分类思想很简单：对于给定的数据集，首先基于特征条件独立假设计算每个类别的条件概率，然后基于贝叶斯定理计算出新样本属于各个类别的后验概率，最终将新样本归类到后验概率最大的类别中。</w:t>
      </w:r>
    </w:p>
    <w:p w14:paraId="7B0EEC8C" w14:textId="77777777" w:rsidR="00774F67" w:rsidRDefault="00774F67" w:rsidP="00774F67">
      <w:pPr>
        <w:spacing w:before="24"/>
        <w:ind w:firstLineChars="0" w:firstLine="0"/>
        <w:jc w:val="both"/>
      </w:pPr>
      <w:r>
        <w:lastRenderedPageBreak/>
        <w:tab/>
      </w:r>
      <w:r w:rsidRPr="00774F67">
        <w:rPr>
          <w:rFonts w:hint="eastAsia"/>
        </w:rPr>
        <w:t>具体来说，朴素贝叶斯算法假设各个特征之间是独立的，即对于一个分类问题，每个特征对于分类的影响是相互独立的。根据贝叶斯定理，可以得到一个后验概率公式：</w:t>
      </w:r>
    </w:p>
    <w:p w14:paraId="0695B352" w14:textId="77777777" w:rsidR="00774F67" w:rsidRPr="00774F67" w:rsidRDefault="00774F67" w:rsidP="00774F67">
      <w:pPr>
        <w:spacing w:before="24"/>
        <w:ind w:firstLineChars="0" w:firstLine="0"/>
        <w:jc w:val="both"/>
      </w:pPr>
      <w:r>
        <w:rPr>
          <w:noProof/>
        </w:rPr>
        <w:drawing>
          <wp:inline distT="0" distB="0" distL="0" distR="0" wp14:anchorId="17361D86" wp14:editId="12174EFC">
            <wp:extent cx="5278120" cy="967740"/>
            <wp:effectExtent l="0" t="0" r="0" b="3810"/>
            <wp:docPr id="100631763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317632" name=""/>
                    <pic:cNvPicPr/>
                  </pic:nvPicPr>
                  <pic:blipFill>
                    <a:blip r:embed="rId50"/>
                    <a:stretch>
                      <a:fillRect/>
                    </a:stretch>
                  </pic:blipFill>
                  <pic:spPr>
                    <a:xfrm>
                      <a:off x="0" y="0"/>
                      <a:ext cx="5278120" cy="967740"/>
                    </a:xfrm>
                    <a:prstGeom prst="rect">
                      <a:avLst/>
                    </a:prstGeom>
                  </pic:spPr>
                </pic:pic>
              </a:graphicData>
            </a:graphic>
          </wp:inline>
        </w:drawing>
      </w:r>
    </w:p>
    <w:p w14:paraId="380CF907" w14:textId="77777777" w:rsidR="00984F6D" w:rsidRDefault="00774F67" w:rsidP="00774F67">
      <w:pPr>
        <w:spacing w:before="24"/>
        <w:ind w:firstLineChars="0" w:firstLine="0"/>
        <w:jc w:val="both"/>
      </w:pPr>
      <w:r>
        <w:tab/>
      </w:r>
      <w:r w:rsidRPr="00774F67">
        <w:rPr>
          <w:rFonts w:hint="eastAsia"/>
        </w:rPr>
        <w:t>对于一个新的样本，我们可以分别计算其属于每个类别的后验概率，然后将其归为后验概率最大的那个类别。</w:t>
      </w:r>
    </w:p>
    <w:p w14:paraId="64BA49C6" w14:textId="77777777" w:rsidR="00774F67" w:rsidRDefault="00774F67" w:rsidP="00774F67">
      <w:pPr>
        <w:spacing w:before="24"/>
        <w:ind w:firstLineChars="0" w:firstLine="0"/>
        <w:jc w:val="both"/>
      </w:pPr>
      <w:r>
        <w:tab/>
      </w:r>
      <w:r w:rsidRPr="00774F67">
        <w:rPr>
          <w:rFonts w:hint="eastAsia"/>
        </w:rPr>
        <w:t>在不同的朴素贝叶斯模型中，我们选择了互补模型。</w:t>
      </w:r>
      <w:r w:rsidRPr="00774F67">
        <w:rPr>
          <w:rFonts w:hint="eastAsia"/>
        </w:rPr>
        <w:t xml:space="preserve"> </w:t>
      </w:r>
      <w:r w:rsidRPr="00774F67">
        <w:rPr>
          <w:rFonts w:hint="eastAsia"/>
        </w:rPr>
        <w:t>因为我们的数据集是不平衡的</w:t>
      </w:r>
      <w:r>
        <w:rPr>
          <w:rFonts w:hint="eastAsia"/>
        </w:rPr>
        <w:t>。</w:t>
      </w:r>
    </w:p>
    <w:p w14:paraId="59AD0EAA" w14:textId="77777777" w:rsidR="00774F67" w:rsidRDefault="00774F67" w:rsidP="00774F67">
      <w:pPr>
        <w:spacing w:before="24"/>
        <w:ind w:firstLineChars="0" w:firstLine="0"/>
        <w:jc w:val="both"/>
      </w:pPr>
      <w:r>
        <w:tab/>
      </w:r>
      <w:r>
        <w:rPr>
          <w:rFonts w:hint="eastAsia"/>
        </w:rPr>
        <w:t>我们得出的结果为：训练集上的准确率为</w:t>
      </w:r>
      <w:r w:rsidRPr="00774F67">
        <w:t>0.7887713997985901</w:t>
      </w:r>
      <w:r>
        <w:rPr>
          <w:rFonts w:hint="eastAsia"/>
        </w:rPr>
        <w:t>，测试集上的准确率为</w:t>
      </w:r>
      <w:r w:rsidRPr="00774F67">
        <w:t>0.8038229376257545</w:t>
      </w:r>
      <w:r>
        <w:rPr>
          <w:rFonts w:hint="eastAsia"/>
        </w:rPr>
        <w:t>。</w:t>
      </w:r>
    </w:p>
    <w:p w14:paraId="5F187283" w14:textId="77777777" w:rsidR="00774F67" w:rsidRDefault="00774F67" w:rsidP="00774F67">
      <w:pPr>
        <w:spacing w:before="24"/>
        <w:ind w:firstLineChars="0" w:firstLine="0"/>
        <w:jc w:val="both"/>
      </w:pPr>
      <w:r>
        <w:tab/>
      </w:r>
      <w:r>
        <w:rPr>
          <w:rFonts w:hint="eastAsia"/>
        </w:rPr>
        <w:t>得到的混淆矩阵为：</w:t>
      </w:r>
    </w:p>
    <w:p w14:paraId="47EDF4DD" w14:textId="77777777" w:rsidR="00774F67" w:rsidRDefault="00774F67" w:rsidP="00774F67">
      <w:pPr>
        <w:spacing w:before="24"/>
        <w:ind w:firstLineChars="0" w:firstLine="0"/>
        <w:jc w:val="center"/>
      </w:pPr>
      <w:r w:rsidRPr="00774F67">
        <w:rPr>
          <w:noProof/>
        </w:rPr>
        <w:drawing>
          <wp:inline distT="0" distB="0" distL="0" distR="0" wp14:anchorId="233DE0F5" wp14:editId="17EBCE74">
            <wp:extent cx="4067175" cy="4114800"/>
            <wp:effectExtent l="0" t="0" r="9525" b="0"/>
            <wp:docPr id="12517696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769611" name=""/>
                    <pic:cNvPicPr/>
                  </pic:nvPicPr>
                  <pic:blipFill>
                    <a:blip r:embed="rId51"/>
                    <a:stretch>
                      <a:fillRect/>
                    </a:stretch>
                  </pic:blipFill>
                  <pic:spPr>
                    <a:xfrm>
                      <a:off x="0" y="0"/>
                      <a:ext cx="4067175" cy="4114800"/>
                    </a:xfrm>
                    <a:prstGeom prst="rect">
                      <a:avLst/>
                    </a:prstGeom>
                  </pic:spPr>
                </pic:pic>
              </a:graphicData>
            </a:graphic>
          </wp:inline>
        </w:drawing>
      </w:r>
    </w:p>
    <w:p w14:paraId="0ED7A3FF" w14:textId="77777777" w:rsidR="00774F67" w:rsidRPr="00774F67" w:rsidRDefault="00774F67" w:rsidP="00774F67">
      <w:pPr>
        <w:spacing w:before="24"/>
        <w:ind w:firstLineChars="0" w:firstLine="0"/>
        <w:jc w:val="center"/>
        <w:rPr>
          <w:b/>
          <w:bCs/>
          <w:sz w:val="21"/>
          <w:szCs w:val="21"/>
        </w:rPr>
      </w:pPr>
      <w:r w:rsidRPr="00774F67">
        <w:rPr>
          <w:rFonts w:hint="eastAsia"/>
          <w:b/>
          <w:bCs/>
          <w:sz w:val="21"/>
          <w:szCs w:val="21"/>
        </w:rPr>
        <w:t>图</w:t>
      </w:r>
      <w:r w:rsidRPr="00774F67">
        <w:rPr>
          <w:rFonts w:hint="eastAsia"/>
          <w:b/>
          <w:bCs/>
          <w:sz w:val="21"/>
          <w:szCs w:val="21"/>
        </w:rPr>
        <w:t>1</w:t>
      </w:r>
      <w:r w:rsidRPr="00774F67">
        <w:rPr>
          <w:b/>
          <w:bCs/>
          <w:sz w:val="21"/>
          <w:szCs w:val="21"/>
        </w:rPr>
        <w:t>6</w:t>
      </w:r>
      <w:r w:rsidRPr="00774F67">
        <w:rPr>
          <w:rFonts w:hint="eastAsia"/>
          <w:b/>
          <w:bCs/>
          <w:sz w:val="21"/>
          <w:szCs w:val="21"/>
        </w:rPr>
        <w:t>：朴素贝叶斯模型的混淆矩阵</w:t>
      </w:r>
    </w:p>
    <w:p w14:paraId="01BB1BB9" w14:textId="77777777" w:rsidR="00984F6D" w:rsidRDefault="00774F67" w:rsidP="00C07A7D">
      <w:pPr>
        <w:spacing w:before="24"/>
        <w:ind w:firstLineChars="0" w:firstLine="0"/>
      </w:pPr>
      <w:r>
        <w:lastRenderedPageBreak/>
        <w:tab/>
      </w:r>
      <w:r>
        <w:rPr>
          <w:rFonts w:hint="eastAsia"/>
        </w:rPr>
        <w:t>训练集和测试集的准确率分别为：</w:t>
      </w:r>
    </w:p>
    <w:p w14:paraId="02233086" w14:textId="77777777" w:rsidR="00774F67" w:rsidRDefault="00774F67" w:rsidP="00C07A7D">
      <w:pPr>
        <w:spacing w:before="24"/>
        <w:ind w:firstLineChars="0" w:firstLine="0"/>
      </w:pPr>
      <w:r w:rsidRPr="00774F67">
        <w:rPr>
          <w:noProof/>
        </w:rPr>
        <w:drawing>
          <wp:inline distT="0" distB="0" distL="0" distR="0" wp14:anchorId="4C5BFB80" wp14:editId="7FCC42A6">
            <wp:extent cx="5278120" cy="1814830"/>
            <wp:effectExtent l="0" t="0" r="0" b="0"/>
            <wp:docPr id="7132366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3236675" name=""/>
                    <pic:cNvPicPr/>
                  </pic:nvPicPr>
                  <pic:blipFill>
                    <a:blip r:embed="rId52"/>
                    <a:stretch>
                      <a:fillRect/>
                    </a:stretch>
                  </pic:blipFill>
                  <pic:spPr>
                    <a:xfrm>
                      <a:off x="0" y="0"/>
                      <a:ext cx="5278120" cy="1814830"/>
                    </a:xfrm>
                    <a:prstGeom prst="rect">
                      <a:avLst/>
                    </a:prstGeom>
                  </pic:spPr>
                </pic:pic>
              </a:graphicData>
            </a:graphic>
          </wp:inline>
        </w:drawing>
      </w:r>
    </w:p>
    <w:p w14:paraId="1B092D85" w14:textId="77777777" w:rsidR="00774F67" w:rsidRPr="00774F67" w:rsidRDefault="00774F67" w:rsidP="00774F67">
      <w:pPr>
        <w:spacing w:before="24"/>
        <w:ind w:firstLineChars="0" w:firstLine="0"/>
        <w:jc w:val="center"/>
        <w:rPr>
          <w:b/>
          <w:bCs/>
          <w:sz w:val="21"/>
          <w:szCs w:val="21"/>
        </w:rPr>
      </w:pPr>
      <w:r w:rsidRPr="00774F67">
        <w:rPr>
          <w:rFonts w:hint="eastAsia"/>
          <w:b/>
          <w:bCs/>
          <w:sz w:val="21"/>
          <w:szCs w:val="21"/>
        </w:rPr>
        <w:t>图</w:t>
      </w:r>
      <w:r w:rsidRPr="00774F67">
        <w:rPr>
          <w:rFonts w:hint="eastAsia"/>
          <w:b/>
          <w:bCs/>
          <w:sz w:val="21"/>
          <w:szCs w:val="21"/>
        </w:rPr>
        <w:t>1</w:t>
      </w:r>
      <w:r w:rsidRPr="00774F67">
        <w:rPr>
          <w:b/>
          <w:bCs/>
          <w:sz w:val="21"/>
          <w:szCs w:val="21"/>
        </w:rPr>
        <w:t>7</w:t>
      </w:r>
      <w:r w:rsidRPr="00774F67">
        <w:rPr>
          <w:rFonts w:hint="eastAsia"/>
          <w:b/>
          <w:bCs/>
          <w:sz w:val="21"/>
          <w:szCs w:val="21"/>
        </w:rPr>
        <w:t>：训练集和测试集的准确率</w:t>
      </w:r>
    </w:p>
    <w:p w14:paraId="4A241191" w14:textId="77777777" w:rsidR="00984F6D" w:rsidRDefault="00774F67" w:rsidP="00C07A7D">
      <w:pPr>
        <w:spacing w:before="24"/>
        <w:ind w:firstLineChars="0" w:firstLine="0"/>
      </w:pPr>
      <w:r>
        <w:tab/>
      </w:r>
      <w:r>
        <w:rPr>
          <w:rFonts w:hint="eastAsia"/>
        </w:rPr>
        <w:t>我们得到的模型的各项结果为：</w:t>
      </w:r>
    </w:p>
    <w:p w14:paraId="64C2BA18" w14:textId="77777777" w:rsidR="00774F67" w:rsidRPr="00FB28B2" w:rsidRDefault="00FB28B2" w:rsidP="00FB28B2">
      <w:pPr>
        <w:spacing w:before="24"/>
        <w:ind w:firstLineChars="0" w:firstLine="0"/>
        <w:jc w:val="center"/>
        <w:rPr>
          <w:b/>
          <w:bCs/>
          <w:sz w:val="21"/>
          <w:szCs w:val="21"/>
        </w:rPr>
      </w:pPr>
      <w:r w:rsidRPr="00FB28B2">
        <w:rPr>
          <w:rFonts w:hint="eastAsia"/>
          <w:b/>
          <w:bCs/>
          <w:sz w:val="21"/>
          <w:szCs w:val="21"/>
        </w:rPr>
        <w:t>表</w:t>
      </w:r>
      <w:r w:rsidRPr="00FB28B2">
        <w:rPr>
          <w:rFonts w:hint="eastAsia"/>
          <w:b/>
          <w:bCs/>
          <w:sz w:val="21"/>
          <w:szCs w:val="21"/>
        </w:rPr>
        <w:t>7</w:t>
      </w:r>
      <w:r w:rsidRPr="00FB28B2">
        <w:rPr>
          <w:rFonts w:hint="eastAsia"/>
          <w:b/>
          <w:bCs/>
          <w:sz w:val="21"/>
          <w:szCs w:val="21"/>
        </w:rPr>
        <w:t>：朴素贝叶斯模型的结果</w:t>
      </w:r>
    </w:p>
    <w:tbl>
      <w:tblPr>
        <w:tblStyle w:val="Table"/>
        <w:tblW w:w="3874" w:type="pct"/>
        <w:jc w:val="center"/>
        <w:tblInd w:w="0" w:type="dxa"/>
        <w:tblLayout w:type="fixed"/>
        <w:tblLook w:val="04A0" w:firstRow="1" w:lastRow="0" w:firstColumn="1" w:lastColumn="0" w:noHBand="0" w:noVBand="1"/>
      </w:tblPr>
      <w:tblGrid>
        <w:gridCol w:w="2977"/>
        <w:gridCol w:w="3463"/>
      </w:tblGrid>
      <w:tr w:rsidR="00774F67" w14:paraId="5E731F1A" w14:textId="77777777" w:rsidTr="000D320C">
        <w:trPr>
          <w:trHeight w:val="443"/>
          <w:jc w:val="center"/>
        </w:trPr>
        <w:tc>
          <w:tcPr>
            <w:tcW w:w="2977" w:type="dxa"/>
            <w:tcBorders>
              <w:top w:val="single" w:sz="12" w:space="0" w:color="auto"/>
              <w:bottom w:val="single" w:sz="4" w:space="0" w:color="auto"/>
            </w:tcBorders>
            <w:vAlign w:val="bottom"/>
          </w:tcPr>
          <w:p w14:paraId="1D6A236E" w14:textId="77777777" w:rsidR="00774F67" w:rsidRDefault="00774F67" w:rsidP="000D320C">
            <w:pPr>
              <w:pStyle w:val="Compact"/>
              <w:spacing w:before="24"/>
              <w:ind w:firstLine="480"/>
              <w:jc w:val="center"/>
            </w:pPr>
            <w:r>
              <w:rPr>
                <w:rFonts w:hint="eastAsia"/>
                <w:lang w:eastAsia="zh-CN"/>
              </w:rPr>
              <w:t>类别</w:t>
            </w:r>
          </w:p>
        </w:tc>
        <w:tc>
          <w:tcPr>
            <w:tcW w:w="3463" w:type="dxa"/>
            <w:tcBorders>
              <w:top w:val="single" w:sz="12" w:space="0" w:color="auto"/>
              <w:bottom w:val="single" w:sz="4" w:space="0" w:color="auto"/>
            </w:tcBorders>
            <w:vAlign w:val="bottom"/>
          </w:tcPr>
          <w:p w14:paraId="0BDDFE58" w14:textId="77777777" w:rsidR="00774F67" w:rsidRDefault="00774F67" w:rsidP="000D320C">
            <w:pPr>
              <w:pStyle w:val="Compact"/>
              <w:spacing w:before="24"/>
              <w:ind w:firstLine="480"/>
              <w:jc w:val="center"/>
            </w:pPr>
            <w:r w:rsidRPr="00984F6D">
              <w:rPr>
                <w:lang w:eastAsia="zh-CN"/>
              </w:rPr>
              <w:t>Results</w:t>
            </w:r>
          </w:p>
        </w:tc>
      </w:tr>
      <w:tr w:rsidR="00774F67" w14:paraId="60A0DED8" w14:textId="77777777" w:rsidTr="000D320C">
        <w:trPr>
          <w:trHeight w:val="396"/>
          <w:jc w:val="center"/>
        </w:trPr>
        <w:tc>
          <w:tcPr>
            <w:tcW w:w="2977" w:type="dxa"/>
            <w:tcBorders>
              <w:top w:val="single" w:sz="4" w:space="0" w:color="auto"/>
            </w:tcBorders>
          </w:tcPr>
          <w:p w14:paraId="017D1DF0" w14:textId="77777777" w:rsidR="00774F67" w:rsidRDefault="00774F67" w:rsidP="000D320C">
            <w:pPr>
              <w:pStyle w:val="Compact"/>
              <w:spacing w:before="24"/>
              <w:ind w:firstLine="480"/>
              <w:jc w:val="center"/>
            </w:pPr>
            <w:r w:rsidRPr="00984F6D">
              <w:t>Accuracy</w:t>
            </w:r>
          </w:p>
        </w:tc>
        <w:tc>
          <w:tcPr>
            <w:tcW w:w="3463" w:type="dxa"/>
            <w:tcBorders>
              <w:top w:val="single" w:sz="4" w:space="0" w:color="auto"/>
            </w:tcBorders>
          </w:tcPr>
          <w:p w14:paraId="37F22C79" w14:textId="77777777" w:rsidR="00774F67" w:rsidRDefault="00FB28B2" w:rsidP="000D320C">
            <w:pPr>
              <w:pStyle w:val="Compact"/>
              <w:spacing w:before="24"/>
              <w:ind w:firstLine="480"/>
              <w:jc w:val="center"/>
            </w:pPr>
            <w:r w:rsidRPr="00FB28B2">
              <w:t>0.901408</w:t>
            </w:r>
          </w:p>
        </w:tc>
      </w:tr>
      <w:tr w:rsidR="00774F67" w14:paraId="65DE6855" w14:textId="77777777" w:rsidTr="000D320C">
        <w:trPr>
          <w:trHeight w:val="380"/>
          <w:jc w:val="center"/>
        </w:trPr>
        <w:tc>
          <w:tcPr>
            <w:tcW w:w="2977" w:type="dxa"/>
          </w:tcPr>
          <w:p w14:paraId="1691F550" w14:textId="77777777" w:rsidR="00774F67" w:rsidRDefault="00774F67" w:rsidP="000D320C">
            <w:pPr>
              <w:pStyle w:val="Compact"/>
              <w:spacing w:before="24"/>
              <w:ind w:firstLine="480"/>
              <w:jc w:val="center"/>
            </w:pPr>
            <w:r w:rsidRPr="00984F6D">
              <w:t>Precision</w:t>
            </w:r>
          </w:p>
        </w:tc>
        <w:tc>
          <w:tcPr>
            <w:tcW w:w="3463" w:type="dxa"/>
          </w:tcPr>
          <w:p w14:paraId="787CC6AA" w14:textId="77777777" w:rsidR="00774F67" w:rsidRDefault="00FB28B2" w:rsidP="000D320C">
            <w:pPr>
              <w:pStyle w:val="Compact"/>
              <w:spacing w:before="24"/>
              <w:ind w:firstLine="480"/>
              <w:jc w:val="center"/>
            </w:pPr>
            <w:r w:rsidRPr="00FB28B2">
              <w:t>0.677249</w:t>
            </w:r>
          </w:p>
        </w:tc>
      </w:tr>
      <w:tr w:rsidR="00774F67" w14:paraId="5CFD046B" w14:textId="77777777" w:rsidTr="000D320C">
        <w:trPr>
          <w:trHeight w:val="396"/>
          <w:jc w:val="center"/>
        </w:trPr>
        <w:tc>
          <w:tcPr>
            <w:tcW w:w="2977" w:type="dxa"/>
          </w:tcPr>
          <w:p w14:paraId="20557965" w14:textId="77777777" w:rsidR="00774F67" w:rsidRDefault="00774F67" w:rsidP="000D320C">
            <w:pPr>
              <w:pStyle w:val="Compact"/>
              <w:spacing w:before="24"/>
              <w:ind w:firstLine="480"/>
              <w:jc w:val="center"/>
            </w:pPr>
            <w:r w:rsidRPr="00984F6D">
              <w:t>Recall</w:t>
            </w:r>
          </w:p>
        </w:tc>
        <w:tc>
          <w:tcPr>
            <w:tcW w:w="3463" w:type="dxa"/>
          </w:tcPr>
          <w:p w14:paraId="0A1EDC7B" w14:textId="77777777" w:rsidR="00774F67" w:rsidRDefault="00FB28B2" w:rsidP="000D320C">
            <w:pPr>
              <w:pStyle w:val="Compact"/>
              <w:spacing w:before="24"/>
              <w:ind w:firstLine="480"/>
              <w:jc w:val="center"/>
            </w:pPr>
            <w:r w:rsidRPr="00FB28B2">
              <w:t>0.599881</w:t>
            </w:r>
          </w:p>
        </w:tc>
      </w:tr>
      <w:tr w:rsidR="00774F67" w14:paraId="4538D01E" w14:textId="77777777" w:rsidTr="000D320C">
        <w:trPr>
          <w:trHeight w:val="387"/>
          <w:jc w:val="center"/>
        </w:trPr>
        <w:tc>
          <w:tcPr>
            <w:tcW w:w="2977" w:type="dxa"/>
            <w:tcBorders>
              <w:bottom w:val="single" w:sz="12" w:space="0" w:color="auto"/>
            </w:tcBorders>
          </w:tcPr>
          <w:p w14:paraId="719F5D60" w14:textId="77777777" w:rsidR="00774F67" w:rsidRPr="003B6E97" w:rsidRDefault="00774F67" w:rsidP="000D320C">
            <w:pPr>
              <w:pStyle w:val="Compact"/>
              <w:spacing w:before="24"/>
              <w:ind w:firstLine="480"/>
              <w:jc w:val="center"/>
              <w:rPr>
                <w:lang w:eastAsia="zh-CN"/>
              </w:rPr>
            </w:pPr>
            <w:r w:rsidRPr="00984F6D">
              <w:rPr>
                <w:lang w:eastAsia="zh-CN"/>
              </w:rPr>
              <w:t>F1-score</w:t>
            </w:r>
          </w:p>
        </w:tc>
        <w:tc>
          <w:tcPr>
            <w:tcW w:w="3463" w:type="dxa"/>
            <w:tcBorders>
              <w:bottom w:val="single" w:sz="12" w:space="0" w:color="auto"/>
            </w:tcBorders>
          </w:tcPr>
          <w:p w14:paraId="09CE2A48" w14:textId="77777777" w:rsidR="00774F67" w:rsidRPr="0038582D" w:rsidRDefault="00FB28B2" w:rsidP="000D320C">
            <w:pPr>
              <w:pStyle w:val="Compact"/>
              <w:spacing w:before="24"/>
              <w:ind w:firstLine="480"/>
              <w:jc w:val="center"/>
              <w:rPr>
                <w:lang w:eastAsia="zh-CN"/>
              </w:rPr>
            </w:pPr>
            <w:r w:rsidRPr="00FB28B2">
              <w:rPr>
                <w:lang w:eastAsia="zh-CN"/>
              </w:rPr>
              <w:t>0.623485</w:t>
            </w:r>
          </w:p>
        </w:tc>
      </w:tr>
    </w:tbl>
    <w:p w14:paraId="2F94DF13" w14:textId="77777777" w:rsidR="00774F67" w:rsidRPr="009071A9" w:rsidRDefault="009071A9" w:rsidP="00C07A7D">
      <w:pPr>
        <w:spacing w:before="24"/>
        <w:ind w:firstLineChars="0" w:firstLine="0"/>
        <w:rPr>
          <w:b/>
          <w:bCs/>
        </w:rPr>
      </w:pPr>
      <w:r w:rsidRPr="009071A9">
        <w:rPr>
          <w:rFonts w:hint="eastAsia"/>
          <w:b/>
          <w:bCs/>
        </w:rPr>
        <w:t>4</w:t>
      </w:r>
      <w:r w:rsidRPr="009071A9">
        <w:rPr>
          <w:b/>
          <w:bCs/>
        </w:rPr>
        <w:t>.3 GBDT</w:t>
      </w:r>
      <w:r w:rsidRPr="009071A9">
        <w:rPr>
          <w:rFonts w:hint="eastAsia"/>
          <w:b/>
          <w:bCs/>
        </w:rPr>
        <w:t>模型</w:t>
      </w:r>
    </w:p>
    <w:p w14:paraId="7D3E9D03" w14:textId="77777777" w:rsidR="009071A9" w:rsidRDefault="009071A9" w:rsidP="001B3141">
      <w:pPr>
        <w:spacing w:before="24"/>
        <w:ind w:firstLineChars="0" w:firstLine="0"/>
        <w:jc w:val="both"/>
      </w:pPr>
      <w:r>
        <w:tab/>
      </w:r>
      <w:r w:rsidRPr="009071A9">
        <w:rPr>
          <w:rFonts w:hint="eastAsia"/>
        </w:rPr>
        <w:t>GBDT</w:t>
      </w:r>
      <w:r w:rsidRPr="009071A9">
        <w:rPr>
          <w:rFonts w:hint="eastAsia"/>
        </w:rPr>
        <w:t>，即梯度提升决策树（</w:t>
      </w:r>
      <w:r w:rsidRPr="009071A9">
        <w:rPr>
          <w:rFonts w:hint="eastAsia"/>
        </w:rPr>
        <w:t>Gradient Boosting Decision Tree</w:t>
      </w:r>
      <w:r w:rsidRPr="009071A9">
        <w:rPr>
          <w:rFonts w:hint="eastAsia"/>
        </w:rPr>
        <w:t>），是一种集成学习算法，通常用于解决分类和回归问题。</w:t>
      </w:r>
    </w:p>
    <w:p w14:paraId="661A765F" w14:textId="77777777" w:rsidR="001B3141" w:rsidRDefault="001B3141" w:rsidP="001B3141">
      <w:pPr>
        <w:spacing w:before="24"/>
        <w:ind w:firstLineChars="0" w:firstLine="0"/>
        <w:jc w:val="both"/>
      </w:pPr>
      <w:r>
        <w:tab/>
      </w:r>
      <w:r w:rsidRPr="001B3141">
        <w:rPr>
          <w:rFonts w:hint="eastAsia"/>
        </w:rPr>
        <w:t>在</w:t>
      </w:r>
      <w:r w:rsidRPr="001B3141">
        <w:rPr>
          <w:rFonts w:hint="eastAsia"/>
        </w:rPr>
        <w:t>GBDT</w:t>
      </w:r>
      <w:r w:rsidRPr="001B3141">
        <w:rPr>
          <w:rFonts w:hint="eastAsia"/>
        </w:rPr>
        <w:t>中，每个决策树都是由多个弱决策树（</w:t>
      </w:r>
      <w:r w:rsidRPr="001B3141">
        <w:rPr>
          <w:rFonts w:hint="eastAsia"/>
        </w:rPr>
        <w:t>shallow decision trees</w:t>
      </w:r>
      <w:r w:rsidRPr="001B3141">
        <w:rPr>
          <w:rFonts w:hint="eastAsia"/>
        </w:rPr>
        <w:t>）组成的。模型训练时，先用一个简单模型（如决策树）拟合数据，然后根据模型误差计算权重，将权重分配给新的模型，重复该过程直到达到预设的迭代次数或模型性能收敛。最终将所有模型的预测结果相加，得到最终预测结果。</w:t>
      </w:r>
    </w:p>
    <w:p w14:paraId="203C0523" w14:textId="77777777" w:rsidR="001B3141" w:rsidRDefault="001B3141" w:rsidP="001B3141">
      <w:pPr>
        <w:spacing w:before="24"/>
        <w:ind w:firstLineChars="0" w:firstLine="0"/>
        <w:jc w:val="both"/>
      </w:pPr>
      <w:r>
        <w:tab/>
      </w:r>
      <w:r w:rsidRPr="001B3141">
        <w:rPr>
          <w:rFonts w:hint="eastAsia"/>
        </w:rPr>
        <w:t>GBDT</w:t>
      </w:r>
      <w:r w:rsidRPr="001B3141">
        <w:rPr>
          <w:rFonts w:hint="eastAsia"/>
        </w:rPr>
        <w:t>模型的优点在于它能够在处理大规模高维数据时实现很好的性能，也很适合处理非线性问题。此外，由于该模型采用的是决策树作为基础模型，因此可以很好地处理缺失数据和异常值。</w:t>
      </w:r>
    </w:p>
    <w:p w14:paraId="399DD566" w14:textId="77777777" w:rsidR="001B3141" w:rsidRDefault="001B3141" w:rsidP="001B3141">
      <w:pPr>
        <w:spacing w:before="24"/>
        <w:ind w:firstLineChars="0" w:firstLine="0"/>
        <w:jc w:val="both"/>
      </w:pPr>
      <w:r>
        <w:tab/>
      </w:r>
      <w:r w:rsidRPr="001B3141">
        <w:rPr>
          <w:rFonts w:hint="eastAsia"/>
        </w:rPr>
        <w:t>缺点在于它可能过度拟合，特别是在训练数据较少的情况下。此外，由于</w:t>
      </w:r>
      <w:r w:rsidRPr="001B3141">
        <w:rPr>
          <w:rFonts w:hint="eastAsia"/>
        </w:rPr>
        <w:t>GBDT</w:t>
      </w:r>
      <w:r w:rsidRPr="001B3141">
        <w:rPr>
          <w:rFonts w:hint="eastAsia"/>
        </w:rPr>
        <w:t>是串行计算，无法并行化处理，因此在处理大规模数据时可能需要较长的时间。</w:t>
      </w:r>
    </w:p>
    <w:p w14:paraId="7710810B" w14:textId="77777777" w:rsidR="001B3141" w:rsidRDefault="001B3141" w:rsidP="001B3141">
      <w:pPr>
        <w:spacing w:before="24"/>
        <w:ind w:firstLineChars="0" w:firstLine="0"/>
        <w:jc w:val="both"/>
      </w:pPr>
    </w:p>
    <w:p w14:paraId="4F337EC7" w14:textId="77777777" w:rsidR="001B3141" w:rsidRDefault="001B3141" w:rsidP="001B3141">
      <w:pPr>
        <w:spacing w:before="24"/>
        <w:ind w:firstLineChars="0" w:firstLine="0"/>
        <w:jc w:val="both"/>
      </w:pPr>
      <w:r>
        <w:lastRenderedPageBreak/>
        <w:tab/>
      </w:r>
      <w:r w:rsidRPr="001B3141">
        <w:rPr>
          <w:rFonts w:hint="eastAsia"/>
        </w:rPr>
        <w:t>到目前为止，我们已经检查了</w:t>
      </w:r>
      <w:r>
        <w:t>2</w:t>
      </w:r>
      <w:r w:rsidRPr="001B3141">
        <w:rPr>
          <w:rFonts w:hint="eastAsia"/>
        </w:rPr>
        <w:t>个模型并获得了结果。但他们的得分都没有超过</w:t>
      </w:r>
      <w:r w:rsidRPr="001B3141">
        <w:rPr>
          <w:rFonts w:hint="eastAsia"/>
        </w:rPr>
        <w:t>90%</w:t>
      </w:r>
      <w:r w:rsidRPr="001B3141">
        <w:rPr>
          <w:rFonts w:hint="eastAsia"/>
        </w:rPr>
        <w:t>。</w:t>
      </w:r>
    </w:p>
    <w:p w14:paraId="059374D5" w14:textId="77777777" w:rsidR="001B3141" w:rsidRDefault="001B3141" w:rsidP="001B3141">
      <w:pPr>
        <w:spacing w:before="24"/>
        <w:ind w:firstLineChars="0" w:firstLine="0"/>
        <w:jc w:val="both"/>
      </w:pPr>
      <w:r>
        <w:tab/>
      </w:r>
      <w:r w:rsidRPr="001B3141">
        <w:rPr>
          <w:rFonts w:hint="eastAsia"/>
        </w:rPr>
        <w:t>由于我在项目中多次强调我们的数据集是不平衡的，我们需要寻找一个模型来克服这个弱点。适用于此数据集的这些模型之一是决策树。</w:t>
      </w:r>
    </w:p>
    <w:p w14:paraId="04F5CF5F" w14:textId="77777777" w:rsidR="001B3141" w:rsidRPr="001B3141" w:rsidRDefault="001B3141" w:rsidP="001B3141">
      <w:pPr>
        <w:spacing w:before="24"/>
        <w:ind w:firstLineChars="0" w:firstLine="0"/>
        <w:jc w:val="both"/>
      </w:pPr>
      <w:r>
        <w:tab/>
      </w:r>
      <w:r>
        <w:rPr>
          <w:rFonts w:hint="eastAsia"/>
        </w:rPr>
        <w:t>我们使用最初的模型，得到的结果分别为：训练集上的准确率是</w:t>
      </w:r>
      <w:r w:rsidR="001A2DB5" w:rsidRPr="001A2DB5">
        <w:t>0.9944612286002014</w:t>
      </w:r>
      <w:r w:rsidR="001A2DB5">
        <w:rPr>
          <w:rFonts w:hint="eastAsia"/>
        </w:rPr>
        <w:t>，测试集上的准确率为</w:t>
      </w:r>
      <w:r w:rsidR="001A2DB5" w:rsidRPr="001A2DB5">
        <w:t>0.9879275653923542</w:t>
      </w:r>
      <w:r w:rsidR="001A2DB5">
        <w:rPr>
          <w:rFonts w:hint="eastAsia"/>
        </w:rPr>
        <w:t>。</w:t>
      </w:r>
    </w:p>
    <w:p w14:paraId="652127A2" w14:textId="77777777" w:rsidR="00774F67" w:rsidRDefault="001A2DB5" w:rsidP="00C07A7D">
      <w:pPr>
        <w:spacing w:before="24"/>
        <w:ind w:firstLineChars="0" w:firstLine="0"/>
      </w:pPr>
      <w:r>
        <w:rPr>
          <w:noProof/>
        </w:rPr>
        <w:drawing>
          <wp:inline distT="0" distB="0" distL="0" distR="0" wp14:anchorId="5A25E2BF" wp14:editId="7A78B0BF">
            <wp:extent cx="5278120" cy="2010410"/>
            <wp:effectExtent l="0" t="0" r="0" b="8890"/>
            <wp:docPr id="62439979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399798" name=""/>
                    <pic:cNvPicPr/>
                  </pic:nvPicPr>
                  <pic:blipFill>
                    <a:blip r:embed="rId53"/>
                    <a:stretch>
                      <a:fillRect/>
                    </a:stretch>
                  </pic:blipFill>
                  <pic:spPr>
                    <a:xfrm>
                      <a:off x="0" y="0"/>
                      <a:ext cx="5278120" cy="2010410"/>
                    </a:xfrm>
                    <a:prstGeom prst="rect">
                      <a:avLst/>
                    </a:prstGeom>
                  </pic:spPr>
                </pic:pic>
              </a:graphicData>
            </a:graphic>
          </wp:inline>
        </w:drawing>
      </w:r>
    </w:p>
    <w:p w14:paraId="43FA4D90" w14:textId="77777777" w:rsidR="00774F67" w:rsidRDefault="001A2DB5" w:rsidP="00C07A7D">
      <w:pPr>
        <w:spacing w:before="24"/>
        <w:ind w:firstLineChars="0" w:firstLine="0"/>
      </w:pPr>
      <w:r>
        <w:tab/>
      </w:r>
      <w:r>
        <w:rPr>
          <w:rFonts w:hint="eastAsia"/>
        </w:rPr>
        <w:t>我们得到的混淆矩阵为：</w:t>
      </w:r>
    </w:p>
    <w:p w14:paraId="747E73BD" w14:textId="77777777" w:rsidR="001A2DB5" w:rsidRDefault="001A2DB5" w:rsidP="001A2DB5">
      <w:pPr>
        <w:spacing w:before="24"/>
        <w:ind w:firstLineChars="0" w:firstLine="0"/>
        <w:jc w:val="center"/>
      </w:pPr>
      <w:r w:rsidRPr="001A2DB5">
        <w:rPr>
          <w:noProof/>
        </w:rPr>
        <w:drawing>
          <wp:inline distT="0" distB="0" distL="0" distR="0" wp14:anchorId="032176CB" wp14:editId="35D6F056">
            <wp:extent cx="4067175" cy="4114800"/>
            <wp:effectExtent l="0" t="0" r="9525" b="0"/>
            <wp:docPr id="20095001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500120" name=""/>
                    <pic:cNvPicPr/>
                  </pic:nvPicPr>
                  <pic:blipFill>
                    <a:blip r:embed="rId54"/>
                    <a:stretch>
                      <a:fillRect/>
                    </a:stretch>
                  </pic:blipFill>
                  <pic:spPr>
                    <a:xfrm>
                      <a:off x="0" y="0"/>
                      <a:ext cx="4067175" cy="4114800"/>
                    </a:xfrm>
                    <a:prstGeom prst="rect">
                      <a:avLst/>
                    </a:prstGeom>
                  </pic:spPr>
                </pic:pic>
              </a:graphicData>
            </a:graphic>
          </wp:inline>
        </w:drawing>
      </w:r>
    </w:p>
    <w:p w14:paraId="322AFF1D" w14:textId="77777777" w:rsidR="001A2DB5" w:rsidRPr="001A2DB5" w:rsidRDefault="001A2DB5" w:rsidP="001A2DB5">
      <w:pPr>
        <w:spacing w:before="24"/>
        <w:ind w:firstLineChars="0" w:firstLine="0"/>
        <w:jc w:val="center"/>
        <w:rPr>
          <w:b/>
          <w:bCs/>
          <w:sz w:val="21"/>
          <w:szCs w:val="21"/>
        </w:rPr>
      </w:pPr>
      <w:r w:rsidRPr="001A2DB5">
        <w:rPr>
          <w:rFonts w:hint="eastAsia"/>
          <w:b/>
          <w:bCs/>
          <w:sz w:val="21"/>
          <w:szCs w:val="21"/>
        </w:rPr>
        <w:t>图</w:t>
      </w:r>
      <w:r w:rsidRPr="001A2DB5">
        <w:rPr>
          <w:rFonts w:hint="eastAsia"/>
          <w:b/>
          <w:bCs/>
          <w:sz w:val="21"/>
          <w:szCs w:val="21"/>
        </w:rPr>
        <w:t>1</w:t>
      </w:r>
      <w:r w:rsidRPr="001A2DB5">
        <w:rPr>
          <w:b/>
          <w:bCs/>
          <w:sz w:val="21"/>
          <w:szCs w:val="21"/>
        </w:rPr>
        <w:t>8</w:t>
      </w:r>
      <w:r w:rsidRPr="001A2DB5">
        <w:rPr>
          <w:rFonts w:hint="eastAsia"/>
          <w:b/>
          <w:bCs/>
          <w:sz w:val="21"/>
          <w:szCs w:val="21"/>
        </w:rPr>
        <w:t>：</w:t>
      </w:r>
      <w:r w:rsidRPr="001A2DB5">
        <w:rPr>
          <w:rFonts w:hint="eastAsia"/>
          <w:b/>
          <w:bCs/>
          <w:sz w:val="21"/>
          <w:szCs w:val="21"/>
        </w:rPr>
        <w:t>G</w:t>
      </w:r>
      <w:r w:rsidRPr="001A2DB5">
        <w:rPr>
          <w:b/>
          <w:bCs/>
          <w:sz w:val="21"/>
          <w:szCs w:val="21"/>
        </w:rPr>
        <w:t>BDT</w:t>
      </w:r>
      <w:r w:rsidRPr="001A2DB5">
        <w:rPr>
          <w:rFonts w:hint="eastAsia"/>
          <w:b/>
          <w:bCs/>
          <w:sz w:val="21"/>
          <w:szCs w:val="21"/>
        </w:rPr>
        <w:t>模型的混淆矩阵</w:t>
      </w:r>
    </w:p>
    <w:p w14:paraId="3689D347" w14:textId="77777777" w:rsidR="001A2DB5" w:rsidRDefault="001A2DB5" w:rsidP="001A2DB5">
      <w:pPr>
        <w:spacing w:before="24"/>
        <w:ind w:firstLineChars="0" w:firstLine="0"/>
        <w:jc w:val="both"/>
      </w:pPr>
      <w:r>
        <w:lastRenderedPageBreak/>
        <w:tab/>
      </w:r>
      <w:r w:rsidRPr="001A2DB5">
        <w:rPr>
          <w:rFonts w:hint="eastAsia"/>
        </w:rPr>
        <w:t>82</w:t>
      </w:r>
      <w:r w:rsidRPr="001A2DB5">
        <w:rPr>
          <w:rFonts w:hint="eastAsia"/>
        </w:rPr>
        <w:t>人申请贷款，我们给了他们贷款，而在此之前我们最好的模型，即回归，这个值等于</w:t>
      </w:r>
      <w:r w:rsidRPr="001A2DB5">
        <w:rPr>
          <w:rFonts w:hint="eastAsia"/>
        </w:rPr>
        <w:t>58</w:t>
      </w:r>
      <w:r w:rsidRPr="001A2DB5">
        <w:rPr>
          <w:rFonts w:hint="eastAsia"/>
        </w:rPr>
        <w:t>人</w:t>
      </w:r>
      <w:r>
        <w:rPr>
          <w:rFonts w:hint="eastAsia"/>
        </w:rPr>
        <w:t>。</w:t>
      </w:r>
      <w:r w:rsidRPr="001A2DB5">
        <w:rPr>
          <w:rFonts w:hint="eastAsia"/>
        </w:rPr>
        <w:t>901</w:t>
      </w:r>
      <w:r w:rsidRPr="001A2DB5">
        <w:rPr>
          <w:rFonts w:hint="eastAsia"/>
        </w:rPr>
        <w:t>人没有申请贷款，我们也没有给他们贷款。而这个回归值等于</w:t>
      </w:r>
      <w:r w:rsidRPr="001A2DB5">
        <w:rPr>
          <w:rFonts w:hint="eastAsia"/>
        </w:rPr>
        <w:t>888</w:t>
      </w:r>
      <w:r w:rsidRPr="001A2DB5">
        <w:rPr>
          <w:rFonts w:hint="eastAsia"/>
        </w:rPr>
        <w:t>人</w:t>
      </w:r>
      <w:r>
        <w:rPr>
          <w:rFonts w:hint="eastAsia"/>
        </w:rPr>
        <w:t>。</w:t>
      </w:r>
    </w:p>
    <w:p w14:paraId="607B192B" w14:textId="77777777" w:rsidR="001A2DB5" w:rsidRPr="006D270E" w:rsidRDefault="001A2DB5" w:rsidP="001A2DB5">
      <w:pPr>
        <w:pStyle w:val="1"/>
        <w:spacing w:before="24"/>
        <w:rPr>
          <w:rFonts w:ascii="黑体" w:eastAsia="黑体" w:hAnsi="黑体"/>
          <w:sz w:val="28"/>
          <w:szCs w:val="28"/>
        </w:rPr>
      </w:pPr>
      <w:r w:rsidRPr="006D270E">
        <w:rPr>
          <w:rFonts w:ascii="黑体" w:eastAsia="黑体" w:hAnsi="黑体" w:hint="eastAsia"/>
          <w:sz w:val="28"/>
          <w:szCs w:val="28"/>
        </w:rPr>
        <w:t>总结</w:t>
      </w:r>
    </w:p>
    <w:p w14:paraId="6D81604F" w14:textId="77777777" w:rsidR="001A2DB5" w:rsidRDefault="001A2DB5" w:rsidP="001A2DB5">
      <w:pPr>
        <w:spacing w:before="24"/>
        <w:ind w:left="420" w:firstLineChars="0" w:firstLine="0"/>
        <w:jc w:val="both"/>
      </w:pPr>
      <w:r>
        <w:rPr>
          <w:rFonts w:hint="eastAsia"/>
        </w:rPr>
        <w:t>根据上面的结论，我们汇总三个算法的结果，如下表所示：</w:t>
      </w:r>
    </w:p>
    <w:p w14:paraId="1758A0CD" w14:textId="77777777" w:rsidR="00106285" w:rsidRPr="00106285" w:rsidRDefault="00106285" w:rsidP="00106285">
      <w:pPr>
        <w:spacing w:before="24"/>
        <w:ind w:left="420" w:firstLineChars="0" w:firstLine="0"/>
        <w:jc w:val="center"/>
        <w:rPr>
          <w:b/>
          <w:bCs/>
          <w:sz w:val="21"/>
          <w:szCs w:val="21"/>
        </w:rPr>
      </w:pPr>
      <w:r w:rsidRPr="00106285">
        <w:rPr>
          <w:rFonts w:hint="eastAsia"/>
          <w:b/>
          <w:bCs/>
          <w:sz w:val="21"/>
          <w:szCs w:val="21"/>
        </w:rPr>
        <w:t>表</w:t>
      </w:r>
      <w:r w:rsidRPr="00106285">
        <w:rPr>
          <w:rFonts w:hint="eastAsia"/>
          <w:b/>
          <w:bCs/>
          <w:sz w:val="21"/>
          <w:szCs w:val="21"/>
        </w:rPr>
        <w:t>8</w:t>
      </w:r>
      <w:r w:rsidRPr="00106285">
        <w:rPr>
          <w:rFonts w:hint="eastAsia"/>
          <w:b/>
          <w:bCs/>
          <w:sz w:val="21"/>
          <w:szCs w:val="21"/>
        </w:rPr>
        <w:t>：三种算法结果对比</w:t>
      </w:r>
    </w:p>
    <w:tbl>
      <w:tblPr>
        <w:tblStyle w:val="Table"/>
        <w:tblW w:w="6041" w:type="pct"/>
        <w:tblInd w:w="-861" w:type="dxa"/>
        <w:tblLayout w:type="fixed"/>
        <w:tblLook w:val="04A0" w:firstRow="1" w:lastRow="0" w:firstColumn="1" w:lastColumn="0" w:noHBand="0" w:noVBand="1"/>
      </w:tblPr>
      <w:tblGrid>
        <w:gridCol w:w="2237"/>
        <w:gridCol w:w="2735"/>
        <w:gridCol w:w="2469"/>
        <w:gridCol w:w="2602"/>
      </w:tblGrid>
      <w:tr w:rsidR="001A2DB5" w14:paraId="2AF9D376" w14:textId="77777777" w:rsidTr="001A2DB5">
        <w:trPr>
          <w:trHeight w:val="270"/>
        </w:trPr>
        <w:tc>
          <w:tcPr>
            <w:tcW w:w="2237" w:type="dxa"/>
            <w:tcBorders>
              <w:top w:val="single" w:sz="12" w:space="0" w:color="auto"/>
              <w:bottom w:val="single" w:sz="4" w:space="0" w:color="auto"/>
            </w:tcBorders>
            <w:vAlign w:val="bottom"/>
          </w:tcPr>
          <w:p w14:paraId="3E1D93BE" w14:textId="77777777" w:rsidR="001A2DB5" w:rsidRDefault="001A2DB5" w:rsidP="000D320C">
            <w:pPr>
              <w:pStyle w:val="Compact"/>
              <w:spacing w:before="24"/>
              <w:ind w:firstLine="480"/>
              <w:jc w:val="center"/>
            </w:pPr>
            <w:r>
              <w:rPr>
                <w:rFonts w:hint="eastAsia"/>
                <w:lang w:eastAsia="zh-CN"/>
              </w:rPr>
              <w:t>类别</w:t>
            </w:r>
          </w:p>
        </w:tc>
        <w:tc>
          <w:tcPr>
            <w:tcW w:w="2735" w:type="dxa"/>
            <w:tcBorders>
              <w:top w:val="single" w:sz="12" w:space="0" w:color="auto"/>
              <w:bottom w:val="single" w:sz="4" w:space="0" w:color="auto"/>
            </w:tcBorders>
            <w:vAlign w:val="bottom"/>
          </w:tcPr>
          <w:p w14:paraId="0FB9AD81" w14:textId="77777777" w:rsidR="001A2DB5" w:rsidRDefault="001A2DB5" w:rsidP="000D320C">
            <w:pPr>
              <w:pStyle w:val="Compact"/>
              <w:spacing w:before="24"/>
              <w:ind w:firstLine="480"/>
              <w:jc w:val="center"/>
            </w:pPr>
            <w:r w:rsidRPr="001A2DB5">
              <w:rPr>
                <w:lang w:eastAsia="zh-CN"/>
              </w:rPr>
              <w:t>LogisticRegression</w:t>
            </w:r>
          </w:p>
        </w:tc>
        <w:tc>
          <w:tcPr>
            <w:tcW w:w="2469" w:type="dxa"/>
            <w:tcBorders>
              <w:top w:val="single" w:sz="12" w:space="0" w:color="auto"/>
              <w:bottom w:val="single" w:sz="4" w:space="0" w:color="auto"/>
            </w:tcBorders>
          </w:tcPr>
          <w:p w14:paraId="6141DA4B" w14:textId="77777777" w:rsidR="001A2DB5" w:rsidRPr="00984F6D" w:rsidRDefault="001A2DB5" w:rsidP="000D320C">
            <w:pPr>
              <w:pStyle w:val="Compact"/>
              <w:spacing w:before="24"/>
              <w:ind w:firstLine="480"/>
              <w:jc w:val="center"/>
              <w:rPr>
                <w:lang w:eastAsia="zh-CN"/>
              </w:rPr>
            </w:pPr>
            <w:r w:rsidRPr="001A2DB5">
              <w:rPr>
                <w:lang w:eastAsia="zh-CN"/>
              </w:rPr>
              <w:t>Navie Bayes</w:t>
            </w:r>
          </w:p>
        </w:tc>
        <w:tc>
          <w:tcPr>
            <w:tcW w:w="2602" w:type="dxa"/>
            <w:tcBorders>
              <w:top w:val="single" w:sz="12" w:space="0" w:color="auto"/>
              <w:bottom w:val="single" w:sz="4" w:space="0" w:color="auto"/>
            </w:tcBorders>
          </w:tcPr>
          <w:p w14:paraId="3660646F" w14:textId="77777777" w:rsidR="001A2DB5" w:rsidRPr="00984F6D" w:rsidRDefault="001A2DB5" w:rsidP="000D320C">
            <w:pPr>
              <w:pStyle w:val="Compact"/>
              <w:spacing w:before="24"/>
              <w:ind w:firstLine="480"/>
              <w:jc w:val="center"/>
              <w:rPr>
                <w:lang w:eastAsia="zh-CN"/>
              </w:rPr>
            </w:pPr>
            <w:r>
              <w:rPr>
                <w:rFonts w:hint="eastAsia"/>
                <w:lang w:eastAsia="zh-CN"/>
              </w:rPr>
              <w:t>G</w:t>
            </w:r>
            <w:r>
              <w:rPr>
                <w:lang w:eastAsia="zh-CN"/>
              </w:rPr>
              <w:t>BDT</w:t>
            </w:r>
          </w:p>
        </w:tc>
      </w:tr>
      <w:tr w:rsidR="001A2DB5" w14:paraId="33A003D9" w14:textId="77777777" w:rsidTr="001A2DB5">
        <w:trPr>
          <w:trHeight w:val="242"/>
        </w:trPr>
        <w:tc>
          <w:tcPr>
            <w:tcW w:w="2237" w:type="dxa"/>
            <w:tcBorders>
              <w:top w:val="single" w:sz="4" w:space="0" w:color="auto"/>
            </w:tcBorders>
          </w:tcPr>
          <w:p w14:paraId="4D32273D" w14:textId="77777777" w:rsidR="001A2DB5" w:rsidRDefault="001A2DB5" w:rsidP="000D320C">
            <w:pPr>
              <w:pStyle w:val="Compact"/>
              <w:spacing w:before="24"/>
              <w:ind w:firstLine="480"/>
              <w:jc w:val="center"/>
            </w:pPr>
            <w:r w:rsidRPr="00984F6D">
              <w:t>Accuracy</w:t>
            </w:r>
          </w:p>
        </w:tc>
        <w:tc>
          <w:tcPr>
            <w:tcW w:w="2735" w:type="dxa"/>
            <w:tcBorders>
              <w:top w:val="single" w:sz="4" w:space="0" w:color="auto"/>
            </w:tcBorders>
          </w:tcPr>
          <w:p w14:paraId="1818330B" w14:textId="77777777" w:rsidR="001A2DB5" w:rsidRDefault="001A2DB5" w:rsidP="000D320C">
            <w:pPr>
              <w:pStyle w:val="Compact"/>
              <w:spacing w:before="24"/>
              <w:ind w:firstLine="480"/>
              <w:jc w:val="center"/>
            </w:pPr>
            <w:r w:rsidRPr="001A2DB5">
              <w:t>0.946680</w:t>
            </w:r>
          </w:p>
        </w:tc>
        <w:tc>
          <w:tcPr>
            <w:tcW w:w="2469" w:type="dxa"/>
            <w:tcBorders>
              <w:top w:val="single" w:sz="4" w:space="0" w:color="auto"/>
            </w:tcBorders>
          </w:tcPr>
          <w:p w14:paraId="736AE557" w14:textId="77777777" w:rsidR="001A2DB5" w:rsidRPr="00FB28B2" w:rsidRDefault="001A2DB5" w:rsidP="000D320C">
            <w:pPr>
              <w:pStyle w:val="Compact"/>
              <w:spacing w:before="24"/>
              <w:ind w:firstLine="480"/>
              <w:jc w:val="center"/>
            </w:pPr>
            <w:r w:rsidRPr="001A2DB5">
              <w:t>0.901408</w:t>
            </w:r>
          </w:p>
        </w:tc>
        <w:tc>
          <w:tcPr>
            <w:tcW w:w="2602" w:type="dxa"/>
            <w:tcBorders>
              <w:top w:val="single" w:sz="4" w:space="0" w:color="auto"/>
            </w:tcBorders>
          </w:tcPr>
          <w:p w14:paraId="66ED2B38" w14:textId="77777777" w:rsidR="001A2DB5" w:rsidRPr="00FB28B2" w:rsidRDefault="001A2DB5" w:rsidP="000D320C">
            <w:pPr>
              <w:pStyle w:val="Compact"/>
              <w:spacing w:before="24"/>
              <w:ind w:firstLine="480"/>
              <w:jc w:val="center"/>
            </w:pPr>
            <w:r w:rsidRPr="001A2DB5">
              <w:t>0.987928</w:t>
            </w:r>
          </w:p>
        </w:tc>
      </w:tr>
      <w:tr w:rsidR="001A2DB5" w14:paraId="41DB193D" w14:textId="77777777" w:rsidTr="001A2DB5">
        <w:trPr>
          <w:trHeight w:val="232"/>
        </w:trPr>
        <w:tc>
          <w:tcPr>
            <w:tcW w:w="2237" w:type="dxa"/>
          </w:tcPr>
          <w:p w14:paraId="1CC06304" w14:textId="77777777" w:rsidR="001A2DB5" w:rsidRDefault="001A2DB5" w:rsidP="000D320C">
            <w:pPr>
              <w:pStyle w:val="Compact"/>
              <w:spacing w:before="24"/>
              <w:ind w:firstLine="480"/>
              <w:jc w:val="center"/>
            </w:pPr>
            <w:r w:rsidRPr="00984F6D">
              <w:t>Precision</w:t>
            </w:r>
          </w:p>
        </w:tc>
        <w:tc>
          <w:tcPr>
            <w:tcW w:w="2735" w:type="dxa"/>
          </w:tcPr>
          <w:p w14:paraId="1BA3595C" w14:textId="77777777" w:rsidR="001A2DB5" w:rsidRDefault="00106285" w:rsidP="000D320C">
            <w:pPr>
              <w:pStyle w:val="Compact"/>
              <w:spacing w:before="24"/>
              <w:ind w:firstLine="480"/>
              <w:jc w:val="center"/>
            </w:pPr>
            <w:r w:rsidRPr="00106285">
              <w:t>0.859357</w:t>
            </w:r>
          </w:p>
        </w:tc>
        <w:tc>
          <w:tcPr>
            <w:tcW w:w="2469" w:type="dxa"/>
          </w:tcPr>
          <w:p w14:paraId="64A7EE25" w14:textId="77777777" w:rsidR="001A2DB5" w:rsidRPr="00FB28B2" w:rsidRDefault="001A2DB5" w:rsidP="000D320C">
            <w:pPr>
              <w:pStyle w:val="Compact"/>
              <w:spacing w:before="24"/>
              <w:ind w:firstLine="480"/>
              <w:jc w:val="center"/>
            </w:pPr>
            <w:r w:rsidRPr="001A2DB5">
              <w:t>0.677249</w:t>
            </w:r>
          </w:p>
        </w:tc>
        <w:tc>
          <w:tcPr>
            <w:tcW w:w="2602" w:type="dxa"/>
          </w:tcPr>
          <w:p w14:paraId="1967E579" w14:textId="77777777" w:rsidR="001A2DB5" w:rsidRPr="00FB28B2" w:rsidRDefault="001A2DB5" w:rsidP="000D320C">
            <w:pPr>
              <w:pStyle w:val="Compact"/>
              <w:spacing w:before="24"/>
              <w:ind w:firstLine="480"/>
              <w:jc w:val="center"/>
            </w:pPr>
            <w:r w:rsidRPr="001A2DB5">
              <w:t>0.982463</w:t>
            </w:r>
          </w:p>
        </w:tc>
      </w:tr>
      <w:tr w:rsidR="001A2DB5" w14:paraId="3890076F" w14:textId="77777777" w:rsidTr="001A2DB5">
        <w:trPr>
          <w:trHeight w:val="242"/>
        </w:trPr>
        <w:tc>
          <w:tcPr>
            <w:tcW w:w="2237" w:type="dxa"/>
          </w:tcPr>
          <w:p w14:paraId="0D64218A" w14:textId="77777777" w:rsidR="001A2DB5" w:rsidRDefault="001A2DB5" w:rsidP="000D320C">
            <w:pPr>
              <w:pStyle w:val="Compact"/>
              <w:spacing w:before="24"/>
              <w:ind w:firstLine="480"/>
              <w:jc w:val="center"/>
            </w:pPr>
            <w:r w:rsidRPr="00984F6D">
              <w:t>Recall</w:t>
            </w:r>
          </w:p>
        </w:tc>
        <w:tc>
          <w:tcPr>
            <w:tcW w:w="2735" w:type="dxa"/>
          </w:tcPr>
          <w:p w14:paraId="55675F95" w14:textId="77777777" w:rsidR="001A2DB5" w:rsidRDefault="00106285" w:rsidP="000D320C">
            <w:pPr>
              <w:pStyle w:val="Compact"/>
              <w:spacing w:before="24"/>
              <w:ind w:firstLine="480"/>
              <w:jc w:val="center"/>
            </w:pPr>
            <w:r w:rsidRPr="00106285">
              <w:t>0.797726</w:t>
            </w:r>
          </w:p>
        </w:tc>
        <w:tc>
          <w:tcPr>
            <w:tcW w:w="2469" w:type="dxa"/>
          </w:tcPr>
          <w:p w14:paraId="79CAB6A9" w14:textId="77777777" w:rsidR="001A2DB5" w:rsidRPr="00FB28B2" w:rsidRDefault="001A2DB5" w:rsidP="000D320C">
            <w:pPr>
              <w:pStyle w:val="Compact"/>
              <w:spacing w:before="24"/>
              <w:ind w:firstLine="480"/>
              <w:jc w:val="center"/>
            </w:pPr>
            <w:r w:rsidRPr="001A2DB5">
              <w:t>0.599881</w:t>
            </w:r>
          </w:p>
        </w:tc>
        <w:tc>
          <w:tcPr>
            <w:tcW w:w="2602" w:type="dxa"/>
          </w:tcPr>
          <w:p w14:paraId="70CE61EF" w14:textId="77777777" w:rsidR="001A2DB5" w:rsidRPr="00FB28B2" w:rsidRDefault="001A2DB5" w:rsidP="000D320C">
            <w:pPr>
              <w:pStyle w:val="Compact"/>
              <w:spacing w:before="24"/>
              <w:ind w:firstLine="480"/>
              <w:jc w:val="center"/>
            </w:pPr>
            <w:r w:rsidRPr="001A2DB5">
              <w:t>0.943948</w:t>
            </w:r>
          </w:p>
        </w:tc>
      </w:tr>
      <w:tr w:rsidR="001A2DB5" w14:paraId="7841ED16" w14:textId="77777777" w:rsidTr="001A2DB5">
        <w:trPr>
          <w:trHeight w:val="236"/>
        </w:trPr>
        <w:tc>
          <w:tcPr>
            <w:tcW w:w="2237" w:type="dxa"/>
            <w:tcBorders>
              <w:bottom w:val="single" w:sz="12" w:space="0" w:color="auto"/>
            </w:tcBorders>
          </w:tcPr>
          <w:p w14:paraId="0879FFAD" w14:textId="77777777" w:rsidR="001A2DB5" w:rsidRPr="003B6E97" w:rsidRDefault="001A2DB5" w:rsidP="000D320C">
            <w:pPr>
              <w:pStyle w:val="Compact"/>
              <w:spacing w:before="24"/>
              <w:ind w:firstLine="480"/>
              <w:jc w:val="center"/>
              <w:rPr>
                <w:lang w:eastAsia="zh-CN"/>
              </w:rPr>
            </w:pPr>
            <w:r w:rsidRPr="00984F6D">
              <w:rPr>
                <w:lang w:eastAsia="zh-CN"/>
              </w:rPr>
              <w:t>F1-score</w:t>
            </w:r>
          </w:p>
        </w:tc>
        <w:tc>
          <w:tcPr>
            <w:tcW w:w="2735" w:type="dxa"/>
            <w:tcBorders>
              <w:bottom w:val="single" w:sz="12" w:space="0" w:color="auto"/>
            </w:tcBorders>
          </w:tcPr>
          <w:p w14:paraId="4B5234DD" w14:textId="77777777" w:rsidR="001A2DB5" w:rsidRPr="0038582D" w:rsidRDefault="00106285" w:rsidP="000D320C">
            <w:pPr>
              <w:pStyle w:val="Compact"/>
              <w:spacing w:before="24"/>
              <w:ind w:firstLine="480"/>
              <w:jc w:val="center"/>
              <w:rPr>
                <w:lang w:eastAsia="zh-CN"/>
              </w:rPr>
            </w:pPr>
            <w:r w:rsidRPr="00106285">
              <w:rPr>
                <w:lang w:eastAsia="zh-CN"/>
              </w:rPr>
              <w:t>0.824857</w:t>
            </w:r>
          </w:p>
        </w:tc>
        <w:tc>
          <w:tcPr>
            <w:tcW w:w="2469" w:type="dxa"/>
            <w:tcBorders>
              <w:bottom w:val="single" w:sz="12" w:space="0" w:color="auto"/>
            </w:tcBorders>
          </w:tcPr>
          <w:p w14:paraId="2BC2D1C9" w14:textId="77777777" w:rsidR="001A2DB5" w:rsidRPr="00FB28B2" w:rsidRDefault="001A2DB5" w:rsidP="000D320C">
            <w:pPr>
              <w:pStyle w:val="Compact"/>
              <w:spacing w:before="24"/>
              <w:ind w:firstLine="480"/>
              <w:jc w:val="center"/>
              <w:rPr>
                <w:lang w:eastAsia="zh-CN"/>
              </w:rPr>
            </w:pPr>
            <w:r w:rsidRPr="001A2DB5">
              <w:rPr>
                <w:lang w:eastAsia="zh-CN"/>
              </w:rPr>
              <w:t>0.623485</w:t>
            </w:r>
          </w:p>
        </w:tc>
        <w:tc>
          <w:tcPr>
            <w:tcW w:w="2602" w:type="dxa"/>
            <w:tcBorders>
              <w:bottom w:val="single" w:sz="12" w:space="0" w:color="auto"/>
            </w:tcBorders>
          </w:tcPr>
          <w:p w14:paraId="6BF6DB24" w14:textId="77777777" w:rsidR="001A2DB5" w:rsidRPr="00FB28B2" w:rsidRDefault="001A2DB5" w:rsidP="000D320C">
            <w:pPr>
              <w:pStyle w:val="Compact"/>
              <w:spacing w:before="24"/>
              <w:ind w:firstLine="480"/>
              <w:jc w:val="center"/>
              <w:rPr>
                <w:lang w:eastAsia="zh-CN"/>
              </w:rPr>
            </w:pPr>
            <w:r w:rsidRPr="001A2DB5">
              <w:rPr>
                <w:lang w:eastAsia="zh-CN"/>
              </w:rPr>
              <w:t>0.962210</w:t>
            </w:r>
          </w:p>
        </w:tc>
      </w:tr>
    </w:tbl>
    <w:p w14:paraId="14314C52" w14:textId="77777777" w:rsidR="00D47F24" w:rsidRDefault="00106285" w:rsidP="00106285">
      <w:pPr>
        <w:spacing w:before="24"/>
        <w:ind w:firstLineChars="0"/>
        <w:jc w:val="both"/>
      </w:pPr>
      <w:r>
        <w:rPr>
          <w:rFonts w:hint="eastAsia"/>
        </w:rPr>
        <w:t>根据上表我们不难看出，</w:t>
      </w:r>
      <w:r w:rsidRPr="00106285">
        <w:rPr>
          <w:rFonts w:hint="eastAsia"/>
        </w:rPr>
        <w:t>GradientBoostingClassifier</w:t>
      </w:r>
      <w:r w:rsidRPr="00106285">
        <w:rPr>
          <w:rFonts w:hint="eastAsia"/>
        </w:rPr>
        <w:t>模型优于</w:t>
      </w:r>
      <w:r w:rsidRPr="00106285">
        <w:rPr>
          <w:rFonts w:hint="eastAsia"/>
        </w:rPr>
        <w:t>Logistic Regression</w:t>
      </w:r>
      <w:r>
        <w:rPr>
          <w:rFonts w:hint="eastAsia"/>
        </w:rPr>
        <w:t>。对我们的数据集有一个较好的泛化能力！</w:t>
      </w:r>
    </w:p>
    <w:p w14:paraId="4249ABD9" w14:textId="77777777" w:rsidR="006D270E" w:rsidRDefault="006D270E" w:rsidP="00106285">
      <w:pPr>
        <w:spacing w:before="24"/>
        <w:ind w:firstLineChars="0"/>
        <w:jc w:val="both"/>
      </w:pPr>
    </w:p>
    <w:p w14:paraId="1F52774E" w14:textId="77777777" w:rsidR="006D270E" w:rsidRDefault="006D270E" w:rsidP="00106285">
      <w:pPr>
        <w:spacing w:before="24"/>
        <w:ind w:firstLineChars="0"/>
        <w:jc w:val="both"/>
      </w:pPr>
    </w:p>
    <w:p w14:paraId="39B7AC26" w14:textId="77777777" w:rsidR="006D270E" w:rsidRDefault="006D270E" w:rsidP="00106285">
      <w:pPr>
        <w:spacing w:before="24"/>
        <w:ind w:firstLineChars="0"/>
        <w:jc w:val="both"/>
      </w:pPr>
    </w:p>
    <w:p w14:paraId="56540C37" w14:textId="77777777" w:rsidR="006D270E" w:rsidRDefault="006D270E" w:rsidP="00106285">
      <w:pPr>
        <w:spacing w:before="24"/>
        <w:ind w:firstLineChars="0"/>
        <w:jc w:val="both"/>
      </w:pPr>
    </w:p>
    <w:p w14:paraId="71656EB9" w14:textId="77777777" w:rsidR="006D270E" w:rsidRDefault="006D270E" w:rsidP="00106285">
      <w:pPr>
        <w:spacing w:before="24"/>
        <w:ind w:firstLineChars="0"/>
        <w:jc w:val="both"/>
      </w:pPr>
    </w:p>
    <w:p w14:paraId="5B5599C1" w14:textId="77777777" w:rsidR="006D270E" w:rsidRDefault="006D270E" w:rsidP="00106285">
      <w:pPr>
        <w:spacing w:before="24"/>
        <w:ind w:firstLineChars="0"/>
        <w:jc w:val="both"/>
      </w:pPr>
    </w:p>
    <w:p w14:paraId="7DF86657" w14:textId="77777777" w:rsidR="006D270E" w:rsidRDefault="006D270E" w:rsidP="00106285">
      <w:pPr>
        <w:spacing w:before="24"/>
        <w:ind w:firstLineChars="0"/>
        <w:jc w:val="both"/>
      </w:pPr>
    </w:p>
    <w:p w14:paraId="3D7B00A8" w14:textId="77777777" w:rsidR="006D270E" w:rsidRDefault="006D270E" w:rsidP="00106285">
      <w:pPr>
        <w:spacing w:before="24"/>
        <w:ind w:firstLineChars="0"/>
        <w:jc w:val="both"/>
      </w:pPr>
    </w:p>
    <w:p w14:paraId="32D4F9FC" w14:textId="77777777" w:rsidR="006D270E" w:rsidRDefault="006D270E" w:rsidP="00106285">
      <w:pPr>
        <w:spacing w:before="24"/>
        <w:ind w:firstLineChars="0"/>
        <w:jc w:val="both"/>
      </w:pPr>
    </w:p>
    <w:p w14:paraId="2F8700EE" w14:textId="77777777" w:rsidR="006D270E" w:rsidRDefault="006D270E" w:rsidP="00106285">
      <w:pPr>
        <w:spacing w:before="24"/>
        <w:ind w:firstLineChars="0"/>
        <w:jc w:val="both"/>
      </w:pPr>
    </w:p>
    <w:p w14:paraId="693B6FC4" w14:textId="77777777" w:rsidR="006D270E" w:rsidRDefault="006D270E" w:rsidP="00106285">
      <w:pPr>
        <w:spacing w:before="24"/>
        <w:ind w:firstLineChars="0"/>
        <w:jc w:val="both"/>
      </w:pPr>
    </w:p>
    <w:p w14:paraId="283BB315" w14:textId="77777777" w:rsidR="006D270E" w:rsidRDefault="006D270E" w:rsidP="00106285">
      <w:pPr>
        <w:spacing w:before="24"/>
        <w:ind w:firstLineChars="0"/>
        <w:jc w:val="both"/>
      </w:pPr>
    </w:p>
    <w:p w14:paraId="1551F04B" w14:textId="77777777" w:rsidR="006D270E" w:rsidRDefault="006D270E" w:rsidP="00106285">
      <w:pPr>
        <w:spacing w:before="24"/>
        <w:ind w:firstLineChars="0"/>
        <w:jc w:val="both"/>
      </w:pPr>
    </w:p>
    <w:p w14:paraId="037C218D" w14:textId="77777777" w:rsidR="006D270E" w:rsidRDefault="006D270E" w:rsidP="00106285">
      <w:pPr>
        <w:spacing w:before="24"/>
        <w:ind w:firstLineChars="0"/>
        <w:jc w:val="both"/>
      </w:pPr>
    </w:p>
    <w:p w14:paraId="4C1FC975" w14:textId="77777777" w:rsidR="006D270E" w:rsidRDefault="006D270E" w:rsidP="00106285">
      <w:pPr>
        <w:spacing w:before="24"/>
        <w:ind w:firstLineChars="0"/>
        <w:jc w:val="both"/>
      </w:pPr>
    </w:p>
    <w:p w14:paraId="7A805FEC" w14:textId="77777777" w:rsidR="006D270E" w:rsidRDefault="006D270E" w:rsidP="00106285">
      <w:pPr>
        <w:spacing w:before="24"/>
        <w:ind w:firstLineChars="0"/>
        <w:jc w:val="both"/>
      </w:pPr>
    </w:p>
    <w:p w14:paraId="29ECD972" w14:textId="77777777" w:rsidR="006D270E" w:rsidRDefault="006D270E" w:rsidP="00106285">
      <w:pPr>
        <w:spacing w:before="24"/>
        <w:ind w:firstLineChars="0"/>
        <w:jc w:val="both"/>
      </w:pPr>
    </w:p>
    <w:p w14:paraId="7E5EB5DD" w14:textId="77777777" w:rsidR="006D270E" w:rsidRDefault="006D270E" w:rsidP="00106285">
      <w:pPr>
        <w:spacing w:before="24"/>
        <w:ind w:firstLineChars="0"/>
        <w:jc w:val="both"/>
      </w:pPr>
    </w:p>
    <w:p w14:paraId="1273DC1E" w14:textId="77777777" w:rsidR="00A13E0E" w:rsidRDefault="00000000" w:rsidP="006D270E">
      <w:pPr>
        <w:pStyle w:val="1"/>
        <w:numPr>
          <w:ilvl w:val="0"/>
          <w:numId w:val="0"/>
        </w:numPr>
        <w:spacing w:before="24"/>
      </w:pPr>
      <w:bookmarkStart w:id="5" w:name="_Toc11860958"/>
      <w:r>
        <w:rPr>
          <w:rFonts w:hint="eastAsia"/>
        </w:rPr>
        <w:lastRenderedPageBreak/>
        <w:t>参考文献</w:t>
      </w:r>
      <w:bookmarkEnd w:id="5"/>
    </w:p>
    <w:p w14:paraId="01D0360E" w14:textId="77777777" w:rsidR="00106285" w:rsidRDefault="00000000">
      <w:pPr>
        <w:spacing w:before="24"/>
        <w:ind w:firstLineChars="0" w:firstLine="0"/>
        <w:rPr>
          <w:color w:val="222222"/>
          <w:sz w:val="21"/>
          <w:szCs w:val="21"/>
          <w:shd w:val="clear" w:color="auto" w:fill="FFFFFF"/>
        </w:rPr>
      </w:pPr>
      <w:r>
        <w:rPr>
          <w:sz w:val="21"/>
          <w:szCs w:val="21"/>
        </w:rPr>
        <w:t xml:space="preserve">[1] </w:t>
      </w:r>
      <w:r w:rsidR="00106285" w:rsidRPr="00106285">
        <w:rPr>
          <w:color w:val="222222"/>
          <w:sz w:val="21"/>
          <w:szCs w:val="21"/>
          <w:shd w:val="clear" w:color="auto" w:fill="FFFFFF"/>
        </w:rPr>
        <w:t xml:space="preserve">Hu, J., Ren, X., &amp; Zhang, X. (2020). Personal loan default prediction with machine learning. Journal of Computational Science, 41, 101106. </w:t>
      </w:r>
    </w:p>
    <w:p w14:paraId="2BB671AE" w14:textId="77777777" w:rsidR="00106285" w:rsidRDefault="00000000">
      <w:pPr>
        <w:spacing w:before="24"/>
        <w:ind w:firstLineChars="0" w:firstLine="0"/>
        <w:rPr>
          <w:color w:val="222222"/>
          <w:sz w:val="21"/>
          <w:szCs w:val="21"/>
          <w:shd w:val="clear" w:color="auto" w:fill="FFFFFF"/>
        </w:rPr>
      </w:pPr>
      <w:r>
        <w:rPr>
          <w:color w:val="222222"/>
          <w:sz w:val="21"/>
          <w:szCs w:val="21"/>
          <w:shd w:val="clear" w:color="auto" w:fill="FFFFFF"/>
        </w:rPr>
        <w:t>[2]</w:t>
      </w:r>
      <w:r w:rsidR="00106285" w:rsidRPr="00106285">
        <w:t xml:space="preserve"> </w:t>
      </w:r>
      <w:r w:rsidR="00106285" w:rsidRPr="00106285">
        <w:rPr>
          <w:color w:val="222222"/>
          <w:sz w:val="21"/>
          <w:szCs w:val="21"/>
          <w:shd w:val="clear" w:color="auto" w:fill="FFFFFF"/>
        </w:rPr>
        <w:t xml:space="preserve">Fawcett, T. (2004). ROC graphs: Notes and practical considerations for researchers. Machine learning, 31(1), 1-38. </w:t>
      </w:r>
    </w:p>
    <w:p w14:paraId="1133FBB4" w14:textId="77777777" w:rsidR="00106285" w:rsidRDefault="00000000">
      <w:pPr>
        <w:spacing w:before="24"/>
        <w:ind w:firstLineChars="0" w:firstLine="0"/>
        <w:rPr>
          <w:color w:val="222222"/>
          <w:sz w:val="21"/>
          <w:szCs w:val="21"/>
          <w:shd w:val="clear" w:color="auto" w:fill="FFFFFF"/>
        </w:rPr>
      </w:pPr>
      <w:r>
        <w:rPr>
          <w:color w:val="222222"/>
          <w:sz w:val="21"/>
          <w:szCs w:val="21"/>
          <w:shd w:val="clear" w:color="auto" w:fill="FFFFFF"/>
        </w:rPr>
        <w:t>[3]</w:t>
      </w:r>
      <w:r w:rsidR="00106285" w:rsidRPr="00106285">
        <w:t xml:space="preserve"> </w:t>
      </w:r>
      <w:r w:rsidR="00106285" w:rsidRPr="00106285">
        <w:rPr>
          <w:color w:val="222222"/>
          <w:sz w:val="21"/>
          <w:szCs w:val="21"/>
          <w:shd w:val="clear" w:color="auto" w:fill="FFFFFF"/>
        </w:rPr>
        <w:t xml:space="preserve">Wang, C., &amp; Yu, J. (2015). Personal loan risk assessment based on decision tree algorithm. International Journal of Advancements in Computing Technology, 7(2), 5-12. </w:t>
      </w:r>
    </w:p>
    <w:p w14:paraId="124BEA8E" w14:textId="77777777" w:rsidR="00106285" w:rsidRDefault="00000000">
      <w:pPr>
        <w:spacing w:before="24"/>
        <w:ind w:firstLineChars="0" w:firstLine="0"/>
        <w:rPr>
          <w:color w:val="222222"/>
          <w:sz w:val="21"/>
          <w:szCs w:val="21"/>
          <w:shd w:val="clear" w:color="auto" w:fill="FFFFFF"/>
        </w:rPr>
      </w:pPr>
      <w:r>
        <w:rPr>
          <w:color w:val="222222"/>
          <w:sz w:val="21"/>
          <w:szCs w:val="21"/>
          <w:shd w:val="clear" w:color="auto" w:fill="FFFFFF"/>
        </w:rPr>
        <w:t xml:space="preserve">[4] </w:t>
      </w:r>
      <w:r w:rsidR="00106285" w:rsidRPr="00106285">
        <w:rPr>
          <w:color w:val="222222"/>
          <w:sz w:val="21"/>
          <w:szCs w:val="21"/>
          <w:shd w:val="clear" w:color="auto" w:fill="FFFFFF"/>
        </w:rPr>
        <w:t xml:space="preserve">Zhu, Z., Zhang, Y., &amp; Sun, W. (2019). Personal credit risk assessment based on machine learning algorithms. Financial Innovation, 5(1), 1-11. </w:t>
      </w:r>
    </w:p>
    <w:p w14:paraId="05720BFA" w14:textId="77777777" w:rsidR="00A13E0E" w:rsidRDefault="00000000">
      <w:pPr>
        <w:spacing w:before="24"/>
        <w:ind w:firstLineChars="0" w:firstLine="0"/>
        <w:rPr>
          <w:color w:val="222222"/>
          <w:sz w:val="21"/>
          <w:szCs w:val="21"/>
          <w:shd w:val="clear" w:color="auto" w:fill="FFFFFF"/>
        </w:rPr>
      </w:pPr>
      <w:r>
        <w:rPr>
          <w:color w:val="222222"/>
          <w:sz w:val="21"/>
          <w:szCs w:val="21"/>
          <w:shd w:val="clear" w:color="auto" w:fill="FFFFFF"/>
        </w:rPr>
        <w:t xml:space="preserve">[5] </w:t>
      </w:r>
      <w:r w:rsidR="00106285" w:rsidRPr="00106285">
        <w:rPr>
          <w:color w:val="222222"/>
          <w:sz w:val="21"/>
          <w:szCs w:val="21"/>
          <w:shd w:val="clear" w:color="auto" w:fill="FFFFFF"/>
        </w:rPr>
        <w:t>Hastie, T., Tibshirani, R., &amp; Friedman, J. (2009). The elements of statistical learning: data mining, inference, and prediction. Springer Science &amp; Business Media.</w:t>
      </w:r>
    </w:p>
    <w:p w14:paraId="034226C1" w14:textId="77777777" w:rsidR="00106285" w:rsidRDefault="00106285">
      <w:pPr>
        <w:spacing w:before="24"/>
        <w:ind w:firstLineChars="0" w:firstLine="0"/>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6]</w:t>
      </w:r>
      <w:r w:rsidRPr="00106285">
        <w:t xml:space="preserve"> </w:t>
      </w:r>
      <w:hyperlink r:id="rId55" w:history="1">
        <w:r w:rsidRPr="00343651">
          <w:rPr>
            <w:rStyle w:val="afa"/>
            <w:sz w:val="21"/>
            <w:szCs w:val="21"/>
            <w:shd w:val="clear" w:color="auto" w:fill="FFFFFF"/>
          </w:rPr>
          <w:t>https://www.kaggle.com/datasets/teertha/personal-loan-modeling</w:t>
        </w:r>
      </w:hyperlink>
    </w:p>
    <w:p w14:paraId="1BD55EAE" w14:textId="6773573F" w:rsidR="000836D0" w:rsidRDefault="00106285">
      <w:pPr>
        <w:spacing w:before="24"/>
        <w:ind w:firstLineChars="0" w:firstLine="0"/>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7]</w:t>
      </w:r>
      <w:r w:rsidRPr="00106285">
        <w:t xml:space="preserve"> </w:t>
      </w:r>
      <w:hyperlink r:id="rId56" w:history="1">
        <w:r w:rsidR="000836D0" w:rsidRPr="00C22C75">
          <w:rPr>
            <w:rStyle w:val="afa"/>
            <w:sz w:val="21"/>
            <w:szCs w:val="21"/>
            <w:shd w:val="clear" w:color="auto" w:fill="FFFFFF"/>
          </w:rPr>
          <w:t>https://scikit-learn.org/stable/modules/classes.html</w:t>
        </w:r>
      </w:hyperlink>
    </w:p>
    <w:p w14:paraId="28A33207" w14:textId="77777777" w:rsidR="000836D0" w:rsidRDefault="000836D0">
      <w:pPr>
        <w:spacing w:beforeLines="0" w:before="0" w:line="240" w:lineRule="auto"/>
        <w:ind w:firstLineChars="0" w:firstLine="0"/>
        <w:rPr>
          <w:color w:val="222222"/>
          <w:sz w:val="21"/>
          <w:szCs w:val="21"/>
          <w:shd w:val="clear" w:color="auto" w:fill="FFFFFF"/>
        </w:rPr>
      </w:pPr>
      <w:r>
        <w:rPr>
          <w:color w:val="222222"/>
          <w:sz w:val="21"/>
          <w:szCs w:val="21"/>
          <w:shd w:val="clear" w:color="auto" w:fill="FFFFFF"/>
        </w:rPr>
        <w:br w:type="page"/>
      </w:r>
    </w:p>
    <w:p w14:paraId="0DFF4A1D" w14:textId="3120BC9D" w:rsidR="00106285" w:rsidRDefault="000836D0" w:rsidP="000836D0">
      <w:pPr>
        <w:pStyle w:val="1"/>
        <w:numPr>
          <w:ilvl w:val="0"/>
          <w:numId w:val="0"/>
        </w:numPr>
        <w:spacing w:before="24"/>
      </w:pPr>
      <w:r w:rsidRPr="000836D0">
        <w:rPr>
          <w:rFonts w:hint="eastAsia"/>
        </w:rPr>
        <w:lastRenderedPageBreak/>
        <w:t>附录</w:t>
      </w:r>
    </w:p>
    <w:p w14:paraId="74314800" w14:textId="77777777" w:rsidR="00963CB2" w:rsidRDefault="00963CB2" w:rsidP="00963CB2">
      <w:pPr>
        <w:spacing w:before="24"/>
        <w:ind w:firstLineChars="0" w:firstLine="0"/>
      </w:pPr>
      <w:r>
        <w:t>import re  #for Regular Expressions Analysing</w:t>
      </w:r>
    </w:p>
    <w:p w14:paraId="21A40BF5" w14:textId="77777777" w:rsidR="00963CB2" w:rsidRDefault="00963CB2" w:rsidP="00963CB2">
      <w:pPr>
        <w:spacing w:before="24"/>
        <w:ind w:firstLineChars="0" w:firstLine="0"/>
      </w:pPr>
      <w:r>
        <w:t>import warnings</w:t>
      </w:r>
    </w:p>
    <w:p w14:paraId="2D6B7578" w14:textId="77777777" w:rsidR="00963CB2" w:rsidRDefault="00963CB2" w:rsidP="00963CB2">
      <w:pPr>
        <w:spacing w:before="24"/>
        <w:ind w:firstLineChars="0" w:firstLine="0"/>
      </w:pPr>
      <w:r>
        <w:t>from uszipcode import SearchEngine # for searching the US zipcodes</w:t>
      </w:r>
    </w:p>
    <w:p w14:paraId="0E8650AB" w14:textId="77777777" w:rsidR="00963CB2" w:rsidRDefault="00963CB2" w:rsidP="00963CB2">
      <w:pPr>
        <w:spacing w:before="24"/>
        <w:ind w:firstLineChars="0" w:firstLine="0"/>
      </w:pPr>
    </w:p>
    <w:p w14:paraId="51D15BF4" w14:textId="77777777" w:rsidR="00963CB2" w:rsidRDefault="00963CB2" w:rsidP="00963CB2">
      <w:pPr>
        <w:spacing w:before="24"/>
        <w:ind w:firstLineChars="0" w:firstLine="0"/>
      </w:pPr>
      <w:r>
        <w:t>import numpy as np</w:t>
      </w:r>
    </w:p>
    <w:p w14:paraId="67C18371" w14:textId="77777777" w:rsidR="00963CB2" w:rsidRDefault="00963CB2" w:rsidP="00963CB2">
      <w:pPr>
        <w:spacing w:before="24"/>
        <w:ind w:firstLineChars="0" w:firstLine="0"/>
      </w:pPr>
      <w:r>
        <w:t>import pandas as pd</w:t>
      </w:r>
    </w:p>
    <w:p w14:paraId="05DC8429" w14:textId="77777777" w:rsidR="00963CB2" w:rsidRDefault="00963CB2" w:rsidP="00963CB2">
      <w:pPr>
        <w:spacing w:before="24"/>
        <w:ind w:firstLineChars="0" w:firstLine="0"/>
      </w:pPr>
      <w:r>
        <w:t>import matplotlib.pyplot as plt</w:t>
      </w:r>
    </w:p>
    <w:p w14:paraId="77C6C0E7" w14:textId="77777777" w:rsidR="00963CB2" w:rsidRDefault="00963CB2" w:rsidP="00963CB2">
      <w:pPr>
        <w:spacing w:before="24"/>
        <w:ind w:firstLineChars="0" w:firstLine="0"/>
      </w:pPr>
      <w:r>
        <w:t>import matplotlib as mpl</w:t>
      </w:r>
    </w:p>
    <w:p w14:paraId="1EE35DF9" w14:textId="77777777" w:rsidR="00963CB2" w:rsidRDefault="00963CB2" w:rsidP="00963CB2">
      <w:pPr>
        <w:spacing w:before="24"/>
        <w:ind w:firstLineChars="0" w:firstLine="0"/>
      </w:pPr>
      <w:r>
        <w:t>import seaborn as sns</w:t>
      </w:r>
    </w:p>
    <w:p w14:paraId="1398DD45" w14:textId="77777777" w:rsidR="00963CB2" w:rsidRDefault="00963CB2" w:rsidP="00963CB2">
      <w:pPr>
        <w:spacing w:before="24"/>
        <w:ind w:firstLineChars="0" w:firstLine="0"/>
      </w:pPr>
    </w:p>
    <w:p w14:paraId="6A6D624D" w14:textId="77777777" w:rsidR="00963CB2" w:rsidRDefault="00963CB2" w:rsidP="00963CB2">
      <w:pPr>
        <w:spacing w:before="24"/>
        <w:ind w:firstLineChars="0" w:firstLine="0"/>
      </w:pPr>
      <w:r>
        <w:t>from sklearn.model_selection import train_test_split,GridSearchCV</w:t>
      </w:r>
    </w:p>
    <w:p w14:paraId="016113B2" w14:textId="77777777" w:rsidR="00963CB2" w:rsidRDefault="00963CB2" w:rsidP="00963CB2">
      <w:pPr>
        <w:spacing w:before="24"/>
        <w:ind w:firstLineChars="0" w:firstLine="0"/>
      </w:pPr>
      <w:r>
        <w:t>from sklearn.preprocessing import StandardScaler</w:t>
      </w:r>
    </w:p>
    <w:p w14:paraId="043D407A" w14:textId="77777777" w:rsidR="00963CB2" w:rsidRDefault="00963CB2" w:rsidP="00963CB2">
      <w:pPr>
        <w:spacing w:before="24"/>
        <w:ind w:firstLineChars="0" w:firstLine="0"/>
      </w:pPr>
      <w:r>
        <w:t>from sklearn.naive_bayes import ComplementNB,BernoulliNB,GaussianNB,MultinomialNB,CategoricalNB</w:t>
      </w:r>
    </w:p>
    <w:p w14:paraId="3CDF2D43" w14:textId="77777777" w:rsidR="00963CB2" w:rsidRDefault="00963CB2" w:rsidP="00963CB2">
      <w:pPr>
        <w:spacing w:before="24"/>
        <w:ind w:firstLineChars="0" w:firstLine="0"/>
      </w:pPr>
      <w:r>
        <w:t>from sklearn.linear_model import LogisticRegression</w:t>
      </w:r>
    </w:p>
    <w:p w14:paraId="58D8375E" w14:textId="77777777" w:rsidR="00963CB2" w:rsidRDefault="00963CB2" w:rsidP="00963CB2">
      <w:pPr>
        <w:spacing w:before="24"/>
        <w:ind w:firstLineChars="0" w:firstLine="0"/>
      </w:pPr>
      <w:r>
        <w:t>from sklearn.neighbors import KNeighborsClassifier</w:t>
      </w:r>
    </w:p>
    <w:p w14:paraId="79D0EB6F" w14:textId="77777777" w:rsidR="00963CB2" w:rsidRDefault="00963CB2" w:rsidP="00963CB2">
      <w:pPr>
        <w:spacing w:before="24"/>
        <w:ind w:firstLineChars="0" w:firstLine="0"/>
      </w:pPr>
      <w:r>
        <w:t>from sklearn.ensemble import GradientBoostingClassifier</w:t>
      </w:r>
    </w:p>
    <w:p w14:paraId="5EE4FCCE" w14:textId="77777777" w:rsidR="00963CB2" w:rsidRDefault="00963CB2" w:rsidP="00963CB2">
      <w:pPr>
        <w:spacing w:before="24"/>
        <w:ind w:firstLineChars="0" w:firstLine="0"/>
      </w:pPr>
    </w:p>
    <w:p w14:paraId="11C351DE" w14:textId="77777777" w:rsidR="00963CB2" w:rsidRDefault="00963CB2" w:rsidP="00963CB2">
      <w:pPr>
        <w:spacing w:before="24"/>
        <w:ind w:firstLineChars="0" w:firstLine="0"/>
      </w:pPr>
      <w:r>
        <w:t>from sklearn import metrics</w:t>
      </w:r>
    </w:p>
    <w:p w14:paraId="0D285BC3" w14:textId="77777777" w:rsidR="00963CB2" w:rsidRDefault="00963CB2" w:rsidP="00963CB2">
      <w:pPr>
        <w:spacing w:before="24"/>
        <w:ind w:firstLineChars="0" w:firstLine="0"/>
      </w:pPr>
      <w:r>
        <w:t>from sklearn.metrics import confusion_matrix,classification_report,ConfusionMatrixDisplay</w:t>
      </w:r>
    </w:p>
    <w:p w14:paraId="6054FE76" w14:textId="77777777" w:rsidR="00963CB2" w:rsidRDefault="00963CB2" w:rsidP="00963CB2">
      <w:pPr>
        <w:spacing w:before="24"/>
        <w:ind w:firstLineChars="0" w:firstLine="0"/>
      </w:pPr>
      <w:r>
        <w:t>from sklearn.metrics import accuracy_score, precision_score, recall_score, f1_score</w:t>
      </w:r>
    </w:p>
    <w:p w14:paraId="37B2DEAB" w14:textId="77777777" w:rsidR="00963CB2" w:rsidRDefault="00963CB2" w:rsidP="00963CB2">
      <w:pPr>
        <w:spacing w:before="24"/>
        <w:ind w:firstLineChars="0" w:firstLine="0"/>
      </w:pPr>
      <w:r>
        <w:t>from sklearn.model_selection import KFold,StratifiedKFold</w:t>
      </w:r>
    </w:p>
    <w:p w14:paraId="64150BE1" w14:textId="77777777" w:rsidR="00963CB2" w:rsidRDefault="00963CB2" w:rsidP="00963CB2">
      <w:pPr>
        <w:spacing w:before="24"/>
        <w:ind w:firstLineChars="0" w:firstLine="0"/>
      </w:pPr>
      <w:r>
        <w:t>from sklearn.model_selection import cross_val_score, cross_validate</w:t>
      </w:r>
    </w:p>
    <w:p w14:paraId="1BA44431" w14:textId="167594B4" w:rsidR="00D75BF0" w:rsidRDefault="00963CB2" w:rsidP="00963CB2">
      <w:pPr>
        <w:spacing w:before="24"/>
        <w:ind w:firstLineChars="0" w:firstLine="0"/>
      </w:pPr>
      <w:r>
        <w:t>import plotly.express as px</w:t>
      </w:r>
    </w:p>
    <w:p w14:paraId="376D1510" w14:textId="77777777" w:rsidR="00963CB2" w:rsidRDefault="00963CB2" w:rsidP="00963CB2">
      <w:pPr>
        <w:spacing w:before="24"/>
        <w:ind w:firstLineChars="0" w:firstLine="0"/>
      </w:pPr>
    </w:p>
    <w:p w14:paraId="56231FE9" w14:textId="77777777" w:rsidR="00963CB2" w:rsidRDefault="00963CB2" w:rsidP="00963CB2">
      <w:pPr>
        <w:spacing w:before="24"/>
        <w:ind w:firstLineChars="0" w:firstLine="0"/>
      </w:pPr>
      <w:r>
        <w:t>df = pd.read_csv('./Bank_Personal_Loan_Modelling.csv')</w:t>
      </w:r>
    </w:p>
    <w:p w14:paraId="6C8928D1" w14:textId="1C8C02B1" w:rsidR="00963CB2" w:rsidRDefault="00963CB2" w:rsidP="00963CB2">
      <w:pPr>
        <w:spacing w:before="24"/>
        <w:ind w:firstLineChars="0" w:firstLine="0"/>
      </w:pPr>
      <w:r>
        <w:t>df</w:t>
      </w:r>
    </w:p>
    <w:p w14:paraId="1136803C" w14:textId="77777777" w:rsidR="00963CB2" w:rsidRDefault="00963CB2" w:rsidP="00963CB2">
      <w:pPr>
        <w:spacing w:before="24"/>
        <w:ind w:firstLineChars="0" w:firstLine="0"/>
      </w:pPr>
    </w:p>
    <w:p w14:paraId="6AF37750" w14:textId="32F4BABD" w:rsidR="00963CB2" w:rsidRDefault="00963CB2" w:rsidP="00963CB2">
      <w:pPr>
        <w:spacing w:before="24"/>
        <w:ind w:firstLineChars="0" w:firstLine="0"/>
      </w:pPr>
      <w:r w:rsidRPr="00963CB2">
        <w:lastRenderedPageBreak/>
        <w:t>df.info()</w:t>
      </w:r>
    </w:p>
    <w:p w14:paraId="084C2640" w14:textId="77777777" w:rsidR="00963CB2" w:rsidRDefault="00963CB2" w:rsidP="00963CB2">
      <w:pPr>
        <w:spacing w:before="24"/>
        <w:ind w:firstLineChars="0" w:firstLine="0"/>
      </w:pPr>
    </w:p>
    <w:p w14:paraId="54F9018E" w14:textId="57F40238" w:rsidR="00963CB2" w:rsidRDefault="00963CB2" w:rsidP="00963CB2">
      <w:pPr>
        <w:spacing w:before="24"/>
        <w:ind w:firstLineChars="0" w:firstLine="0"/>
      </w:pPr>
      <w:r w:rsidRPr="00963CB2">
        <w:t>df.describe(include = 'all')</w:t>
      </w:r>
    </w:p>
    <w:p w14:paraId="54BBE0DA" w14:textId="77777777" w:rsidR="00963CB2" w:rsidRDefault="00963CB2" w:rsidP="00963CB2">
      <w:pPr>
        <w:spacing w:before="24"/>
        <w:ind w:firstLineChars="0" w:firstLine="0"/>
      </w:pPr>
    </w:p>
    <w:p w14:paraId="1AF8628F" w14:textId="77777777" w:rsidR="00963CB2" w:rsidRDefault="00963CB2" w:rsidP="00963CB2">
      <w:pPr>
        <w:spacing w:before="24"/>
        <w:ind w:firstLineChars="0" w:firstLine="0"/>
      </w:pPr>
      <w:r>
        <w:t>df.nunique().plot(kind='barh',color='#9845ae')</w:t>
      </w:r>
    </w:p>
    <w:p w14:paraId="1C20AEF0" w14:textId="45E9CA1C" w:rsidR="00963CB2" w:rsidRDefault="00963CB2" w:rsidP="00963CB2">
      <w:pPr>
        <w:spacing w:before="24"/>
        <w:ind w:firstLineChars="0" w:firstLine="0"/>
      </w:pPr>
      <w:r>
        <w:t>print(df.nunique())</w:t>
      </w:r>
    </w:p>
    <w:p w14:paraId="40A9C357" w14:textId="77777777" w:rsidR="00963CB2" w:rsidRDefault="00963CB2" w:rsidP="00963CB2">
      <w:pPr>
        <w:spacing w:before="24"/>
        <w:ind w:firstLineChars="0" w:firstLine="0"/>
      </w:pPr>
    </w:p>
    <w:p w14:paraId="265B936E" w14:textId="77777777" w:rsidR="00963CB2" w:rsidRDefault="00963CB2" w:rsidP="00963CB2">
      <w:pPr>
        <w:spacing w:before="24"/>
        <w:ind w:firstLineChars="0" w:firstLine="0"/>
      </w:pPr>
      <w:r>
        <w:t>n_columns=['Age','Income','CCAvg','Mortgage','Experience']</w:t>
      </w:r>
    </w:p>
    <w:p w14:paraId="22339863" w14:textId="77777777" w:rsidR="00963CB2" w:rsidRDefault="00963CB2" w:rsidP="00963CB2">
      <w:pPr>
        <w:spacing w:before="24"/>
        <w:ind w:firstLineChars="0" w:firstLine="0"/>
      </w:pPr>
      <w:r>
        <w:t>colors_n=['orange','aqua','red','olive','#e011f5']</w:t>
      </w:r>
    </w:p>
    <w:p w14:paraId="3069D500" w14:textId="77777777" w:rsidR="00963CB2" w:rsidRDefault="00963CB2" w:rsidP="00963CB2">
      <w:pPr>
        <w:spacing w:before="24"/>
        <w:ind w:firstLineChars="0" w:firstLine="0"/>
      </w:pPr>
      <w:r>
        <w:t>cat_columns=['Family','Education','Securities Account','CD Account','Online','CreditCard','Personal Loan']</w:t>
      </w:r>
    </w:p>
    <w:p w14:paraId="671D1BF7" w14:textId="77777777" w:rsidR="00963CB2" w:rsidRDefault="00963CB2" w:rsidP="00963CB2">
      <w:pPr>
        <w:spacing w:before="24"/>
        <w:ind w:firstLineChars="0" w:firstLine="0"/>
      </w:pPr>
      <w:r>
        <w:t>colors_cat=['#8B008B','#DC143C','#FFA500','#008080','#556B2F','#D2691E','#DAA520']</w:t>
      </w:r>
    </w:p>
    <w:p w14:paraId="62C6D10F" w14:textId="77777777" w:rsidR="00963CB2" w:rsidRDefault="00963CB2" w:rsidP="00963CB2">
      <w:pPr>
        <w:spacing w:before="24"/>
        <w:ind w:firstLineChars="0" w:firstLine="0"/>
      </w:pPr>
      <w:r>
        <w:t>print('numerical features:')</w:t>
      </w:r>
    </w:p>
    <w:p w14:paraId="004F0FBC" w14:textId="77777777" w:rsidR="00963CB2" w:rsidRDefault="00963CB2" w:rsidP="00963CB2">
      <w:pPr>
        <w:spacing w:before="24"/>
        <w:ind w:firstLineChars="0" w:firstLine="0"/>
      </w:pPr>
      <w:r>
        <w:t>for n_item in (n_columns):</w:t>
      </w:r>
    </w:p>
    <w:p w14:paraId="741B4642" w14:textId="77777777" w:rsidR="00963CB2" w:rsidRDefault="00963CB2" w:rsidP="00963CB2">
      <w:pPr>
        <w:spacing w:before="24"/>
        <w:ind w:firstLineChars="0" w:firstLine="0"/>
      </w:pPr>
      <w:r>
        <w:t xml:space="preserve">    print(f'{n_item}:',' max=',(df[n_item].max()))</w:t>
      </w:r>
    </w:p>
    <w:p w14:paraId="55633D33" w14:textId="77777777" w:rsidR="00963CB2" w:rsidRDefault="00963CB2" w:rsidP="00963CB2">
      <w:pPr>
        <w:spacing w:before="24"/>
        <w:ind w:firstLineChars="0" w:firstLine="0"/>
      </w:pPr>
      <w:r>
        <w:t xml:space="preserve">    print('\t','min=',(df[n_item].min()))</w:t>
      </w:r>
    </w:p>
    <w:p w14:paraId="5B2FB30E" w14:textId="77777777" w:rsidR="00963CB2" w:rsidRDefault="00963CB2" w:rsidP="00963CB2">
      <w:pPr>
        <w:spacing w:before="24"/>
        <w:ind w:firstLineChars="0" w:firstLine="0"/>
      </w:pPr>
      <w:r>
        <w:t>print('*************************')</w:t>
      </w:r>
    </w:p>
    <w:p w14:paraId="4FF4FEA5" w14:textId="77777777" w:rsidR="00963CB2" w:rsidRDefault="00963CB2" w:rsidP="00963CB2">
      <w:pPr>
        <w:spacing w:before="24"/>
        <w:ind w:firstLineChars="0" w:firstLine="0"/>
      </w:pPr>
      <w:r>
        <w:t>print('categorical features:')</w:t>
      </w:r>
    </w:p>
    <w:p w14:paraId="04D9E2A0" w14:textId="77777777" w:rsidR="00963CB2" w:rsidRDefault="00963CB2" w:rsidP="00963CB2">
      <w:pPr>
        <w:spacing w:before="24"/>
        <w:ind w:firstLineChars="0" w:firstLine="0"/>
      </w:pPr>
      <w:r>
        <w:t>for cat_item in (cat_columns):</w:t>
      </w:r>
    </w:p>
    <w:p w14:paraId="35D7D012" w14:textId="77777777" w:rsidR="00963CB2" w:rsidRDefault="00963CB2" w:rsidP="00963CB2">
      <w:pPr>
        <w:spacing w:before="24"/>
        <w:ind w:firstLineChars="0" w:firstLine="0"/>
      </w:pPr>
      <w:r>
        <w:t xml:space="preserve">    print(f'{cat_item}:',' max=',(df[cat_item].max()))</w:t>
      </w:r>
    </w:p>
    <w:p w14:paraId="33560201" w14:textId="77777777" w:rsidR="00963CB2" w:rsidRDefault="00963CB2" w:rsidP="00963CB2">
      <w:pPr>
        <w:spacing w:before="24"/>
        <w:ind w:firstLineChars="0" w:firstLine="0"/>
      </w:pPr>
      <w:r>
        <w:t xml:space="preserve">    print('\t','min=',(df[cat_item].min()))</w:t>
      </w:r>
    </w:p>
    <w:p w14:paraId="0597B470" w14:textId="77777777" w:rsidR="00963CB2" w:rsidRDefault="00963CB2" w:rsidP="00963CB2">
      <w:pPr>
        <w:spacing w:before="24"/>
        <w:ind w:firstLineChars="0" w:firstLine="0"/>
      </w:pPr>
      <w:r>
        <w:t>print('*************************')</w:t>
      </w:r>
    </w:p>
    <w:p w14:paraId="27F1D886" w14:textId="77777777" w:rsidR="00963CB2" w:rsidRDefault="00963CB2" w:rsidP="00963CB2">
      <w:pPr>
        <w:spacing w:before="24"/>
        <w:ind w:firstLineChars="0" w:firstLine="0"/>
      </w:pPr>
      <w:r>
        <w:t>for item in df.columns:</w:t>
      </w:r>
    </w:p>
    <w:p w14:paraId="040C4A20" w14:textId="77777777" w:rsidR="00963CB2" w:rsidRDefault="00963CB2" w:rsidP="00963CB2">
      <w:pPr>
        <w:spacing w:before="24"/>
        <w:ind w:firstLineChars="0" w:firstLine="0"/>
      </w:pPr>
      <w:r>
        <w:t xml:space="preserve">    print(f'{item}:',len(df[item].unique()))</w:t>
      </w:r>
    </w:p>
    <w:p w14:paraId="66845F00" w14:textId="77777777" w:rsidR="00963CB2" w:rsidRDefault="00963CB2" w:rsidP="00963CB2">
      <w:pPr>
        <w:spacing w:before="24"/>
        <w:ind w:firstLineChars="0" w:firstLine="0"/>
      </w:pPr>
      <w:r>
        <w:t xml:space="preserve">    if (len(df[item].unique())==df.shape[0]):</w:t>
      </w:r>
    </w:p>
    <w:p w14:paraId="7F3D77BC" w14:textId="77777777" w:rsidR="00963CB2" w:rsidRDefault="00963CB2" w:rsidP="00963CB2">
      <w:pPr>
        <w:spacing w:before="24"/>
        <w:ind w:firstLineChars="0" w:firstLine="0"/>
      </w:pPr>
      <w:r>
        <w:t xml:space="preserve">        df.drop(item,inplace=True,axis=1)</w:t>
      </w:r>
    </w:p>
    <w:p w14:paraId="60AC8DC7" w14:textId="74276759" w:rsidR="00963CB2" w:rsidRDefault="00963CB2" w:rsidP="00963CB2">
      <w:pPr>
        <w:spacing w:before="24"/>
        <w:ind w:firstLineChars="0" w:firstLine="0"/>
      </w:pPr>
      <w:r>
        <w:t>df</w:t>
      </w:r>
    </w:p>
    <w:p w14:paraId="4EB0CF62" w14:textId="77777777" w:rsidR="00963CB2" w:rsidRDefault="00963CB2" w:rsidP="00963CB2">
      <w:pPr>
        <w:spacing w:before="24"/>
        <w:ind w:firstLineChars="0" w:firstLine="0"/>
      </w:pPr>
    </w:p>
    <w:p w14:paraId="4EF17783" w14:textId="4B117D68" w:rsidR="00963CB2" w:rsidRDefault="00963CB2" w:rsidP="00963CB2">
      <w:pPr>
        <w:spacing w:before="24"/>
        <w:ind w:firstLineChars="0" w:firstLine="0"/>
      </w:pPr>
      <w:r w:rsidRPr="00963CB2">
        <w:t>df.nunique().plot(kind='barh',color='#cc45ae')</w:t>
      </w:r>
    </w:p>
    <w:p w14:paraId="53C552CD" w14:textId="77777777" w:rsidR="00963CB2" w:rsidRDefault="00963CB2" w:rsidP="00963CB2">
      <w:pPr>
        <w:spacing w:before="24"/>
        <w:ind w:firstLineChars="0" w:firstLine="0"/>
      </w:pPr>
    </w:p>
    <w:p w14:paraId="1526E2AF" w14:textId="44FE21E0" w:rsidR="00963CB2" w:rsidRDefault="00963CB2" w:rsidP="00963CB2">
      <w:pPr>
        <w:spacing w:before="24"/>
        <w:ind w:firstLineChars="0" w:firstLine="0"/>
      </w:pPr>
      <w:r w:rsidRPr="00963CB2">
        <w:lastRenderedPageBreak/>
        <w:t>df['Experience']=df['Experience'].abs()</w:t>
      </w:r>
    </w:p>
    <w:p w14:paraId="2DCDCEE1" w14:textId="77777777" w:rsidR="00963CB2" w:rsidRDefault="00963CB2" w:rsidP="00963CB2">
      <w:pPr>
        <w:spacing w:before="24"/>
        <w:ind w:firstLineChars="0" w:firstLine="0"/>
      </w:pPr>
    </w:p>
    <w:p w14:paraId="7BB6C7A9" w14:textId="0FD12A50" w:rsidR="00963CB2" w:rsidRDefault="00963CB2" w:rsidP="00963CB2">
      <w:pPr>
        <w:spacing w:before="24"/>
        <w:ind w:firstLineChars="0" w:firstLine="0"/>
      </w:pPr>
      <w:r w:rsidRPr="00963CB2">
        <w:t>len(df[df['Experience']&lt;0])</w:t>
      </w:r>
    </w:p>
    <w:p w14:paraId="365613BE" w14:textId="77777777" w:rsidR="00963CB2" w:rsidRDefault="00963CB2" w:rsidP="00963CB2">
      <w:pPr>
        <w:spacing w:before="24"/>
        <w:ind w:firstLineChars="0" w:firstLine="0"/>
      </w:pPr>
    </w:p>
    <w:p w14:paraId="7B71E20D" w14:textId="5528649B" w:rsidR="00963CB2" w:rsidRDefault="00963CB2" w:rsidP="00963CB2">
      <w:pPr>
        <w:spacing w:before="24"/>
        <w:ind w:firstLineChars="0" w:firstLine="0"/>
      </w:pPr>
      <w:r w:rsidRPr="00963CB2">
        <w:t>(df['CCAvg'].dtypes)</w:t>
      </w:r>
    </w:p>
    <w:p w14:paraId="46B7874B" w14:textId="77777777" w:rsidR="00963CB2" w:rsidRDefault="00963CB2" w:rsidP="00963CB2">
      <w:pPr>
        <w:spacing w:before="24"/>
        <w:ind w:firstLineChars="0" w:firstLine="0"/>
      </w:pPr>
    </w:p>
    <w:p w14:paraId="45A504A7" w14:textId="6525AB55" w:rsidR="00963CB2" w:rsidRDefault="00963CB2" w:rsidP="00963CB2">
      <w:pPr>
        <w:spacing w:before="24"/>
        <w:ind w:firstLineChars="0" w:firstLine="0"/>
      </w:pPr>
      <w:r w:rsidRPr="00963CB2">
        <w:t>df['CCAvg'].replace(to_replace=r'/',value=r'.',regex=True,inplace=True)</w:t>
      </w:r>
    </w:p>
    <w:p w14:paraId="16C923D7" w14:textId="77777777" w:rsidR="00963CB2" w:rsidRDefault="00963CB2" w:rsidP="00963CB2">
      <w:pPr>
        <w:spacing w:before="24"/>
        <w:ind w:firstLineChars="0" w:firstLine="0"/>
      </w:pPr>
    </w:p>
    <w:p w14:paraId="25E6169F" w14:textId="332A1FDF" w:rsidR="00963CB2" w:rsidRDefault="00963CB2" w:rsidP="00963CB2">
      <w:pPr>
        <w:spacing w:before="24"/>
        <w:ind w:firstLineChars="0" w:firstLine="0"/>
      </w:pPr>
      <w:r w:rsidRPr="00963CB2">
        <w:t>df['CCAvg']=df['CCAvg'].astype(float).astype('int64')</w:t>
      </w:r>
    </w:p>
    <w:p w14:paraId="6F5E0EE7" w14:textId="77777777" w:rsidR="00963CB2" w:rsidRDefault="00963CB2" w:rsidP="00963CB2">
      <w:pPr>
        <w:spacing w:before="24"/>
        <w:ind w:firstLineChars="0" w:firstLine="0"/>
      </w:pPr>
    </w:p>
    <w:p w14:paraId="60AA7374" w14:textId="697AA5F8" w:rsidR="00963CB2" w:rsidRDefault="00963CB2" w:rsidP="00963CB2">
      <w:pPr>
        <w:spacing w:before="24"/>
        <w:ind w:firstLineChars="0" w:firstLine="0"/>
      </w:pPr>
      <w:r w:rsidRPr="00963CB2">
        <w:t>df['CCAvg']=df['CCAvg']*12</w:t>
      </w:r>
    </w:p>
    <w:p w14:paraId="7BBF47F2" w14:textId="77777777" w:rsidR="00963CB2" w:rsidRDefault="00963CB2" w:rsidP="00963CB2">
      <w:pPr>
        <w:spacing w:before="24"/>
        <w:ind w:firstLineChars="0" w:firstLine="0"/>
      </w:pPr>
    </w:p>
    <w:p w14:paraId="270493EC" w14:textId="2CF21390" w:rsidR="00963CB2" w:rsidRDefault="00963CB2" w:rsidP="00963CB2">
      <w:pPr>
        <w:spacing w:before="24"/>
        <w:ind w:firstLineChars="0" w:firstLine="0"/>
      </w:pPr>
      <w:r w:rsidRPr="00963CB2">
        <w:t>df.dtypes</w:t>
      </w:r>
    </w:p>
    <w:p w14:paraId="53E3BF97" w14:textId="77777777" w:rsidR="00963CB2" w:rsidRDefault="00963CB2" w:rsidP="00963CB2">
      <w:pPr>
        <w:spacing w:before="24"/>
        <w:ind w:firstLineChars="0" w:firstLine="0"/>
      </w:pPr>
    </w:p>
    <w:p w14:paraId="35E399CB" w14:textId="77777777" w:rsidR="00963CB2" w:rsidRDefault="00963CB2" w:rsidP="00963CB2">
      <w:pPr>
        <w:spacing w:before="24"/>
        <w:ind w:firstLineChars="0" w:firstLine="0"/>
      </w:pPr>
      <w:r>
        <w:t>counties={}</w:t>
      </w:r>
    </w:p>
    <w:p w14:paraId="778FC275" w14:textId="77777777" w:rsidR="00963CB2" w:rsidRDefault="00963CB2" w:rsidP="00963CB2">
      <w:pPr>
        <w:spacing w:before="24"/>
        <w:ind w:firstLineChars="0" w:firstLine="0"/>
      </w:pPr>
      <w:r>
        <w:t>engine = SearchEngine()</w:t>
      </w:r>
    </w:p>
    <w:p w14:paraId="6123E7CE" w14:textId="77777777" w:rsidR="00963CB2" w:rsidRDefault="00963CB2" w:rsidP="00963CB2">
      <w:pPr>
        <w:spacing w:before="24"/>
        <w:ind w:firstLineChars="0" w:firstLine="0"/>
      </w:pPr>
      <w:r>
        <w:t xml:space="preserve">for item in df['ZIP Code'].unique():    </w:t>
      </w:r>
    </w:p>
    <w:p w14:paraId="3980B9DB" w14:textId="77777777" w:rsidR="00963CB2" w:rsidRDefault="00963CB2" w:rsidP="00963CB2">
      <w:pPr>
        <w:spacing w:before="24"/>
        <w:ind w:firstLineChars="0" w:firstLine="0"/>
      </w:pPr>
      <w:r>
        <w:t xml:space="preserve">    try:</w:t>
      </w:r>
    </w:p>
    <w:p w14:paraId="1A66CF3E" w14:textId="77777777" w:rsidR="00963CB2" w:rsidRDefault="00963CB2" w:rsidP="00963CB2">
      <w:pPr>
        <w:spacing w:before="24"/>
        <w:ind w:firstLineChars="0" w:firstLine="0"/>
      </w:pPr>
      <w:r>
        <w:t xml:space="preserve">        zipcode = engine.by_zipcode(item)</w:t>
      </w:r>
    </w:p>
    <w:p w14:paraId="75293857" w14:textId="77777777" w:rsidR="00963CB2" w:rsidRDefault="00963CB2" w:rsidP="00963CB2">
      <w:pPr>
        <w:spacing w:before="24"/>
        <w:ind w:firstLineChars="0" w:firstLine="0"/>
      </w:pPr>
      <w:r>
        <w:t xml:space="preserve">        county=zipcode.county</w:t>
      </w:r>
    </w:p>
    <w:p w14:paraId="496351FF" w14:textId="77777777" w:rsidR="00963CB2" w:rsidRDefault="00963CB2" w:rsidP="00963CB2">
      <w:pPr>
        <w:spacing w:before="24"/>
        <w:ind w:firstLineChars="0" w:firstLine="0"/>
      </w:pPr>
      <w:r>
        <w:t xml:space="preserve">    except AttributeError as at:</w:t>
      </w:r>
    </w:p>
    <w:p w14:paraId="024D8F2A" w14:textId="77777777" w:rsidR="00963CB2" w:rsidRDefault="00963CB2" w:rsidP="00963CB2">
      <w:pPr>
        <w:spacing w:before="24"/>
        <w:ind w:firstLineChars="0" w:firstLine="0"/>
      </w:pPr>
      <w:r>
        <w:t xml:space="preserve">        county=item</w:t>
      </w:r>
    </w:p>
    <w:p w14:paraId="7479E478" w14:textId="77777777" w:rsidR="00963CB2" w:rsidRDefault="00963CB2" w:rsidP="00963CB2">
      <w:pPr>
        <w:spacing w:before="24"/>
        <w:ind w:firstLineChars="0" w:firstLine="0"/>
      </w:pPr>
      <w:r>
        <w:t xml:space="preserve">        print('we cant find the county of this zipcode')</w:t>
      </w:r>
    </w:p>
    <w:p w14:paraId="033EC1DE" w14:textId="77777777" w:rsidR="00963CB2" w:rsidRDefault="00963CB2" w:rsidP="00963CB2">
      <w:pPr>
        <w:spacing w:before="24"/>
        <w:ind w:firstLineChars="0" w:firstLine="0"/>
      </w:pPr>
      <w:r>
        <w:t xml:space="preserve">    finally:</w:t>
      </w:r>
    </w:p>
    <w:p w14:paraId="4067AB67" w14:textId="19A005D7" w:rsidR="00963CB2" w:rsidRDefault="00963CB2" w:rsidP="00963CB2">
      <w:pPr>
        <w:spacing w:before="24"/>
        <w:ind w:firstLineChars="0" w:firstLine="0"/>
      </w:pPr>
      <w:r>
        <w:t xml:space="preserve">        counties.update({item:county})</w:t>
      </w:r>
    </w:p>
    <w:p w14:paraId="559B4BE0" w14:textId="77777777" w:rsidR="00963CB2" w:rsidRDefault="00963CB2" w:rsidP="00963CB2">
      <w:pPr>
        <w:spacing w:before="24"/>
        <w:ind w:firstLineChars="0" w:firstLine="0"/>
      </w:pPr>
    </w:p>
    <w:p w14:paraId="7A9E36E6" w14:textId="77777777" w:rsidR="00963CB2" w:rsidRDefault="00963CB2" w:rsidP="00963CB2">
      <w:pPr>
        <w:spacing w:before="24"/>
        <w:ind w:firstLineChars="0" w:firstLine="0"/>
      </w:pPr>
      <w:r>
        <w:t>pattern=re.compile(r'[0-9]+')</w:t>
      </w:r>
    </w:p>
    <w:p w14:paraId="22AD0B58" w14:textId="77777777" w:rsidR="00963CB2" w:rsidRDefault="00963CB2" w:rsidP="00963CB2">
      <w:pPr>
        <w:spacing w:before="24"/>
        <w:ind w:firstLineChars="0" w:firstLine="0"/>
      </w:pPr>
      <w:r>
        <w:t>for key,value in counties.items():</w:t>
      </w:r>
    </w:p>
    <w:p w14:paraId="6398F71F" w14:textId="77777777" w:rsidR="00963CB2" w:rsidRDefault="00963CB2" w:rsidP="00963CB2">
      <w:pPr>
        <w:spacing w:before="24"/>
        <w:ind w:firstLineChars="0" w:firstLine="0"/>
      </w:pPr>
      <w:r>
        <w:t xml:space="preserve">    if re.match(pattern,str(value)):</w:t>
      </w:r>
    </w:p>
    <w:p w14:paraId="26E1784F" w14:textId="7E4D5D63" w:rsidR="00963CB2" w:rsidRDefault="00963CB2" w:rsidP="00963CB2">
      <w:pPr>
        <w:spacing w:before="24"/>
        <w:ind w:firstLineChars="0" w:firstLine="0"/>
      </w:pPr>
      <w:r>
        <w:t xml:space="preserve">        print(f'{key}:{value}')</w:t>
      </w:r>
    </w:p>
    <w:p w14:paraId="1ECACAFC" w14:textId="77777777" w:rsidR="00963CB2" w:rsidRDefault="00963CB2" w:rsidP="00963CB2">
      <w:pPr>
        <w:spacing w:before="24"/>
        <w:ind w:firstLineChars="0" w:firstLine="0"/>
      </w:pPr>
    </w:p>
    <w:p w14:paraId="15983F25" w14:textId="75120C9C" w:rsidR="00963CB2" w:rsidRDefault="00963CB2" w:rsidP="00963CB2">
      <w:pPr>
        <w:spacing w:before="24"/>
        <w:ind w:firstLineChars="0" w:firstLine="0"/>
      </w:pPr>
      <w:r w:rsidRPr="00963CB2">
        <w:lastRenderedPageBreak/>
        <w:t>df['Location']=df['ZIP Code'].map(counties) # here I ampped every unique location to their zip code</w:t>
      </w:r>
    </w:p>
    <w:p w14:paraId="05865E37" w14:textId="77777777" w:rsidR="00963CB2" w:rsidRDefault="00963CB2" w:rsidP="00963CB2">
      <w:pPr>
        <w:spacing w:before="24"/>
        <w:ind w:firstLineChars="0" w:firstLine="0"/>
      </w:pPr>
    </w:p>
    <w:p w14:paraId="38D5FBA5" w14:textId="2FF014AE" w:rsidR="00963CB2" w:rsidRDefault="00963CB2" w:rsidP="00963CB2">
      <w:pPr>
        <w:spacing w:before="24"/>
        <w:ind w:firstLineChars="0" w:firstLine="0"/>
      </w:pPr>
      <w:r w:rsidRPr="00963CB2">
        <w:t>[len(df[df['Location']==i])for i in [92717,96651,92634]]</w:t>
      </w:r>
    </w:p>
    <w:p w14:paraId="67456EBF" w14:textId="77777777" w:rsidR="00963CB2" w:rsidRDefault="00963CB2" w:rsidP="00963CB2">
      <w:pPr>
        <w:spacing w:before="24"/>
        <w:ind w:firstLineChars="0" w:firstLine="0"/>
      </w:pPr>
    </w:p>
    <w:p w14:paraId="6B7AF651" w14:textId="77777777" w:rsidR="00963CB2" w:rsidRDefault="00963CB2" w:rsidP="00963CB2">
      <w:pPr>
        <w:spacing w:before="24"/>
        <w:ind w:firstLineChars="0" w:firstLine="0"/>
      </w:pPr>
      <w:r>
        <w:t>for i in [92717,96651,92634]:</w:t>
      </w:r>
    </w:p>
    <w:p w14:paraId="0C1D8701" w14:textId="67488200" w:rsidR="00963CB2" w:rsidRDefault="00963CB2" w:rsidP="00963CB2">
      <w:pPr>
        <w:spacing w:before="24"/>
        <w:ind w:firstLineChars="0" w:firstLine="0"/>
      </w:pPr>
      <w:r>
        <w:t xml:space="preserve">    df.drop((df[df['Location']==i].index),inplace=True)</w:t>
      </w:r>
    </w:p>
    <w:p w14:paraId="5E6C6ED9" w14:textId="77777777" w:rsidR="00963CB2" w:rsidRDefault="00963CB2" w:rsidP="00963CB2">
      <w:pPr>
        <w:spacing w:before="24"/>
        <w:ind w:firstLineChars="0" w:firstLine="0"/>
      </w:pPr>
    </w:p>
    <w:p w14:paraId="79E55108" w14:textId="23BAC73E" w:rsidR="00963CB2" w:rsidRDefault="00963CB2" w:rsidP="00963CB2">
      <w:pPr>
        <w:spacing w:before="24"/>
        <w:ind w:firstLineChars="0" w:firstLine="0"/>
      </w:pPr>
      <w:r w:rsidRPr="00963CB2">
        <w:t>df.drop(df[df['Location']==''].index,inplace=True)</w:t>
      </w:r>
    </w:p>
    <w:p w14:paraId="7A354002" w14:textId="77777777" w:rsidR="00963CB2" w:rsidRDefault="00963CB2" w:rsidP="00963CB2">
      <w:pPr>
        <w:spacing w:before="24"/>
        <w:ind w:firstLineChars="0" w:firstLine="0"/>
      </w:pPr>
    </w:p>
    <w:p w14:paraId="6BC11F30" w14:textId="1E432E26" w:rsidR="00963CB2" w:rsidRDefault="00963CB2" w:rsidP="00963CB2">
      <w:pPr>
        <w:spacing w:before="24"/>
        <w:ind w:firstLineChars="0" w:firstLine="0"/>
        <w:rPr>
          <w:rFonts w:hint="eastAsia"/>
        </w:rPr>
      </w:pPr>
      <w:r w:rsidRPr="00963CB2">
        <w:t>df.reset_index(inplace=True,drop=True)</w:t>
      </w:r>
    </w:p>
    <w:p w14:paraId="30015E96" w14:textId="77777777" w:rsidR="00963CB2" w:rsidRDefault="00963CB2" w:rsidP="00963CB2">
      <w:pPr>
        <w:spacing w:before="24"/>
        <w:ind w:firstLineChars="0" w:firstLine="0"/>
      </w:pPr>
    </w:p>
    <w:p w14:paraId="46B661DA" w14:textId="77777777" w:rsidR="00963CB2" w:rsidRDefault="00963CB2" w:rsidP="00963CB2">
      <w:pPr>
        <w:spacing w:before="24"/>
        <w:ind w:firstLineChars="0" w:firstLine="0"/>
      </w:pPr>
      <w:r>
        <w:t>plt.figure(figsize=(12,8),facecolor='#ec89a0')</w:t>
      </w:r>
    </w:p>
    <w:p w14:paraId="5DD4CB2D" w14:textId="77777777" w:rsidR="00963CB2" w:rsidRDefault="00963CB2" w:rsidP="00963CB2">
      <w:pPr>
        <w:spacing w:before="24"/>
        <w:ind w:firstLineChars="0" w:firstLine="0"/>
      </w:pPr>
      <w:r>
        <w:t>sns.countplot(data=df,y='Location',palette='deep')</w:t>
      </w:r>
    </w:p>
    <w:p w14:paraId="4783552A" w14:textId="77777777" w:rsidR="00963CB2" w:rsidRDefault="00963CB2" w:rsidP="00963CB2">
      <w:pPr>
        <w:spacing w:before="24"/>
        <w:ind w:firstLineChars="0" w:firstLine="0"/>
      </w:pPr>
      <w:r>
        <w:t>plt.xlabel('count')</w:t>
      </w:r>
    </w:p>
    <w:p w14:paraId="1467019B" w14:textId="77777777" w:rsidR="00963CB2" w:rsidRDefault="00963CB2" w:rsidP="00963CB2">
      <w:pPr>
        <w:spacing w:before="24"/>
        <w:ind w:firstLineChars="0" w:firstLine="0"/>
      </w:pPr>
      <w:r>
        <w:t>plt.ylabel('Location in USA')</w:t>
      </w:r>
    </w:p>
    <w:p w14:paraId="4EB54683" w14:textId="77777777" w:rsidR="00963CB2" w:rsidRDefault="00963CB2" w:rsidP="00963CB2">
      <w:pPr>
        <w:spacing w:before="24"/>
        <w:ind w:firstLineChars="0" w:firstLine="0"/>
      </w:pPr>
      <w:r>
        <w:t>plt.grid()</w:t>
      </w:r>
    </w:p>
    <w:p w14:paraId="09533267" w14:textId="1B5EFA11" w:rsidR="00963CB2" w:rsidRDefault="00963CB2" w:rsidP="00963CB2">
      <w:pPr>
        <w:spacing w:before="24"/>
        <w:ind w:firstLineChars="0" w:firstLine="0"/>
      </w:pPr>
      <w:r>
        <w:t>plt.show()</w:t>
      </w:r>
    </w:p>
    <w:p w14:paraId="2C9BCB48" w14:textId="77777777" w:rsidR="00963CB2" w:rsidRDefault="00963CB2" w:rsidP="00963CB2">
      <w:pPr>
        <w:spacing w:before="24"/>
        <w:ind w:firstLineChars="0" w:firstLine="0"/>
      </w:pPr>
    </w:p>
    <w:p w14:paraId="3484B8C9" w14:textId="77777777" w:rsidR="00963CB2" w:rsidRDefault="00963CB2" w:rsidP="00963CB2">
      <w:pPr>
        <w:spacing w:before="24"/>
        <w:ind w:firstLineChars="0" w:firstLine="0"/>
      </w:pPr>
      <w:r>
        <w:t>fig, ax = plt.subplots(1,7, figsize=(12,3), dpi=100)</w:t>
      </w:r>
    </w:p>
    <w:p w14:paraId="62B1BFFF" w14:textId="77777777" w:rsidR="00963CB2" w:rsidRDefault="00963CB2" w:rsidP="00963CB2">
      <w:pPr>
        <w:spacing w:before="24"/>
        <w:ind w:firstLineChars="0" w:firstLine="0"/>
      </w:pPr>
      <w:r>
        <w:t>for i,c in enumerate(cat_columns):</w:t>
      </w:r>
    </w:p>
    <w:p w14:paraId="581F96B1" w14:textId="033337C2" w:rsidR="00963CB2" w:rsidRDefault="00963CB2" w:rsidP="00963CB2">
      <w:pPr>
        <w:spacing w:before="24"/>
        <w:ind w:firstLineChars="0" w:firstLine="0"/>
      </w:pPr>
      <w:r>
        <w:t>df[c].value_counts(normalize=True).plot(kind='bar',color=colors_cat[i],ax=ax[i],title=c,fontsize=6)</w:t>
      </w:r>
    </w:p>
    <w:p w14:paraId="4EE4E435" w14:textId="77777777" w:rsidR="00963CB2" w:rsidRDefault="00963CB2" w:rsidP="00963CB2">
      <w:pPr>
        <w:spacing w:before="24"/>
        <w:ind w:firstLineChars="0" w:firstLine="0"/>
      </w:pPr>
      <w:r>
        <w:t xml:space="preserve">    ax[i].spines['right'].set_color('white')</w:t>
      </w:r>
    </w:p>
    <w:p w14:paraId="55D1DDF8" w14:textId="3E13B246" w:rsidR="00963CB2" w:rsidRDefault="00963CB2" w:rsidP="00963CB2">
      <w:pPr>
        <w:spacing w:before="24"/>
        <w:ind w:firstLineChars="0" w:firstLine="0"/>
      </w:pPr>
      <w:r>
        <w:t xml:space="preserve">    ax[i].spines['top'].set_color('white')</w:t>
      </w:r>
    </w:p>
    <w:p w14:paraId="1CF6E76C" w14:textId="77777777" w:rsidR="00963CB2" w:rsidRDefault="00963CB2" w:rsidP="00963CB2">
      <w:pPr>
        <w:spacing w:before="24"/>
        <w:ind w:firstLineChars="0" w:firstLine="0"/>
      </w:pPr>
    </w:p>
    <w:p w14:paraId="04AC3AD0" w14:textId="77777777" w:rsidR="00963CB2" w:rsidRDefault="00963CB2" w:rsidP="00963CB2">
      <w:pPr>
        <w:spacing w:before="24"/>
        <w:ind w:firstLineChars="0" w:firstLine="0"/>
      </w:pPr>
      <w:r>
        <w:t>df1=df.replace(to_replace={'Family':[1,2,3,4],'Education':[1,2,3],'Securities Account':[0,1],</w:t>
      </w:r>
    </w:p>
    <w:p w14:paraId="5E58DF0E" w14:textId="77777777" w:rsidR="00963CB2" w:rsidRDefault="00963CB2" w:rsidP="00963CB2">
      <w:pPr>
        <w:spacing w:before="24"/>
        <w:ind w:firstLineChars="0" w:firstLine="0"/>
      </w:pPr>
      <w:r>
        <w:t xml:space="preserve">                      'CD Account':[0,1],'Online':[0,1],'CreditCard':[0,1],'Personal Loan':[0,1]},</w:t>
      </w:r>
    </w:p>
    <w:p w14:paraId="1271FD59" w14:textId="77777777" w:rsidR="00963CB2" w:rsidRDefault="00963CB2" w:rsidP="00963CB2">
      <w:pPr>
        <w:spacing w:before="24"/>
        <w:ind w:firstLineChars="0" w:firstLine="0"/>
      </w:pPr>
      <w:r>
        <w:t xml:space="preserve">           value={'Family':['Single','Couple','Family of 3 people','Family of 4 people'],</w:t>
      </w:r>
    </w:p>
    <w:p w14:paraId="3A10E9F8" w14:textId="77777777" w:rsidR="00963CB2" w:rsidRDefault="00963CB2" w:rsidP="00963CB2">
      <w:pPr>
        <w:spacing w:before="24"/>
        <w:ind w:firstLineChars="0" w:firstLine="0"/>
      </w:pPr>
      <w:r>
        <w:lastRenderedPageBreak/>
        <w:t xml:space="preserve">                  'Education':['Undergrad','Graduted','Advanced'],</w:t>
      </w:r>
    </w:p>
    <w:p w14:paraId="35EC9022" w14:textId="77777777" w:rsidR="00963CB2" w:rsidRDefault="00963CB2" w:rsidP="00963CB2">
      <w:pPr>
        <w:spacing w:before="24"/>
        <w:ind w:firstLineChars="0" w:firstLine="0"/>
      </w:pPr>
      <w:r>
        <w:t xml:space="preserve">                 'Securities Account':['No-SA','SA'],</w:t>
      </w:r>
    </w:p>
    <w:p w14:paraId="4F62354D" w14:textId="77777777" w:rsidR="00963CB2" w:rsidRDefault="00963CB2" w:rsidP="00963CB2">
      <w:pPr>
        <w:spacing w:before="24"/>
        <w:ind w:firstLineChars="0" w:firstLine="0"/>
      </w:pPr>
      <w:r>
        <w:t xml:space="preserve">                 'CD Account':['No-CD','CD'],</w:t>
      </w:r>
    </w:p>
    <w:p w14:paraId="05A3B9B8" w14:textId="77777777" w:rsidR="00963CB2" w:rsidRDefault="00963CB2" w:rsidP="00963CB2">
      <w:pPr>
        <w:spacing w:before="24"/>
        <w:ind w:firstLineChars="0" w:firstLine="0"/>
      </w:pPr>
      <w:r>
        <w:t xml:space="preserve">                 'Online':['No-Internet Bank','Use Internet Bank'],</w:t>
      </w:r>
    </w:p>
    <w:p w14:paraId="75188D26" w14:textId="77777777" w:rsidR="00963CB2" w:rsidRDefault="00963CB2" w:rsidP="00963CB2">
      <w:pPr>
        <w:spacing w:before="24"/>
        <w:ind w:firstLineChars="0" w:firstLine="0"/>
      </w:pPr>
      <w:r>
        <w:t xml:space="preserve">                 'CreditCard':['NO','YES'],</w:t>
      </w:r>
    </w:p>
    <w:p w14:paraId="49EBEBAE" w14:textId="77777777" w:rsidR="00963CB2" w:rsidRDefault="00963CB2" w:rsidP="00963CB2">
      <w:pPr>
        <w:spacing w:before="24"/>
        <w:ind w:firstLineChars="0" w:firstLine="0"/>
      </w:pPr>
      <w:r>
        <w:t xml:space="preserve">                 'Personal Loan':['NO','YES']})</w:t>
      </w:r>
    </w:p>
    <w:p w14:paraId="7ABD5C3B" w14:textId="77777777" w:rsidR="00963CB2" w:rsidRDefault="00963CB2" w:rsidP="00963CB2">
      <w:pPr>
        <w:spacing w:before="24"/>
        <w:ind w:firstLineChars="0" w:firstLine="0"/>
      </w:pPr>
      <w:r>
        <w:t>for i,c in enumerate(cat_columns):</w:t>
      </w:r>
    </w:p>
    <w:p w14:paraId="4D884476" w14:textId="77777777" w:rsidR="00963CB2" w:rsidRDefault="00963CB2" w:rsidP="00963CB2">
      <w:pPr>
        <w:spacing w:before="24"/>
        <w:ind w:firstLineChars="0" w:firstLine="0"/>
      </w:pPr>
      <w:r>
        <w:t xml:space="preserve">    plt.figure(figsize =(5.5, 5.5))</w:t>
      </w:r>
    </w:p>
    <w:p w14:paraId="7FB7349C" w14:textId="77777777" w:rsidR="00963CB2" w:rsidRDefault="00963CB2" w:rsidP="00963CB2">
      <w:pPr>
        <w:spacing w:before="24"/>
        <w:ind w:firstLineChars="0" w:firstLine="0"/>
      </w:pPr>
      <w:r>
        <w:t xml:space="preserve">    plt.pie(df1[c].value_counts() ,labels=list(df1[c].value_counts().index),shadow = True,autopct='%1.1f%%')</w:t>
      </w:r>
    </w:p>
    <w:p w14:paraId="326A4B65" w14:textId="77777777" w:rsidR="00963CB2" w:rsidRDefault="00963CB2" w:rsidP="00963CB2">
      <w:pPr>
        <w:spacing w:before="24"/>
        <w:ind w:firstLineChars="0" w:firstLine="0"/>
      </w:pPr>
      <w:r>
        <w:t xml:space="preserve">    plt.legend()</w:t>
      </w:r>
    </w:p>
    <w:p w14:paraId="1FE8B626" w14:textId="32DB2BF2" w:rsidR="00963CB2" w:rsidRDefault="00963CB2" w:rsidP="00963CB2">
      <w:pPr>
        <w:spacing w:before="24"/>
        <w:ind w:firstLineChars="0" w:firstLine="0"/>
      </w:pPr>
      <w:r>
        <w:t xml:space="preserve">    plt.title(c,color=colors_cat[i],fontsize=20)</w:t>
      </w:r>
    </w:p>
    <w:p w14:paraId="56C9F9EC" w14:textId="77777777" w:rsidR="00963CB2" w:rsidRDefault="00963CB2" w:rsidP="00963CB2">
      <w:pPr>
        <w:spacing w:before="24"/>
        <w:ind w:firstLineChars="0" w:firstLine="0"/>
      </w:pPr>
    </w:p>
    <w:p w14:paraId="33DD6E50" w14:textId="77777777" w:rsidR="00963CB2" w:rsidRDefault="00963CB2" w:rsidP="00963CB2">
      <w:pPr>
        <w:spacing w:before="24"/>
        <w:ind w:firstLineChars="0" w:firstLine="0"/>
      </w:pPr>
      <w:r>
        <w:t>df_Age=pd.cut(x=df['Age'],bins=[20,30,40,50,60,70],labels=['in your twenties','in your thirties',</w:t>
      </w:r>
    </w:p>
    <w:p w14:paraId="50DDD2BF" w14:textId="77777777" w:rsidR="00963CB2" w:rsidRDefault="00963CB2" w:rsidP="00963CB2">
      <w:pPr>
        <w:spacing w:before="24"/>
        <w:ind w:firstLineChars="0" w:firstLine="0"/>
      </w:pPr>
      <w:r>
        <w:t xml:space="preserve">                                                           'in your forties','in your fifties','retirement'],include_lowest=True)</w:t>
      </w:r>
    </w:p>
    <w:p w14:paraId="68EAC180" w14:textId="77777777" w:rsidR="00963CB2" w:rsidRDefault="00963CB2" w:rsidP="00963CB2">
      <w:pPr>
        <w:spacing w:before="24"/>
        <w:ind w:firstLineChars="0" w:firstLine="0"/>
      </w:pPr>
      <w:r>
        <w:t>df_Experience=pd.cut(x=df['Experience'],bins=[0,10,20,30,40,50],labels=['Entry level','Junior',</w:t>
      </w:r>
    </w:p>
    <w:p w14:paraId="110E3CB8" w14:textId="77777777" w:rsidR="00963CB2" w:rsidRDefault="00963CB2" w:rsidP="00963CB2">
      <w:pPr>
        <w:spacing w:before="24"/>
        <w:ind w:firstLineChars="0" w:firstLine="0"/>
      </w:pPr>
      <w:r>
        <w:t xml:space="preserve">                                                           'Senior','High level','Expert'],include_lowest=True)</w:t>
      </w:r>
    </w:p>
    <w:p w14:paraId="6A3C23ED" w14:textId="77777777" w:rsidR="00963CB2" w:rsidRDefault="00963CB2" w:rsidP="00963CB2">
      <w:pPr>
        <w:spacing w:before="24"/>
        <w:ind w:firstLineChars="0" w:firstLine="0"/>
      </w:pPr>
      <w:r>
        <w:t>df_Income=pd.cut(x=df['Income'],bins=[0,50,100,150,200,250],labels=['Not good','Good',</w:t>
      </w:r>
    </w:p>
    <w:p w14:paraId="203B2712" w14:textId="77777777" w:rsidR="00963CB2" w:rsidRDefault="00963CB2" w:rsidP="00963CB2">
      <w:pPr>
        <w:spacing w:before="24"/>
        <w:ind w:firstLineChars="0" w:firstLine="0"/>
      </w:pPr>
      <w:r>
        <w:t xml:space="preserve">                                                           'Medium','High','Rich'],include_lowest=True)</w:t>
      </w:r>
    </w:p>
    <w:p w14:paraId="1856AD91" w14:textId="77777777" w:rsidR="00963CB2" w:rsidRDefault="00963CB2" w:rsidP="00963CB2">
      <w:pPr>
        <w:spacing w:before="24"/>
        <w:ind w:firstLineChars="0" w:firstLine="0"/>
      </w:pPr>
      <w:r>
        <w:t>df_CCAvg=pd.cut(x=df['CCAvg'],bins=[0,50,100,150],labels=['Stingy','Normal' ,'Spendthrift'],include_lowest=True)</w:t>
      </w:r>
    </w:p>
    <w:p w14:paraId="504D46DA" w14:textId="77777777" w:rsidR="00963CB2" w:rsidRDefault="00963CB2" w:rsidP="00963CB2">
      <w:pPr>
        <w:spacing w:before="24"/>
        <w:ind w:firstLineChars="0" w:firstLine="0"/>
      </w:pPr>
    </w:p>
    <w:p w14:paraId="3FA3F55C" w14:textId="77777777" w:rsidR="00963CB2" w:rsidRDefault="00963CB2" w:rsidP="00963CB2">
      <w:pPr>
        <w:spacing w:before="24"/>
        <w:ind w:firstLineChars="0" w:firstLine="0"/>
      </w:pPr>
      <w:r>
        <w:t>df_Mortgage=pd.cut(x=df['Mortgage'],bins=[0,100,200,300,400,500,600,700],labels=['A','B','C','D','E','F','G'],include_lowest=True)</w:t>
      </w:r>
    </w:p>
    <w:p w14:paraId="10088DEF" w14:textId="77777777" w:rsidR="00963CB2" w:rsidRDefault="00963CB2" w:rsidP="00963CB2">
      <w:pPr>
        <w:spacing w:before="24"/>
        <w:ind w:firstLineChars="0" w:firstLine="0"/>
      </w:pPr>
    </w:p>
    <w:p w14:paraId="3339D68D" w14:textId="77777777" w:rsidR="00963CB2" w:rsidRDefault="00963CB2" w:rsidP="00963CB2">
      <w:pPr>
        <w:spacing w:before="24"/>
        <w:ind w:firstLineChars="0" w:firstLine="0"/>
      </w:pPr>
      <w:r>
        <w:t>df2=pd.concat([df_Age,df_Experience,df_Income,df_CCAvg,df_Mortgage],axis=1)</w:t>
      </w:r>
    </w:p>
    <w:p w14:paraId="4CE8B910" w14:textId="77777777" w:rsidR="00963CB2" w:rsidRDefault="00963CB2" w:rsidP="00963CB2">
      <w:pPr>
        <w:spacing w:before="24"/>
        <w:ind w:firstLineChars="0" w:firstLine="0"/>
      </w:pPr>
    </w:p>
    <w:p w14:paraId="17106C7D" w14:textId="77777777" w:rsidR="00963CB2" w:rsidRDefault="00963CB2" w:rsidP="00963CB2">
      <w:pPr>
        <w:spacing w:before="24"/>
        <w:ind w:firstLineChars="0" w:firstLine="0"/>
      </w:pPr>
      <w:r>
        <w:t>for i,c in enumerate(n_columns):</w:t>
      </w:r>
    </w:p>
    <w:p w14:paraId="6C1EAA6F" w14:textId="77777777" w:rsidR="00963CB2" w:rsidRDefault="00963CB2" w:rsidP="00963CB2">
      <w:pPr>
        <w:spacing w:before="24"/>
        <w:ind w:firstLineChars="0" w:firstLine="0"/>
      </w:pPr>
      <w:r>
        <w:t xml:space="preserve">    plt.figure(figsize =(5.5, 5.5))</w:t>
      </w:r>
    </w:p>
    <w:p w14:paraId="6F7D58E9" w14:textId="77777777" w:rsidR="00963CB2" w:rsidRDefault="00963CB2" w:rsidP="00963CB2">
      <w:pPr>
        <w:spacing w:before="24"/>
        <w:ind w:firstLineChars="0" w:firstLine="0"/>
      </w:pPr>
      <w:r>
        <w:t xml:space="preserve">    plt.pie(df2[c].value_counts() ,labels=list(df2[c].value_counts().index),shadow = True,autopct='%1.1f%%')</w:t>
      </w:r>
    </w:p>
    <w:p w14:paraId="36C8D4C3" w14:textId="77777777" w:rsidR="00963CB2" w:rsidRDefault="00963CB2" w:rsidP="00963CB2">
      <w:pPr>
        <w:spacing w:before="24"/>
        <w:ind w:firstLineChars="0" w:firstLine="0"/>
      </w:pPr>
      <w:r>
        <w:t xml:space="preserve">    plt.legend()</w:t>
      </w:r>
    </w:p>
    <w:p w14:paraId="3061E53A" w14:textId="519708E4" w:rsidR="00963CB2" w:rsidRDefault="00963CB2" w:rsidP="00963CB2">
      <w:pPr>
        <w:spacing w:before="24"/>
        <w:ind w:firstLineChars="0" w:firstLine="0"/>
      </w:pPr>
      <w:r>
        <w:t xml:space="preserve">    plt.title(c,color=colors_n[i],fontsize=20)</w:t>
      </w:r>
    </w:p>
    <w:p w14:paraId="3E115D7F" w14:textId="77777777" w:rsidR="00963CB2" w:rsidRDefault="00963CB2" w:rsidP="00963CB2">
      <w:pPr>
        <w:spacing w:before="24"/>
        <w:ind w:firstLineChars="0" w:firstLine="0"/>
      </w:pPr>
    </w:p>
    <w:p w14:paraId="7A09301A" w14:textId="77777777" w:rsidR="00963CB2" w:rsidRDefault="00963CB2" w:rsidP="00963CB2">
      <w:pPr>
        <w:spacing w:before="24"/>
        <w:ind w:firstLineChars="0" w:firstLine="0"/>
      </w:pPr>
      <w:r>
        <w:t>df3=pd.concat([df2['Age'],df2['Experience'],df1['Family'],df1['Education']],axis=1)</w:t>
      </w:r>
    </w:p>
    <w:p w14:paraId="4D8754BF" w14:textId="77777777" w:rsidR="00963CB2" w:rsidRDefault="00963CB2" w:rsidP="00963CB2">
      <w:pPr>
        <w:spacing w:before="24"/>
        <w:ind w:firstLineChars="0" w:firstLine="0"/>
      </w:pPr>
      <w:r>
        <w:t>for col in df3.columns:</w:t>
      </w:r>
    </w:p>
    <w:p w14:paraId="5BCB149A" w14:textId="77777777" w:rsidR="00963CB2" w:rsidRDefault="00963CB2" w:rsidP="00963CB2">
      <w:pPr>
        <w:spacing w:before="24"/>
        <w:ind w:firstLineChars="0" w:firstLine="0"/>
      </w:pPr>
      <w:r>
        <w:t xml:space="preserve">    sns.kdeplot(data=df, x='Income', hue=col, label=col)</w:t>
      </w:r>
    </w:p>
    <w:p w14:paraId="18E24365" w14:textId="77777777" w:rsidR="00963CB2" w:rsidRDefault="00963CB2" w:rsidP="00963CB2">
      <w:pPr>
        <w:spacing w:before="24"/>
        <w:ind w:firstLineChars="0" w:firstLine="0"/>
      </w:pPr>
      <w:r>
        <w:t xml:space="preserve">    plt.xlabel('Income')</w:t>
      </w:r>
    </w:p>
    <w:p w14:paraId="3B403F4D" w14:textId="77777777" w:rsidR="00963CB2" w:rsidRDefault="00963CB2" w:rsidP="00963CB2">
      <w:pPr>
        <w:spacing w:before="24"/>
        <w:ind w:firstLineChars="0" w:firstLine="0"/>
      </w:pPr>
      <w:r>
        <w:t xml:space="preserve">    plt.ylabel('Count')</w:t>
      </w:r>
    </w:p>
    <w:p w14:paraId="1F8F607B" w14:textId="2AC93CFF" w:rsidR="00963CB2" w:rsidRDefault="00963CB2" w:rsidP="00963CB2">
      <w:pPr>
        <w:spacing w:before="24"/>
        <w:ind w:firstLineChars="0" w:firstLine="0"/>
      </w:pPr>
      <w:r>
        <w:t xml:space="preserve">    plt.show()</w:t>
      </w:r>
    </w:p>
    <w:p w14:paraId="5750A003" w14:textId="77777777" w:rsidR="00963CB2" w:rsidRDefault="00963CB2" w:rsidP="00963CB2">
      <w:pPr>
        <w:spacing w:before="24"/>
        <w:ind w:firstLineChars="0" w:firstLine="0"/>
      </w:pPr>
    </w:p>
    <w:p w14:paraId="0FE04E87" w14:textId="77777777" w:rsidR="00963CB2" w:rsidRDefault="00963CB2" w:rsidP="00963CB2">
      <w:pPr>
        <w:spacing w:before="24"/>
        <w:ind w:firstLineChars="0" w:firstLine="0"/>
      </w:pPr>
      <w:r>
        <w:t>outliers_indexes=[]</w:t>
      </w:r>
    </w:p>
    <w:p w14:paraId="2B313DC7" w14:textId="77777777" w:rsidR="00963CB2" w:rsidRDefault="00963CB2" w:rsidP="00963CB2">
      <w:pPr>
        <w:spacing w:before="24"/>
        <w:ind w:firstLineChars="0" w:firstLine="0"/>
      </w:pPr>
      <w:r>
        <w:t>for col in n_columns:</w:t>
      </w:r>
    </w:p>
    <w:p w14:paraId="1B1BBFA1" w14:textId="77777777" w:rsidR="00963CB2" w:rsidRDefault="00963CB2" w:rsidP="00963CB2">
      <w:pPr>
        <w:spacing w:before="24"/>
        <w:ind w:firstLineChars="0" w:firstLine="0"/>
      </w:pPr>
      <w:r>
        <w:t xml:space="preserve">    q1 = df[col].quantile(0.25)</w:t>
      </w:r>
    </w:p>
    <w:p w14:paraId="12935025" w14:textId="77777777" w:rsidR="00963CB2" w:rsidRDefault="00963CB2" w:rsidP="00963CB2">
      <w:pPr>
        <w:spacing w:before="24"/>
        <w:ind w:firstLineChars="0" w:firstLine="0"/>
      </w:pPr>
      <w:r>
        <w:t xml:space="preserve">    q3 = df[col].quantile(0.75)</w:t>
      </w:r>
    </w:p>
    <w:p w14:paraId="387647F3" w14:textId="77777777" w:rsidR="00963CB2" w:rsidRDefault="00963CB2" w:rsidP="00963CB2">
      <w:pPr>
        <w:spacing w:before="24"/>
        <w:ind w:firstLineChars="0" w:firstLine="0"/>
      </w:pPr>
      <w:r>
        <w:t xml:space="preserve">    iqr = q3-q1</w:t>
      </w:r>
    </w:p>
    <w:p w14:paraId="2CB30B12" w14:textId="77777777" w:rsidR="00963CB2" w:rsidRDefault="00963CB2" w:rsidP="00963CB2">
      <w:pPr>
        <w:spacing w:before="24"/>
        <w:ind w:firstLineChars="0" w:firstLine="0"/>
      </w:pPr>
      <w:r>
        <w:t xml:space="preserve">    maximum = q3 + (1.5 * iqr)</w:t>
      </w:r>
    </w:p>
    <w:p w14:paraId="6BBC8A8D" w14:textId="77777777" w:rsidR="00963CB2" w:rsidRDefault="00963CB2" w:rsidP="00963CB2">
      <w:pPr>
        <w:spacing w:before="24"/>
        <w:ind w:firstLineChars="0" w:firstLine="0"/>
      </w:pPr>
      <w:r>
        <w:t xml:space="preserve">    minimum = q1 - (1.5 * iqr)</w:t>
      </w:r>
    </w:p>
    <w:p w14:paraId="3B1C3B55" w14:textId="77777777" w:rsidR="00963CB2" w:rsidRDefault="00963CB2" w:rsidP="00963CB2">
      <w:pPr>
        <w:spacing w:before="24"/>
        <w:ind w:firstLineChars="0" w:firstLine="0"/>
      </w:pPr>
      <w:r>
        <w:t xml:space="preserve">    outlier_samples = df[(df[col] &lt; minimum) | (df[col] &gt; maximum)]</w:t>
      </w:r>
    </w:p>
    <w:p w14:paraId="451D0C50" w14:textId="77777777" w:rsidR="00963CB2" w:rsidRDefault="00963CB2" w:rsidP="00963CB2">
      <w:pPr>
        <w:spacing w:before="24"/>
        <w:ind w:firstLineChars="0" w:firstLine="0"/>
      </w:pPr>
      <w:r>
        <w:t xml:space="preserve">    outliers_indexes.extend(outlier_samples.index.tolist())</w:t>
      </w:r>
    </w:p>
    <w:p w14:paraId="066E2A24" w14:textId="77777777" w:rsidR="00963CB2" w:rsidRDefault="00963CB2" w:rsidP="00963CB2">
      <w:pPr>
        <w:spacing w:before="24"/>
        <w:ind w:firstLineChars="0" w:firstLine="0"/>
      </w:pPr>
      <w:r>
        <w:t xml:space="preserve">print(outlier_samples)    </w:t>
      </w:r>
    </w:p>
    <w:p w14:paraId="5E19685A" w14:textId="4B5348B8" w:rsidR="00963CB2" w:rsidRDefault="00963CB2" w:rsidP="00963CB2">
      <w:pPr>
        <w:spacing w:before="24"/>
        <w:ind w:firstLineChars="0" w:firstLine="0"/>
      </w:pPr>
      <w:r>
        <w:t>outliers_indexes = list(set(outliers_indexes))</w:t>
      </w:r>
    </w:p>
    <w:p w14:paraId="1D4484FD" w14:textId="77777777" w:rsidR="00963CB2" w:rsidRDefault="00963CB2" w:rsidP="00963CB2">
      <w:pPr>
        <w:spacing w:before="24"/>
        <w:ind w:firstLineChars="0" w:firstLine="0"/>
      </w:pPr>
    </w:p>
    <w:p w14:paraId="4F66006C" w14:textId="77777777" w:rsidR="00963CB2" w:rsidRDefault="00963CB2" w:rsidP="00963CB2">
      <w:pPr>
        <w:spacing w:before="24"/>
        <w:ind w:firstLineChars="0" w:firstLine="0"/>
      </w:pPr>
      <w:r>
        <w:t>fig=plt.figure(figsize=(20,15))</w:t>
      </w:r>
    </w:p>
    <w:p w14:paraId="172B09D3" w14:textId="77777777" w:rsidR="00963CB2" w:rsidRDefault="00963CB2" w:rsidP="00963CB2">
      <w:pPr>
        <w:spacing w:before="24"/>
        <w:ind w:firstLineChars="0" w:firstLine="0"/>
      </w:pPr>
      <w:r>
        <w:t>gs=mpl.gridspec.GridSpec(4,4)</w:t>
      </w:r>
    </w:p>
    <w:p w14:paraId="6924AE47" w14:textId="77777777" w:rsidR="00963CB2" w:rsidRDefault="00963CB2" w:rsidP="00963CB2">
      <w:pPr>
        <w:spacing w:before="24"/>
        <w:ind w:firstLineChars="0" w:firstLine="0"/>
      </w:pPr>
      <w:r>
        <w:t>ax0=fig.add_subplot(gs[0,0:2])</w:t>
      </w:r>
    </w:p>
    <w:p w14:paraId="3F3ED6B3" w14:textId="77777777" w:rsidR="00963CB2" w:rsidRDefault="00963CB2" w:rsidP="00963CB2">
      <w:pPr>
        <w:spacing w:before="24"/>
        <w:ind w:firstLineChars="0" w:firstLine="0"/>
      </w:pPr>
      <w:r>
        <w:t>ax1=fig.add_subplot(gs[0,2:])</w:t>
      </w:r>
    </w:p>
    <w:p w14:paraId="68BF62FF" w14:textId="77777777" w:rsidR="00963CB2" w:rsidRDefault="00963CB2" w:rsidP="00963CB2">
      <w:pPr>
        <w:spacing w:before="24"/>
        <w:ind w:firstLineChars="0" w:firstLine="0"/>
      </w:pPr>
      <w:r>
        <w:lastRenderedPageBreak/>
        <w:t>ax2=fig.add_subplot(gs[1,0])</w:t>
      </w:r>
    </w:p>
    <w:p w14:paraId="1145C5E7" w14:textId="77777777" w:rsidR="00963CB2" w:rsidRDefault="00963CB2" w:rsidP="00963CB2">
      <w:pPr>
        <w:spacing w:before="24"/>
        <w:ind w:firstLineChars="0" w:firstLine="0"/>
      </w:pPr>
      <w:r>
        <w:t>ax3=fig.add_subplot(gs[1,1:])</w:t>
      </w:r>
    </w:p>
    <w:p w14:paraId="3CC5ECA9" w14:textId="77777777" w:rsidR="00963CB2" w:rsidRDefault="00963CB2" w:rsidP="00963CB2">
      <w:pPr>
        <w:spacing w:before="24"/>
        <w:ind w:firstLineChars="0" w:firstLine="0"/>
      </w:pPr>
      <w:r>
        <w:t>ax4=fig.add_subplot(gs[2,0:])</w:t>
      </w:r>
    </w:p>
    <w:p w14:paraId="1014DCA6" w14:textId="77777777" w:rsidR="00963CB2" w:rsidRDefault="00963CB2" w:rsidP="00963CB2">
      <w:pPr>
        <w:spacing w:before="24"/>
        <w:ind w:firstLineChars="0" w:firstLine="0"/>
      </w:pPr>
    </w:p>
    <w:p w14:paraId="0B618A33" w14:textId="77777777" w:rsidR="00963CB2" w:rsidRDefault="00963CB2" w:rsidP="00963CB2">
      <w:pPr>
        <w:spacing w:before="24"/>
        <w:ind w:firstLineChars="0" w:firstLine="0"/>
      </w:pPr>
      <w:r>
        <w:t># for i,c in enumerate(n_columns):</w:t>
      </w:r>
    </w:p>
    <w:p w14:paraId="37FF7B5A" w14:textId="77777777" w:rsidR="00963CB2" w:rsidRDefault="00963CB2" w:rsidP="00963CB2">
      <w:pPr>
        <w:spacing w:before="24"/>
        <w:ind w:firstLineChars="0" w:firstLine="0"/>
      </w:pPr>
      <w:r>
        <w:t>sns.boxplot(data=df,x='Age',color='blue',ax=ax0)</w:t>
      </w:r>
    </w:p>
    <w:p w14:paraId="5F2C07B5" w14:textId="77777777" w:rsidR="00963CB2" w:rsidRDefault="00963CB2" w:rsidP="00963CB2">
      <w:pPr>
        <w:spacing w:before="24"/>
        <w:ind w:firstLineChars="0" w:firstLine="0"/>
      </w:pPr>
      <w:r>
        <w:t>ax0.set_xticklabels('Age')</w:t>
      </w:r>
    </w:p>
    <w:p w14:paraId="373086B1" w14:textId="77777777" w:rsidR="00963CB2" w:rsidRDefault="00963CB2" w:rsidP="00963CB2">
      <w:pPr>
        <w:spacing w:before="24"/>
        <w:ind w:firstLineChars="0" w:firstLine="0"/>
      </w:pPr>
      <w:r>
        <w:t>ax0.xaxis.label.set_size(20)</w:t>
      </w:r>
    </w:p>
    <w:p w14:paraId="5BAC0945" w14:textId="77777777" w:rsidR="00963CB2" w:rsidRDefault="00963CB2" w:rsidP="00963CB2">
      <w:pPr>
        <w:spacing w:before="24"/>
        <w:ind w:firstLineChars="0" w:firstLine="0"/>
      </w:pPr>
    </w:p>
    <w:p w14:paraId="71EC7527" w14:textId="77777777" w:rsidR="00963CB2" w:rsidRDefault="00963CB2" w:rsidP="00963CB2">
      <w:pPr>
        <w:spacing w:before="24"/>
        <w:ind w:firstLineChars="0" w:firstLine="0"/>
      </w:pPr>
      <w:r>
        <w:t>sns.boxplot(data=df,x='Experience',color='orange',ax=ax1)</w:t>
      </w:r>
    </w:p>
    <w:p w14:paraId="17575840" w14:textId="77777777" w:rsidR="00963CB2" w:rsidRDefault="00963CB2" w:rsidP="00963CB2">
      <w:pPr>
        <w:spacing w:before="24"/>
        <w:ind w:firstLineChars="0" w:firstLine="0"/>
      </w:pPr>
      <w:r>
        <w:t>ax1.set_xticklabels('Experience')</w:t>
      </w:r>
    </w:p>
    <w:p w14:paraId="0CE14520" w14:textId="77777777" w:rsidR="00963CB2" w:rsidRDefault="00963CB2" w:rsidP="00963CB2">
      <w:pPr>
        <w:spacing w:before="24"/>
        <w:ind w:firstLineChars="0" w:firstLine="0"/>
      </w:pPr>
      <w:r>
        <w:t xml:space="preserve">ax1.xaxis.label.set_size(20) </w:t>
      </w:r>
    </w:p>
    <w:p w14:paraId="3925A71B" w14:textId="77777777" w:rsidR="00963CB2" w:rsidRDefault="00963CB2" w:rsidP="00963CB2">
      <w:pPr>
        <w:spacing w:before="24"/>
        <w:ind w:firstLineChars="0" w:firstLine="0"/>
      </w:pPr>
    </w:p>
    <w:p w14:paraId="74887F69" w14:textId="77777777" w:rsidR="00963CB2" w:rsidRDefault="00963CB2" w:rsidP="00963CB2">
      <w:pPr>
        <w:spacing w:before="24"/>
        <w:ind w:firstLineChars="0" w:firstLine="0"/>
      </w:pPr>
      <w:r>
        <w:t>sns.boxplot(data=df,x='CCAvg',color='olive',ax=ax2)</w:t>
      </w:r>
    </w:p>
    <w:p w14:paraId="338CDFB9" w14:textId="77777777" w:rsidR="00963CB2" w:rsidRDefault="00963CB2" w:rsidP="00963CB2">
      <w:pPr>
        <w:spacing w:before="24"/>
        <w:ind w:firstLineChars="0" w:firstLine="0"/>
      </w:pPr>
      <w:r>
        <w:t>ax2.set_xticklabels('CCAvg')</w:t>
      </w:r>
    </w:p>
    <w:p w14:paraId="3E6F8A5C" w14:textId="77777777" w:rsidR="00963CB2" w:rsidRDefault="00963CB2" w:rsidP="00963CB2">
      <w:pPr>
        <w:spacing w:before="24"/>
        <w:ind w:firstLineChars="0" w:firstLine="0"/>
      </w:pPr>
      <w:r>
        <w:t xml:space="preserve">ax2.xaxis.label.set_size(20)    </w:t>
      </w:r>
    </w:p>
    <w:p w14:paraId="581BB034" w14:textId="77777777" w:rsidR="00963CB2" w:rsidRDefault="00963CB2" w:rsidP="00963CB2">
      <w:pPr>
        <w:spacing w:before="24"/>
        <w:ind w:firstLineChars="0" w:firstLine="0"/>
      </w:pPr>
    </w:p>
    <w:p w14:paraId="3943B15A" w14:textId="77777777" w:rsidR="00963CB2" w:rsidRDefault="00963CB2" w:rsidP="00963CB2">
      <w:pPr>
        <w:spacing w:before="24"/>
        <w:ind w:firstLineChars="0" w:firstLine="0"/>
      </w:pPr>
      <w:r>
        <w:t>sns.boxplot(data=df,x='Mortgage',color='aqua',ax=ax3)</w:t>
      </w:r>
    </w:p>
    <w:p w14:paraId="74F7AA33" w14:textId="77777777" w:rsidR="00963CB2" w:rsidRDefault="00963CB2" w:rsidP="00963CB2">
      <w:pPr>
        <w:spacing w:before="24"/>
        <w:ind w:firstLineChars="0" w:firstLine="0"/>
      </w:pPr>
      <w:r>
        <w:t>ax3.set_xticklabels('Mortgage')</w:t>
      </w:r>
    </w:p>
    <w:p w14:paraId="5C4964EE" w14:textId="77777777" w:rsidR="00963CB2" w:rsidRDefault="00963CB2" w:rsidP="00963CB2">
      <w:pPr>
        <w:spacing w:before="24"/>
        <w:ind w:firstLineChars="0" w:firstLine="0"/>
      </w:pPr>
      <w:r>
        <w:t>ax3.xaxis.label.set_size(20)</w:t>
      </w:r>
    </w:p>
    <w:p w14:paraId="06B1E8CA" w14:textId="77777777" w:rsidR="00963CB2" w:rsidRDefault="00963CB2" w:rsidP="00963CB2">
      <w:pPr>
        <w:spacing w:before="24"/>
        <w:ind w:firstLineChars="0" w:firstLine="0"/>
      </w:pPr>
    </w:p>
    <w:p w14:paraId="723C3731" w14:textId="77777777" w:rsidR="00963CB2" w:rsidRDefault="00963CB2" w:rsidP="00963CB2">
      <w:pPr>
        <w:spacing w:before="24"/>
        <w:ind w:firstLineChars="0" w:firstLine="0"/>
      </w:pPr>
      <w:r>
        <w:t>sns.boxplot(data=df,x='Income',color='red',ax=ax4)</w:t>
      </w:r>
    </w:p>
    <w:p w14:paraId="0B1E3A48" w14:textId="77777777" w:rsidR="00963CB2" w:rsidRDefault="00963CB2" w:rsidP="00963CB2">
      <w:pPr>
        <w:spacing w:before="24"/>
        <w:ind w:firstLineChars="0" w:firstLine="0"/>
      </w:pPr>
      <w:r>
        <w:t>ax4.set_xticklabels('Income')</w:t>
      </w:r>
    </w:p>
    <w:p w14:paraId="0E8A77EE" w14:textId="21AE89CA" w:rsidR="00963CB2" w:rsidRDefault="00963CB2" w:rsidP="00963CB2">
      <w:pPr>
        <w:spacing w:before="24"/>
        <w:ind w:firstLineChars="0" w:firstLine="0"/>
      </w:pPr>
      <w:r>
        <w:t>ax4.xaxis.label.set_size(20)</w:t>
      </w:r>
    </w:p>
    <w:p w14:paraId="17F1F78D" w14:textId="77777777" w:rsidR="00963CB2" w:rsidRDefault="00963CB2" w:rsidP="00963CB2">
      <w:pPr>
        <w:spacing w:before="24"/>
        <w:ind w:firstLineChars="0" w:firstLine="0"/>
      </w:pPr>
    </w:p>
    <w:p w14:paraId="36BB06A1" w14:textId="5EB33E96" w:rsidR="00963CB2" w:rsidRDefault="00963CB2" w:rsidP="00963CB2">
      <w:pPr>
        <w:spacing w:before="24"/>
        <w:ind w:firstLineChars="0" w:firstLine="0"/>
      </w:pPr>
      <w:r w:rsidRPr="00963CB2">
        <w:t>df.isnull().sum()</w:t>
      </w:r>
    </w:p>
    <w:p w14:paraId="6257A998" w14:textId="77777777" w:rsidR="00963CB2" w:rsidRDefault="00963CB2" w:rsidP="00963CB2">
      <w:pPr>
        <w:spacing w:before="24"/>
        <w:ind w:firstLineChars="0" w:firstLine="0"/>
      </w:pPr>
    </w:p>
    <w:p w14:paraId="746D7A57" w14:textId="77777777" w:rsidR="00963CB2" w:rsidRDefault="00963CB2" w:rsidP="00963CB2">
      <w:pPr>
        <w:spacing w:before="24"/>
        <w:ind w:firstLineChars="0" w:firstLine="0"/>
      </w:pPr>
      <w:r>
        <w:t>df.drop_duplicates(inplace=True)</w:t>
      </w:r>
    </w:p>
    <w:p w14:paraId="4BE0212C" w14:textId="26FB4209" w:rsidR="00963CB2" w:rsidRDefault="00963CB2" w:rsidP="00963CB2">
      <w:pPr>
        <w:spacing w:before="24"/>
        <w:ind w:firstLineChars="0" w:firstLine="0"/>
      </w:pPr>
      <w:r>
        <w:t>df.shape</w:t>
      </w:r>
    </w:p>
    <w:p w14:paraId="016A2306" w14:textId="77777777" w:rsidR="00963CB2" w:rsidRDefault="00963CB2" w:rsidP="00963CB2">
      <w:pPr>
        <w:spacing w:before="24"/>
        <w:ind w:firstLineChars="0" w:firstLine="0"/>
      </w:pPr>
    </w:p>
    <w:p w14:paraId="09AEE9AE" w14:textId="77777777" w:rsidR="00963CB2" w:rsidRDefault="00963CB2" w:rsidP="00963CB2">
      <w:pPr>
        <w:spacing w:before="24"/>
        <w:ind w:firstLineChars="0" w:firstLine="0"/>
      </w:pPr>
      <w:r>
        <w:t>fig,ax=plt.subplots(1,1,figsize=(12,7))</w:t>
      </w:r>
    </w:p>
    <w:p w14:paraId="16478012" w14:textId="77777777" w:rsidR="00963CB2" w:rsidRDefault="00963CB2" w:rsidP="00963CB2">
      <w:pPr>
        <w:spacing w:before="24"/>
        <w:ind w:firstLineChars="0" w:firstLine="0"/>
      </w:pPr>
      <w:r>
        <w:lastRenderedPageBreak/>
        <w:t>mask=np.triu(np.ones_like(df.corr()))</w:t>
      </w:r>
    </w:p>
    <w:p w14:paraId="5008ED6F" w14:textId="77777777" w:rsidR="00963CB2" w:rsidRDefault="00963CB2" w:rsidP="00963CB2">
      <w:pPr>
        <w:spacing w:before="24"/>
        <w:ind w:firstLineChars="0" w:firstLine="0"/>
      </w:pPr>
      <w:r>
        <w:t>heatmap=sns.heatmap(df.corr(),vmin=-1,vmax=1,mask=mask,cmap='Pastel2',annot=True)</w:t>
      </w:r>
    </w:p>
    <w:p w14:paraId="070AA4F4" w14:textId="01898C53" w:rsidR="00963CB2" w:rsidRDefault="00963CB2" w:rsidP="00963CB2">
      <w:pPr>
        <w:spacing w:before="24"/>
        <w:ind w:firstLineChars="0" w:firstLine="0"/>
      </w:pPr>
      <w:r>
        <w:t>heatmap.set_title('Triangle',fontdict={'fontsize':12},pad=20)</w:t>
      </w:r>
    </w:p>
    <w:p w14:paraId="0921F839" w14:textId="77777777" w:rsidR="00963CB2" w:rsidRDefault="00963CB2" w:rsidP="00963CB2">
      <w:pPr>
        <w:spacing w:before="24"/>
        <w:ind w:firstLineChars="0" w:firstLine="0"/>
      </w:pPr>
    </w:p>
    <w:p w14:paraId="7F28C1EA" w14:textId="77777777" w:rsidR="00963CB2" w:rsidRDefault="00963CB2" w:rsidP="00963CB2">
      <w:pPr>
        <w:spacing w:before="24"/>
        <w:ind w:firstLineChars="0" w:firstLine="0"/>
      </w:pPr>
      <w:r>
        <w:t>fig = px.imshow(df.corr(), title='Heatmap of numerical values of the data')</w:t>
      </w:r>
    </w:p>
    <w:p w14:paraId="60AEFBA6" w14:textId="59A4176E" w:rsidR="00963CB2" w:rsidRDefault="00963CB2" w:rsidP="00963CB2">
      <w:pPr>
        <w:spacing w:before="24"/>
        <w:ind w:firstLineChars="0" w:firstLine="0"/>
      </w:pPr>
      <w:r>
        <w:t>fig.show()</w:t>
      </w:r>
    </w:p>
    <w:p w14:paraId="65DBDDC0" w14:textId="77777777" w:rsidR="00963CB2" w:rsidRDefault="00963CB2" w:rsidP="00963CB2">
      <w:pPr>
        <w:spacing w:before="24"/>
        <w:ind w:firstLineChars="0" w:firstLine="0"/>
      </w:pPr>
    </w:p>
    <w:p w14:paraId="5A80F28E" w14:textId="6A277E15" w:rsidR="00963CB2" w:rsidRDefault="00963CB2" w:rsidP="00963CB2">
      <w:pPr>
        <w:spacing w:before="24"/>
        <w:ind w:firstLineChars="0" w:firstLine="0"/>
      </w:pPr>
      <w:r w:rsidRPr="00963CB2">
        <w:t>df.drop('Experience',axis=1,inplace=True)</w:t>
      </w:r>
    </w:p>
    <w:p w14:paraId="0289D463" w14:textId="77777777" w:rsidR="00963CB2" w:rsidRDefault="00963CB2" w:rsidP="00963CB2">
      <w:pPr>
        <w:spacing w:before="24"/>
        <w:ind w:firstLineChars="0" w:firstLine="0"/>
      </w:pPr>
    </w:p>
    <w:p w14:paraId="2D3E5344" w14:textId="77777777" w:rsidR="00963CB2" w:rsidRDefault="00963CB2" w:rsidP="00963CB2">
      <w:pPr>
        <w:spacing w:before="24"/>
        <w:ind w:firstLineChars="0" w:firstLine="0"/>
      </w:pPr>
      <w:r>
        <w:t>X=df.drop(['Personal Loan','Location'],axis=1)</w:t>
      </w:r>
    </w:p>
    <w:p w14:paraId="740252D0" w14:textId="4B0D2D92" w:rsidR="00963CB2" w:rsidRDefault="00963CB2" w:rsidP="00963CB2">
      <w:pPr>
        <w:spacing w:before="24"/>
        <w:ind w:firstLineChars="0" w:firstLine="0"/>
      </w:pPr>
      <w:r>
        <w:t>Y=df['Personal Loan']</w:t>
      </w:r>
    </w:p>
    <w:p w14:paraId="7FACD7B6" w14:textId="77777777" w:rsidR="00963CB2" w:rsidRDefault="00963CB2" w:rsidP="00963CB2">
      <w:pPr>
        <w:spacing w:before="24"/>
        <w:ind w:firstLineChars="0" w:firstLine="0"/>
      </w:pPr>
    </w:p>
    <w:p w14:paraId="7C2430A5" w14:textId="77777777" w:rsidR="00963CB2" w:rsidRDefault="00963CB2" w:rsidP="00963CB2">
      <w:pPr>
        <w:spacing w:before="24"/>
        <w:ind w:firstLineChars="0" w:firstLine="0"/>
      </w:pPr>
      <w:r>
        <w:t>print('X shape: ', X.shape)</w:t>
      </w:r>
    </w:p>
    <w:p w14:paraId="32E51743" w14:textId="136B1CF6" w:rsidR="00963CB2" w:rsidRDefault="00963CB2" w:rsidP="00963CB2">
      <w:pPr>
        <w:spacing w:before="24"/>
        <w:ind w:firstLineChars="0" w:firstLine="0"/>
      </w:pPr>
      <w:r>
        <w:t>print('Y shape: ', Y.shape)</w:t>
      </w:r>
    </w:p>
    <w:p w14:paraId="17FFC5EE" w14:textId="77777777" w:rsidR="00963CB2" w:rsidRDefault="00963CB2" w:rsidP="00963CB2">
      <w:pPr>
        <w:spacing w:before="24"/>
        <w:ind w:firstLineChars="0" w:firstLine="0"/>
      </w:pPr>
    </w:p>
    <w:p w14:paraId="532C03D4" w14:textId="3D0E2E33" w:rsidR="00963CB2" w:rsidRDefault="00963CB2" w:rsidP="00963CB2">
      <w:pPr>
        <w:spacing w:before="24"/>
        <w:ind w:firstLineChars="0" w:firstLine="0"/>
      </w:pPr>
      <w:r w:rsidRPr="00963CB2">
        <w:t>X_train,X_test,Y_train,Y_test=train_test_split(X,Y,test_size=0.2,random_state=0)</w:t>
      </w:r>
    </w:p>
    <w:p w14:paraId="25B2E0AB" w14:textId="77777777" w:rsidR="00963CB2" w:rsidRDefault="00963CB2" w:rsidP="00963CB2">
      <w:pPr>
        <w:spacing w:before="24"/>
        <w:ind w:firstLineChars="0" w:firstLine="0"/>
        <w:rPr>
          <w:rFonts w:hint="eastAsia"/>
        </w:rPr>
      </w:pPr>
    </w:p>
    <w:p w14:paraId="59D5094D" w14:textId="0E68427F" w:rsidR="00963CB2" w:rsidRDefault="00963CB2" w:rsidP="00963CB2">
      <w:pPr>
        <w:spacing w:before="24"/>
        <w:ind w:firstLineChars="0" w:firstLine="0"/>
      </w:pPr>
      <w:r w:rsidRPr="00963CB2">
        <w:t>reglog=LogisticRegression()</w:t>
      </w:r>
    </w:p>
    <w:p w14:paraId="1835CA27" w14:textId="77777777" w:rsidR="00963CB2" w:rsidRDefault="00963CB2" w:rsidP="00963CB2">
      <w:pPr>
        <w:spacing w:before="24"/>
        <w:ind w:firstLineChars="0" w:firstLine="0"/>
      </w:pPr>
    </w:p>
    <w:p w14:paraId="1837E68A" w14:textId="77777777" w:rsidR="00963CB2" w:rsidRDefault="00963CB2" w:rsidP="00963CB2">
      <w:pPr>
        <w:spacing w:before="24"/>
        <w:ind w:firstLineChars="0" w:firstLine="0"/>
      </w:pPr>
      <w:r>
        <w:t>print('X_train shape: ', X_train.shape)</w:t>
      </w:r>
    </w:p>
    <w:p w14:paraId="30344E88" w14:textId="3393ED5D" w:rsidR="00963CB2" w:rsidRDefault="00963CB2" w:rsidP="00963CB2">
      <w:pPr>
        <w:spacing w:before="24"/>
        <w:ind w:firstLineChars="0" w:firstLine="0"/>
      </w:pPr>
      <w:r>
        <w:t>print('Y_train shape: ', Y_train.shape)</w:t>
      </w:r>
    </w:p>
    <w:p w14:paraId="0972FF06" w14:textId="77777777" w:rsidR="00963CB2" w:rsidRDefault="00963CB2" w:rsidP="00963CB2">
      <w:pPr>
        <w:spacing w:before="24"/>
        <w:ind w:firstLineChars="0" w:firstLine="0"/>
      </w:pPr>
    </w:p>
    <w:p w14:paraId="4D5D8366" w14:textId="77777777" w:rsidR="00963CB2" w:rsidRDefault="00963CB2" w:rsidP="00963CB2">
      <w:pPr>
        <w:spacing w:before="24"/>
        <w:ind w:firstLineChars="0" w:firstLine="0"/>
      </w:pPr>
      <w:r>
        <w:t>reglog.fit(X_train, Y_train)</w:t>
      </w:r>
    </w:p>
    <w:p w14:paraId="08B84F6B" w14:textId="1786B7F3" w:rsidR="00963CB2" w:rsidRDefault="00963CB2" w:rsidP="00963CB2">
      <w:pPr>
        <w:spacing w:before="24"/>
        <w:ind w:firstLineChars="0" w:firstLine="0"/>
      </w:pPr>
      <w:r>
        <w:t>y_pred_reg = reglog.predict(X_test)</w:t>
      </w:r>
    </w:p>
    <w:p w14:paraId="1655C5AB" w14:textId="77777777" w:rsidR="00963CB2" w:rsidRDefault="00963CB2" w:rsidP="00963CB2">
      <w:pPr>
        <w:spacing w:before="24"/>
        <w:ind w:firstLineChars="0" w:firstLine="0"/>
      </w:pPr>
    </w:p>
    <w:p w14:paraId="6A910CDF" w14:textId="77777777" w:rsidR="00963CB2" w:rsidRDefault="00963CB2" w:rsidP="00963CB2">
      <w:pPr>
        <w:spacing w:before="24"/>
        <w:ind w:firstLineChars="0" w:firstLine="0"/>
      </w:pPr>
      <w:r>
        <w:t>print('score of train',reglog.score(X_train,Y_train))</w:t>
      </w:r>
    </w:p>
    <w:p w14:paraId="00AEA1CD" w14:textId="59A7B262" w:rsidR="00963CB2" w:rsidRDefault="00963CB2" w:rsidP="00963CB2">
      <w:pPr>
        <w:spacing w:before="24"/>
        <w:ind w:firstLineChars="0" w:firstLine="0"/>
      </w:pPr>
      <w:r>
        <w:t>print('score of test',reglog.score(X_test,Y_test))</w:t>
      </w:r>
    </w:p>
    <w:p w14:paraId="7DE165D5" w14:textId="77777777" w:rsidR="00963CB2" w:rsidRDefault="00963CB2" w:rsidP="00963CB2">
      <w:pPr>
        <w:spacing w:before="24"/>
        <w:ind w:firstLineChars="0" w:firstLine="0"/>
      </w:pPr>
    </w:p>
    <w:p w14:paraId="0D359475" w14:textId="44650E50" w:rsidR="00963CB2" w:rsidRDefault="00963CB2" w:rsidP="00963CB2">
      <w:pPr>
        <w:spacing w:before="24"/>
        <w:ind w:firstLineChars="0" w:firstLine="0"/>
      </w:pPr>
      <w:r w:rsidRPr="00963CB2">
        <w:t>print(classification_report(Y_test, y_pred_reg))</w:t>
      </w:r>
    </w:p>
    <w:p w14:paraId="4B2B3305" w14:textId="77777777" w:rsidR="00963CB2" w:rsidRDefault="00963CB2" w:rsidP="00963CB2">
      <w:pPr>
        <w:spacing w:before="24"/>
        <w:ind w:firstLineChars="0" w:firstLine="0"/>
      </w:pPr>
    </w:p>
    <w:p w14:paraId="533B7C3F" w14:textId="77777777" w:rsidR="00963CB2" w:rsidRDefault="00963CB2" w:rsidP="00963CB2">
      <w:pPr>
        <w:spacing w:before="24"/>
        <w:ind w:firstLineChars="0" w:firstLine="0"/>
      </w:pPr>
      <w:r>
        <w:lastRenderedPageBreak/>
        <w:t>ConfusionMatrixDisplay.from_estimator(reglog, X_test, Y_test, colorbar=False, cmap='Accent')</w:t>
      </w:r>
    </w:p>
    <w:p w14:paraId="6A1C81AD" w14:textId="2C1A5082" w:rsidR="00963CB2" w:rsidRDefault="00963CB2" w:rsidP="00963CB2">
      <w:pPr>
        <w:spacing w:before="24"/>
        <w:ind w:firstLineChars="0" w:firstLine="0"/>
      </w:pPr>
      <w:r>
        <w:t>plt.grid(False)</w:t>
      </w:r>
    </w:p>
    <w:p w14:paraId="56E2EA37" w14:textId="77777777" w:rsidR="00963CB2" w:rsidRDefault="00963CB2" w:rsidP="00963CB2">
      <w:pPr>
        <w:spacing w:before="24"/>
        <w:ind w:firstLineChars="0" w:firstLine="0"/>
      </w:pPr>
    </w:p>
    <w:p w14:paraId="79771E9C" w14:textId="77777777" w:rsidR="00963CB2" w:rsidRDefault="00963CB2" w:rsidP="00963CB2">
      <w:pPr>
        <w:spacing w:before="24"/>
        <w:ind w:firstLineChars="0" w:firstLine="0"/>
      </w:pPr>
      <w:r>
        <w:t>result_reg=pd.DataFrame(data=[accuracy_score(Y_test, y_pred_reg),</w:t>
      </w:r>
    </w:p>
    <w:p w14:paraId="69DE3749" w14:textId="77777777" w:rsidR="00963CB2" w:rsidRDefault="00963CB2" w:rsidP="00963CB2">
      <w:pPr>
        <w:spacing w:before="24"/>
        <w:ind w:firstLineChars="0" w:firstLine="0"/>
      </w:pPr>
      <w:r>
        <w:t xml:space="preserve">                                precision_score(Y_test, y_pred_reg, average='macro'),</w:t>
      </w:r>
    </w:p>
    <w:p w14:paraId="0CFBEC06" w14:textId="77777777" w:rsidR="00963CB2" w:rsidRDefault="00963CB2" w:rsidP="00963CB2">
      <w:pPr>
        <w:spacing w:before="24"/>
        <w:ind w:firstLineChars="0" w:firstLine="0"/>
      </w:pPr>
      <w:r>
        <w:t xml:space="preserve">                                recall_score(Y_test, y_pred_reg, average='macro'),</w:t>
      </w:r>
    </w:p>
    <w:p w14:paraId="379A695D" w14:textId="77777777" w:rsidR="00963CB2" w:rsidRDefault="00963CB2" w:rsidP="00963CB2">
      <w:pPr>
        <w:spacing w:before="24"/>
        <w:ind w:firstLineChars="0" w:firstLine="0"/>
      </w:pPr>
      <w:r>
        <w:t xml:space="preserve">                                f1_score(Y_test, y_pred_reg, average='macro')],</w:t>
      </w:r>
    </w:p>
    <w:p w14:paraId="39C8DDB1" w14:textId="77777777" w:rsidR="00963CB2" w:rsidRDefault="00963CB2" w:rsidP="00963CB2">
      <w:pPr>
        <w:spacing w:before="24"/>
        <w:ind w:firstLineChars="0" w:firstLine="0"/>
      </w:pPr>
      <w:r>
        <w:t xml:space="preserve">                          index=['Accuracy','Precision','Recall','F1-score'],</w:t>
      </w:r>
    </w:p>
    <w:p w14:paraId="69ED9F06" w14:textId="77777777" w:rsidR="00963CB2" w:rsidRDefault="00963CB2" w:rsidP="00963CB2">
      <w:pPr>
        <w:spacing w:before="24"/>
        <w:ind w:firstLineChars="0" w:firstLine="0"/>
      </w:pPr>
      <w:r>
        <w:t xml:space="preserve">                          columns = ['LogisticRegression Results'])</w:t>
      </w:r>
    </w:p>
    <w:p w14:paraId="6C728DAF" w14:textId="5BFA8D35" w:rsidR="00963CB2" w:rsidRDefault="00963CB2" w:rsidP="00963CB2">
      <w:pPr>
        <w:spacing w:before="24"/>
        <w:ind w:firstLineChars="0" w:firstLine="0"/>
      </w:pPr>
      <w:r>
        <w:t>result_reg</w:t>
      </w:r>
    </w:p>
    <w:p w14:paraId="36432A1B" w14:textId="77777777" w:rsidR="00963CB2" w:rsidRDefault="00963CB2" w:rsidP="00963CB2">
      <w:pPr>
        <w:spacing w:before="24"/>
        <w:ind w:firstLineChars="0" w:firstLine="0"/>
      </w:pPr>
    </w:p>
    <w:p w14:paraId="478B479B" w14:textId="77777777" w:rsidR="00963CB2" w:rsidRDefault="00963CB2" w:rsidP="00963CB2">
      <w:pPr>
        <w:spacing w:before="24"/>
        <w:ind w:firstLineChars="0" w:firstLine="0"/>
      </w:pPr>
      <w:r>
        <w:t>gridsearch_log=LogisticRegression(C= 4.281332398719396,class_weight= None,</w:t>
      </w:r>
    </w:p>
    <w:p w14:paraId="4546D170" w14:textId="77777777" w:rsidR="00963CB2" w:rsidRDefault="00963CB2" w:rsidP="00963CB2">
      <w:pPr>
        <w:spacing w:before="24"/>
        <w:ind w:firstLineChars="0" w:firstLine="0"/>
      </w:pPr>
      <w:r>
        <w:t xml:space="preserve">                           dual= False,fit_intercept= True,</w:t>
      </w:r>
    </w:p>
    <w:p w14:paraId="48DD7E25" w14:textId="77777777" w:rsidR="00963CB2" w:rsidRDefault="00963CB2" w:rsidP="00963CB2">
      <w:pPr>
        <w:spacing w:before="24"/>
        <w:ind w:firstLineChars="0" w:firstLine="0"/>
      </w:pPr>
      <w:r>
        <w:t xml:space="preserve">                           intercept_scaling= 1,l1_ratio= None,</w:t>
      </w:r>
    </w:p>
    <w:p w14:paraId="743D1DB7" w14:textId="77777777" w:rsidR="00963CB2" w:rsidRDefault="00963CB2" w:rsidP="00963CB2">
      <w:pPr>
        <w:spacing w:before="24"/>
        <w:ind w:firstLineChars="0" w:firstLine="0"/>
      </w:pPr>
      <w:r>
        <w:t xml:space="preserve">                           max_iter= 10000,multi_class='auto',n_jobs= None,</w:t>
      </w:r>
    </w:p>
    <w:p w14:paraId="67A9F23C" w14:textId="77777777" w:rsidR="00963CB2" w:rsidRDefault="00963CB2" w:rsidP="00963CB2">
      <w:pPr>
        <w:spacing w:before="24"/>
        <w:ind w:firstLineChars="0" w:firstLine="0"/>
      </w:pPr>
      <w:r>
        <w:t xml:space="preserve">                           penalty='l2',random_state= 0,</w:t>
      </w:r>
    </w:p>
    <w:p w14:paraId="7DBED244" w14:textId="77777777" w:rsidR="00963CB2" w:rsidRDefault="00963CB2" w:rsidP="00963CB2">
      <w:pPr>
        <w:spacing w:before="24"/>
        <w:ind w:firstLineChars="0" w:firstLine="0"/>
      </w:pPr>
      <w:r>
        <w:t xml:space="preserve">                           solver= 'newton-cg',tol= 0.0001,verbose= 0,</w:t>
      </w:r>
    </w:p>
    <w:p w14:paraId="7924928E" w14:textId="1C957F2E" w:rsidR="00963CB2" w:rsidRDefault="00963CB2" w:rsidP="00963CB2">
      <w:pPr>
        <w:spacing w:before="24"/>
        <w:ind w:firstLineChars="0" w:firstLine="0"/>
      </w:pPr>
      <w:r>
        <w:t xml:space="preserve">                           warm_start= False)</w:t>
      </w:r>
    </w:p>
    <w:p w14:paraId="16312096" w14:textId="77777777" w:rsidR="00963CB2" w:rsidRDefault="00963CB2" w:rsidP="00963CB2">
      <w:pPr>
        <w:spacing w:before="24"/>
        <w:ind w:firstLineChars="0" w:firstLine="0"/>
      </w:pPr>
    </w:p>
    <w:p w14:paraId="738B824F" w14:textId="77777777" w:rsidR="00963CB2" w:rsidRDefault="00963CB2" w:rsidP="00963CB2">
      <w:pPr>
        <w:spacing w:before="24"/>
        <w:ind w:firstLineChars="0" w:firstLine="0"/>
      </w:pPr>
      <w:r>
        <w:t>fig,ax=plt.subplots(figsize=(10,3),facecolor='pink')</w:t>
      </w:r>
    </w:p>
    <w:p w14:paraId="4A130B48" w14:textId="77777777" w:rsidR="00963CB2" w:rsidRDefault="00963CB2" w:rsidP="00963CB2">
      <w:pPr>
        <w:spacing w:before="24"/>
        <w:ind w:firstLineChars="0" w:firstLine="0"/>
      </w:pPr>
      <w:r>
        <w:t>ax.plot(k_neighbours,train_acc,label="Train")</w:t>
      </w:r>
    </w:p>
    <w:p w14:paraId="57A4B4D4" w14:textId="77777777" w:rsidR="00963CB2" w:rsidRDefault="00963CB2" w:rsidP="00963CB2">
      <w:pPr>
        <w:spacing w:before="24"/>
        <w:ind w:firstLineChars="0" w:firstLine="0"/>
      </w:pPr>
      <w:r>
        <w:t>ax.plot(k_neighbours,test_acc,label="Test")</w:t>
      </w:r>
    </w:p>
    <w:p w14:paraId="64BA0387" w14:textId="77777777" w:rsidR="00963CB2" w:rsidRDefault="00963CB2" w:rsidP="00963CB2">
      <w:pPr>
        <w:spacing w:before="24"/>
        <w:ind w:firstLineChars="0" w:firstLine="0"/>
      </w:pPr>
      <w:r>
        <w:t>plt.ylabel('Accuracy')</w:t>
      </w:r>
    </w:p>
    <w:p w14:paraId="4F263C11" w14:textId="77777777" w:rsidR="00963CB2" w:rsidRDefault="00963CB2" w:rsidP="00963CB2">
      <w:pPr>
        <w:spacing w:before="24"/>
        <w:ind w:firstLineChars="0" w:firstLine="0"/>
      </w:pPr>
      <w:r>
        <w:t>plt.xlabel('Number of Neighbors')</w:t>
      </w:r>
    </w:p>
    <w:p w14:paraId="08DB32D8" w14:textId="77777777" w:rsidR="00963CB2" w:rsidRDefault="00963CB2" w:rsidP="00963CB2">
      <w:pPr>
        <w:spacing w:before="24"/>
        <w:ind w:firstLineChars="0" w:firstLine="0"/>
      </w:pPr>
      <w:r>
        <w:t>plt.grid()</w:t>
      </w:r>
    </w:p>
    <w:p w14:paraId="6BB4E8CC" w14:textId="5C3A33B3" w:rsidR="00963CB2" w:rsidRDefault="00963CB2" w:rsidP="00963CB2">
      <w:pPr>
        <w:spacing w:before="24"/>
        <w:ind w:firstLineChars="0" w:firstLine="0"/>
      </w:pPr>
      <w:r>
        <w:t>plt.legend()</w:t>
      </w:r>
    </w:p>
    <w:p w14:paraId="25A0F237" w14:textId="77777777" w:rsidR="00963CB2" w:rsidRDefault="00963CB2" w:rsidP="00963CB2">
      <w:pPr>
        <w:spacing w:before="24"/>
        <w:ind w:firstLineChars="0" w:firstLine="0"/>
      </w:pPr>
    </w:p>
    <w:p w14:paraId="79ED7AAC" w14:textId="77777777" w:rsidR="00963CB2" w:rsidRDefault="00963CB2" w:rsidP="00963CB2">
      <w:pPr>
        <w:spacing w:before="24"/>
        <w:ind w:firstLineChars="0" w:firstLine="0"/>
      </w:pPr>
      <w:r>
        <w:lastRenderedPageBreak/>
        <w:t>fig,ax=plt.subplots(figsize=(10,3),facecolor='pink')</w:t>
      </w:r>
    </w:p>
    <w:p w14:paraId="26880941" w14:textId="77777777" w:rsidR="00963CB2" w:rsidRDefault="00963CB2" w:rsidP="00963CB2">
      <w:pPr>
        <w:spacing w:before="24"/>
        <w:ind w:firstLineChars="0" w:firstLine="0"/>
      </w:pPr>
      <w:r>
        <w:t>ax.plot(alphas,train_acc_nv,label='train')</w:t>
      </w:r>
    </w:p>
    <w:p w14:paraId="4BD7C453" w14:textId="77777777" w:rsidR="00963CB2" w:rsidRDefault="00963CB2" w:rsidP="00963CB2">
      <w:pPr>
        <w:spacing w:before="24"/>
        <w:ind w:firstLineChars="0" w:firstLine="0"/>
      </w:pPr>
      <w:r>
        <w:t>ax.plot(alphas,test_acc_nv,label='test')</w:t>
      </w:r>
    </w:p>
    <w:p w14:paraId="2F938975" w14:textId="77777777" w:rsidR="00963CB2" w:rsidRDefault="00963CB2" w:rsidP="00963CB2">
      <w:pPr>
        <w:spacing w:before="24"/>
        <w:ind w:firstLineChars="0" w:firstLine="0"/>
      </w:pPr>
      <w:r>
        <w:t>plt.ylabel('Accuracy')</w:t>
      </w:r>
    </w:p>
    <w:p w14:paraId="4A0D1728" w14:textId="77777777" w:rsidR="00963CB2" w:rsidRDefault="00963CB2" w:rsidP="00963CB2">
      <w:pPr>
        <w:spacing w:before="24"/>
        <w:ind w:firstLineChars="0" w:firstLine="0"/>
      </w:pPr>
      <w:r>
        <w:t>plt.xlabel('Number of alpha')</w:t>
      </w:r>
    </w:p>
    <w:p w14:paraId="733E4892" w14:textId="77777777" w:rsidR="00963CB2" w:rsidRDefault="00963CB2" w:rsidP="00963CB2">
      <w:pPr>
        <w:spacing w:before="24"/>
        <w:ind w:firstLineChars="0" w:firstLine="0"/>
      </w:pPr>
      <w:r>
        <w:t>plt.grid()</w:t>
      </w:r>
    </w:p>
    <w:p w14:paraId="4F1BC7E8" w14:textId="37731096" w:rsidR="00963CB2" w:rsidRDefault="00963CB2" w:rsidP="00963CB2">
      <w:pPr>
        <w:spacing w:before="24"/>
        <w:ind w:firstLineChars="0" w:firstLine="0"/>
      </w:pPr>
      <w:r>
        <w:t>plt.legend()</w:t>
      </w:r>
    </w:p>
    <w:p w14:paraId="282112AE" w14:textId="77777777" w:rsidR="00963CB2" w:rsidRDefault="00963CB2" w:rsidP="00963CB2">
      <w:pPr>
        <w:spacing w:before="24"/>
        <w:ind w:firstLineChars="0" w:firstLine="0"/>
      </w:pPr>
    </w:p>
    <w:p w14:paraId="3EE96461" w14:textId="77777777" w:rsidR="00963CB2" w:rsidRDefault="00963CB2" w:rsidP="00963CB2">
      <w:pPr>
        <w:spacing w:before="24"/>
        <w:ind w:firstLineChars="0" w:firstLine="0"/>
      </w:pPr>
      <w:r>
        <w:t>best_result_nv=pd.DataFrame(data=[accuracy_score(Y_test, y_pred_nv1),</w:t>
      </w:r>
    </w:p>
    <w:p w14:paraId="1ABCC28B" w14:textId="77777777" w:rsidR="00963CB2" w:rsidRDefault="00963CB2" w:rsidP="00963CB2">
      <w:pPr>
        <w:spacing w:before="24"/>
        <w:ind w:firstLineChars="0" w:firstLine="0"/>
      </w:pPr>
      <w:r>
        <w:t xml:space="preserve">                                precision_score(Y_test, y_pred_nv1, average='macro'),</w:t>
      </w:r>
    </w:p>
    <w:p w14:paraId="56801826" w14:textId="77777777" w:rsidR="00963CB2" w:rsidRDefault="00963CB2" w:rsidP="00963CB2">
      <w:pPr>
        <w:spacing w:before="24"/>
        <w:ind w:firstLineChars="0" w:firstLine="0"/>
      </w:pPr>
      <w:r>
        <w:t xml:space="preserve">                                recall_score(Y_test, y_pred_nv1, average='macro'),</w:t>
      </w:r>
    </w:p>
    <w:p w14:paraId="0B2B58DA" w14:textId="77777777" w:rsidR="00963CB2" w:rsidRDefault="00963CB2" w:rsidP="00963CB2">
      <w:pPr>
        <w:spacing w:before="24"/>
        <w:ind w:firstLineChars="0" w:firstLine="0"/>
      </w:pPr>
      <w:r>
        <w:t xml:space="preserve">                                f1_score(Y_test, y_pred_nv1, average='macro')],</w:t>
      </w:r>
    </w:p>
    <w:p w14:paraId="18FC5E04" w14:textId="77777777" w:rsidR="00963CB2" w:rsidRDefault="00963CB2" w:rsidP="00963CB2">
      <w:pPr>
        <w:spacing w:before="24"/>
        <w:ind w:firstLineChars="0" w:firstLine="0"/>
      </w:pPr>
      <w:r>
        <w:t xml:space="preserve">                          index=['Accuracy','Precision','Recall','F1-score'],</w:t>
      </w:r>
    </w:p>
    <w:p w14:paraId="24AF897C" w14:textId="77777777" w:rsidR="00963CB2" w:rsidRDefault="00963CB2" w:rsidP="00963CB2">
      <w:pPr>
        <w:spacing w:before="24"/>
        <w:ind w:firstLineChars="0" w:firstLine="0"/>
      </w:pPr>
      <w:r>
        <w:t xml:space="preserve">                          columns = ['Navie Bayes Results'])</w:t>
      </w:r>
    </w:p>
    <w:p w14:paraId="1809D1C3" w14:textId="7D3A1F34" w:rsidR="00963CB2" w:rsidRDefault="00963CB2" w:rsidP="00963CB2">
      <w:pPr>
        <w:spacing w:before="24"/>
        <w:ind w:firstLineChars="0" w:firstLine="0"/>
        <w:rPr>
          <w:rFonts w:hint="eastAsia"/>
        </w:rPr>
      </w:pPr>
      <w:r>
        <w:t>best_result_nv</w:t>
      </w:r>
    </w:p>
    <w:p w14:paraId="7AB5BB98" w14:textId="77777777" w:rsidR="00963CB2" w:rsidRDefault="00963CB2" w:rsidP="00963CB2">
      <w:pPr>
        <w:spacing w:before="24"/>
        <w:ind w:firstLineChars="0" w:firstLine="0"/>
      </w:pPr>
    </w:p>
    <w:p w14:paraId="14992847" w14:textId="77777777" w:rsidR="00963CB2" w:rsidRDefault="00963CB2" w:rsidP="00963CB2">
      <w:pPr>
        <w:spacing w:before="24"/>
        <w:ind w:firstLineChars="0" w:firstLine="0"/>
      </w:pPr>
      <w:r>
        <w:t>result_clf=pd.DataFrame(data=[accuracy_score(Y_test, y_pred_clf),</w:t>
      </w:r>
    </w:p>
    <w:p w14:paraId="52AAD9B9" w14:textId="77777777" w:rsidR="00963CB2" w:rsidRDefault="00963CB2" w:rsidP="00963CB2">
      <w:pPr>
        <w:spacing w:before="24"/>
        <w:ind w:firstLineChars="0" w:firstLine="0"/>
      </w:pPr>
      <w:r>
        <w:t xml:space="preserve">                                precision_score(Y_test, y_pred_clf, average='macro'),</w:t>
      </w:r>
    </w:p>
    <w:p w14:paraId="7F6F754E" w14:textId="77777777" w:rsidR="00963CB2" w:rsidRDefault="00963CB2" w:rsidP="00963CB2">
      <w:pPr>
        <w:spacing w:before="24"/>
        <w:ind w:firstLineChars="0" w:firstLine="0"/>
      </w:pPr>
      <w:r>
        <w:t xml:space="preserve">                                recall_score(Y_test, y_pred_clf, average='macro'),</w:t>
      </w:r>
    </w:p>
    <w:p w14:paraId="71F42F23" w14:textId="77777777" w:rsidR="00963CB2" w:rsidRDefault="00963CB2" w:rsidP="00963CB2">
      <w:pPr>
        <w:spacing w:before="24"/>
        <w:ind w:firstLineChars="0" w:firstLine="0"/>
      </w:pPr>
      <w:r>
        <w:t xml:space="preserve">                                f1_score(Y_test, y_pred_clf, average='macro')],</w:t>
      </w:r>
    </w:p>
    <w:p w14:paraId="3FC15105" w14:textId="77777777" w:rsidR="00963CB2" w:rsidRDefault="00963CB2" w:rsidP="00963CB2">
      <w:pPr>
        <w:spacing w:before="24"/>
        <w:ind w:firstLineChars="0" w:firstLine="0"/>
      </w:pPr>
      <w:r>
        <w:t xml:space="preserve">                          index=['Accuracy','Precision','Recall','F1-score'],</w:t>
      </w:r>
    </w:p>
    <w:p w14:paraId="764DF7AB" w14:textId="77777777" w:rsidR="00963CB2" w:rsidRDefault="00963CB2" w:rsidP="00963CB2">
      <w:pPr>
        <w:spacing w:before="24"/>
        <w:ind w:firstLineChars="0" w:firstLine="0"/>
      </w:pPr>
      <w:r>
        <w:t xml:space="preserve">                          columns = ['GradientBoostingClassifier'])</w:t>
      </w:r>
    </w:p>
    <w:p w14:paraId="0878E7E7" w14:textId="3299E7FD" w:rsidR="000836D0" w:rsidRPr="000836D0" w:rsidRDefault="00963CB2" w:rsidP="000836D0">
      <w:pPr>
        <w:spacing w:before="24"/>
        <w:ind w:firstLineChars="0" w:firstLine="0"/>
        <w:rPr>
          <w:rFonts w:hint="eastAsia"/>
        </w:rPr>
      </w:pPr>
      <w:r>
        <w:t>result_clf</w:t>
      </w:r>
    </w:p>
    <w:sectPr w:rsidR="000836D0" w:rsidRPr="000836D0">
      <w:footerReference w:type="default" r:id="rId57"/>
      <w:pgSz w:w="11906" w:h="16838"/>
      <w:pgMar w:top="1440" w:right="1797" w:bottom="1440" w:left="1797" w:header="397" w:footer="992" w:gutter="0"/>
      <w:pgNumType w:fmt="decimalFullWidth"/>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A529D" w14:textId="77777777" w:rsidR="003A4FA4" w:rsidRDefault="003A4FA4">
      <w:pPr>
        <w:spacing w:before="24" w:line="240" w:lineRule="auto"/>
        <w:ind w:firstLine="480"/>
      </w:pPr>
      <w:r>
        <w:separator/>
      </w:r>
    </w:p>
  </w:endnote>
  <w:endnote w:type="continuationSeparator" w:id="0">
    <w:p w14:paraId="4CD11C24" w14:textId="77777777" w:rsidR="003A4FA4" w:rsidRDefault="003A4FA4">
      <w:pPr>
        <w:spacing w:before="24"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2D0288" w14:textId="77777777" w:rsidR="00A13E0E" w:rsidRDefault="00A13E0E">
    <w:pPr>
      <w:pStyle w:val="ac"/>
      <w:spacing w:before="2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B0721E" w14:textId="77777777" w:rsidR="00A13E0E" w:rsidRDefault="00A13E0E">
    <w:pPr>
      <w:pStyle w:val="ac"/>
      <w:spacing w:before="24"/>
      <w:ind w:firstLine="360"/>
      <w:jc w:val="center"/>
    </w:pPr>
  </w:p>
  <w:p w14:paraId="5A16B5B3" w14:textId="77777777" w:rsidR="00A13E0E" w:rsidRDefault="00A13E0E">
    <w:pPr>
      <w:pStyle w:val="ac"/>
      <w:spacing w:before="2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0F3CB" w14:textId="77777777" w:rsidR="00A13E0E" w:rsidRDefault="00A13E0E">
    <w:pPr>
      <w:pStyle w:val="ac"/>
      <w:spacing w:before="2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0D4B" w14:textId="77777777" w:rsidR="00A13E0E" w:rsidRDefault="00A13E0E">
    <w:pPr>
      <w:pStyle w:val="ac"/>
      <w:spacing w:before="24"/>
      <w:ind w:firstLine="360"/>
      <w:jc w:val="center"/>
    </w:pPr>
  </w:p>
  <w:p w14:paraId="6476BD80" w14:textId="77777777" w:rsidR="00A13E0E" w:rsidRDefault="00A13E0E">
    <w:pPr>
      <w:pStyle w:val="ac"/>
      <w:spacing w:before="24"/>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19743" w14:textId="77777777" w:rsidR="00A13E0E" w:rsidRDefault="00A13E0E">
    <w:pPr>
      <w:pStyle w:val="ac"/>
      <w:spacing w:before="24"/>
      <w:ind w:firstLine="360"/>
      <w:jc w:val="center"/>
    </w:pPr>
  </w:p>
  <w:p w14:paraId="7744C9BE" w14:textId="77777777" w:rsidR="00A13E0E" w:rsidRDefault="00A13E0E">
    <w:pPr>
      <w:pStyle w:val="ac"/>
      <w:spacing w:before="24"/>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CEE2D" w14:textId="77777777" w:rsidR="00A13E0E" w:rsidRDefault="00A13E0E">
    <w:pPr>
      <w:pStyle w:val="ac"/>
      <w:spacing w:before="24"/>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6392E" w14:textId="77777777" w:rsidR="00A13E0E" w:rsidRDefault="00000000">
    <w:pPr>
      <w:pStyle w:val="ac"/>
      <w:spacing w:before="24"/>
      <w:ind w:firstLine="360"/>
      <w:jc w:val="center"/>
    </w:pPr>
    <w:r>
      <w:rPr>
        <w:noProof/>
      </w:rPr>
      <mc:AlternateContent>
        <mc:Choice Requires="wps">
          <w:drawing>
            <wp:anchor distT="0" distB="0" distL="114300" distR="114300" simplePos="0" relativeHeight="251659264" behindDoc="0" locked="0" layoutInCell="1" allowOverlap="1" wp14:anchorId="5F2BF089" wp14:editId="33B794D5">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849407733"/>
                          </w:sdtPr>
                          <w:sdtContent>
                            <w:p w14:paraId="24D579C9" w14:textId="77777777" w:rsidR="00A13E0E" w:rsidRDefault="00000000">
                              <w:pPr>
                                <w:pStyle w:val="ac"/>
                                <w:spacing w:before="24"/>
                                <w:ind w:firstLine="360"/>
                                <w:jc w:val="center"/>
                              </w:pPr>
                              <w:r>
                                <w:fldChar w:fldCharType="begin"/>
                              </w:r>
                              <w:r>
                                <w:instrText>PAGE   \* MERGEFORMAT</w:instrText>
                              </w:r>
                              <w:r>
                                <w:fldChar w:fldCharType="separate"/>
                              </w:r>
                              <w:r>
                                <w:rPr>
                                  <w:lang w:val="zh-CN"/>
                                </w:rPr>
                                <w:t>2</w:t>
                              </w:r>
                              <w:r>
                                <w:fldChar w:fldCharType="end"/>
                              </w:r>
                            </w:p>
                          </w:sdtContent>
                        </w:sdt>
                        <w:p w14:paraId="2CADD5A9" w14:textId="77777777" w:rsidR="00A13E0E" w:rsidRDefault="00A13E0E">
                          <w:pPr>
                            <w:spacing w:before="24"/>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5F2BF089" id="_x0000_t202" coordsize="21600,21600" o:spt="202" path="m,l,21600r21600,l21600,xe">
              <v:stroke joinstyle="miter"/>
              <v:path gradientshapeok="t" o:connecttype="rect"/>
            </v:shapetype>
            <v:shape id="文本框 4"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sdt>
                    <w:sdtPr>
                      <w:id w:val="-849407733"/>
                    </w:sdtPr>
                    <w:sdtContent>
                      <w:p w14:paraId="24D579C9" w14:textId="77777777" w:rsidR="00A13E0E" w:rsidRDefault="00000000">
                        <w:pPr>
                          <w:pStyle w:val="ac"/>
                          <w:spacing w:before="24"/>
                          <w:ind w:firstLine="360"/>
                          <w:jc w:val="center"/>
                        </w:pPr>
                        <w:r>
                          <w:fldChar w:fldCharType="begin"/>
                        </w:r>
                        <w:r>
                          <w:instrText>PAGE   \* MERGEFORMAT</w:instrText>
                        </w:r>
                        <w:r>
                          <w:fldChar w:fldCharType="separate"/>
                        </w:r>
                        <w:r>
                          <w:rPr>
                            <w:lang w:val="zh-CN"/>
                          </w:rPr>
                          <w:t>2</w:t>
                        </w:r>
                        <w:r>
                          <w:fldChar w:fldCharType="end"/>
                        </w:r>
                      </w:p>
                    </w:sdtContent>
                  </w:sdt>
                  <w:p w14:paraId="2CADD5A9" w14:textId="77777777" w:rsidR="00A13E0E" w:rsidRDefault="00A13E0E">
                    <w:pPr>
                      <w:spacing w:before="24"/>
                      <w:ind w:firstLine="480"/>
                    </w:pPr>
                  </w:p>
                </w:txbxContent>
              </v:textbox>
              <w10:wrap anchorx="margin"/>
            </v:shape>
          </w:pict>
        </mc:Fallback>
      </mc:AlternateContent>
    </w:r>
  </w:p>
  <w:p w14:paraId="2D0C8BAE" w14:textId="77777777" w:rsidR="00A13E0E" w:rsidRDefault="00A13E0E">
    <w:pPr>
      <w:pStyle w:val="ac"/>
      <w:spacing w:before="2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7386A" w14:textId="77777777" w:rsidR="003A4FA4" w:rsidRDefault="003A4FA4">
      <w:pPr>
        <w:spacing w:before="24"/>
        <w:ind w:firstLine="480"/>
      </w:pPr>
      <w:r>
        <w:separator/>
      </w:r>
    </w:p>
  </w:footnote>
  <w:footnote w:type="continuationSeparator" w:id="0">
    <w:p w14:paraId="6A7064B4" w14:textId="77777777" w:rsidR="003A4FA4" w:rsidRDefault="003A4FA4">
      <w:pPr>
        <w:spacing w:before="24"/>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68938" w14:textId="77777777" w:rsidR="00A13E0E" w:rsidRDefault="00A13E0E">
    <w:pPr>
      <w:spacing w:before="24"/>
      <w:ind w:firstLine="48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C564" w14:textId="77777777" w:rsidR="00A13E0E" w:rsidRPr="0030538E" w:rsidRDefault="00A13E0E" w:rsidP="0030538E">
    <w:pPr>
      <w:spacing w:before="24"/>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0034A" w14:textId="77777777" w:rsidR="00A13E0E" w:rsidRDefault="00A13E0E">
    <w:pPr>
      <w:pBdr>
        <w:bottom w:val="none" w:sz="0" w:space="1" w:color="auto"/>
      </w:pBdr>
      <w:spacing w:before="24"/>
      <w:ind w:firstLine="48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F0A7" w14:textId="77777777" w:rsidR="00A13E0E" w:rsidRDefault="00A13E0E">
    <w:pPr>
      <w:pBdr>
        <w:bottom w:val="none" w:sz="0" w:space="1" w:color="auto"/>
      </w:pBdr>
      <w:spacing w:before="24"/>
      <w:ind w:firstLine="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7D36DE"/>
    <w:multiLevelType w:val="multilevel"/>
    <w:tmpl w:val="1F7D36DE"/>
    <w:lvl w:ilvl="0">
      <w:start w:val="1"/>
      <w:numFmt w:val="chineseCountingThousand"/>
      <w:pStyle w:val="1"/>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1" w15:restartNumberingAfterBreak="0">
    <w:nsid w:val="5B9D5AF4"/>
    <w:multiLevelType w:val="multilevel"/>
    <w:tmpl w:val="5B9D5AF4"/>
    <w:lvl w:ilvl="0">
      <w:start w:val="1"/>
      <w:numFmt w:val="chineseCountingThousand"/>
      <w:pStyle w:val="2"/>
      <w:lvlText w:val="附录%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1948072976">
    <w:abstractNumId w:val="0"/>
  </w:num>
  <w:num w:numId="2" w16cid:durableId="1779636752">
    <w:abstractNumId w:val="1"/>
  </w:num>
  <w:num w:numId="3" w16cid:durableId="1794324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16937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6"/>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WY5ODBhNTQ2NWMzNjg2MWIxNTJmMWZiYmNmMGY4YjcifQ=="/>
  </w:docVars>
  <w:rsids>
    <w:rsidRoot w:val="007B1F98"/>
    <w:rsid w:val="0000664E"/>
    <w:rsid w:val="00017A0F"/>
    <w:rsid w:val="00022491"/>
    <w:rsid w:val="00023AD9"/>
    <w:rsid w:val="00034A05"/>
    <w:rsid w:val="000431A7"/>
    <w:rsid w:val="00045782"/>
    <w:rsid w:val="00050AD2"/>
    <w:rsid w:val="000538F3"/>
    <w:rsid w:val="00065480"/>
    <w:rsid w:val="00066A24"/>
    <w:rsid w:val="000807D0"/>
    <w:rsid w:val="000815C9"/>
    <w:rsid w:val="00082296"/>
    <w:rsid w:val="000836D0"/>
    <w:rsid w:val="00095D00"/>
    <w:rsid w:val="000A57BD"/>
    <w:rsid w:val="000C672C"/>
    <w:rsid w:val="000E3CD1"/>
    <w:rsid w:val="000F3AD8"/>
    <w:rsid w:val="000F49F0"/>
    <w:rsid w:val="000F6CA1"/>
    <w:rsid w:val="000F706F"/>
    <w:rsid w:val="00106285"/>
    <w:rsid w:val="00107122"/>
    <w:rsid w:val="00122A2F"/>
    <w:rsid w:val="001356DB"/>
    <w:rsid w:val="001358B0"/>
    <w:rsid w:val="00137234"/>
    <w:rsid w:val="00150935"/>
    <w:rsid w:val="00152C21"/>
    <w:rsid w:val="00162918"/>
    <w:rsid w:val="00166186"/>
    <w:rsid w:val="001A2DB5"/>
    <w:rsid w:val="001A6518"/>
    <w:rsid w:val="001B3141"/>
    <w:rsid w:val="001B4410"/>
    <w:rsid w:val="001D0CE4"/>
    <w:rsid w:val="001D7C07"/>
    <w:rsid w:val="001E4A36"/>
    <w:rsid w:val="00206314"/>
    <w:rsid w:val="00214843"/>
    <w:rsid w:val="0021785A"/>
    <w:rsid w:val="00226FD7"/>
    <w:rsid w:val="002352FD"/>
    <w:rsid w:val="00244415"/>
    <w:rsid w:val="00244F2E"/>
    <w:rsid w:val="002663DB"/>
    <w:rsid w:val="00271C3B"/>
    <w:rsid w:val="00271C7D"/>
    <w:rsid w:val="0027724D"/>
    <w:rsid w:val="002811E8"/>
    <w:rsid w:val="002A5A71"/>
    <w:rsid w:val="002B0C0D"/>
    <w:rsid w:val="002B3B57"/>
    <w:rsid w:val="002B3C83"/>
    <w:rsid w:val="002C53AA"/>
    <w:rsid w:val="002D37E3"/>
    <w:rsid w:val="002E01B2"/>
    <w:rsid w:val="002E1A0A"/>
    <w:rsid w:val="002F06CD"/>
    <w:rsid w:val="002F6491"/>
    <w:rsid w:val="002F6D3E"/>
    <w:rsid w:val="00301B5E"/>
    <w:rsid w:val="00303520"/>
    <w:rsid w:val="0030538E"/>
    <w:rsid w:val="00310195"/>
    <w:rsid w:val="00314ED2"/>
    <w:rsid w:val="00317128"/>
    <w:rsid w:val="00337AA3"/>
    <w:rsid w:val="0034187C"/>
    <w:rsid w:val="00342F55"/>
    <w:rsid w:val="00352063"/>
    <w:rsid w:val="00374DA7"/>
    <w:rsid w:val="00376288"/>
    <w:rsid w:val="0038127A"/>
    <w:rsid w:val="0038582D"/>
    <w:rsid w:val="00393FD5"/>
    <w:rsid w:val="003A0653"/>
    <w:rsid w:val="003A325D"/>
    <w:rsid w:val="003A4FA4"/>
    <w:rsid w:val="003B5EBA"/>
    <w:rsid w:val="003B6E97"/>
    <w:rsid w:val="003D1D1E"/>
    <w:rsid w:val="003E1B1F"/>
    <w:rsid w:val="003E2C69"/>
    <w:rsid w:val="003E6624"/>
    <w:rsid w:val="003F1A15"/>
    <w:rsid w:val="003F4777"/>
    <w:rsid w:val="00405CF4"/>
    <w:rsid w:val="00412F23"/>
    <w:rsid w:val="004134E8"/>
    <w:rsid w:val="00431A0E"/>
    <w:rsid w:val="00444DBA"/>
    <w:rsid w:val="00445822"/>
    <w:rsid w:val="0045161C"/>
    <w:rsid w:val="004567B5"/>
    <w:rsid w:val="00457E35"/>
    <w:rsid w:val="00463101"/>
    <w:rsid w:val="00473D94"/>
    <w:rsid w:val="00481CEA"/>
    <w:rsid w:val="00484499"/>
    <w:rsid w:val="004A1D18"/>
    <w:rsid w:val="004C6B2F"/>
    <w:rsid w:val="004E1EEE"/>
    <w:rsid w:val="004E6586"/>
    <w:rsid w:val="004F0F24"/>
    <w:rsid w:val="004F7B03"/>
    <w:rsid w:val="00507BC9"/>
    <w:rsid w:val="00510B6C"/>
    <w:rsid w:val="00524386"/>
    <w:rsid w:val="00530F2C"/>
    <w:rsid w:val="00535EA6"/>
    <w:rsid w:val="00540B69"/>
    <w:rsid w:val="00542042"/>
    <w:rsid w:val="005533C3"/>
    <w:rsid w:val="00556A5B"/>
    <w:rsid w:val="00562959"/>
    <w:rsid w:val="0056786F"/>
    <w:rsid w:val="00567BB6"/>
    <w:rsid w:val="0057049F"/>
    <w:rsid w:val="00572C5C"/>
    <w:rsid w:val="00576FB5"/>
    <w:rsid w:val="00590093"/>
    <w:rsid w:val="00591A81"/>
    <w:rsid w:val="00594482"/>
    <w:rsid w:val="00595E57"/>
    <w:rsid w:val="005A7EA9"/>
    <w:rsid w:val="005B1B4D"/>
    <w:rsid w:val="005C13CE"/>
    <w:rsid w:val="005F0911"/>
    <w:rsid w:val="005F1F94"/>
    <w:rsid w:val="005F5594"/>
    <w:rsid w:val="005F6A4D"/>
    <w:rsid w:val="00601AF9"/>
    <w:rsid w:val="00611940"/>
    <w:rsid w:val="00614F44"/>
    <w:rsid w:val="00620A70"/>
    <w:rsid w:val="00624098"/>
    <w:rsid w:val="00625083"/>
    <w:rsid w:val="00630A49"/>
    <w:rsid w:val="006649D5"/>
    <w:rsid w:val="006678B9"/>
    <w:rsid w:val="006679E0"/>
    <w:rsid w:val="0067233B"/>
    <w:rsid w:val="006731D0"/>
    <w:rsid w:val="00692FA5"/>
    <w:rsid w:val="006A40B4"/>
    <w:rsid w:val="006B2890"/>
    <w:rsid w:val="006D270E"/>
    <w:rsid w:val="006F3553"/>
    <w:rsid w:val="007175EC"/>
    <w:rsid w:val="007571CC"/>
    <w:rsid w:val="007652DE"/>
    <w:rsid w:val="00767DE9"/>
    <w:rsid w:val="00774F67"/>
    <w:rsid w:val="007A44CC"/>
    <w:rsid w:val="007B1F98"/>
    <w:rsid w:val="007C7458"/>
    <w:rsid w:val="007F3A44"/>
    <w:rsid w:val="008106A2"/>
    <w:rsid w:val="0081141D"/>
    <w:rsid w:val="008174B4"/>
    <w:rsid w:val="00830A02"/>
    <w:rsid w:val="00834D7F"/>
    <w:rsid w:val="008458D6"/>
    <w:rsid w:val="008656A3"/>
    <w:rsid w:val="00891005"/>
    <w:rsid w:val="008913F4"/>
    <w:rsid w:val="00892C92"/>
    <w:rsid w:val="008A044C"/>
    <w:rsid w:val="008A7FC7"/>
    <w:rsid w:val="008C550B"/>
    <w:rsid w:val="008E306A"/>
    <w:rsid w:val="008E52BE"/>
    <w:rsid w:val="008F2BFC"/>
    <w:rsid w:val="008F2E57"/>
    <w:rsid w:val="008F4221"/>
    <w:rsid w:val="008F5D96"/>
    <w:rsid w:val="00901630"/>
    <w:rsid w:val="00904518"/>
    <w:rsid w:val="009071A9"/>
    <w:rsid w:val="00920595"/>
    <w:rsid w:val="009277B0"/>
    <w:rsid w:val="00962E73"/>
    <w:rsid w:val="00963CB2"/>
    <w:rsid w:val="00966CEE"/>
    <w:rsid w:val="009673AF"/>
    <w:rsid w:val="00984F6D"/>
    <w:rsid w:val="009A2794"/>
    <w:rsid w:val="009A46A3"/>
    <w:rsid w:val="009B4FAC"/>
    <w:rsid w:val="009C3F92"/>
    <w:rsid w:val="009F75DA"/>
    <w:rsid w:val="00A0262D"/>
    <w:rsid w:val="00A04522"/>
    <w:rsid w:val="00A0752F"/>
    <w:rsid w:val="00A07CB6"/>
    <w:rsid w:val="00A11DFB"/>
    <w:rsid w:val="00A13E0E"/>
    <w:rsid w:val="00A218C1"/>
    <w:rsid w:val="00A223EB"/>
    <w:rsid w:val="00A2386E"/>
    <w:rsid w:val="00A76F71"/>
    <w:rsid w:val="00A7703E"/>
    <w:rsid w:val="00AA76DB"/>
    <w:rsid w:val="00AB1D53"/>
    <w:rsid w:val="00AC628C"/>
    <w:rsid w:val="00AE495E"/>
    <w:rsid w:val="00AE5577"/>
    <w:rsid w:val="00B0077B"/>
    <w:rsid w:val="00B067F6"/>
    <w:rsid w:val="00B10B71"/>
    <w:rsid w:val="00B16EA9"/>
    <w:rsid w:val="00B1721C"/>
    <w:rsid w:val="00B33B21"/>
    <w:rsid w:val="00B33E44"/>
    <w:rsid w:val="00B415E0"/>
    <w:rsid w:val="00B5436D"/>
    <w:rsid w:val="00B640B5"/>
    <w:rsid w:val="00B66691"/>
    <w:rsid w:val="00B77EE3"/>
    <w:rsid w:val="00B80BA3"/>
    <w:rsid w:val="00B85BB8"/>
    <w:rsid w:val="00B87389"/>
    <w:rsid w:val="00BB2BDC"/>
    <w:rsid w:val="00BB3CFB"/>
    <w:rsid w:val="00BB466B"/>
    <w:rsid w:val="00BB57B7"/>
    <w:rsid w:val="00BB7679"/>
    <w:rsid w:val="00BC1340"/>
    <w:rsid w:val="00BE4722"/>
    <w:rsid w:val="00BF2554"/>
    <w:rsid w:val="00BF5F98"/>
    <w:rsid w:val="00C04792"/>
    <w:rsid w:val="00C07A7D"/>
    <w:rsid w:val="00C103D2"/>
    <w:rsid w:val="00C155BF"/>
    <w:rsid w:val="00C27DF5"/>
    <w:rsid w:val="00C41B9A"/>
    <w:rsid w:val="00C547D5"/>
    <w:rsid w:val="00C63D70"/>
    <w:rsid w:val="00C64339"/>
    <w:rsid w:val="00C6464C"/>
    <w:rsid w:val="00C66D09"/>
    <w:rsid w:val="00C95DF1"/>
    <w:rsid w:val="00CA57F9"/>
    <w:rsid w:val="00CB5F38"/>
    <w:rsid w:val="00CB7942"/>
    <w:rsid w:val="00CD2B33"/>
    <w:rsid w:val="00CE283D"/>
    <w:rsid w:val="00CE6420"/>
    <w:rsid w:val="00CF0CA1"/>
    <w:rsid w:val="00D30933"/>
    <w:rsid w:val="00D32A79"/>
    <w:rsid w:val="00D41BD2"/>
    <w:rsid w:val="00D47F24"/>
    <w:rsid w:val="00D51072"/>
    <w:rsid w:val="00D612AB"/>
    <w:rsid w:val="00D64CBE"/>
    <w:rsid w:val="00D65031"/>
    <w:rsid w:val="00D7022A"/>
    <w:rsid w:val="00D75BF0"/>
    <w:rsid w:val="00D84884"/>
    <w:rsid w:val="00D914B4"/>
    <w:rsid w:val="00DB39E2"/>
    <w:rsid w:val="00DC4677"/>
    <w:rsid w:val="00DC7B47"/>
    <w:rsid w:val="00DD66BE"/>
    <w:rsid w:val="00DE189C"/>
    <w:rsid w:val="00DF2DA9"/>
    <w:rsid w:val="00E13AA3"/>
    <w:rsid w:val="00E141D5"/>
    <w:rsid w:val="00E162FD"/>
    <w:rsid w:val="00E42E2A"/>
    <w:rsid w:val="00E43360"/>
    <w:rsid w:val="00E63478"/>
    <w:rsid w:val="00E702B2"/>
    <w:rsid w:val="00E711F5"/>
    <w:rsid w:val="00E74A55"/>
    <w:rsid w:val="00E8369D"/>
    <w:rsid w:val="00E96517"/>
    <w:rsid w:val="00EA6D3B"/>
    <w:rsid w:val="00EB4725"/>
    <w:rsid w:val="00EE5FA6"/>
    <w:rsid w:val="00EE61E4"/>
    <w:rsid w:val="00EE658C"/>
    <w:rsid w:val="00EF5834"/>
    <w:rsid w:val="00F0654F"/>
    <w:rsid w:val="00F458CE"/>
    <w:rsid w:val="00F50633"/>
    <w:rsid w:val="00F54B6B"/>
    <w:rsid w:val="00F60F3C"/>
    <w:rsid w:val="00F61817"/>
    <w:rsid w:val="00F72373"/>
    <w:rsid w:val="00F92C98"/>
    <w:rsid w:val="00FA1C54"/>
    <w:rsid w:val="00FB28B2"/>
    <w:rsid w:val="00FB41B6"/>
    <w:rsid w:val="00FB4BA1"/>
    <w:rsid w:val="00FB536D"/>
    <w:rsid w:val="00FB6717"/>
    <w:rsid w:val="00FB7F26"/>
    <w:rsid w:val="00FC7B45"/>
    <w:rsid w:val="00FD38A5"/>
    <w:rsid w:val="00FD58CD"/>
    <w:rsid w:val="00FF5FA3"/>
    <w:rsid w:val="0C8D1C52"/>
    <w:rsid w:val="0EB14595"/>
    <w:rsid w:val="123A057F"/>
    <w:rsid w:val="15933180"/>
    <w:rsid w:val="16831112"/>
    <w:rsid w:val="2BD8604E"/>
    <w:rsid w:val="2C45036F"/>
    <w:rsid w:val="3C7B0856"/>
    <w:rsid w:val="49247A72"/>
    <w:rsid w:val="5B073D3A"/>
    <w:rsid w:val="5C7D029D"/>
    <w:rsid w:val="671A3A1E"/>
    <w:rsid w:val="6C8F0979"/>
    <w:rsid w:val="6F8B2B9B"/>
    <w:rsid w:val="6FE964A9"/>
    <w:rsid w:val="72451C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1974733"/>
  <w15:docId w15:val="{9D081E2A-6B82-4A16-B025-1D5089D31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footnote text" w:qFormat="1"/>
    <w:lsdException w:name="annotation text" w:qFormat="1"/>
    <w:lsdException w:name="header" w:qFormat="1"/>
    <w:lsdException w:name="footer" w:uiPriority="99" w:qFormat="1"/>
    <w:lsdException w:name="caption" w:uiPriority="35" w:unhideWhenUsed="1" w:qFormat="1"/>
    <w:lsdException w:name="footnote reference" w:qFormat="1"/>
    <w:lsdException w:name="annotation reference" w:qFormat="1"/>
    <w:lsdException w:name="page number" w:qFormat="1"/>
    <w:lsdException w:name="Title" w:qFormat="1"/>
    <w:lsdException w:name="Default Paragraph Font" w:semiHidden="1" w:uiPriority="1" w:unhideWhenUsed="1" w:qFormat="1"/>
    <w:lsdException w:name="Body Text" w:qFormat="1"/>
    <w:lsdException w:name="Subtitle" w:qFormat="1"/>
    <w:lsdException w:name="Dat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30A49"/>
    <w:pPr>
      <w:spacing w:beforeLines="10" w:before="10" w:line="360" w:lineRule="auto"/>
      <w:ind w:firstLineChars="200" w:firstLine="200"/>
    </w:pPr>
    <w:rPr>
      <w:sz w:val="24"/>
      <w:szCs w:val="24"/>
    </w:rPr>
  </w:style>
  <w:style w:type="paragraph" w:styleId="10">
    <w:name w:val="heading 1"/>
    <w:basedOn w:val="a"/>
    <w:next w:val="a"/>
    <w:link w:val="11"/>
    <w:qFormat/>
    <w:pPr>
      <w:keepNext/>
      <w:keepLines/>
      <w:spacing w:before="340" w:after="330" w:line="578" w:lineRule="auto"/>
      <w:outlineLvl w:val="0"/>
    </w:pPr>
    <w:rPr>
      <w:b/>
      <w:bCs/>
      <w:kern w:val="44"/>
      <w:sz w:val="44"/>
      <w:szCs w:val="44"/>
    </w:rPr>
  </w:style>
  <w:style w:type="paragraph" w:styleId="3">
    <w:name w:val="heading 3"/>
    <w:basedOn w:val="a"/>
    <w:next w:val="a"/>
    <w:link w:val="30"/>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等线 Light" w:eastAsia="黑体" w:hAnsi="等线 Light"/>
      <w:sz w:val="20"/>
      <w:szCs w:val="20"/>
    </w:rPr>
  </w:style>
  <w:style w:type="paragraph" w:styleId="a4">
    <w:name w:val="annotation text"/>
    <w:basedOn w:val="a"/>
    <w:link w:val="a5"/>
    <w:qFormat/>
  </w:style>
  <w:style w:type="paragraph" w:styleId="a6">
    <w:name w:val="Body Text"/>
    <w:basedOn w:val="a"/>
    <w:link w:val="a7"/>
    <w:qFormat/>
    <w:pPr>
      <w:spacing w:before="180" w:after="180" w:line="240" w:lineRule="auto"/>
      <w:ind w:firstLineChars="0" w:firstLine="0"/>
    </w:pPr>
    <w:rPr>
      <w:rFonts w:ascii="Cambria" w:hAnsi="Cambria"/>
      <w:lang w:eastAsia="en-US"/>
    </w:rPr>
  </w:style>
  <w:style w:type="paragraph" w:styleId="a8">
    <w:name w:val="Date"/>
    <w:basedOn w:val="a"/>
    <w:next w:val="a"/>
    <w:link w:val="a9"/>
    <w:qFormat/>
    <w:pPr>
      <w:ind w:leftChars="2500" w:left="100"/>
    </w:pPr>
  </w:style>
  <w:style w:type="paragraph" w:styleId="aa">
    <w:name w:val="Balloon Text"/>
    <w:basedOn w:val="a"/>
    <w:link w:val="ab"/>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TOC1">
    <w:name w:val="toc 1"/>
    <w:basedOn w:val="a"/>
    <w:next w:val="a"/>
    <w:uiPriority w:val="39"/>
    <w:qFormat/>
    <w:pPr>
      <w:tabs>
        <w:tab w:val="left" w:pos="1260"/>
        <w:tab w:val="right" w:leader="dot" w:pos="8296"/>
      </w:tabs>
      <w:ind w:firstLine="482"/>
    </w:pPr>
    <w:rPr>
      <w:b/>
    </w:rPr>
  </w:style>
  <w:style w:type="paragraph" w:styleId="ae">
    <w:name w:val="Subtitle"/>
    <w:basedOn w:val="a"/>
    <w:next w:val="a"/>
    <w:link w:val="af"/>
    <w:qFormat/>
    <w:pPr>
      <w:spacing w:before="240" w:after="60" w:line="312" w:lineRule="auto"/>
      <w:jc w:val="center"/>
      <w:outlineLvl w:val="1"/>
    </w:pPr>
    <w:rPr>
      <w:rFonts w:ascii="等线 Light" w:hAnsi="等线 Light"/>
      <w:b/>
      <w:bCs/>
      <w:kern w:val="28"/>
      <w:sz w:val="32"/>
      <w:szCs w:val="32"/>
    </w:rPr>
  </w:style>
  <w:style w:type="paragraph" w:styleId="af0">
    <w:name w:val="footnote text"/>
    <w:basedOn w:val="a"/>
    <w:link w:val="af1"/>
    <w:qFormat/>
    <w:pPr>
      <w:snapToGrid w:val="0"/>
    </w:pPr>
    <w:rPr>
      <w:sz w:val="18"/>
      <w:szCs w:val="1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pPr>
    <w:rPr>
      <w:rFonts w:ascii="宋体" w:hAnsi="宋体" w:cs="宋体"/>
    </w:rPr>
  </w:style>
  <w:style w:type="paragraph" w:styleId="af2">
    <w:name w:val="Normal (Web)"/>
    <w:basedOn w:val="a"/>
    <w:qFormat/>
    <w:pPr>
      <w:widowControl w:val="0"/>
      <w:jc w:val="both"/>
    </w:pPr>
    <w:rPr>
      <w:rFonts w:ascii="Calibri" w:hAnsi="Calibri"/>
      <w:kern w:val="2"/>
    </w:rPr>
  </w:style>
  <w:style w:type="paragraph" w:styleId="af3">
    <w:name w:val="Title"/>
    <w:basedOn w:val="a"/>
    <w:next w:val="a"/>
    <w:link w:val="af4"/>
    <w:qFormat/>
    <w:pPr>
      <w:spacing w:before="240" w:after="60"/>
      <w:jc w:val="center"/>
      <w:outlineLvl w:val="0"/>
    </w:pPr>
    <w:rPr>
      <w:rFonts w:ascii="等线 Light" w:hAnsi="等线 Light"/>
      <w:b/>
      <w:bCs/>
      <w:sz w:val="32"/>
      <w:szCs w:val="32"/>
    </w:rPr>
  </w:style>
  <w:style w:type="paragraph" w:styleId="af5">
    <w:name w:val="annotation subject"/>
    <w:basedOn w:val="a4"/>
    <w:next w:val="a4"/>
    <w:link w:val="af6"/>
    <w:qFormat/>
    <w:rPr>
      <w:b/>
      <w:bCs/>
    </w:rPr>
  </w:style>
  <w:style w:type="table" w:styleId="af7">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page number"/>
    <w:basedOn w:val="a0"/>
    <w:qFormat/>
  </w:style>
  <w:style w:type="character" w:styleId="af9">
    <w:name w:val="Emphasis"/>
    <w:qFormat/>
    <w:rPr>
      <w:i/>
      <w:iCs/>
    </w:rPr>
  </w:style>
  <w:style w:type="character" w:styleId="afa">
    <w:name w:val="Hyperlink"/>
    <w:uiPriority w:val="99"/>
    <w:unhideWhenUsed/>
    <w:qFormat/>
    <w:rPr>
      <w:color w:val="002B82"/>
      <w:u w:val="none"/>
    </w:rPr>
  </w:style>
  <w:style w:type="character" w:styleId="afb">
    <w:name w:val="annotation reference"/>
    <w:qFormat/>
    <w:rPr>
      <w:sz w:val="21"/>
      <w:szCs w:val="21"/>
    </w:rPr>
  </w:style>
  <w:style w:type="character" w:styleId="afc">
    <w:name w:val="footnote reference"/>
    <w:basedOn w:val="a0"/>
    <w:qFormat/>
    <w:rPr>
      <w:vertAlign w:val="superscript"/>
    </w:rPr>
  </w:style>
  <w:style w:type="character" w:customStyle="1" w:styleId="a9">
    <w:name w:val="日期 字符"/>
    <w:link w:val="a8"/>
    <w:qFormat/>
    <w:rPr>
      <w:sz w:val="24"/>
      <w:szCs w:val="24"/>
    </w:rPr>
  </w:style>
  <w:style w:type="character" w:customStyle="1" w:styleId="11">
    <w:name w:val="标题 1 字符"/>
    <w:link w:val="10"/>
    <w:qFormat/>
    <w:rPr>
      <w:b/>
      <w:bCs/>
      <w:kern w:val="44"/>
      <w:sz w:val="44"/>
      <w:szCs w:val="44"/>
    </w:rPr>
  </w:style>
  <w:style w:type="character" w:customStyle="1" w:styleId="af4">
    <w:name w:val="标题 字符"/>
    <w:link w:val="af3"/>
    <w:qFormat/>
    <w:rPr>
      <w:rFonts w:ascii="等线 Light" w:hAnsi="等线 Light" w:cs="Times New Roman"/>
      <w:b/>
      <w:bCs/>
      <w:sz w:val="32"/>
      <w:szCs w:val="32"/>
    </w:rPr>
  </w:style>
  <w:style w:type="character" w:customStyle="1" w:styleId="af">
    <w:name w:val="副标题 字符"/>
    <w:link w:val="ae"/>
    <w:qFormat/>
    <w:rPr>
      <w:rFonts w:ascii="等线 Light" w:hAnsi="等线 Light" w:cs="Times New Roman"/>
      <w:b/>
      <w:bCs/>
      <w:kern w:val="28"/>
      <w:sz w:val="32"/>
      <w:szCs w:val="32"/>
    </w:rPr>
  </w:style>
  <w:style w:type="paragraph" w:customStyle="1" w:styleId="afd">
    <w:name w:val="摘要"/>
    <w:basedOn w:val="a"/>
    <w:next w:val="a"/>
    <w:link w:val="afe"/>
    <w:qFormat/>
    <w:pPr>
      <w:spacing w:before="240" w:after="240"/>
      <w:ind w:firstLineChars="0" w:firstLine="0"/>
      <w:jc w:val="center"/>
    </w:pPr>
    <w:rPr>
      <w:b/>
      <w:sz w:val="32"/>
    </w:rPr>
  </w:style>
  <w:style w:type="paragraph" w:customStyle="1" w:styleId="TOC10">
    <w:name w:val="TOC 标题1"/>
    <w:basedOn w:val="10"/>
    <w:next w:val="a"/>
    <w:uiPriority w:val="39"/>
    <w:unhideWhenUsed/>
    <w:qFormat/>
    <w:pPr>
      <w:spacing w:before="240" w:after="0" w:line="259" w:lineRule="auto"/>
      <w:ind w:firstLineChars="0" w:firstLine="0"/>
      <w:outlineLvl w:val="9"/>
    </w:pPr>
    <w:rPr>
      <w:rFonts w:ascii="等线 Light" w:eastAsia="等线 Light" w:hAnsi="等线 Light"/>
      <w:b w:val="0"/>
      <w:bCs w:val="0"/>
      <w:color w:val="2F5496"/>
      <w:kern w:val="0"/>
      <w:sz w:val="32"/>
      <w:szCs w:val="32"/>
    </w:rPr>
  </w:style>
  <w:style w:type="character" w:customStyle="1" w:styleId="afe">
    <w:name w:val="摘要 字符"/>
    <w:link w:val="afd"/>
    <w:qFormat/>
    <w:rPr>
      <w:b/>
      <w:sz w:val="32"/>
      <w:szCs w:val="24"/>
    </w:rPr>
  </w:style>
  <w:style w:type="paragraph" w:customStyle="1" w:styleId="1">
    <w:name w:val="样式1"/>
    <w:basedOn w:val="a"/>
    <w:next w:val="a"/>
    <w:link w:val="12"/>
    <w:qFormat/>
    <w:pPr>
      <w:numPr>
        <w:numId w:val="1"/>
      </w:numPr>
      <w:spacing w:after="60" w:line="480" w:lineRule="auto"/>
      <w:ind w:firstLineChars="0"/>
      <w:jc w:val="center"/>
      <w:outlineLvl w:val="0"/>
    </w:pPr>
    <w:rPr>
      <w:b/>
      <w:sz w:val="32"/>
    </w:rPr>
  </w:style>
  <w:style w:type="character" w:customStyle="1" w:styleId="12">
    <w:name w:val="样式1 字符"/>
    <w:link w:val="1"/>
    <w:qFormat/>
    <w:rPr>
      <w:b/>
      <w:sz w:val="32"/>
      <w:szCs w:val="24"/>
    </w:rPr>
  </w:style>
  <w:style w:type="character" w:customStyle="1" w:styleId="a5">
    <w:name w:val="批注文字 字符"/>
    <w:link w:val="a4"/>
    <w:qFormat/>
    <w:rPr>
      <w:sz w:val="24"/>
      <w:szCs w:val="24"/>
    </w:rPr>
  </w:style>
  <w:style w:type="character" w:customStyle="1" w:styleId="af6">
    <w:name w:val="批注主题 字符"/>
    <w:link w:val="af5"/>
    <w:qFormat/>
    <w:rPr>
      <w:b/>
      <w:bCs/>
      <w:sz w:val="24"/>
      <w:szCs w:val="24"/>
    </w:rPr>
  </w:style>
  <w:style w:type="character" w:customStyle="1" w:styleId="ab">
    <w:name w:val="批注框文本 字符"/>
    <w:link w:val="aa"/>
    <w:qFormat/>
    <w:rPr>
      <w:sz w:val="18"/>
      <w:szCs w:val="18"/>
    </w:rPr>
  </w:style>
  <w:style w:type="character" w:styleId="aff">
    <w:name w:val="Placeholder Text"/>
    <w:uiPriority w:val="99"/>
    <w:unhideWhenUsed/>
    <w:qFormat/>
    <w:rPr>
      <w:color w:val="808080"/>
    </w:rPr>
  </w:style>
  <w:style w:type="paragraph" w:customStyle="1" w:styleId="2">
    <w:name w:val="样式2"/>
    <w:basedOn w:val="1"/>
    <w:next w:val="a"/>
    <w:link w:val="20"/>
    <w:qFormat/>
    <w:pPr>
      <w:numPr>
        <w:numId w:val="2"/>
      </w:numPr>
    </w:pPr>
  </w:style>
  <w:style w:type="character" w:customStyle="1" w:styleId="20">
    <w:name w:val="样式2 字符"/>
    <w:basedOn w:val="12"/>
    <w:link w:val="2"/>
    <w:qFormat/>
    <w:rPr>
      <w:b/>
      <w:sz w:val="32"/>
      <w:szCs w:val="24"/>
    </w:rPr>
  </w:style>
  <w:style w:type="character" w:customStyle="1" w:styleId="HTML0">
    <w:name w:val="HTML 预设格式 字符"/>
    <w:link w:val="HTML"/>
    <w:uiPriority w:val="99"/>
    <w:qFormat/>
    <w:rPr>
      <w:rFonts w:ascii="宋体" w:hAnsi="宋体" w:cs="宋体"/>
      <w:sz w:val="24"/>
      <w:szCs w:val="24"/>
    </w:rPr>
  </w:style>
  <w:style w:type="character" w:customStyle="1" w:styleId="cm-variable">
    <w:name w:val="cm-variable"/>
    <w:qFormat/>
  </w:style>
  <w:style w:type="character" w:customStyle="1" w:styleId="cm-operator">
    <w:name w:val="cm-operator"/>
    <w:qFormat/>
  </w:style>
  <w:style w:type="character" w:customStyle="1" w:styleId="cm-string">
    <w:name w:val="cm-string"/>
    <w:qFormat/>
  </w:style>
  <w:style w:type="character" w:customStyle="1" w:styleId="cm-keyword">
    <w:name w:val="cm-keyword"/>
    <w:qFormat/>
  </w:style>
  <w:style w:type="character" w:customStyle="1" w:styleId="cm-builtin">
    <w:name w:val="cm-builtin"/>
    <w:qFormat/>
  </w:style>
  <w:style w:type="character" w:customStyle="1" w:styleId="cm-number">
    <w:name w:val="cm-number"/>
    <w:qFormat/>
  </w:style>
  <w:style w:type="character" w:customStyle="1" w:styleId="cm-comment">
    <w:name w:val="cm-comment"/>
    <w:qFormat/>
  </w:style>
  <w:style w:type="character" w:customStyle="1" w:styleId="cm-atom">
    <w:name w:val="cm-atom"/>
    <w:qFormat/>
  </w:style>
  <w:style w:type="character" w:customStyle="1" w:styleId="cm-tab">
    <w:name w:val="cm-tab"/>
  </w:style>
  <w:style w:type="character" w:customStyle="1" w:styleId="n">
    <w:name w:val="n"/>
    <w:qFormat/>
  </w:style>
  <w:style w:type="character" w:customStyle="1" w:styleId="o">
    <w:name w:val="o"/>
    <w:qFormat/>
  </w:style>
  <w:style w:type="character" w:customStyle="1" w:styleId="p">
    <w:name w:val="p"/>
    <w:qFormat/>
  </w:style>
  <w:style w:type="character" w:customStyle="1" w:styleId="s2">
    <w:name w:val="s2"/>
    <w:qFormat/>
  </w:style>
  <w:style w:type="character" w:customStyle="1" w:styleId="k">
    <w:name w:val="k"/>
    <w:qFormat/>
  </w:style>
  <w:style w:type="character" w:customStyle="1" w:styleId="mi">
    <w:name w:val="mi"/>
    <w:qFormat/>
  </w:style>
  <w:style w:type="character" w:customStyle="1" w:styleId="s1">
    <w:name w:val="s1"/>
    <w:qFormat/>
  </w:style>
  <w:style w:type="character" w:customStyle="1" w:styleId="c1">
    <w:name w:val="c1"/>
    <w:qFormat/>
  </w:style>
  <w:style w:type="character" w:customStyle="1" w:styleId="ow">
    <w:name w:val="ow"/>
    <w:qFormat/>
  </w:style>
  <w:style w:type="character" w:customStyle="1" w:styleId="err">
    <w:name w:val="err"/>
    <w:qFormat/>
  </w:style>
  <w:style w:type="character" w:customStyle="1" w:styleId="nb">
    <w:name w:val="nb"/>
    <w:qFormat/>
  </w:style>
  <w:style w:type="character" w:customStyle="1" w:styleId="mf">
    <w:name w:val="mf"/>
    <w:qFormat/>
  </w:style>
  <w:style w:type="character" w:customStyle="1" w:styleId="a7">
    <w:name w:val="正文文本 字符"/>
    <w:basedOn w:val="a0"/>
    <w:link w:val="a6"/>
    <w:qFormat/>
    <w:rPr>
      <w:rFonts w:ascii="Cambria" w:hAnsi="Cambria"/>
      <w:sz w:val="24"/>
      <w:szCs w:val="24"/>
      <w:lang w:eastAsia="en-US"/>
    </w:rPr>
  </w:style>
  <w:style w:type="paragraph" w:customStyle="1" w:styleId="FirstParagraph">
    <w:name w:val="First Paragraph"/>
    <w:basedOn w:val="a6"/>
    <w:next w:val="a6"/>
    <w:qFormat/>
  </w:style>
  <w:style w:type="paragraph" w:customStyle="1" w:styleId="Compact">
    <w:name w:val="Compact"/>
    <w:basedOn w:val="a6"/>
    <w:qFormat/>
    <w:pPr>
      <w:spacing w:before="36" w:after="36"/>
    </w:pPr>
  </w:style>
  <w:style w:type="paragraph" w:customStyle="1" w:styleId="ImageCaption">
    <w:name w:val="Image Caption"/>
    <w:basedOn w:val="a3"/>
    <w:pPr>
      <w:spacing w:after="120" w:line="240" w:lineRule="auto"/>
      <w:ind w:firstLineChars="0" w:firstLine="0"/>
    </w:pPr>
    <w:rPr>
      <w:rFonts w:ascii="Cambria" w:eastAsia="宋体" w:hAnsi="Cambria"/>
      <w:i/>
      <w:sz w:val="24"/>
      <w:szCs w:val="24"/>
      <w:lang w:eastAsia="en-US"/>
    </w:rPr>
  </w:style>
  <w:style w:type="paragraph" w:customStyle="1" w:styleId="CaptionedFigure">
    <w:name w:val="Captioned Figure"/>
    <w:basedOn w:val="a"/>
    <w:qFormat/>
    <w:pPr>
      <w:keepNext/>
      <w:spacing w:after="200" w:line="240" w:lineRule="auto"/>
      <w:ind w:firstLineChars="0" w:firstLine="0"/>
    </w:pPr>
    <w:rPr>
      <w:rFonts w:ascii="Cambria" w:hAnsi="Cambria"/>
      <w:lang w:eastAsia="en-US"/>
    </w:rPr>
  </w:style>
  <w:style w:type="character" w:customStyle="1" w:styleId="30">
    <w:name w:val="标题 3 字符"/>
    <w:basedOn w:val="a0"/>
    <w:link w:val="3"/>
    <w:semiHidden/>
    <w:qFormat/>
    <w:rPr>
      <w:b/>
      <w:bCs/>
      <w:sz w:val="32"/>
      <w:szCs w:val="32"/>
    </w:rPr>
  </w:style>
  <w:style w:type="table" w:customStyle="1" w:styleId="Table">
    <w:name w:val="Table"/>
    <w:semiHidden/>
    <w:unhideWhenUsed/>
    <w:qFormat/>
    <w:pPr>
      <w:spacing w:after="200"/>
    </w:pPr>
    <w:rPr>
      <w:rFonts w:asciiTheme="minorHAnsi" w:eastAsiaTheme="minorEastAsia" w:hAnsiTheme="minorHAnsi" w:cstheme="minorBidi"/>
      <w:sz w:val="24"/>
      <w:szCs w:val="24"/>
      <w:lang w:eastAsia="en-US"/>
    </w:rPr>
    <w:tblPr>
      <w:tblCellMar>
        <w:top w:w="0" w:type="dxa"/>
        <w:left w:w="108" w:type="dxa"/>
        <w:bottom w:w="0" w:type="dxa"/>
        <w:right w:w="108" w:type="dxa"/>
      </w:tblCellMar>
    </w:tblPr>
  </w:style>
  <w:style w:type="character" w:customStyle="1" w:styleId="ad">
    <w:name w:val="页脚 字符"/>
    <w:basedOn w:val="a0"/>
    <w:link w:val="ac"/>
    <w:uiPriority w:val="99"/>
    <w:qFormat/>
    <w:rPr>
      <w:sz w:val="18"/>
      <w:szCs w:val="18"/>
    </w:rPr>
  </w:style>
  <w:style w:type="character" w:customStyle="1" w:styleId="af1">
    <w:name w:val="脚注文本 字符"/>
    <w:basedOn w:val="a0"/>
    <w:link w:val="af0"/>
    <w:rPr>
      <w:sz w:val="18"/>
      <w:szCs w:val="18"/>
    </w:rPr>
  </w:style>
  <w:style w:type="paragraph" w:styleId="aff0">
    <w:name w:val="List Paragraph"/>
    <w:basedOn w:val="a"/>
    <w:uiPriority w:val="99"/>
    <w:rsid w:val="008913F4"/>
    <w:pPr>
      <w:ind w:firstLine="420"/>
    </w:pPr>
  </w:style>
  <w:style w:type="character" w:styleId="aff1">
    <w:name w:val="Unresolved Mention"/>
    <w:basedOn w:val="a0"/>
    <w:uiPriority w:val="99"/>
    <w:semiHidden/>
    <w:unhideWhenUsed/>
    <w:rsid w:val="0010628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041179">
      <w:bodyDiv w:val="1"/>
      <w:marLeft w:val="0"/>
      <w:marRight w:val="0"/>
      <w:marTop w:val="0"/>
      <w:marBottom w:val="0"/>
      <w:divBdr>
        <w:top w:val="none" w:sz="0" w:space="0" w:color="auto"/>
        <w:left w:val="none" w:sz="0" w:space="0" w:color="auto"/>
        <w:bottom w:val="none" w:sz="0" w:space="0" w:color="auto"/>
        <w:right w:val="none" w:sz="0" w:space="0" w:color="auto"/>
      </w:divBdr>
      <w:divsChild>
        <w:div w:id="1319379600">
          <w:marLeft w:val="0"/>
          <w:marRight w:val="0"/>
          <w:marTop w:val="0"/>
          <w:marBottom w:val="0"/>
          <w:divBdr>
            <w:top w:val="none" w:sz="0" w:space="0" w:color="auto"/>
            <w:left w:val="none" w:sz="0" w:space="0" w:color="auto"/>
            <w:bottom w:val="none" w:sz="0" w:space="0" w:color="auto"/>
            <w:right w:val="none" w:sz="0" w:space="0" w:color="auto"/>
          </w:divBdr>
          <w:divsChild>
            <w:div w:id="159358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372451">
      <w:bodyDiv w:val="1"/>
      <w:marLeft w:val="0"/>
      <w:marRight w:val="0"/>
      <w:marTop w:val="0"/>
      <w:marBottom w:val="0"/>
      <w:divBdr>
        <w:top w:val="none" w:sz="0" w:space="0" w:color="auto"/>
        <w:left w:val="none" w:sz="0" w:space="0" w:color="auto"/>
        <w:bottom w:val="none" w:sz="0" w:space="0" w:color="auto"/>
        <w:right w:val="none" w:sz="0" w:space="0" w:color="auto"/>
      </w:divBdr>
      <w:divsChild>
        <w:div w:id="2139297908">
          <w:marLeft w:val="0"/>
          <w:marRight w:val="0"/>
          <w:marTop w:val="0"/>
          <w:marBottom w:val="0"/>
          <w:divBdr>
            <w:top w:val="none" w:sz="0" w:space="0" w:color="auto"/>
            <w:left w:val="none" w:sz="0" w:space="0" w:color="auto"/>
            <w:bottom w:val="none" w:sz="0" w:space="0" w:color="auto"/>
            <w:right w:val="none" w:sz="0" w:space="0" w:color="auto"/>
          </w:divBdr>
          <w:divsChild>
            <w:div w:id="12459165">
              <w:marLeft w:val="0"/>
              <w:marRight w:val="0"/>
              <w:marTop w:val="0"/>
              <w:marBottom w:val="0"/>
              <w:divBdr>
                <w:top w:val="none" w:sz="0" w:space="0" w:color="auto"/>
                <w:left w:val="none" w:sz="0" w:space="0" w:color="auto"/>
                <w:bottom w:val="none" w:sz="0" w:space="0" w:color="auto"/>
                <w:right w:val="none" w:sz="0" w:space="0" w:color="auto"/>
              </w:divBdr>
            </w:div>
            <w:div w:id="1328358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827394">
      <w:bodyDiv w:val="1"/>
      <w:marLeft w:val="0"/>
      <w:marRight w:val="0"/>
      <w:marTop w:val="0"/>
      <w:marBottom w:val="0"/>
      <w:divBdr>
        <w:top w:val="none" w:sz="0" w:space="0" w:color="auto"/>
        <w:left w:val="none" w:sz="0" w:space="0" w:color="auto"/>
        <w:bottom w:val="none" w:sz="0" w:space="0" w:color="auto"/>
        <w:right w:val="none" w:sz="0" w:space="0" w:color="auto"/>
      </w:divBdr>
      <w:divsChild>
        <w:div w:id="1112751626">
          <w:marLeft w:val="0"/>
          <w:marRight w:val="0"/>
          <w:marTop w:val="0"/>
          <w:marBottom w:val="0"/>
          <w:divBdr>
            <w:top w:val="none" w:sz="0" w:space="0" w:color="auto"/>
            <w:left w:val="none" w:sz="0" w:space="0" w:color="auto"/>
            <w:bottom w:val="none" w:sz="0" w:space="0" w:color="auto"/>
            <w:right w:val="none" w:sz="0" w:space="0" w:color="auto"/>
          </w:divBdr>
          <w:divsChild>
            <w:div w:id="16669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587432">
      <w:bodyDiv w:val="1"/>
      <w:marLeft w:val="0"/>
      <w:marRight w:val="0"/>
      <w:marTop w:val="0"/>
      <w:marBottom w:val="0"/>
      <w:divBdr>
        <w:top w:val="none" w:sz="0" w:space="0" w:color="auto"/>
        <w:left w:val="none" w:sz="0" w:space="0" w:color="auto"/>
        <w:bottom w:val="none" w:sz="0" w:space="0" w:color="auto"/>
        <w:right w:val="none" w:sz="0" w:space="0" w:color="auto"/>
      </w:divBdr>
      <w:divsChild>
        <w:div w:id="203831551">
          <w:marLeft w:val="0"/>
          <w:marRight w:val="0"/>
          <w:marTop w:val="0"/>
          <w:marBottom w:val="0"/>
          <w:divBdr>
            <w:top w:val="none" w:sz="0" w:space="0" w:color="auto"/>
            <w:left w:val="none" w:sz="0" w:space="0" w:color="auto"/>
            <w:bottom w:val="none" w:sz="0" w:space="0" w:color="auto"/>
            <w:right w:val="none" w:sz="0" w:space="0" w:color="auto"/>
          </w:divBdr>
          <w:divsChild>
            <w:div w:id="623584810">
              <w:marLeft w:val="0"/>
              <w:marRight w:val="0"/>
              <w:marTop w:val="0"/>
              <w:marBottom w:val="0"/>
              <w:divBdr>
                <w:top w:val="none" w:sz="0" w:space="0" w:color="auto"/>
                <w:left w:val="none" w:sz="0" w:space="0" w:color="auto"/>
                <w:bottom w:val="none" w:sz="0" w:space="0" w:color="auto"/>
                <w:right w:val="none" w:sz="0" w:space="0" w:color="auto"/>
              </w:divBdr>
            </w:div>
            <w:div w:id="529689184">
              <w:marLeft w:val="0"/>
              <w:marRight w:val="0"/>
              <w:marTop w:val="0"/>
              <w:marBottom w:val="0"/>
              <w:divBdr>
                <w:top w:val="none" w:sz="0" w:space="0" w:color="auto"/>
                <w:left w:val="none" w:sz="0" w:space="0" w:color="auto"/>
                <w:bottom w:val="none" w:sz="0" w:space="0" w:color="auto"/>
                <w:right w:val="none" w:sz="0" w:space="0" w:color="auto"/>
              </w:divBdr>
            </w:div>
            <w:div w:id="2049404959">
              <w:marLeft w:val="0"/>
              <w:marRight w:val="0"/>
              <w:marTop w:val="0"/>
              <w:marBottom w:val="0"/>
              <w:divBdr>
                <w:top w:val="none" w:sz="0" w:space="0" w:color="auto"/>
                <w:left w:val="none" w:sz="0" w:space="0" w:color="auto"/>
                <w:bottom w:val="none" w:sz="0" w:space="0" w:color="auto"/>
                <w:right w:val="none" w:sz="0" w:space="0" w:color="auto"/>
              </w:divBdr>
            </w:div>
            <w:div w:id="2095778828">
              <w:marLeft w:val="0"/>
              <w:marRight w:val="0"/>
              <w:marTop w:val="0"/>
              <w:marBottom w:val="0"/>
              <w:divBdr>
                <w:top w:val="none" w:sz="0" w:space="0" w:color="auto"/>
                <w:left w:val="none" w:sz="0" w:space="0" w:color="auto"/>
                <w:bottom w:val="none" w:sz="0" w:space="0" w:color="auto"/>
                <w:right w:val="none" w:sz="0" w:space="0" w:color="auto"/>
              </w:divBdr>
            </w:div>
            <w:div w:id="1146119900">
              <w:marLeft w:val="0"/>
              <w:marRight w:val="0"/>
              <w:marTop w:val="0"/>
              <w:marBottom w:val="0"/>
              <w:divBdr>
                <w:top w:val="none" w:sz="0" w:space="0" w:color="auto"/>
                <w:left w:val="none" w:sz="0" w:space="0" w:color="auto"/>
                <w:bottom w:val="none" w:sz="0" w:space="0" w:color="auto"/>
                <w:right w:val="none" w:sz="0" w:space="0" w:color="auto"/>
              </w:divBdr>
            </w:div>
            <w:div w:id="523980653">
              <w:marLeft w:val="0"/>
              <w:marRight w:val="0"/>
              <w:marTop w:val="0"/>
              <w:marBottom w:val="0"/>
              <w:divBdr>
                <w:top w:val="none" w:sz="0" w:space="0" w:color="auto"/>
                <w:left w:val="none" w:sz="0" w:space="0" w:color="auto"/>
                <w:bottom w:val="none" w:sz="0" w:space="0" w:color="auto"/>
                <w:right w:val="none" w:sz="0" w:space="0" w:color="auto"/>
              </w:divBdr>
            </w:div>
            <w:div w:id="7523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561702">
      <w:bodyDiv w:val="1"/>
      <w:marLeft w:val="0"/>
      <w:marRight w:val="0"/>
      <w:marTop w:val="0"/>
      <w:marBottom w:val="0"/>
      <w:divBdr>
        <w:top w:val="none" w:sz="0" w:space="0" w:color="auto"/>
        <w:left w:val="none" w:sz="0" w:space="0" w:color="auto"/>
        <w:bottom w:val="none" w:sz="0" w:space="0" w:color="auto"/>
        <w:right w:val="none" w:sz="0" w:space="0" w:color="auto"/>
      </w:divBdr>
      <w:divsChild>
        <w:div w:id="1261529741">
          <w:marLeft w:val="0"/>
          <w:marRight w:val="0"/>
          <w:marTop w:val="0"/>
          <w:marBottom w:val="0"/>
          <w:divBdr>
            <w:top w:val="none" w:sz="0" w:space="0" w:color="auto"/>
            <w:left w:val="none" w:sz="0" w:space="0" w:color="auto"/>
            <w:bottom w:val="none" w:sz="0" w:space="0" w:color="auto"/>
            <w:right w:val="none" w:sz="0" w:space="0" w:color="auto"/>
          </w:divBdr>
          <w:divsChild>
            <w:div w:id="1845239476">
              <w:marLeft w:val="0"/>
              <w:marRight w:val="0"/>
              <w:marTop w:val="0"/>
              <w:marBottom w:val="0"/>
              <w:divBdr>
                <w:top w:val="none" w:sz="0" w:space="0" w:color="auto"/>
                <w:left w:val="none" w:sz="0" w:space="0" w:color="auto"/>
                <w:bottom w:val="none" w:sz="0" w:space="0" w:color="auto"/>
                <w:right w:val="none" w:sz="0" w:space="0" w:color="auto"/>
              </w:divBdr>
            </w:div>
            <w:div w:id="178993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406840">
      <w:bodyDiv w:val="1"/>
      <w:marLeft w:val="0"/>
      <w:marRight w:val="0"/>
      <w:marTop w:val="0"/>
      <w:marBottom w:val="0"/>
      <w:divBdr>
        <w:top w:val="none" w:sz="0" w:space="0" w:color="auto"/>
        <w:left w:val="none" w:sz="0" w:space="0" w:color="auto"/>
        <w:bottom w:val="none" w:sz="0" w:space="0" w:color="auto"/>
        <w:right w:val="none" w:sz="0" w:space="0" w:color="auto"/>
      </w:divBdr>
      <w:divsChild>
        <w:div w:id="2022730935">
          <w:marLeft w:val="0"/>
          <w:marRight w:val="0"/>
          <w:marTop w:val="0"/>
          <w:marBottom w:val="0"/>
          <w:divBdr>
            <w:top w:val="none" w:sz="0" w:space="0" w:color="auto"/>
            <w:left w:val="none" w:sz="0" w:space="0" w:color="auto"/>
            <w:bottom w:val="none" w:sz="0" w:space="0" w:color="auto"/>
            <w:right w:val="none" w:sz="0" w:space="0" w:color="auto"/>
          </w:divBdr>
          <w:divsChild>
            <w:div w:id="1790203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1969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footer" Target="footer6.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hyperlink" Target="https://www.kaggle.com/datasets/teertha/personal-loan-modeling"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8" Type="http://schemas.openxmlformats.org/officeDocument/2006/relationships/fontTable" Target="fontTable.xml"/><Relationship Id="rId5" Type="http://schemas.openxmlformats.org/officeDocument/2006/relationships/settings" Target="settings.xml"/><Relationship Id="rId19" Type="http://schemas.openxmlformats.org/officeDocument/2006/relationships/footer" Target="footer5.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openxmlformats.org/officeDocument/2006/relationships/hyperlink" Target="https://scikit-learn.org/stable/modules/classes.html" TargetMode="External"/><Relationship Id="rId8" Type="http://schemas.openxmlformats.org/officeDocument/2006/relationships/endnotes" Target="endnotes.xml"/><Relationship Id="rId51" Type="http://schemas.openxmlformats.org/officeDocument/2006/relationships/image" Target="media/image32.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theme" Target="theme/theme1.xml"/><Relationship Id="rId20" Type="http://schemas.openxmlformats.org/officeDocument/2006/relationships/header" Target="header4.xml"/><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footer" Target="footer7.xml"/><Relationship Id="rId10" Type="http://schemas.openxmlformats.org/officeDocument/2006/relationships/hyperlink" Target="http://bysj.zjgsu.edu.cn/" TargetMode="External"/><Relationship Id="rId31" Type="http://schemas.openxmlformats.org/officeDocument/2006/relationships/image" Target="media/image12.png"/><Relationship Id="rId44" Type="http://schemas.openxmlformats.org/officeDocument/2006/relationships/image" Target="media/image25.png"/><Relationship Id="rId52" Type="http://schemas.openxmlformats.org/officeDocument/2006/relationships/image" Target="media/image3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908A8F-C515-4BFF-8E94-3E8C7D5A8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5</Pages>
  <Words>3127</Words>
  <Characters>17829</Characters>
  <Application>Microsoft Office Word</Application>
  <DocSecurity>0</DocSecurity>
  <Lines>148</Lines>
  <Paragraphs>41</Paragraphs>
  <ScaleCrop>false</ScaleCrop>
  <Company>zj</Company>
  <LinksUpToDate>false</LinksUpToDate>
  <CharactersWithSpaces>2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z</dc:creator>
  <cp:lastModifiedBy>王 振宽</cp:lastModifiedBy>
  <cp:revision>3</cp:revision>
  <cp:lastPrinted>2019-06-19T11:01:00Z</cp:lastPrinted>
  <dcterms:created xsi:type="dcterms:W3CDTF">2023-05-27T11:09:00Z</dcterms:created>
  <dcterms:modified xsi:type="dcterms:W3CDTF">2023-05-27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15F14FCC64B3456A9CE34E22FE9B81B4</vt:lpwstr>
  </property>
</Properties>
</file>